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89AE5" w14:textId="77777777" w:rsidR="00E44D39" w:rsidRPr="00E60F3F" w:rsidRDefault="00000000">
      <w:pPr>
        <w:pStyle w:val="BodyText"/>
        <w:rPr>
          <w:rFonts w:ascii="Times New Roman" w:hAnsi="Times New Roman" w:cs="Times New Roman"/>
          <w:sz w:val="20"/>
        </w:rPr>
      </w:pPr>
      <w:r>
        <w:rPr>
          <w:rFonts w:ascii="Times New Roman" w:hAnsi="Times New Roman" w:cs="Times New Roman"/>
        </w:rPr>
        <w:pict w14:anchorId="30E96A26">
          <v:group id="_x0000_s2069" style="position:absolute;margin-left:0;margin-top:619.9pt;width:180.8pt;height:222.4pt;z-index:-251623936;mso-position-horizontal-relative:page;mso-position-vertical-relative:page" coordorigin=",12398" coordsize="3616,4448">
            <v:shape id="_x0000_s2073" style="position:absolute;top:12397;width:1940;height:3504" coordorigin=",12398" coordsize="1940,3504" o:spt="100" adj="0,,0" path="m1703,12398r236,3367l,15901r,-545l1702,12398r1,xm1702,12398l,15356,,12517r1702,-119xe" fillcolor="#d9d9d9" stroked="f">
              <v:stroke joinstyle="round"/>
              <v:formulas/>
              <v:path arrowok="t" o:connecttype="segments"/>
            </v:shape>
            <v:shape id="_x0000_s2072" style="position:absolute;top:15081;width:3616;height:1764" coordorigin=",15081" coordsize="3616,1764" path="m3615,16003r-1514,842l,16845,,15081r3615,922xe" fillcolor="#095c40" stroked="f">
              <v:path arrowok="t"/>
            </v:shape>
            <v:shape id="_x0000_s2071" style="position:absolute;top:15725;width:3615;height:1120" coordorigin=",15726" coordsize="3615,1120" path="m3615,16003r-1514,842l,16845,,15726r3615,277xe" fillcolor="#16a637" stroked="f">
              <v:path arrowok="t"/>
            </v:shape>
            <v:shape id="_x0000_s2070" style="position:absolute;top:12401;width:1706;height:2876" coordorigin=",12401" coordsize="1706,2876" path="m963,12814r742,-413l764,15276,,15090,,13349r963,-535xe" fillcolor="#1b2020" stroked="f">
              <v:path arrowok="t"/>
            </v:shape>
            <w10:wrap anchorx="page" anchory="page"/>
          </v:group>
        </w:pict>
      </w:r>
      <w:r>
        <w:rPr>
          <w:rFonts w:ascii="Times New Roman" w:hAnsi="Times New Roman" w:cs="Times New Roman"/>
        </w:rPr>
        <w:pict w14:anchorId="059A0AA7">
          <v:rect id="_x0000_s2068" style="position:absolute;margin-left:60.75pt;margin-top:0;width:3.75pt;height:218.05pt;z-index:251686400;mso-position-horizontal-relative:page;mso-position-vertical-relative:page" fillcolor="black" stroked="f">
            <w10:wrap anchorx="page" anchory="page"/>
          </v:rect>
        </w:pict>
      </w:r>
      <w:r>
        <w:rPr>
          <w:rFonts w:ascii="Times New Roman" w:hAnsi="Times New Roman" w:cs="Times New Roman"/>
        </w:rPr>
        <w:pict w14:anchorId="019749CA">
          <v:rect id="_x0000_s2067" style="position:absolute;margin-left:85.95pt;margin-top:0;width:3.75pt;height:154.75pt;z-index:251687424;mso-position-horizontal-relative:page;mso-position-vertical-relative:page" fillcolor="#16a637" stroked="f">
            <w10:wrap anchorx="page" anchory="page"/>
          </v:rect>
        </w:pict>
      </w:r>
    </w:p>
    <w:p w14:paraId="5FFB0786" w14:textId="77777777" w:rsidR="00E44D39" w:rsidRPr="00E60F3F" w:rsidRDefault="00E44D39">
      <w:pPr>
        <w:pStyle w:val="BodyText"/>
        <w:rPr>
          <w:rFonts w:ascii="Times New Roman" w:hAnsi="Times New Roman" w:cs="Times New Roman"/>
          <w:sz w:val="20"/>
        </w:rPr>
      </w:pPr>
    </w:p>
    <w:p w14:paraId="3C5C92B2" w14:textId="77777777" w:rsidR="00E44D39" w:rsidRPr="00E60F3F" w:rsidRDefault="00E44D39">
      <w:pPr>
        <w:pStyle w:val="BodyText"/>
        <w:rPr>
          <w:rFonts w:ascii="Times New Roman" w:hAnsi="Times New Roman" w:cs="Times New Roman"/>
          <w:sz w:val="20"/>
        </w:rPr>
      </w:pPr>
    </w:p>
    <w:p w14:paraId="46748989" w14:textId="77777777" w:rsidR="00E44D39" w:rsidRPr="00E60F3F" w:rsidRDefault="00E44D39">
      <w:pPr>
        <w:pStyle w:val="BodyText"/>
        <w:rPr>
          <w:rFonts w:ascii="Times New Roman" w:hAnsi="Times New Roman" w:cs="Times New Roman"/>
          <w:sz w:val="20"/>
        </w:rPr>
      </w:pPr>
    </w:p>
    <w:p w14:paraId="7FCD228F" w14:textId="77777777" w:rsidR="00E44D39" w:rsidRPr="00E60F3F" w:rsidRDefault="00E44D39">
      <w:pPr>
        <w:pStyle w:val="BodyText"/>
        <w:rPr>
          <w:rFonts w:ascii="Times New Roman" w:hAnsi="Times New Roman" w:cs="Times New Roman"/>
          <w:sz w:val="20"/>
        </w:rPr>
      </w:pPr>
    </w:p>
    <w:p w14:paraId="7BB3C753" w14:textId="77777777" w:rsidR="00E44D39" w:rsidRPr="00E60F3F" w:rsidRDefault="00E44D39">
      <w:pPr>
        <w:pStyle w:val="BodyText"/>
        <w:rPr>
          <w:rFonts w:ascii="Times New Roman" w:hAnsi="Times New Roman" w:cs="Times New Roman"/>
          <w:sz w:val="20"/>
        </w:rPr>
      </w:pPr>
    </w:p>
    <w:p w14:paraId="3AF2B343" w14:textId="77777777" w:rsidR="00E44D39" w:rsidRPr="00E60F3F" w:rsidRDefault="00E44D39">
      <w:pPr>
        <w:pStyle w:val="BodyText"/>
        <w:rPr>
          <w:rFonts w:ascii="Times New Roman" w:hAnsi="Times New Roman" w:cs="Times New Roman"/>
          <w:sz w:val="20"/>
        </w:rPr>
      </w:pPr>
    </w:p>
    <w:p w14:paraId="0BD3F1C7" w14:textId="77777777" w:rsidR="00E44D39" w:rsidRPr="00E60F3F" w:rsidRDefault="00E44D39">
      <w:pPr>
        <w:pStyle w:val="BodyText"/>
        <w:rPr>
          <w:rFonts w:ascii="Times New Roman" w:hAnsi="Times New Roman" w:cs="Times New Roman"/>
          <w:sz w:val="20"/>
        </w:rPr>
      </w:pPr>
    </w:p>
    <w:p w14:paraId="5CEF0A00" w14:textId="77777777" w:rsidR="00E44D39" w:rsidRPr="00E60F3F" w:rsidRDefault="00E44D39">
      <w:pPr>
        <w:pStyle w:val="BodyText"/>
        <w:rPr>
          <w:rFonts w:ascii="Times New Roman" w:hAnsi="Times New Roman" w:cs="Times New Roman"/>
          <w:sz w:val="20"/>
        </w:rPr>
      </w:pPr>
    </w:p>
    <w:p w14:paraId="595F905E" w14:textId="77777777" w:rsidR="00E44D39" w:rsidRPr="00E60F3F" w:rsidRDefault="00E44D39">
      <w:pPr>
        <w:pStyle w:val="BodyText"/>
        <w:rPr>
          <w:rFonts w:ascii="Times New Roman" w:hAnsi="Times New Roman" w:cs="Times New Roman"/>
          <w:sz w:val="20"/>
        </w:rPr>
      </w:pPr>
    </w:p>
    <w:p w14:paraId="42325558" w14:textId="77777777" w:rsidR="00E44D39" w:rsidRPr="00E60F3F" w:rsidRDefault="00E44D39">
      <w:pPr>
        <w:pStyle w:val="BodyText"/>
        <w:rPr>
          <w:rFonts w:ascii="Times New Roman" w:hAnsi="Times New Roman" w:cs="Times New Roman"/>
          <w:sz w:val="20"/>
        </w:rPr>
      </w:pPr>
    </w:p>
    <w:p w14:paraId="2000D9BA" w14:textId="77777777" w:rsidR="00E44D39" w:rsidRPr="00E60F3F" w:rsidRDefault="00E44D39">
      <w:pPr>
        <w:pStyle w:val="BodyText"/>
        <w:rPr>
          <w:rFonts w:ascii="Times New Roman" w:hAnsi="Times New Roman" w:cs="Times New Roman"/>
          <w:sz w:val="20"/>
        </w:rPr>
      </w:pPr>
    </w:p>
    <w:p w14:paraId="5BAD765B" w14:textId="77777777" w:rsidR="00E44D39" w:rsidRPr="00E60F3F" w:rsidRDefault="00E44D39">
      <w:pPr>
        <w:pStyle w:val="BodyText"/>
        <w:rPr>
          <w:rFonts w:ascii="Times New Roman" w:hAnsi="Times New Roman" w:cs="Times New Roman"/>
          <w:sz w:val="20"/>
        </w:rPr>
      </w:pPr>
    </w:p>
    <w:p w14:paraId="28A26D55" w14:textId="77777777" w:rsidR="00E44D39" w:rsidRPr="00E60F3F" w:rsidRDefault="00E44D39">
      <w:pPr>
        <w:pStyle w:val="BodyText"/>
        <w:rPr>
          <w:rFonts w:ascii="Times New Roman" w:hAnsi="Times New Roman" w:cs="Times New Roman"/>
          <w:sz w:val="20"/>
        </w:rPr>
      </w:pPr>
    </w:p>
    <w:p w14:paraId="7A491B69" w14:textId="77777777" w:rsidR="00E44D39" w:rsidRPr="00E60F3F" w:rsidRDefault="00E44D39">
      <w:pPr>
        <w:pStyle w:val="BodyText"/>
        <w:rPr>
          <w:rFonts w:ascii="Times New Roman" w:hAnsi="Times New Roman" w:cs="Times New Roman"/>
          <w:sz w:val="20"/>
        </w:rPr>
      </w:pPr>
    </w:p>
    <w:p w14:paraId="61AD7A90" w14:textId="2118DE58" w:rsidR="00E44D39" w:rsidRPr="00E60F3F" w:rsidRDefault="00000000">
      <w:pPr>
        <w:pStyle w:val="BodyText"/>
        <w:rPr>
          <w:rFonts w:ascii="Times New Roman" w:hAnsi="Times New Roman" w:cs="Times New Roman"/>
          <w:sz w:val="20"/>
        </w:rPr>
      </w:pPr>
      <w:r>
        <w:rPr>
          <w:rFonts w:ascii="Times New Roman" w:hAnsi="Times New Roman" w:cs="Times New Roman"/>
          <w:sz w:val="22"/>
        </w:rPr>
        <w:pict w14:anchorId="23F688CD">
          <v:group id="_x0000_s2063" style="position:absolute;margin-left:135.8pt;margin-top:8.95pt;width:457pt;height:624pt;z-index:-251622912;mso-position-horizontal-relative:page" coordorigin="2770,-1228" coordsize="9140,12480">
            <v:shape id="_x0000_s2066" style="position:absolute;left:4395;top:-1228;width:7515;height:12480" coordorigin="4396,-1228" coordsize="7515,12480" o:spt="100" adj="0,,0" path="m5910,11252r-815,l5054,11172r-41,-60l4973,11052r-40,-80l4895,10912r-37,-80l4822,10772r-35,-80l4753,10612r-32,-60l4690,10472r-30,-80l4632,10312r-27,-80l4579,10172r-24,-80l4533,10012r-21,-80l4493,9852r-18,-100l4459,9672r-14,-80l4434,9512r-10,-80l4415,9372r-7,-80l4403,9212r-4,-80l4397,9052r-1,-80l4397,8892r2,-80l4403,8732r6,-80l4416,8572r9,-80l4435,8412r12,-60l4460,8272r15,-80l4491,8112r17,-80l4526,7952r20,-60l4567,7812r22,-80l4612,7652r24,-60l4661,7512r26,-60l4714,7372r28,-80l4773,7232r32,-80l4838,7072r33,-60l4906,6932r36,-80l4978,6792r37,-80l5052,6652r39,-80l5130,6512r39,-80l5210,6372r40,-60l5323,6192r37,-60l5397,6072r76,-120l5511,5892r38,-40l5594,5792r44,-80l5683,5652r91,-120l5866,5412r100,-120l6016,5212r50,-60l6322,4852r52,-80l6946,4112r52,-40l7155,3892r586,-660l7951,2992r154,-180l8207,2692r100,-120l8406,2452r49,-80l8503,2312r50,-60l8603,2192r49,-60l8700,2052r49,-60l8796,1932r47,-60l8890,1792r45,-60l8981,1672r44,-80l9069,1532r43,-60l9155,1392r41,-60l9237,1252r40,-60l9317,1112r38,-60l9393,972r36,-60l9465,832r35,-60l9534,692r33,-80l9599,532r30,-60l9659,392r29,-80l9715,232r27,-80l9767,92r24,-80l9814,-68r22,-80l9856,-228r17,-80l9890,-388r15,-60l9919,-528r13,-80l9944,-688r11,-80l9965,-848r9,-80l9982,-1008r8,-80l9996,-1168r5,-60l10002,-1228r27,60l10055,-1088r25,80l10102,-928r21,80l10142,-768r17,80l10175,-608r13,80l10200,-448r10,80l10218,-288r7,80l10229,-128r4,80l10234,32r,80l10233,192r-3,60l10226,332r-5,80l10214,492r-9,80l10196,652r-11,80l10172,812r-13,60l10144,952r-16,80l10110,1112r-18,80l10072,1272r-21,60l10030,1412r-23,80l9983,1572r-25,60l9932,1712r-27,80l9878,1852r-29,80l9820,1992r-30,80l9759,2152r-32,60l9695,2292r-33,60l9628,2432r-35,60l9558,2572r-35,60l9486,2692r-37,80l9412,2832r-38,80l9333,2972r-42,80l9248,3112r-42,80l9162,3252r-44,80l9074,3392r-44,80l8985,3532r-46,60l8894,3672r-93,120l8754,3872r-94,120l8613,4072r-192,240l8373,4392r-194,240l8128,4712r-153,180l7924,4972r-203,240l7518,5472r-151,180l7318,5732r-149,180l7071,6032r-96,120l6927,6232r-98,120l6780,6412r-48,80l6684,6552r-47,60l6590,6672r-46,80l6498,6812r-45,60l6409,6932r-44,80l6322,7072r-42,60l6238,7212r-41,60l6157,7332r-39,80l6080,7472r-37,60l6006,7612r-35,60l5937,7732r-34,80l5855,7912r-12,20l5832,7972r-11,20l5810,8012r-44,100l5727,8212r-31,100l5668,8392r-26,80l5618,8552r-23,80l5588,8672r-5,20l5577,8712r-6,40l5565,8772r-5,20l5554,8832r-6,20l5531,8952r-4,40l5523,9012r-4,20l5516,9072r-11,100l5503,9192r-1,l5500,9212r-1,20l5497,9272r-1,40l5495,9332r-1,20l5492,9392r-1,20l5491,9412r,20l5491,9452r3,120l5498,9652r5,80l5510,9812r10,80l5531,9972r12,100l5558,10152r16,80l5592,10312r20,80l5632,10472r21,60l5675,10612r24,80l5723,10772r26,60l5777,10912r28,80l5834,11072r31,60l5896,11212r14,40xm8195,11252r-726,l7459,11232r-48,-60l7363,11112r-46,-60l7271,10972r-44,-60l7184,10852r-42,-80l7102,10712r-39,-80l7026,10552r-33,-60l6961,10412r-30,-60l6902,10272r-27,-60l6850,10132r-24,-80l6804,9992r-20,-80l6765,9832r-16,-80l6734,9672r-13,-80l6710,9512r-8,-80l6695,9352r-5,-80l6687,9192r,-80l6688,9032r4,-80l6697,8872r7,-80l6714,8712r11,-60l6738,8572r15,-80l6770,8412r18,-80l6807,8252r21,-80l6851,8112r24,-80l6900,7952r26,-60l6954,7812r31,-80l7018,7652r33,-60l7086,7512r36,-80l7159,7352r38,-60l7236,7212r40,-60l7316,7072r41,-60l7403,6932r47,-80l7497,6792r48,-80l7594,6652r49,-80l7693,6512r50,-80l7844,6312r52,-80l7999,6112r52,-80l8104,5972r211,-240l8369,5652r481,-540l8904,5072r56,-80l9183,4752r165,-180l9511,4392r107,-120l9724,4152r104,-120l9879,3972r51,-60l9980,3852r50,-60l10079,3712r48,-60l10175,3592r48,-60l10269,3472r46,-60l10360,3332r45,-60l10448,3212r43,-60l10533,3072r41,-60l10614,2952r39,-80l10691,2812r37,-80l10764,2672r36,-80l10836,2512r34,-60l10902,2372r31,-80l10963,2212r28,-80l11018,2052r25,-80l11064,1892r20,-80l11103,1732r17,-60l11135,1592r15,-80l11163,1432r13,-80l11187,1272r11,-80l11227,1252r28,80l11281,1392r24,80l11326,1532r20,80l11363,1692r15,80l11392,1832r11,80l11412,1992r8,80l11425,2152r4,80l11430,2312r,80l11428,2472r-5,80l11417,2632r-7,80l11400,2792r-12,80l11375,2932r-14,80l11344,3092r-18,80l11307,3252r-21,80l11264,3412r-23,60l11216,3552r-26,80l11163,3712r-28,60l11106,3852r-31,80l11044,3992r-32,80l10979,4132r-34,80l10910,4272r-36,80l10838,4412r-37,80l10761,4552r-40,80l10681,4692r-42,80l10597,4832r-42,80l10512,4972r-43,60l10425,5112r-44,60l10336,5232r-45,80l10200,5432r-92,120l10062,5632r-186,240l9777,5992r-49,80l9432,6432r-147,200l9141,6812r-95,120l8952,7052r-46,60l8855,7172r-50,80l8755,7312r-49,60l8657,7452r-47,60l8563,7572r-46,80l8471,7712r-44,80l8384,7852r-42,60l8301,7992r-40,60l8223,8112r-38,80l8150,8252r-35,60l8096,8352r-18,40l8060,8432r-17,40l8008,8552r-30,80l7948,8712r-26,80l7897,8852r-23,80l7864,8972r-10,40l7845,9052r-10,40l7821,9172r-4,20l7813,9212r-3,20l7807,9252r-12,100l7794,9352r-1,20l7792,9372r-3,40l7788,9432r-2,20l7785,9472r-2,20l7782,9512r-1,20l7781,9552r,20l7780,9652r2,80l7786,9792r6,80l7800,9952r9,80l7821,10092r14,80l7851,10252r17,80l7888,10412r21,80l7932,10572r24,60l7983,10712r27,80l8039,10872r31,80l8098,11032r30,60l8158,11172r32,60l8195,11252xm9917,11252r-785,l9117,11232r-46,-80l9026,11092r-43,-60l8942,10952r-34,-60l8875,10812r-31,-60l8816,10672r-27,-60l8765,10532r-22,-60l8723,10392r-16,-80l8692,10232r-12,-80l8671,10072r-6,-80l8662,9912r-1,-80l8663,9752r5,-80l8675,9592r12,-80l8701,9432r17,-100l8738,9252r22,-80l8772,9132r7,-20l8785,9092r13,-40l8812,9012r14,-40l8841,8932r31,-80l8904,8772r34,-80l8974,8632r36,-80l9048,8472r39,-60l9127,8332r41,-60l9210,8212r43,-60l9295,8072r44,-60l9428,7892r45,-60l9577,7712r53,-80l9736,7512r484,-540l10393,6792r170,-180l10619,6552r56,-40l10785,6392r54,-60l10893,6272r53,-60l10998,6152r52,-60l11101,6032r50,-60l11201,5912r48,-60l11297,5792r47,-60l11390,5672r44,-60l11478,5552r42,-60l11561,5412r43,-60l11646,5272r39,-80l11723,5112r36,-80l11794,4952r27,-60l11848,4812r24,-80l11895,4652r15,-40l11910,6592r-27,60l11851,6732r-34,60l11780,6872r-38,60l11703,7012r-39,60l11623,7152r-41,60l11541,7272r-43,80l11456,7412r-44,60l11325,7592r-44,80l11192,7792r-143,180l11001,8052r-143,180l10810,8292r-93,120l10670,8472r-46,60l10579,8592r-45,60l10483,8712r-50,60l10383,8852r-48,60l10288,8972r-46,80l10198,9112r-43,60l10114,9252r-39,60l10038,9372r-36,60l9990,9452r-13,40l9965,9512r-12,20l9948,9552r-6,l9936,9572r-6,l9909,9632r-21,40l9869,9732r-17,40l9835,9812r-29,100l9800,9932r-6,40l9788,9992r-5,20l9778,10032r-5,20l9768,10092r-3,20l9762,10132r-4,20l9755,10192r-2,20l9748,10292r-1,80l9750,10472r7,80l9767,10652r13,80l9795,10812r17,80l9832,10972r22,80l9879,11132r22,60l9917,11252xe" fillcolor="#095c40" stroked="f">
              <v:fill opacity="7208f"/>
              <v:stroke joinstyle="round"/>
              <v:formulas/>
              <v:path arrowok="t" o:connecttype="segments"/>
            </v:shape>
            <v:line id="_x0000_s2065" style="position:absolute" from="4460,2777" to="9135,2777" strokeweight="1.5pt"/>
            <v:line id="_x0000_s2064" style="position:absolute" from="2770,2777" to="4460,2777" strokecolor="#16a637" strokeweight="5.25pt"/>
            <w10:wrap anchorx="page"/>
          </v:group>
        </w:pict>
      </w:r>
    </w:p>
    <w:p w14:paraId="5743C40C" w14:textId="327DD9CA" w:rsidR="00E44D39" w:rsidRPr="00E60F3F" w:rsidRDefault="00E44D39">
      <w:pPr>
        <w:pStyle w:val="BodyText"/>
        <w:rPr>
          <w:rFonts w:ascii="Times New Roman" w:hAnsi="Times New Roman" w:cs="Times New Roman"/>
          <w:sz w:val="20"/>
        </w:rPr>
      </w:pPr>
    </w:p>
    <w:p w14:paraId="5DC4E31D" w14:textId="6DDA4257" w:rsidR="00E44D39" w:rsidRPr="00E60F3F" w:rsidRDefault="00E44D39">
      <w:pPr>
        <w:pStyle w:val="BodyText"/>
        <w:rPr>
          <w:rFonts w:ascii="Times New Roman" w:hAnsi="Times New Roman" w:cs="Times New Roman"/>
          <w:sz w:val="20"/>
        </w:rPr>
      </w:pPr>
    </w:p>
    <w:p w14:paraId="6549B8CF" w14:textId="77777777" w:rsidR="00E44D39" w:rsidRPr="00E60F3F" w:rsidRDefault="00E44D39">
      <w:pPr>
        <w:pStyle w:val="BodyText"/>
        <w:rPr>
          <w:rFonts w:ascii="Times New Roman" w:hAnsi="Times New Roman" w:cs="Times New Roman"/>
          <w:sz w:val="20"/>
        </w:rPr>
      </w:pPr>
    </w:p>
    <w:p w14:paraId="5843BEE8" w14:textId="77777777" w:rsidR="00E44D39" w:rsidRPr="00E60F3F" w:rsidRDefault="00E44D39">
      <w:pPr>
        <w:pStyle w:val="BodyText"/>
        <w:rPr>
          <w:rFonts w:ascii="Times New Roman" w:hAnsi="Times New Roman" w:cs="Times New Roman"/>
          <w:sz w:val="20"/>
        </w:rPr>
      </w:pPr>
    </w:p>
    <w:p w14:paraId="7C7A199A" w14:textId="77777777" w:rsidR="00E44D39" w:rsidRPr="00E60F3F" w:rsidRDefault="00E44D39">
      <w:pPr>
        <w:pStyle w:val="BodyText"/>
        <w:spacing w:before="10"/>
        <w:rPr>
          <w:rFonts w:ascii="Times New Roman" w:hAnsi="Times New Roman" w:cs="Times New Roman"/>
          <w:sz w:val="25"/>
        </w:rPr>
      </w:pPr>
    </w:p>
    <w:p w14:paraId="248A8C71" w14:textId="77777777" w:rsidR="00476B0F" w:rsidRDefault="00085A8E" w:rsidP="00476B0F">
      <w:pPr>
        <w:spacing w:before="8" w:line="216" w:lineRule="auto"/>
        <w:ind w:left="1440"/>
        <w:rPr>
          <w:rFonts w:ascii="Times New Roman" w:hAnsi="Times New Roman" w:cs="Times New Roman"/>
          <w:b/>
          <w:w w:val="90"/>
          <w:sz w:val="85"/>
        </w:rPr>
      </w:pPr>
      <w:r>
        <w:rPr>
          <w:rFonts w:ascii="Times New Roman" w:hAnsi="Times New Roman" w:cs="Times New Roman"/>
          <w:b/>
          <w:w w:val="90"/>
          <w:sz w:val="85"/>
        </w:rPr>
        <w:t xml:space="preserve"> </w:t>
      </w:r>
      <w:r>
        <w:rPr>
          <w:rFonts w:ascii="Times New Roman" w:hAnsi="Times New Roman" w:cs="Times New Roman"/>
          <w:b/>
          <w:w w:val="90"/>
          <w:sz w:val="85"/>
        </w:rPr>
        <w:tab/>
      </w:r>
    </w:p>
    <w:p w14:paraId="73353270" w14:textId="3C36FCBC" w:rsidR="00E44D39" w:rsidRPr="00476B0F" w:rsidRDefault="00476B0F" w:rsidP="00476B0F">
      <w:pPr>
        <w:spacing w:before="8" w:line="216" w:lineRule="auto"/>
        <w:ind w:left="1440" w:firstLine="720"/>
        <w:rPr>
          <w:rFonts w:ascii="Times New Roman" w:hAnsi="Times New Roman" w:cs="Times New Roman"/>
          <w:b/>
          <w:spacing w:val="-259"/>
          <w:w w:val="90"/>
          <w:sz w:val="96"/>
          <w:szCs w:val="96"/>
        </w:rPr>
      </w:pPr>
      <w:r w:rsidRPr="00476B0F">
        <w:rPr>
          <w:rFonts w:ascii="Times New Roman" w:hAnsi="Times New Roman" w:cs="Times New Roman"/>
          <w:b/>
          <w:w w:val="90"/>
          <w:sz w:val="96"/>
          <w:szCs w:val="96"/>
        </w:rPr>
        <w:t>UK Workbook</w:t>
      </w:r>
    </w:p>
    <w:p w14:paraId="01843C93" w14:textId="150618A0" w:rsidR="00E44D39" w:rsidRDefault="00476B0F" w:rsidP="00476B0F">
      <w:pPr>
        <w:spacing w:before="238"/>
        <w:ind w:left="1440" w:firstLine="720"/>
        <w:jc w:val="both"/>
        <w:rPr>
          <w:rFonts w:ascii="Times New Roman" w:hAnsi="Times New Roman" w:cs="Times New Roman"/>
          <w:w w:val="105"/>
          <w:sz w:val="31"/>
        </w:rPr>
      </w:pPr>
      <w:r>
        <w:rPr>
          <w:rFonts w:ascii="Times New Roman" w:hAnsi="Times New Roman" w:cs="Times New Roman"/>
          <w:w w:val="105"/>
          <w:sz w:val="31"/>
        </w:rPr>
        <w:t xml:space="preserve">DATA VISUALIZATION </w:t>
      </w:r>
      <w:r w:rsidRPr="00E60F3F">
        <w:rPr>
          <w:rFonts w:ascii="Times New Roman" w:hAnsi="Times New Roman" w:cs="Times New Roman"/>
          <w:spacing w:val="-30"/>
          <w:w w:val="105"/>
          <w:sz w:val="31"/>
        </w:rPr>
        <w:t xml:space="preserve">FINAL </w:t>
      </w:r>
      <w:r w:rsidRPr="00E60F3F">
        <w:rPr>
          <w:rFonts w:ascii="Times New Roman" w:hAnsi="Times New Roman" w:cs="Times New Roman"/>
          <w:w w:val="105"/>
          <w:sz w:val="31"/>
        </w:rPr>
        <w:t>PROJECT</w:t>
      </w:r>
    </w:p>
    <w:p w14:paraId="7E4CC9DF" w14:textId="77777777" w:rsidR="00996701" w:rsidRDefault="00996701" w:rsidP="00476B0F">
      <w:pPr>
        <w:spacing w:before="238"/>
        <w:ind w:left="1440" w:firstLine="720"/>
        <w:jc w:val="both"/>
        <w:rPr>
          <w:rFonts w:ascii="Times New Roman" w:hAnsi="Times New Roman" w:cs="Times New Roman"/>
          <w:w w:val="105"/>
          <w:sz w:val="31"/>
        </w:rPr>
      </w:pPr>
    </w:p>
    <w:p w14:paraId="32010E74" w14:textId="77777777" w:rsidR="00996701" w:rsidRPr="00476B0F" w:rsidRDefault="00996701" w:rsidP="00476B0F">
      <w:pPr>
        <w:spacing w:before="238"/>
        <w:ind w:left="1440" w:firstLine="720"/>
        <w:jc w:val="both"/>
        <w:rPr>
          <w:rFonts w:ascii="Times New Roman" w:hAnsi="Times New Roman" w:cs="Times New Roman"/>
          <w:sz w:val="31"/>
        </w:rPr>
      </w:pPr>
    </w:p>
    <w:p w14:paraId="49148528" w14:textId="77777777" w:rsidR="00E44D39" w:rsidRPr="00E60F3F" w:rsidRDefault="00E44D39">
      <w:pPr>
        <w:pStyle w:val="BodyText"/>
        <w:rPr>
          <w:rFonts w:ascii="Times New Roman" w:hAnsi="Times New Roman" w:cs="Times New Roman"/>
          <w:sz w:val="20"/>
        </w:rPr>
      </w:pPr>
    </w:p>
    <w:p w14:paraId="33451A63" w14:textId="77777777" w:rsidR="00E44D39" w:rsidRPr="00E60F3F" w:rsidRDefault="00E44D39">
      <w:pPr>
        <w:pStyle w:val="BodyText"/>
        <w:rPr>
          <w:rFonts w:ascii="Times New Roman" w:hAnsi="Times New Roman" w:cs="Times New Roman"/>
          <w:sz w:val="20"/>
        </w:rPr>
      </w:pPr>
    </w:p>
    <w:p w14:paraId="7D121882" w14:textId="77777777" w:rsidR="00E44D39" w:rsidRPr="00E60F3F" w:rsidRDefault="00E44D39">
      <w:pPr>
        <w:pStyle w:val="BodyText"/>
        <w:rPr>
          <w:rFonts w:ascii="Times New Roman" w:hAnsi="Times New Roman" w:cs="Times New Roman"/>
          <w:sz w:val="20"/>
        </w:rPr>
      </w:pPr>
    </w:p>
    <w:p w14:paraId="3A433D8B" w14:textId="77777777" w:rsidR="00E44D39" w:rsidRPr="00E60F3F" w:rsidRDefault="00E44D39">
      <w:pPr>
        <w:pStyle w:val="BodyText"/>
        <w:rPr>
          <w:rFonts w:ascii="Times New Roman" w:hAnsi="Times New Roman" w:cs="Times New Roman"/>
          <w:sz w:val="20"/>
        </w:rPr>
      </w:pPr>
    </w:p>
    <w:p w14:paraId="409CE353" w14:textId="77777777" w:rsidR="00E44D39" w:rsidRPr="00E60F3F" w:rsidRDefault="00E44D39">
      <w:pPr>
        <w:pStyle w:val="BodyText"/>
        <w:rPr>
          <w:rFonts w:ascii="Times New Roman" w:hAnsi="Times New Roman" w:cs="Times New Roman"/>
          <w:sz w:val="20"/>
        </w:rPr>
      </w:pPr>
    </w:p>
    <w:p w14:paraId="5DC9BB38" w14:textId="77777777" w:rsidR="00E44D39" w:rsidRPr="00E60F3F" w:rsidRDefault="00E44D39">
      <w:pPr>
        <w:pStyle w:val="BodyText"/>
        <w:rPr>
          <w:rFonts w:ascii="Times New Roman" w:hAnsi="Times New Roman" w:cs="Times New Roman"/>
          <w:sz w:val="20"/>
        </w:rPr>
      </w:pPr>
    </w:p>
    <w:p w14:paraId="1F204BE8" w14:textId="77777777" w:rsidR="00E44D39" w:rsidRPr="00E60F3F" w:rsidRDefault="00E44D39">
      <w:pPr>
        <w:pStyle w:val="BodyText"/>
        <w:rPr>
          <w:rFonts w:ascii="Times New Roman" w:hAnsi="Times New Roman" w:cs="Times New Roman"/>
          <w:sz w:val="20"/>
        </w:rPr>
      </w:pPr>
    </w:p>
    <w:p w14:paraId="350CC0B9" w14:textId="77777777" w:rsidR="00E44D39" w:rsidRPr="00E60F3F" w:rsidRDefault="00E44D39">
      <w:pPr>
        <w:pStyle w:val="BodyText"/>
        <w:rPr>
          <w:rFonts w:ascii="Times New Roman" w:hAnsi="Times New Roman" w:cs="Times New Roman"/>
          <w:sz w:val="20"/>
        </w:rPr>
      </w:pPr>
    </w:p>
    <w:p w14:paraId="454A50F3" w14:textId="77777777" w:rsidR="00E44D39" w:rsidRPr="00E60F3F" w:rsidRDefault="00E44D39">
      <w:pPr>
        <w:pStyle w:val="BodyText"/>
        <w:rPr>
          <w:rFonts w:ascii="Times New Roman" w:hAnsi="Times New Roman" w:cs="Times New Roman"/>
          <w:sz w:val="20"/>
        </w:rPr>
      </w:pPr>
    </w:p>
    <w:p w14:paraId="4F1048A7" w14:textId="77777777" w:rsidR="00E44D39" w:rsidRPr="00E60F3F" w:rsidRDefault="00E44D39">
      <w:pPr>
        <w:pStyle w:val="BodyText"/>
        <w:rPr>
          <w:rFonts w:ascii="Times New Roman" w:hAnsi="Times New Roman" w:cs="Times New Roman"/>
          <w:sz w:val="20"/>
        </w:rPr>
      </w:pPr>
    </w:p>
    <w:p w14:paraId="404E1334" w14:textId="7F241AE3" w:rsidR="00E44D39" w:rsidRPr="002212D4" w:rsidRDefault="00EF74E5" w:rsidP="003D78D5">
      <w:pPr>
        <w:pStyle w:val="BodyText"/>
        <w:tabs>
          <w:tab w:val="left" w:pos="7311"/>
          <w:tab w:val="right" w:pos="9277"/>
        </w:tabs>
        <w:spacing w:before="257"/>
        <w:ind w:right="1193"/>
        <w:jc w:val="right"/>
        <w:rPr>
          <w:rFonts w:ascii="Times New Roman" w:hAnsi="Times New Roman" w:cs="Times New Roman"/>
          <w:b/>
          <w:bCs/>
          <w:sz w:val="36"/>
          <w:szCs w:val="36"/>
        </w:rPr>
      </w:pPr>
      <w:r w:rsidRPr="002212D4">
        <w:rPr>
          <w:rFonts w:ascii="Times New Roman" w:hAnsi="Times New Roman" w:cs="Times New Roman"/>
          <w:b/>
          <w:bCs/>
          <w:sz w:val="36"/>
          <w:szCs w:val="36"/>
        </w:rPr>
        <w:t>Presented</w:t>
      </w:r>
      <w:r w:rsidR="00E047F8">
        <w:rPr>
          <w:rFonts w:ascii="Times New Roman" w:hAnsi="Times New Roman" w:cs="Times New Roman"/>
          <w:b/>
          <w:bCs/>
          <w:sz w:val="36"/>
          <w:szCs w:val="36"/>
        </w:rPr>
        <w:t xml:space="preserve"> </w:t>
      </w:r>
      <w:r w:rsidR="00DC7BD6" w:rsidRPr="002212D4">
        <w:rPr>
          <w:rFonts w:ascii="Times New Roman" w:hAnsi="Times New Roman" w:cs="Times New Roman"/>
          <w:b/>
          <w:bCs/>
          <w:sz w:val="36"/>
          <w:szCs w:val="36"/>
        </w:rPr>
        <w:t>b</w:t>
      </w:r>
      <w:r w:rsidR="00E047F8">
        <w:rPr>
          <w:rFonts w:ascii="Times New Roman" w:hAnsi="Times New Roman" w:cs="Times New Roman"/>
          <w:b/>
          <w:bCs/>
          <w:sz w:val="36"/>
          <w:szCs w:val="36"/>
        </w:rPr>
        <w:t>y</w:t>
      </w:r>
    </w:p>
    <w:p w14:paraId="793516BC" w14:textId="77777777" w:rsidR="00EF74E5" w:rsidRDefault="00000000" w:rsidP="00E047F8">
      <w:pPr>
        <w:pStyle w:val="Heading1"/>
        <w:rPr>
          <w:rFonts w:ascii="Times New Roman" w:hAnsi="Times New Roman" w:cs="Times New Roman"/>
          <w:w w:val="95"/>
        </w:rPr>
      </w:pPr>
      <w:r w:rsidRPr="00E60F3F">
        <w:rPr>
          <w:rFonts w:ascii="Times New Roman" w:hAnsi="Times New Roman" w:cs="Times New Roman"/>
          <w:w w:val="95"/>
        </w:rPr>
        <w:t>AFTAB</w:t>
      </w:r>
      <w:r w:rsidRPr="00E60F3F">
        <w:rPr>
          <w:rFonts w:ascii="Times New Roman" w:hAnsi="Times New Roman" w:cs="Times New Roman"/>
          <w:spacing w:val="6"/>
          <w:w w:val="95"/>
        </w:rPr>
        <w:t xml:space="preserve"> </w:t>
      </w:r>
      <w:r w:rsidRPr="00E60F3F">
        <w:rPr>
          <w:rFonts w:ascii="Times New Roman" w:hAnsi="Times New Roman" w:cs="Times New Roman"/>
          <w:w w:val="95"/>
        </w:rPr>
        <w:t>NAFEES</w:t>
      </w:r>
    </w:p>
    <w:p w14:paraId="220118F7" w14:textId="1F278623" w:rsidR="00E047F8" w:rsidRPr="00E047F8" w:rsidRDefault="00000000" w:rsidP="00E047F8">
      <w:pPr>
        <w:pStyle w:val="Heading1"/>
        <w:rPr>
          <w:rFonts w:ascii="Times New Roman" w:hAnsi="Times New Roman" w:cs="Times New Roman"/>
          <w:b/>
          <w:bCs/>
          <w:w w:val="105"/>
        </w:rPr>
      </w:pPr>
      <w:r w:rsidRPr="002212D4">
        <w:rPr>
          <w:rFonts w:ascii="Times New Roman" w:hAnsi="Times New Roman" w:cs="Times New Roman"/>
          <w:b/>
          <w:bCs/>
          <w:w w:val="105"/>
        </w:rPr>
        <w:t>GitHub</w:t>
      </w:r>
      <w:r w:rsidRPr="002212D4">
        <w:rPr>
          <w:rFonts w:ascii="Times New Roman" w:hAnsi="Times New Roman" w:cs="Times New Roman"/>
          <w:b/>
          <w:bCs/>
          <w:spacing w:val="35"/>
          <w:w w:val="105"/>
        </w:rPr>
        <w:t xml:space="preserve"> </w:t>
      </w:r>
      <w:r w:rsidRPr="002212D4">
        <w:rPr>
          <w:rFonts w:ascii="Times New Roman" w:hAnsi="Times New Roman" w:cs="Times New Roman"/>
          <w:b/>
          <w:bCs/>
          <w:w w:val="105"/>
        </w:rPr>
        <w:t>Username</w:t>
      </w:r>
    </w:p>
    <w:p w14:paraId="29CDD666" w14:textId="77777777" w:rsidR="00E44D39" w:rsidRDefault="002212D4" w:rsidP="00E047F8">
      <w:pPr>
        <w:pStyle w:val="Heading1"/>
        <w:rPr>
          <w:rFonts w:ascii="Times New Roman" w:hAnsi="Times New Roman" w:cs="Times New Roman"/>
        </w:rPr>
      </w:pPr>
      <w:r>
        <w:rPr>
          <w:rFonts w:ascii="Times New Roman" w:hAnsi="Times New Roman" w:cs="Times New Roman"/>
        </w:rPr>
        <w:t>aftab</w:t>
      </w:r>
      <w:r w:rsidRPr="00E60F3F">
        <w:rPr>
          <w:rFonts w:ascii="Times New Roman" w:hAnsi="Times New Roman" w:cs="Times New Roman"/>
        </w:rPr>
        <w:t>1038</w:t>
      </w:r>
    </w:p>
    <w:p w14:paraId="2704EBC3" w14:textId="77777777" w:rsidR="00D73F23" w:rsidRDefault="00345F0F" w:rsidP="00E047F8">
      <w:pPr>
        <w:pStyle w:val="Heading1"/>
        <w:rPr>
          <w:rFonts w:ascii="Times New Roman" w:hAnsi="Times New Roman" w:cs="Times New Roman"/>
          <w:b/>
          <w:bCs/>
        </w:rPr>
      </w:pPr>
      <w:r>
        <w:rPr>
          <w:rFonts w:ascii="Times New Roman" w:hAnsi="Times New Roman" w:cs="Times New Roman"/>
          <w:b/>
          <w:bCs/>
        </w:rPr>
        <w:t xml:space="preserve">Repository </w:t>
      </w:r>
      <w:r w:rsidR="00E047F8" w:rsidRPr="00E047F8">
        <w:rPr>
          <w:rFonts w:ascii="Times New Roman" w:hAnsi="Times New Roman" w:cs="Times New Roman"/>
          <w:b/>
          <w:bCs/>
        </w:rPr>
        <w:t>Link</w:t>
      </w:r>
    </w:p>
    <w:p w14:paraId="216CA46B" w14:textId="1A7BE2D8" w:rsidR="00E047F8" w:rsidRDefault="00000000" w:rsidP="00E047F8">
      <w:pPr>
        <w:pStyle w:val="Heading1"/>
        <w:rPr>
          <w:rFonts w:ascii="Times New Roman" w:hAnsi="Times New Roman" w:cs="Times New Roman"/>
          <w:color w:val="0099FF"/>
          <w:u w:val="single"/>
        </w:rPr>
      </w:pPr>
      <w:hyperlink r:id="rId8" w:history="1">
        <w:r w:rsidR="003D78D5" w:rsidRPr="00F2633B">
          <w:rPr>
            <w:rStyle w:val="Hyperlink"/>
            <w:rFonts w:ascii="Times New Roman" w:hAnsi="Times New Roman" w:cs="Times New Roman"/>
          </w:rPr>
          <w:t>https://shorturl.at/CQYyc</w:t>
        </w:r>
      </w:hyperlink>
    </w:p>
    <w:p w14:paraId="7C6CE0AB" w14:textId="1D5D2C7F" w:rsidR="003D78D5" w:rsidRPr="003D78D5" w:rsidRDefault="003D78D5" w:rsidP="00E047F8">
      <w:pPr>
        <w:pStyle w:val="Heading1"/>
        <w:rPr>
          <w:rFonts w:ascii="Times New Roman" w:hAnsi="Times New Roman" w:cs="Times New Roman"/>
          <w:b/>
          <w:bCs/>
        </w:rPr>
      </w:pPr>
      <w:r w:rsidRPr="003D78D5">
        <w:rPr>
          <w:rFonts w:ascii="Times New Roman" w:hAnsi="Times New Roman" w:cs="Times New Roman"/>
          <w:b/>
          <w:bCs/>
        </w:rPr>
        <w:t>Tableau Public Link</w:t>
      </w:r>
    </w:p>
    <w:p w14:paraId="23C8E414" w14:textId="55539F34" w:rsidR="00D73F23" w:rsidRPr="002B0B4C" w:rsidRDefault="003D78D5" w:rsidP="002B0B4C">
      <w:pPr>
        <w:pStyle w:val="Heading1"/>
        <w:sectPr w:rsidR="00D73F23" w:rsidRPr="002B0B4C" w:rsidSect="00814132">
          <w:headerReference w:type="default" r:id="rId9"/>
          <w:footerReference w:type="default" r:id="rId10"/>
          <w:type w:val="continuous"/>
          <w:pgSz w:w="11910" w:h="16850"/>
          <w:pgMar w:top="720" w:right="720" w:bottom="720" w:left="720" w:header="720" w:footer="720" w:gutter="0"/>
          <w:cols w:space="720"/>
          <w:docGrid w:linePitch="299"/>
        </w:sectPr>
      </w:pPr>
      <w:r w:rsidRPr="003D78D5">
        <w:rPr>
          <w:rStyle w:val="Hyperlink"/>
          <w:rFonts w:ascii="Times New Roman" w:hAnsi="Times New Roman" w:cs="Times New Roman"/>
        </w:rPr>
        <w:t>https://shorturl.at/aD2eS</w:t>
      </w:r>
      <w:r>
        <w:rPr>
          <w:rFonts w:ascii="Times New Roman" w:hAnsi="Times New Roman" w:cs="Times New Roman"/>
        </w:rPr>
        <w:tab/>
      </w:r>
    </w:p>
    <w:p w14:paraId="158D9C96" w14:textId="36E714C1" w:rsidR="007D44F7" w:rsidRDefault="00000000" w:rsidP="007D44F7">
      <w:pPr>
        <w:pStyle w:val="BodyText"/>
        <w:ind w:left="1440"/>
        <w:rPr>
          <w:rFonts w:ascii="Times New Roman" w:hAnsi="Times New Roman" w:cs="Times New Roman"/>
          <w:b/>
          <w:sz w:val="56"/>
          <w:szCs w:val="56"/>
        </w:rPr>
      </w:pPr>
      <w:r>
        <w:rPr>
          <w:rFonts w:ascii="Times New Roman" w:hAnsi="Times New Roman" w:cs="Times New Roman"/>
          <w:sz w:val="56"/>
          <w:szCs w:val="56"/>
        </w:rPr>
        <w:lastRenderedPageBreak/>
        <w:pict w14:anchorId="503B7E16">
          <v:rect id="_x0000_s2050" style="position:absolute;left:0;text-align:left;margin-left:83.75pt;margin-top:-1in;width:3.75pt;height:154.75pt;z-index:251691520;mso-position-horizontal-relative:page" fillcolor="#16a637" stroked="f">
            <w10:wrap anchorx="page"/>
          </v:rect>
        </w:pict>
      </w:r>
      <w:r>
        <w:rPr>
          <w:rFonts w:ascii="Times New Roman" w:hAnsi="Times New Roman" w:cs="Times New Roman"/>
          <w:sz w:val="32"/>
          <w:szCs w:val="32"/>
        </w:rPr>
        <w:pict w14:anchorId="43EADFB7">
          <v:group id="_x0000_s2058" style="position:absolute;left:0;text-align:left;margin-left:0;margin-top:677.15pt;width:122.45pt;height:165.15pt;z-index:251688448;mso-position-horizontal-relative:page;mso-position-vertical-relative:page" coordorigin=",13543" coordsize="2449,3303">
            <v:shape id="_x0000_s2062" style="position:absolute;top:13542;width:1111;height:2767" coordorigin=",13543" coordsize="1111,2767" path="m1111,16232l,16310,,15144,921,13543r1,l1111,16232xe" fillcolor="#d9d9d9" stroked="f">
              <v:path arrowok="t"/>
            </v:shape>
            <v:shape id="_x0000_s2061" style="position:absolute;top:15797;width:2449;height:1048" coordorigin=",15798" coordsize="2449,1048" path="m1688,16845l,16845,,15798r2449,624l1688,16845xe" fillcolor="#095c40" stroked="f">
              <v:path arrowok="t"/>
            </v:shape>
            <v:shape id="_x0000_s2060" style="position:absolute;top:16233;width:2449;height:612" coordorigin=",16234" coordsize="2449,612" path="m2448,16422r-760,423l,16845r,-611l2448,16422xe" fillcolor="#16a637" stroked="f">
              <v:path arrowok="t"/>
            </v:shape>
            <v:shape id="_x0000_s2059" style="position:absolute;top:13545;width:924;height:2296" coordorigin=",13545" coordsize="924,2296" path="m924,13545l172,15841,,15799,,14059r924,-514xe" fillcolor="#1b2020" stroked="f">
              <v:path arrowok="t"/>
            </v:shape>
            <w10:wrap anchorx="page" anchory="page"/>
          </v:group>
        </w:pict>
      </w:r>
      <w:r>
        <w:rPr>
          <w:rFonts w:ascii="Times New Roman" w:hAnsi="Times New Roman" w:cs="Times New Roman"/>
          <w:sz w:val="32"/>
          <w:szCs w:val="32"/>
        </w:rPr>
        <w:pict w14:anchorId="24953A26">
          <v:group id="_x0000_s2055" style="position:absolute;left:0;text-align:left;margin-left:304.05pt;margin-top:372.25pt;width:291.45pt;height:470pt;z-index:251689472;mso-position-horizontal-relative:page;mso-position-vertical-relative:page" coordorigin="6081,7445" coordsize="5829,9400">
            <v:shape id="_x0000_s2057" style="position:absolute;left:6081;top:7444;width:5829;height:9400" coordorigin="6081,7445" coordsize="5829,9400" o:spt="100" adj="0,,0" path="m7118,16845r-709,l6388,16785r-33,-60l6323,16645r-30,-80l6264,16485r-26,-60l6213,16345r-23,-80l6170,16185r-19,-80l6134,16005r-14,-80l6109,15865r-9,-80l6092,15705r-5,-80l6083,15545r-2,-80l6082,15385r2,-60l6088,15245r6,-80l6102,15085r10,-80l6125,14925r15,-80l6157,14765r19,-80l6196,14605r22,-80l6242,14445r26,-80l6295,14285r28,-80l6353,14125r31,-60l6416,13985r33,-80l6484,13845r36,-80l6556,13685r38,-60l6632,13545r39,-60l6711,13425r41,-80l6809,13265r29,-60l6867,13165r59,-80l6956,13025r30,-40l7035,12925r49,-80l7184,12725r50,-80l7336,12525r52,-80l7439,12385r210,-240l7701,12065r900,-1020l8653,11005r52,-60l8859,10765r101,-120l9060,10525r98,-120l9207,10345r48,-60l9303,10225r49,-60l9401,10105r48,-80l9497,9965r47,-60l9590,9845r46,-80l9681,9705r44,-60l9768,9565r42,-60l9851,9445r41,-80l9931,9305r38,-80l10006,9165r36,-80l10077,9025r34,-80l10142,8885r29,-80l10200,8745r27,-80l10253,8585r25,-60l10301,8445r22,-80l10344,8305r19,-80l10381,8145r16,-80l10412,7985r13,-60l10437,7845r11,-80l10457,7685r8,-80l10472,7525r6,-80l10478,7445r28,60l10532,7585r23,80l10576,7745r19,80l10611,7905r14,100l10637,8085r9,80l10653,8245r4,80l10660,8405r,80l10659,8545r-3,80l10651,8705r-7,80l10636,8865r-10,80l10614,9025r-13,80l10586,9165r-17,80l10551,9325r-19,80l10511,9485r-23,60l10465,9625r-25,80l10414,9765r-27,80l10358,9925r-29,60l10298,10065r-31,60l10235,10205r-33,60l10167,10345r-34,60l10097,10485r-37,60l10023,10625r-37,60l9945,10745r-41,80l9863,10885r-42,80l9778,11025r-43,60l9692,11165r-44,60l9604,11285r-45,60l9514,11425r-92,120l9330,11665r-47,80l9048,12045r-150,180l8848,12305r-348,420l8451,12805r-146,180l8208,13105r-95,120l8066,13285r-48,60l7969,13425r-48,60l7874,13545r-47,60l7781,13665r-45,80l7691,13805r-44,60l7604,13925r-42,80l7521,14065r-40,60l7442,14205r-38,60l7367,14325r-36,80l7297,14465r-33,60l7225,14605r-9,20l7207,14645r-8,20l7191,14685r-35,80l7125,14845r-29,80l7069,15025r-25,80l7022,15185r-5,20l7012,15225r-4,20l6999,15285r-5,20l6989,15325r-4,20l6972,15425r-4,20l6965,15465r-3,20l6960,15505r-10,100l6949,15625r-2,l6947,15645r-2,40l6944,15705r-1,20l6942,15745r-1,20l6940,15785r,l6940,15805r,l6941,15845r2,80l6947,16005r6,80l6962,16165r10,80l6985,16325r15,80l7016,16485r19,60l7056,16625r23,80l7103,16785r15,60xm8902,16845r-678,l8218,16825r-38,-60l8144,16685r-35,-80l8077,16545r-30,-80l8019,16385r-26,-80l7970,16245r-21,-80l7931,16085r-16,-80l7902,15905r-10,-80l7884,15745r-4,-80l7878,15585r1,-80l7883,15405r7,-80l7899,15245r12,-80l7926,15085r17,-80l7962,14925r21,-80l8007,14765r25,-80l8059,14605r28,-80l8118,14465r31,-80l8182,14305r34,-60l8252,14165r36,-60l8326,14045r38,-80l8404,13905r45,-80l8495,13765r47,-80l8589,13625r49,-80l8687,13485r49,-80l8786,13345r50,-60l8938,13165r51,-80l9093,12965r471,-540l9617,12385r55,-60l9783,12185r56,-60l10002,11945r108,-120l10216,11705r52,-60l10320,11585r51,-60l10421,11465r50,-60l10520,11345r49,-60l10616,11225r47,-60l10709,11105r45,-80l10798,10965r44,-60l10884,10845r40,-80l10964,10705r38,-60l11040,10565r35,-60l11112,10425r35,-80l11180,10265r32,-80l11241,10105r28,-80l11295,9945r20,-60l11334,9805r17,-80l11367,9645r14,-80l11394,9485r11,-80l11416,9325r30,80l11473,9485r24,60l11519,9625r19,80l11555,9785r13,60l11580,9925r8,80l11594,10085r3,80l11598,10245r-2,80l11592,10405r-6,80l11577,10565r-12,80l11553,10725r-15,80l11521,10885r-18,60l11483,11025r-21,80l11439,11165r-25,80l11389,11305r-31,80l11326,11465r-34,80l11257,11625r-36,80l11183,11785r-39,60l11105,11925r-41,80l11022,12065r-42,80l10937,12205r-44,80l10848,12345r-45,80l10758,12485r-47,80l10665,12625r-94,120l10523,12825r-144,180l10327,13085r-103,120l10173,13285r-103,120l9916,13605r-101,120l9765,13785r-49,80l9667,13925r-49,60l9567,14045r-50,80l9467,14185r-49,60l9370,14325r-47,60l9278,14465r-45,60l9190,14585r-42,80l9108,14725r-38,80l9033,14865r-35,60l8983,14965r-14,20l8955,15025r-13,20l8914,15105r-23,60l8867,15225r-21,60l8827,15345r-18,80l8801,15445r-7,40l8786,15505r-7,40l8767,15605r-3,20l8761,15625r-2,20l8757,15665r-8,60l8747,15745r-2,l8744,15765r-2,20l8741,15805r-1,20l8739,15845r-1,l8737,15865r-1,20l8736,15905r,20l8736,15985r3,80l8744,16145r8,80l8762,16285r13,80l8791,16445r18,80l8829,16605r23,80l8877,16765r25,80xm10307,16845r-738,l9551,16785r-27,-60l9500,16645r-21,-80l9462,16485r-25,-140l9430,16265r-3,-80l9427,16105r3,-80l9437,15945r10,-80l9458,15805r13,-80l9487,15665r17,-60l9514,15565r5,-20l9524,15525r10,-20l9545,15465r11,-20l9567,15405r33,-80l9635,15245r36,-80l9710,15085r40,-60l9792,14945r32,-40l9857,14845r33,-60l9924,14745r34,-60l10028,14605r35,-60l10115,14485r52,-60l10220,14345r53,-60l10595,13925r54,-40l10708,13825r58,-80l10883,13625r114,-120l11053,13465r56,-60l11164,13345r54,-60l11272,13225r52,-60l11375,13105r51,-60l11475,12985r48,-80l11570,12845r45,-60l11659,12725r42,-80l11741,12585r39,-60l11816,12445r35,-80l11883,12285r25,-60l11910,12225r,1500l11901,13725r-36,80l11828,13865r-39,80l11750,14005r-41,80l11668,14145r-42,60l11584,14265r-43,60l11455,14445r-44,60l11364,14585r-191,240l11125,14885r-93,120l10986,15065r-46,60l10895,15185r-53,80l10790,15325r-51,80l10690,15465r-47,80l10598,15605r-43,60l10515,15745r-37,60l10468,15825r-10,20l10449,15865r-9,20l10435,15885r-4,20l10421,15925r-16,40l10389,15985r-15,40l10360,16065r-13,40l10324,16185r-4,20l10315,16225r-5,20l10306,16265r-3,20l10298,16305r-3,20l10292,16345r-2,20l10287,16385r-3,20l10283,16425r-5,80l10279,16585r5,80l10294,16765r12,60l10307,16845xe" fillcolor="#095c40" stroked="f">
              <v:fill opacity="7208f"/>
              <v:stroke joinstyle="round"/>
              <v:formulas/>
              <v:path arrowok="t" o:connecttype="segments"/>
            </v:shape>
            <v:shapetype id="_x0000_t202" coordsize="21600,21600" o:spt="202" path="m,l,21600r21600,l21600,xe">
              <v:stroke joinstyle="miter"/>
              <v:path gradientshapeok="t" o:connecttype="rect"/>
            </v:shapetype>
            <v:shape id="_x0000_s2056" type="#_x0000_t202" style="position:absolute;left:6081;top:7444;width:5829;height:9400" filled="f" stroked="f">
              <v:textbox style="mso-next-textbox:#_x0000_s2056" inset="0,0,0,0">
                <w:txbxContent>
                  <w:p w14:paraId="43918D0D" w14:textId="77777777" w:rsidR="00E44D39" w:rsidRDefault="00E44D39">
                    <w:pPr>
                      <w:rPr>
                        <w:rFonts w:ascii="Tahoma"/>
                        <w:b/>
                        <w:sz w:val="36"/>
                      </w:rPr>
                    </w:pPr>
                  </w:p>
                  <w:p w14:paraId="41DCF36E" w14:textId="77777777" w:rsidR="00E44D39" w:rsidRDefault="00E44D39">
                    <w:pPr>
                      <w:rPr>
                        <w:rFonts w:ascii="Tahoma"/>
                        <w:b/>
                        <w:sz w:val="36"/>
                      </w:rPr>
                    </w:pPr>
                  </w:p>
                  <w:p w14:paraId="54739648" w14:textId="77777777" w:rsidR="00E44D39" w:rsidRDefault="00E44D39">
                    <w:pPr>
                      <w:rPr>
                        <w:rFonts w:ascii="Tahoma"/>
                        <w:b/>
                        <w:sz w:val="36"/>
                      </w:rPr>
                    </w:pPr>
                  </w:p>
                  <w:p w14:paraId="71592165" w14:textId="77777777" w:rsidR="00E44D39" w:rsidRDefault="00E44D39">
                    <w:pPr>
                      <w:rPr>
                        <w:rFonts w:ascii="Tahoma"/>
                        <w:b/>
                        <w:sz w:val="36"/>
                      </w:rPr>
                    </w:pPr>
                  </w:p>
                  <w:p w14:paraId="03630659" w14:textId="77777777" w:rsidR="00E44D39" w:rsidRDefault="00E44D39">
                    <w:pPr>
                      <w:rPr>
                        <w:rFonts w:ascii="Tahoma"/>
                        <w:b/>
                        <w:sz w:val="36"/>
                      </w:rPr>
                    </w:pPr>
                  </w:p>
                  <w:p w14:paraId="08F7321E" w14:textId="77777777" w:rsidR="00E44D39" w:rsidRDefault="00E44D39">
                    <w:pPr>
                      <w:rPr>
                        <w:rFonts w:ascii="Tahoma"/>
                        <w:b/>
                        <w:sz w:val="36"/>
                      </w:rPr>
                    </w:pPr>
                  </w:p>
                  <w:p w14:paraId="0E4A5BB4" w14:textId="77777777" w:rsidR="00E44D39" w:rsidRDefault="00E44D39">
                    <w:pPr>
                      <w:rPr>
                        <w:rFonts w:ascii="Tahoma"/>
                        <w:b/>
                        <w:sz w:val="36"/>
                      </w:rPr>
                    </w:pPr>
                  </w:p>
                  <w:p w14:paraId="55ACC1B6" w14:textId="77777777" w:rsidR="00E44D39" w:rsidRDefault="00E44D39">
                    <w:pPr>
                      <w:rPr>
                        <w:rFonts w:ascii="Tahoma"/>
                        <w:b/>
                        <w:sz w:val="36"/>
                      </w:rPr>
                    </w:pPr>
                  </w:p>
                  <w:p w14:paraId="5F903B3B" w14:textId="77777777" w:rsidR="00E44D39" w:rsidRDefault="00E44D39">
                    <w:pPr>
                      <w:rPr>
                        <w:rFonts w:ascii="Tahoma"/>
                        <w:b/>
                        <w:sz w:val="36"/>
                      </w:rPr>
                    </w:pPr>
                  </w:p>
                  <w:p w14:paraId="3B3D37A7" w14:textId="77777777" w:rsidR="00E44D39" w:rsidRDefault="00E44D39">
                    <w:pPr>
                      <w:rPr>
                        <w:rFonts w:ascii="Tahoma"/>
                        <w:b/>
                        <w:sz w:val="36"/>
                      </w:rPr>
                    </w:pPr>
                  </w:p>
                  <w:p w14:paraId="368CC6C1" w14:textId="77777777" w:rsidR="00E44D39" w:rsidRDefault="00E44D39">
                    <w:pPr>
                      <w:rPr>
                        <w:rFonts w:ascii="Tahoma"/>
                        <w:b/>
                        <w:sz w:val="36"/>
                      </w:rPr>
                    </w:pPr>
                  </w:p>
                  <w:p w14:paraId="51B19FB9" w14:textId="77777777" w:rsidR="00E44D39" w:rsidRDefault="00E44D39">
                    <w:pPr>
                      <w:rPr>
                        <w:rFonts w:ascii="Tahoma"/>
                        <w:b/>
                        <w:sz w:val="36"/>
                      </w:rPr>
                    </w:pPr>
                  </w:p>
                  <w:p w14:paraId="26494C3B" w14:textId="77777777" w:rsidR="00E44D39" w:rsidRDefault="00E44D39">
                    <w:pPr>
                      <w:rPr>
                        <w:rFonts w:ascii="Tahoma"/>
                        <w:b/>
                        <w:sz w:val="36"/>
                      </w:rPr>
                    </w:pPr>
                  </w:p>
                  <w:p w14:paraId="64FE4CF9" w14:textId="77777777" w:rsidR="00E44D39" w:rsidRDefault="00E44D39">
                    <w:pPr>
                      <w:spacing w:before="2"/>
                      <w:rPr>
                        <w:rFonts w:ascii="Tahoma"/>
                        <w:b/>
                        <w:sz w:val="48"/>
                      </w:rPr>
                    </w:pPr>
                  </w:p>
                  <w:p w14:paraId="2645315F" w14:textId="6A494BAE" w:rsidR="00E44D39" w:rsidRDefault="00E44D39">
                    <w:pPr>
                      <w:spacing w:before="1"/>
                      <w:ind w:right="1193"/>
                      <w:jc w:val="right"/>
                      <w:rPr>
                        <w:sz w:val="36"/>
                      </w:rPr>
                    </w:pPr>
                  </w:p>
                </w:txbxContent>
              </v:textbox>
            </v:shape>
            <w10:wrap anchorx="page" anchory="page"/>
          </v:group>
        </w:pict>
      </w:r>
      <w:r>
        <w:rPr>
          <w:rFonts w:ascii="Times New Roman" w:hAnsi="Times New Roman" w:cs="Times New Roman"/>
          <w:sz w:val="32"/>
          <w:szCs w:val="32"/>
        </w:rPr>
        <w:pict w14:anchorId="0BE48AB1">
          <v:rect id="_x0000_s2054" style="position:absolute;left:0;text-align:left;margin-left:60.75pt;margin-top:0;width:3.75pt;height:218.05pt;z-index:251690496;mso-position-horizontal-relative:page;mso-position-vertical-relative:page" fillcolor="black" stroked="f">
            <w10:wrap anchorx="page" anchory="page"/>
          </v:rect>
        </w:pict>
      </w:r>
      <w:r w:rsidR="007D44F7">
        <w:rPr>
          <w:rFonts w:ascii="Times New Roman" w:hAnsi="Times New Roman" w:cs="Times New Roman"/>
          <w:b/>
          <w:sz w:val="56"/>
          <w:szCs w:val="56"/>
        </w:rPr>
        <w:t xml:space="preserve">    </w:t>
      </w:r>
    </w:p>
    <w:p w14:paraId="41673F05" w14:textId="42A380B6" w:rsidR="00E44D39" w:rsidRPr="007D44F7" w:rsidRDefault="00E60F3F" w:rsidP="007D44F7">
      <w:pPr>
        <w:pStyle w:val="BodyText"/>
        <w:ind w:left="1440" w:firstLine="720"/>
        <w:rPr>
          <w:rFonts w:ascii="Times New Roman" w:hAnsi="Times New Roman" w:cs="Times New Roman"/>
          <w:sz w:val="18"/>
          <w:szCs w:val="32"/>
        </w:rPr>
      </w:pPr>
      <w:r w:rsidRPr="007D44F7">
        <w:rPr>
          <w:rFonts w:ascii="Times New Roman" w:hAnsi="Times New Roman" w:cs="Times New Roman"/>
          <w:b/>
          <w:sz w:val="56"/>
          <w:szCs w:val="56"/>
        </w:rPr>
        <w:t>Table</w:t>
      </w:r>
      <w:r w:rsidRPr="007D44F7">
        <w:rPr>
          <w:rFonts w:ascii="Times New Roman" w:hAnsi="Times New Roman" w:cs="Times New Roman"/>
          <w:b/>
          <w:spacing w:val="2"/>
          <w:sz w:val="56"/>
          <w:szCs w:val="56"/>
        </w:rPr>
        <w:t xml:space="preserve"> </w:t>
      </w:r>
      <w:r w:rsidRPr="007D44F7">
        <w:rPr>
          <w:rFonts w:ascii="Times New Roman" w:hAnsi="Times New Roman" w:cs="Times New Roman"/>
          <w:b/>
          <w:sz w:val="56"/>
          <w:szCs w:val="56"/>
        </w:rPr>
        <w:t>of</w:t>
      </w:r>
      <w:r w:rsidRPr="007D44F7">
        <w:rPr>
          <w:rFonts w:ascii="Times New Roman" w:hAnsi="Times New Roman" w:cs="Times New Roman"/>
          <w:b/>
          <w:spacing w:val="3"/>
          <w:sz w:val="56"/>
          <w:szCs w:val="56"/>
        </w:rPr>
        <w:t xml:space="preserve"> </w:t>
      </w:r>
      <w:r w:rsidR="00C75C1B" w:rsidRPr="007D44F7">
        <w:rPr>
          <w:rFonts w:ascii="Times New Roman" w:hAnsi="Times New Roman" w:cs="Times New Roman"/>
          <w:b/>
          <w:sz w:val="56"/>
          <w:szCs w:val="56"/>
        </w:rPr>
        <w:t>C</w:t>
      </w:r>
      <w:r w:rsidRPr="007D44F7">
        <w:rPr>
          <w:rFonts w:ascii="Times New Roman" w:hAnsi="Times New Roman" w:cs="Times New Roman"/>
          <w:b/>
          <w:sz w:val="56"/>
          <w:szCs w:val="56"/>
        </w:rPr>
        <w:t>ontent</w:t>
      </w:r>
      <w:r w:rsidR="006F71E5" w:rsidRPr="007D44F7">
        <w:rPr>
          <w:rFonts w:ascii="Times New Roman" w:hAnsi="Times New Roman" w:cs="Times New Roman"/>
          <w:b/>
          <w:sz w:val="56"/>
          <w:szCs w:val="56"/>
        </w:rPr>
        <w:t>s</w:t>
      </w:r>
    </w:p>
    <w:p w14:paraId="256DAA43" w14:textId="77777777" w:rsidR="007D44F7" w:rsidRDefault="00000000" w:rsidP="00C75C1B">
      <w:pPr>
        <w:spacing w:line="360" w:lineRule="auto"/>
        <w:rPr>
          <w:rFonts w:ascii="Times New Roman" w:hAnsi="Times New Roman" w:cs="Times New Roman"/>
          <w:b/>
          <w:sz w:val="36"/>
          <w:szCs w:val="36"/>
        </w:rPr>
      </w:pPr>
      <w:r>
        <w:rPr>
          <w:rFonts w:ascii="Times New Roman" w:hAnsi="Times New Roman" w:cs="Times New Roman"/>
          <w:sz w:val="56"/>
          <w:szCs w:val="56"/>
        </w:rPr>
        <w:pict w14:anchorId="59A95555">
          <v:group id="_x0000_s2051" style="position:absolute;margin-left:146.85pt;margin-top:12.2pt;width:277.25pt;height:3.55pt;flip:y;z-index:-251621888;mso-wrap-distance-left:0;mso-wrap-distance-right:0;mso-position-horizontal-relative:page" coordorigin="2770,1118" coordsize="6365,105">
            <v:line id="_x0000_s2053" style="position:absolute" from="4460,1171" to="9135,1171" strokeweight="1.5pt"/>
            <v:line id="_x0000_s2052" style="position:absolute" from="2770,1171" to="4460,1171" strokecolor="#16a637" strokeweight="5.25pt"/>
            <w10:wrap type="topAndBottom" anchorx="page"/>
          </v:group>
        </w:pict>
      </w:r>
    </w:p>
    <w:p w14:paraId="7FEC69AD" w14:textId="5CD37D0C" w:rsidR="006F71E5" w:rsidRPr="007D44F7" w:rsidRDefault="006F71E5" w:rsidP="00345F0F">
      <w:pPr>
        <w:spacing w:line="276" w:lineRule="auto"/>
        <w:rPr>
          <w:rFonts w:ascii="Times New Roman" w:hAnsi="Times New Roman" w:cs="Times New Roman"/>
          <w:b/>
          <w:sz w:val="36"/>
          <w:szCs w:val="36"/>
        </w:rPr>
      </w:pPr>
      <w:r w:rsidRPr="007D44F7">
        <w:rPr>
          <w:rFonts w:ascii="Times New Roman" w:hAnsi="Times New Roman" w:cs="Times New Roman"/>
          <w:bCs/>
          <w:sz w:val="32"/>
          <w:szCs w:val="32"/>
        </w:rPr>
        <w:t>Introduction</w:t>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Pr="007D44F7">
        <w:rPr>
          <w:rFonts w:ascii="Times New Roman" w:hAnsi="Times New Roman" w:cs="Times New Roman"/>
          <w:bCs/>
          <w:sz w:val="32"/>
          <w:szCs w:val="32"/>
        </w:rPr>
        <w:t>03</w:t>
      </w:r>
    </w:p>
    <w:p w14:paraId="651B1237" w14:textId="13067847" w:rsidR="00B10F68" w:rsidRPr="007D44F7" w:rsidRDefault="00345F0F" w:rsidP="00345F0F">
      <w:pPr>
        <w:spacing w:line="276" w:lineRule="auto"/>
        <w:rPr>
          <w:rFonts w:ascii="Times New Roman" w:hAnsi="Times New Roman" w:cs="Times New Roman"/>
          <w:bCs/>
          <w:sz w:val="32"/>
          <w:szCs w:val="32"/>
        </w:rPr>
      </w:pPr>
      <w:r w:rsidRPr="00345F0F">
        <w:rPr>
          <w:rFonts w:ascii="Times New Roman" w:hAnsi="Times New Roman" w:cs="Times New Roman"/>
          <w:bCs/>
          <w:sz w:val="32"/>
          <w:szCs w:val="32"/>
        </w:rPr>
        <w:t>Bar Chart: City with Count of Jobs (2011</w:t>
      </w:r>
      <w:r>
        <w:rPr>
          <w:rFonts w:ascii="Times New Roman" w:hAnsi="Times New Roman" w:cs="Times New Roman"/>
          <w:bCs/>
          <w:sz w:val="32"/>
          <w:szCs w:val="32"/>
        </w:rPr>
        <w:t>)</w:t>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6F71E5" w:rsidRPr="007D44F7">
        <w:rPr>
          <w:rFonts w:ascii="Times New Roman" w:hAnsi="Times New Roman" w:cs="Times New Roman"/>
          <w:bCs/>
          <w:sz w:val="32"/>
          <w:szCs w:val="32"/>
        </w:rPr>
        <w:t>0</w:t>
      </w:r>
      <w:r w:rsidR="00B10F68" w:rsidRPr="007D44F7">
        <w:rPr>
          <w:rFonts w:ascii="Times New Roman" w:hAnsi="Times New Roman" w:cs="Times New Roman"/>
          <w:bCs/>
          <w:sz w:val="32"/>
          <w:szCs w:val="32"/>
        </w:rPr>
        <w:t>4</w:t>
      </w:r>
    </w:p>
    <w:p w14:paraId="3AD513D9" w14:textId="1018203A" w:rsidR="00B10F68" w:rsidRPr="00345F0F" w:rsidRDefault="006E5F7B" w:rsidP="00345F0F">
      <w:pPr>
        <w:spacing w:line="276" w:lineRule="auto"/>
        <w:rPr>
          <w:rFonts w:ascii="Times New Roman" w:eastAsia="Times New Roman" w:hAnsi="Times New Roman" w:cs="Times New Roman"/>
          <w:sz w:val="32"/>
          <w:szCs w:val="32"/>
        </w:rPr>
      </w:pPr>
      <w:r w:rsidRPr="00345F0F">
        <w:rPr>
          <w:rFonts w:ascii="Times New Roman" w:eastAsia="Times New Roman" w:hAnsi="Times New Roman" w:cs="Times New Roman"/>
          <w:sz w:val="32"/>
          <w:szCs w:val="32"/>
        </w:rPr>
        <w:t>Tree map</w:t>
      </w:r>
      <w:r w:rsidR="00345F0F" w:rsidRPr="00345F0F">
        <w:rPr>
          <w:rFonts w:ascii="Times New Roman" w:eastAsia="Times New Roman" w:hAnsi="Times New Roman" w:cs="Times New Roman"/>
          <w:sz w:val="32"/>
          <w:szCs w:val="32"/>
        </w:rPr>
        <w:t>: Industry-Wise Jobs in 2011</w:t>
      </w:r>
      <w:r w:rsidR="00814132" w:rsidRPr="00345F0F">
        <w:rPr>
          <w:rFonts w:ascii="Times New Roman" w:eastAsia="Times New Roman" w:hAnsi="Times New Roman" w:cs="Times New Roman"/>
          <w:sz w:val="32"/>
          <w:szCs w:val="32"/>
        </w:rPr>
        <w:tab/>
      </w:r>
      <w:r w:rsidR="00814132" w:rsidRPr="00345F0F">
        <w:rPr>
          <w:rFonts w:ascii="Times New Roman" w:eastAsia="Times New Roman" w:hAnsi="Times New Roman" w:cs="Times New Roman"/>
          <w:sz w:val="32"/>
          <w:szCs w:val="32"/>
        </w:rPr>
        <w:tab/>
      </w:r>
      <w:r w:rsidR="00814132" w:rsidRPr="00345F0F">
        <w:rPr>
          <w:rFonts w:ascii="Times New Roman" w:eastAsia="Times New Roman" w:hAnsi="Times New Roman" w:cs="Times New Roman"/>
          <w:sz w:val="32"/>
          <w:szCs w:val="32"/>
        </w:rPr>
        <w:tab/>
      </w:r>
      <w:r w:rsidR="00814132" w:rsidRPr="00345F0F">
        <w:rPr>
          <w:rFonts w:ascii="Times New Roman" w:eastAsia="Times New Roman" w:hAnsi="Times New Roman" w:cs="Times New Roman"/>
          <w:sz w:val="32"/>
          <w:szCs w:val="32"/>
        </w:rPr>
        <w:tab/>
      </w:r>
      <w:r w:rsidR="00814132" w:rsidRPr="00345F0F">
        <w:rPr>
          <w:rFonts w:ascii="Times New Roman" w:eastAsia="Times New Roman" w:hAnsi="Times New Roman" w:cs="Times New Roman"/>
          <w:sz w:val="32"/>
          <w:szCs w:val="32"/>
        </w:rPr>
        <w:tab/>
      </w:r>
      <w:r w:rsidR="00814132" w:rsidRPr="00345F0F">
        <w:rPr>
          <w:rFonts w:ascii="Times New Roman" w:eastAsia="Times New Roman" w:hAnsi="Times New Roman" w:cs="Times New Roman"/>
          <w:sz w:val="32"/>
          <w:szCs w:val="32"/>
        </w:rPr>
        <w:tab/>
      </w:r>
      <w:r w:rsidR="00B10F68" w:rsidRPr="00345F0F">
        <w:rPr>
          <w:rFonts w:ascii="Times New Roman" w:eastAsia="Times New Roman" w:hAnsi="Times New Roman" w:cs="Times New Roman"/>
          <w:sz w:val="32"/>
          <w:szCs w:val="32"/>
        </w:rPr>
        <w:t>0</w:t>
      </w:r>
      <w:r w:rsidR="00345F0F">
        <w:rPr>
          <w:rFonts w:ascii="Times New Roman" w:eastAsia="Times New Roman" w:hAnsi="Times New Roman" w:cs="Times New Roman"/>
          <w:sz w:val="32"/>
          <w:szCs w:val="32"/>
        </w:rPr>
        <w:t>6</w:t>
      </w:r>
    </w:p>
    <w:p w14:paraId="6D0F099E" w14:textId="77777777" w:rsidR="00345F0F" w:rsidRDefault="00345F0F" w:rsidP="00345F0F">
      <w:pPr>
        <w:spacing w:line="276" w:lineRule="auto"/>
        <w:rPr>
          <w:rFonts w:ascii="Times New Roman" w:hAnsi="Times New Roman" w:cs="Times New Roman"/>
          <w:sz w:val="32"/>
          <w:szCs w:val="32"/>
        </w:rPr>
      </w:pPr>
      <w:r w:rsidRPr="00345F0F">
        <w:rPr>
          <w:rFonts w:ascii="Times New Roman" w:hAnsi="Times New Roman" w:cs="Times New Roman"/>
          <w:sz w:val="32"/>
          <w:szCs w:val="32"/>
        </w:rPr>
        <w:t>Bubble Chart: Top 10 Industry by Jobs in 2014</w:t>
      </w:r>
      <w:r w:rsidRPr="00345F0F">
        <w:rPr>
          <w:rFonts w:ascii="Times New Roman" w:hAnsi="Times New Roman" w:cs="Times New Roman"/>
          <w:sz w:val="32"/>
          <w:szCs w:val="32"/>
        </w:rPr>
        <w:tab/>
      </w:r>
      <w:r w:rsidRPr="00345F0F">
        <w:rPr>
          <w:rFonts w:ascii="Times New Roman" w:hAnsi="Times New Roman" w:cs="Times New Roman"/>
          <w:sz w:val="32"/>
          <w:szCs w:val="32"/>
        </w:rPr>
        <w:tab/>
      </w:r>
      <w:r w:rsidRPr="00345F0F">
        <w:rPr>
          <w:rFonts w:ascii="Times New Roman" w:hAnsi="Times New Roman" w:cs="Times New Roman"/>
          <w:sz w:val="32"/>
          <w:szCs w:val="32"/>
        </w:rPr>
        <w:tab/>
      </w:r>
      <w:r w:rsidRPr="00345F0F">
        <w:rPr>
          <w:rFonts w:ascii="Times New Roman" w:hAnsi="Times New Roman" w:cs="Times New Roman"/>
          <w:sz w:val="32"/>
          <w:szCs w:val="32"/>
        </w:rPr>
        <w:tab/>
        <w:t>08</w:t>
      </w:r>
    </w:p>
    <w:p w14:paraId="5A02566A" w14:textId="6A9426BD" w:rsidR="00345F0F" w:rsidRDefault="00345F0F" w:rsidP="00345F0F">
      <w:pPr>
        <w:spacing w:line="276" w:lineRule="auto"/>
        <w:rPr>
          <w:rFonts w:ascii="Times New Roman" w:eastAsia="Times New Roman" w:hAnsi="Times New Roman" w:cs="Times New Roman"/>
          <w:sz w:val="32"/>
          <w:szCs w:val="32"/>
        </w:rPr>
      </w:pPr>
      <w:r w:rsidRPr="00345F0F">
        <w:rPr>
          <w:rFonts w:ascii="Times New Roman" w:eastAsia="Times New Roman" w:hAnsi="Times New Roman" w:cs="Times New Roman"/>
          <w:sz w:val="32"/>
          <w:szCs w:val="32"/>
        </w:rPr>
        <w:t>Map Visualization: Job Count by City (UK)</w:t>
      </w:r>
      <w:r>
        <w:rPr>
          <w:rFonts w:ascii="Times New Roman" w:eastAsia="Times New Roman" w:hAnsi="Times New Roman" w:cs="Times New Roman"/>
          <w:sz w:val="32"/>
          <w:szCs w:val="32"/>
        </w:rPr>
        <w:tab/>
      </w:r>
      <w:r>
        <w:rPr>
          <w:rFonts w:ascii="Times New Roman" w:eastAsia="Times New Roman" w:hAnsi="Times New Roman" w:cs="Times New Roman"/>
          <w:sz w:val="32"/>
          <w:szCs w:val="32"/>
        </w:rPr>
        <w:tab/>
      </w:r>
      <w:r>
        <w:rPr>
          <w:rFonts w:ascii="Times New Roman" w:eastAsia="Times New Roman" w:hAnsi="Times New Roman" w:cs="Times New Roman"/>
          <w:sz w:val="32"/>
          <w:szCs w:val="32"/>
        </w:rPr>
        <w:tab/>
      </w:r>
      <w:r>
        <w:rPr>
          <w:rFonts w:ascii="Times New Roman" w:eastAsia="Times New Roman" w:hAnsi="Times New Roman" w:cs="Times New Roman"/>
          <w:sz w:val="32"/>
          <w:szCs w:val="32"/>
        </w:rPr>
        <w:tab/>
      </w:r>
      <w:r>
        <w:rPr>
          <w:rFonts w:ascii="Times New Roman" w:eastAsia="Times New Roman" w:hAnsi="Times New Roman" w:cs="Times New Roman"/>
          <w:sz w:val="32"/>
          <w:szCs w:val="32"/>
        </w:rPr>
        <w:tab/>
        <w:t>10</w:t>
      </w:r>
    </w:p>
    <w:p w14:paraId="7FD71CD4" w14:textId="5422B284" w:rsidR="00345F0F" w:rsidRDefault="00345F0F" w:rsidP="00345F0F">
      <w:pPr>
        <w:spacing w:line="276" w:lineRule="auto"/>
        <w:rPr>
          <w:rFonts w:ascii="Times New Roman" w:hAnsi="Times New Roman" w:cs="Times New Roman"/>
          <w:sz w:val="32"/>
          <w:szCs w:val="32"/>
        </w:rPr>
      </w:pPr>
      <w:r>
        <w:rPr>
          <w:rFonts w:ascii="Times New Roman" w:eastAsia="Times New Roman" w:hAnsi="Times New Roman" w:cs="Times New Roman"/>
          <w:sz w:val="32"/>
          <w:szCs w:val="32"/>
        </w:rPr>
        <w:t xml:space="preserve">Pie Chart: </w:t>
      </w:r>
      <w:r w:rsidRPr="00345F0F">
        <w:rPr>
          <w:rFonts w:ascii="Times New Roman" w:hAnsi="Times New Roman" w:cs="Times New Roman"/>
          <w:sz w:val="32"/>
          <w:szCs w:val="32"/>
        </w:rPr>
        <w:t>Sum of Industry Jobs in 2011</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12</w:t>
      </w:r>
    </w:p>
    <w:p w14:paraId="39EC617A" w14:textId="23F36FC0" w:rsidR="00345F0F" w:rsidRPr="00345F0F" w:rsidRDefault="006E5F7B" w:rsidP="00345F0F">
      <w:pPr>
        <w:spacing w:line="276" w:lineRule="auto"/>
        <w:rPr>
          <w:rFonts w:ascii="Times New Roman" w:eastAsia="Times New Roman" w:hAnsi="Times New Roman" w:cs="Times New Roman"/>
          <w:sz w:val="32"/>
          <w:szCs w:val="32"/>
        </w:rPr>
      </w:pPr>
      <w:r w:rsidRPr="006E5F7B">
        <w:rPr>
          <w:rFonts w:ascii="Times New Roman" w:eastAsia="Times New Roman" w:hAnsi="Times New Roman" w:cs="Times New Roman"/>
          <w:sz w:val="32"/>
          <w:szCs w:val="32"/>
        </w:rPr>
        <w:t>Dashboard: Job Changes in Industries 2011–2014</w:t>
      </w:r>
      <w:r>
        <w:rPr>
          <w:rFonts w:ascii="Times New Roman" w:eastAsia="Times New Roman" w:hAnsi="Times New Roman" w:cs="Times New Roman"/>
          <w:sz w:val="32"/>
          <w:szCs w:val="32"/>
        </w:rPr>
        <w:tab/>
      </w:r>
      <w:r>
        <w:rPr>
          <w:rFonts w:ascii="Times New Roman" w:eastAsia="Times New Roman" w:hAnsi="Times New Roman" w:cs="Times New Roman"/>
          <w:sz w:val="32"/>
          <w:szCs w:val="32"/>
        </w:rPr>
        <w:tab/>
      </w:r>
      <w:r>
        <w:rPr>
          <w:rFonts w:ascii="Times New Roman" w:eastAsia="Times New Roman" w:hAnsi="Times New Roman" w:cs="Times New Roman"/>
          <w:sz w:val="32"/>
          <w:szCs w:val="32"/>
        </w:rPr>
        <w:tab/>
      </w:r>
      <w:r>
        <w:rPr>
          <w:rFonts w:ascii="Times New Roman" w:eastAsia="Times New Roman" w:hAnsi="Times New Roman" w:cs="Times New Roman"/>
          <w:sz w:val="32"/>
          <w:szCs w:val="32"/>
        </w:rPr>
        <w:tab/>
        <w:t>14</w:t>
      </w:r>
    </w:p>
    <w:p w14:paraId="66693603" w14:textId="689B776D" w:rsidR="00345F0F" w:rsidRDefault="006D0A91" w:rsidP="00345F0F">
      <w:pPr>
        <w:spacing w:line="276" w:lineRule="auto"/>
        <w:rPr>
          <w:rFonts w:ascii="Times New Roman" w:hAnsi="Times New Roman" w:cs="Times New Roman"/>
          <w:bCs/>
          <w:sz w:val="32"/>
          <w:szCs w:val="32"/>
        </w:rPr>
      </w:pPr>
      <w:r w:rsidRPr="006D0A91">
        <w:rPr>
          <w:rFonts w:ascii="Times New Roman" w:hAnsi="Times New Roman" w:cs="Times New Roman"/>
          <w:bCs/>
          <w:sz w:val="32"/>
          <w:szCs w:val="32"/>
        </w:rPr>
        <w:t xml:space="preserve">Conclusion </w:t>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t>1</w:t>
      </w:r>
      <w:r w:rsidR="006E5F7B">
        <w:rPr>
          <w:rFonts w:ascii="Times New Roman" w:hAnsi="Times New Roman" w:cs="Times New Roman"/>
          <w:bCs/>
          <w:sz w:val="32"/>
          <w:szCs w:val="32"/>
        </w:rPr>
        <w:t>6</w:t>
      </w:r>
    </w:p>
    <w:p w14:paraId="569647E1" w14:textId="77777777" w:rsidR="00345F0F" w:rsidRPr="00345F0F" w:rsidRDefault="00345F0F" w:rsidP="00345F0F">
      <w:pPr>
        <w:spacing w:line="276" w:lineRule="auto"/>
        <w:rPr>
          <w:rFonts w:ascii="Times New Roman" w:hAnsi="Times New Roman" w:cs="Times New Roman"/>
          <w:bCs/>
          <w:sz w:val="32"/>
          <w:szCs w:val="32"/>
        </w:rPr>
      </w:pPr>
    </w:p>
    <w:p w14:paraId="47DD7D19" w14:textId="77777777" w:rsidR="00345F0F" w:rsidRDefault="00345F0F" w:rsidP="00E60F3F">
      <w:pPr>
        <w:spacing w:before="100" w:beforeAutospacing="1" w:after="100" w:afterAutospacing="1"/>
        <w:outlineLvl w:val="3"/>
        <w:rPr>
          <w:rFonts w:ascii="Times New Roman" w:hAnsi="Times New Roman" w:cs="Times New Roman"/>
          <w:bCs/>
          <w:sz w:val="40"/>
          <w:szCs w:val="40"/>
        </w:rPr>
      </w:pPr>
    </w:p>
    <w:p w14:paraId="3E0BB7F9" w14:textId="77777777" w:rsidR="00345F0F" w:rsidRDefault="00345F0F" w:rsidP="00E60F3F">
      <w:pPr>
        <w:spacing w:before="100" w:beforeAutospacing="1" w:after="100" w:afterAutospacing="1"/>
        <w:outlineLvl w:val="3"/>
        <w:rPr>
          <w:rFonts w:ascii="Times New Roman" w:hAnsi="Times New Roman" w:cs="Times New Roman"/>
          <w:bCs/>
          <w:sz w:val="40"/>
          <w:szCs w:val="40"/>
        </w:rPr>
      </w:pPr>
    </w:p>
    <w:p w14:paraId="1CBB039D" w14:textId="77777777" w:rsidR="00345F0F" w:rsidRDefault="00345F0F" w:rsidP="00E60F3F">
      <w:pPr>
        <w:spacing w:before="100" w:beforeAutospacing="1" w:after="100" w:afterAutospacing="1"/>
        <w:outlineLvl w:val="3"/>
        <w:rPr>
          <w:rFonts w:ascii="Times New Roman" w:hAnsi="Times New Roman" w:cs="Times New Roman"/>
          <w:bCs/>
          <w:sz w:val="40"/>
          <w:szCs w:val="40"/>
        </w:rPr>
      </w:pPr>
    </w:p>
    <w:p w14:paraId="4172F8B6" w14:textId="77777777" w:rsidR="00345F0F" w:rsidRDefault="00345F0F" w:rsidP="00E60F3F">
      <w:pPr>
        <w:spacing w:before="100" w:beforeAutospacing="1" w:after="100" w:afterAutospacing="1"/>
        <w:outlineLvl w:val="3"/>
        <w:rPr>
          <w:rFonts w:ascii="Times New Roman" w:hAnsi="Times New Roman" w:cs="Times New Roman"/>
          <w:bCs/>
          <w:sz w:val="40"/>
          <w:szCs w:val="40"/>
        </w:rPr>
      </w:pPr>
    </w:p>
    <w:p w14:paraId="1EC9D221" w14:textId="77777777" w:rsidR="00345F0F" w:rsidRPr="00E60F3F" w:rsidRDefault="00345F0F" w:rsidP="00E60F3F">
      <w:pPr>
        <w:spacing w:before="100" w:beforeAutospacing="1" w:after="100" w:afterAutospacing="1"/>
        <w:outlineLvl w:val="3"/>
        <w:rPr>
          <w:rFonts w:ascii="Times New Roman" w:hAnsi="Times New Roman" w:cs="Times New Roman"/>
          <w:bCs/>
          <w:sz w:val="40"/>
          <w:szCs w:val="40"/>
        </w:rPr>
      </w:pPr>
    </w:p>
    <w:p w14:paraId="59B82ED9" w14:textId="77777777" w:rsidR="00E60F3F" w:rsidRPr="00E60F3F" w:rsidRDefault="00E60F3F" w:rsidP="00E60F3F">
      <w:pPr>
        <w:spacing w:before="100" w:beforeAutospacing="1" w:after="100" w:afterAutospacing="1"/>
        <w:outlineLvl w:val="3"/>
        <w:rPr>
          <w:rFonts w:ascii="Times New Roman" w:hAnsi="Times New Roman" w:cs="Times New Roman"/>
          <w:bCs/>
          <w:sz w:val="40"/>
          <w:szCs w:val="40"/>
        </w:rPr>
      </w:pPr>
    </w:p>
    <w:p w14:paraId="7F1E088C" w14:textId="77777777" w:rsidR="00E60F3F" w:rsidRPr="00E60F3F" w:rsidRDefault="00E60F3F" w:rsidP="00E60F3F">
      <w:pPr>
        <w:spacing w:before="100" w:beforeAutospacing="1" w:after="100" w:afterAutospacing="1"/>
        <w:outlineLvl w:val="3"/>
        <w:rPr>
          <w:rFonts w:ascii="Times New Roman" w:hAnsi="Times New Roman" w:cs="Times New Roman"/>
          <w:bCs/>
          <w:sz w:val="40"/>
          <w:szCs w:val="40"/>
        </w:rPr>
      </w:pPr>
    </w:p>
    <w:p w14:paraId="737EF60F" w14:textId="77777777" w:rsidR="00E60F3F" w:rsidRPr="00E60F3F" w:rsidRDefault="00E60F3F" w:rsidP="00E60F3F">
      <w:pPr>
        <w:spacing w:before="100" w:beforeAutospacing="1" w:after="100" w:afterAutospacing="1"/>
        <w:outlineLvl w:val="3"/>
        <w:rPr>
          <w:rFonts w:ascii="Times New Roman" w:hAnsi="Times New Roman" w:cs="Times New Roman"/>
          <w:bCs/>
          <w:sz w:val="40"/>
          <w:szCs w:val="40"/>
        </w:rPr>
      </w:pPr>
    </w:p>
    <w:p w14:paraId="4EF347CA" w14:textId="77777777" w:rsidR="00814132" w:rsidRDefault="00814132" w:rsidP="00E60F3F">
      <w:pPr>
        <w:spacing w:before="100" w:beforeAutospacing="1" w:after="100" w:afterAutospacing="1"/>
        <w:outlineLvl w:val="3"/>
        <w:rPr>
          <w:rFonts w:ascii="Times New Roman" w:hAnsi="Times New Roman" w:cs="Times New Roman"/>
          <w:bCs/>
          <w:sz w:val="40"/>
          <w:szCs w:val="40"/>
        </w:rPr>
      </w:pPr>
    </w:p>
    <w:p w14:paraId="79D4057C" w14:textId="3F8F02CC" w:rsidR="00476B0F" w:rsidRPr="00345F0F" w:rsidRDefault="00C94624" w:rsidP="00EC58A1">
      <w:pPr>
        <w:spacing w:before="100" w:beforeAutospacing="1" w:after="100" w:afterAutospacing="1"/>
        <w:outlineLvl w:val="3"/>
        <w:rPr>
          <w:rFonts w:ascii="Times New Roman" w:hAnsi="Times New Roman" w:cs="Times New Roman"/>
          <w:bCs/>
          <w:sz w:val="40"/>
          <w:szCs w:val="40"/>
        </w:rPr>
      </w:pPr>
      <w:r>
        <w:rPr>
          <w:rFonts w:ascii="Times New Roman" w:eastAsia="Times New Roman" w:hAnsi="Times New Roman" w:cs="Times New Roman"/>
          <w:b/>
          <w:bCs/>
          <w:noProof/>
          <w:sz w:val="56"/>
          <w:szCs w:val="56"/>
        </w:rPr>
        <mc:AlternateContent>
          <mc:Choice Requires="wps">
            <w:drawing>
              <wp:anchor distT="0" distB="0" distL="114300" distR="114300" simplePos="0" relativeHeight="251656704" behindDoc="0" locked="0" layoutInCell="1" allowOverlap="1" wp14:anchorId="0BE48AB1" wp14:editId="0DDC9361">
                <wp:simplePos x="0" y="0"/>
                <wp:positionH relativeFrom="page">
                  <wp:posOffset>444500</wp:posOffset>
                </wp:positionH>
                <wp:positionV relativeFrom="page">
                  <wp:posOffset>10801350</wp:posOffset>
                </wp:positionV>
                <wp:extent cx="47625" cy="2769235"/>
                <wp:effectExtent l="0" t="0" r="9525" b="0"/>
                <wp:wrapNone/>
                <wp:docPr id="1041127225"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E1114" id="Rectangle 40" o:spid="_x0000_s1026" style="position:absolute;margin-left:35pt;margin-top:850.5pt;width:3.75pt;height:218.0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" fillcolor="black" stroked="f">
                <w10:wrap anchorx="page" anchory="page"/>
              </v:rect>
            </w:pict>
          </mc:Fallback>
        </mc:AlternateContent>
      </w:r>
      <w:r>
        <w:rPr>
          <w:rFonts w:ascii="Times New Roman" w:eastAsia="Times New Roman" w:hAnsi="Times New Roman" w:cs="Times New Roman"/>
          <w:b/>
          <w:bCs/>
          <w:noProof/>
          <w:sz w:val="56"/>
          <w:szCs w:val="56"/>
        </w:rPr>
        <mc:AlternateContent>
          <mc:Choice Requires="wps">
            <w:drawing>
              <wp:anchor distT="0" distB="0" distL="114300" distR="114300" simplePos="0" relativeHeight="251657728" behindDoc="0" locked="0" layoutInCell="1" allowOverlap="1" wp14:anchorId="503B7E16" wp14:editId="620EBAF1">
                <wp:simplePos x="0" y="0"/>
                <wp:positionH relativeFrom="page">
                  <wp:posOffset>736600</wp:posOffset>
                </wp:positionH>
                <wp:positionV relativeFrom="paragraph">
                  <wp:posOffset>1833880</wp:posOffset>
                </wp:positionV>
                <wp:extent cx="47625" cy="1965325"/>
                <wp:effectExtent l="0" t="0" r="9525" b="0"/>
                <wp:wrapNone/>
                <wp:docPr id="99341963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8F6149" id="Rectangle 41" o:spid="_x0000_s1026" style="position:absolute;margin-left:58pt;margin-top:144.4pt;width:3.75pt;height:154.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" fillcolor="#16a637" stroked="f">
                <w10:wrap anchorx="page"/>
              </v:rect>
            </w:pict>
          </mc:Fallback>
        </mc:AlternateContent>
      </w:r>
    </w:p>
    <w:p w14:paraId="3E6B1822" w14:textId="5649450E" w:rsidR="00066122" w:rsidRDefault="00476B0F" w:rsidP="00EC58A1">
      <w:pPr>
        <w:spacing w:before="100" w:beforeAutospacing="1" w:after="100" w:afterAutospacing="1"/>
        <w:outlineLvl w:val="3"/>
        <w:rPr>
          <w:rFonts w:ascii="Times New Roman" w:eastAsia="Times New Roman" w:hAnsi="Times New Roman" w:cs="Times New Roman"/>
          <w:b/>
          <w:bCs/>
          <w:sz w:val="48"/>
          <w:szCs w:val="48"/>
        </w:rPr>
      </w:pPr>
      <w:r w:rsidRPr="007D44F7">
        <w:rPr>
          <w:rFonts w:ascii="Times New Roman" w:eastAsia="Times New Roman" w:hAnsi="Times New Roman" w:cs="Times New Roman"/>
          <w:b/>
          <w:bCs/>
          <w:noProof/>
          <w:sz w:val="52"/>
          <w:szCs w:val="52"/>
        </w:rPr>
        <w:lastRenderedPageBreak/>
        <mc:AlternateContent>
          <mc:Choice Requires="wps">
            <w:drawing>
              <wp:anchor distT="0" distB="0" distL="114300" distR="114300" simplePos="0" relativeHeight="251356160" behindDoc="0" locked="0" layoutInCell="1" allowOverlap="1" wp14:anchorId="0BE48AB1" wp14:editId="51C666A0">
                <wp:simplePos x="0" y="0"/>
                <wp:positionH relativeFrom="page">
                  <wp:posOffset>330200</wp:posOffset>
                </wp:positionH>
                <wp:positionV relativeFrom="page">
                  <wp:posOffset>0</wp:posOffset>
                </wp:positionV>
                <wp:extent cx="47625" cy="2769235"/>
                <wp:effectExtent l="0" t="0" r="9525" b="0"/>
                <wp:wrapNone/>
                <wp:docPr id="49767003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8918A" id="Rectangle 44" o:spid="_x0000_s1026" style="position:absolute;margin-left:26pt;margin-top:0;width:3.75pt;height:218.05pt;z-index:25135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" fillcolor="black" stroked="f">
                <w10:wrap anchorx="page" anchory="page"/>
              </v:rect>
            </w:pict>
          </mc:Fallback>
        </mc:AlternateContent>
      </w: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362304" behindDoc="0" locked="0" layoutInCell="1" allowOverlap="1" wp14:anchorId="503B7E16" wp14:editId="435BDF1E">
                <wp:simplePos x="0" y="0"/>
                <wp:positionH relativeFrom="page">
                  <wp:posOffset>546100</wp:posOffset>
                </wp:positionH>
                <wp:positionV relativeFrom="paragraph">
                  <wp:posOffset>-914400</wp:posOffset>
                </wp:positionV>
                <wp:extent cx="47625" cy="1965325"/>
                <wp:effectExtent l="0" t="0" r="9525" b="0"/>
                <wp:wrapNone/>
                <wp:docPr id="890696979"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79DA24" id="Rectangle 45" o:spid="_x0000_s1026" style="position:absolute;margin-left:43pt;margin-top:-1in;width:3.75pt;height:154.75pt;z-index:25136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" fillcolor="#16a637" stroked="f">
                <w10:wrap anchorx="page"/>
              </v:rect>
            </w:pict>
          </mc:Fallback>
        </mc:AlternateContent>
      </w:r>
      <w:r w:rsidR="00066122" w:rsidRPr="007D44F7">
        <w:rPr>
          <w:rFonts w:ascii="Times New Roman" w:eastAsia="Times New Roman" w:hAnsi="Times New Roman" w:cs="Times New Roman"/>
          <w:b/>
          <w:bCs/>
          <w:sz w:val="48"/>
          <w:szCs w:val="48"/>
        </w:rPr>
        <w:t>Introduction</w:t>
      </w:r>
    </w:p>
    <w:p w14:paraId="53C9B4B9" w14:textId="7A3C9C96" w:rsidR="00476B0F" w:rsidRDefault="00476B0F" w:rsidP="00EC58A1">
      <w:pPr>
        <w:spacing w:before="100" w:beforeAutospacing="1" w:after="100" w:afterAutospacing="1"/>
        <w:outlineLvl w:val="3"/>
        <w:rPr>
          <w:rFonts w:ascii="Times New Roman" w:hAnsi="Times New Roman" w:cs="Times New Roman"/>
          <w:b/>
          <w:bCs/>
          <w:sz w:val="44"/>
          <w:szCs w:val="44"/>
        </w:rPr>
      </w:pPr>
      <w:r w:rsidRPr="00476B0F">
        <w:rPr>
          <w:rFonts w:ascii="Times New Roman" w:hAnsi="Times New Roman" w:cs="Times New Roman"/>
          <w:b/>
          <w:bCs/>
          <w:sz w:val="44"/>
          <w:szCs w:val="44"/>
        </w:rPr>
        <w:t>Dataset Overview</w:t>
      </w:r>
    </w:p>
    <w:p w14:paraId="69CCFD61" w14:textId="121B8E45" w:rsidR="00476B0F" w:rsidRPr="006E5F7B" w:rsidRDefault="00476B0F" w:rsidP="00476B0F">
      <w:pPr>
        <w:pStyle w:val="NormalWeb"/>
      </w:pPr>
      <w:r w:rsidRPr="006E5F7B">
        <w:t xml:space="preserve">The dataset titled </w:t>
      </w:r>
      <w:r w:rsidRPr="006E5F7B">
        <w:rPr>
          <w:rStyle w:val="Strong"/>
        </w:rPr>
        <w:t>EMSI Job Change UK</w:t>
      </w:r>
      <w:r w:rsidRPr="006E5F7B">
        <w:t xml:space="preserve"> provides detailed employment data for different cities across the UK from 2011 to 2014. It includes fields like:</w:t>
      </w:r>
    </w:p>
    <w:p w14:paraId="78217416" w14:textId="77777777" w:rsidR="00476B0F" w:rsidRPr="006E5F7B" w:rsidRDefault="00476B0F" w:rsidP="00476B0F">
      <w:pPr>
        <w:widowControl/>
        <w:numPr>
          <w:ilvl w:val="0"/>
          <w:numId w:val="4"/>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City</w:t>
      </w:r>
      <w:r w:rsidRPr="006E5F7B">
        <w:rPr>
          <w:rFonts w:ascii="Times New Roman" w:hAnsi="Times New Roman" w:cs="Times New Roman"/>
          <w:sz w:val="24"/>
          <w:szCs w:val="24"/>
        </w:rPr>
        <w:t xml:space="preserve"> and </w:t>
      </w:r>
      <w:r w:rsidRPr="006E5F7B">
        <w:rPr>
          <w:rStyle w:val="Strong"/>
          <w:rFonts w:ascii="Times New Roman" w:hAnsi="Times New Roman" w:cs="Times New Roman"/>
          <w:sz w:val="24"/>
          <w:szCs w:val="24"/>
        </w:rPr>
        <w:t>Country</w:t>
      </w:r>
      <w:r w:rsidRPr="006E5F7B">
        <w:rPr>
          <w:rFonts w:ascii="Times New Roman" w:hAnsi="Times New Roman" w:cs="Times New Roman"/>
          <w:sz w:val="24"/>
          <w:szCs w:val="24"/>
        </w:rPr>
        <w:t>: Geographic location.</w:t>
      </w:r>
    </w:p>
    <w:p w14:paraId="366F67E1" w14:textId="77777777" w:rsidR="00476B0F" w:rsidRPr="006E5F7B" w:rsidRDefault="00476B0F" w:rsidP="00476B0F">
      <w:pPr>
        <w:widowControl/>
        <w:numPr>
          <w:ilvl w:val="0"/>
          <w:numId w:val="4"/>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SIC Code</w:t>
      </w:r>
      <w:r w:rsidRPr="006E5F7B">
        <w:rPr>
          <w:rFonts w:ascii="Times New Roman" w:hAnsi="Times New Roman" w:cs="Times New Roman"/>
          <w:sz w:val="24"/>
          <w:szCs w:val="24"/>
        </w:rPr>
        <w:t>: Standard Industry Classification code representing various sectors.</w:t>
      </w:r>
    </w:p>
    <w:p w14:paraId="6AF0EE30" w14:textId="77777777" w:rsidR="00476B0F" w:rsidRPr="006E5F7B" w:rsidRDefault="00476B0F" w:rsidP="00476B0F">
      <w:pPr>
        <w:widowControl/>
        <w:numPr>
          <w:ilvl w:val="0"/>
          <w:numId w:val="4"/>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Industry</w:t>
      </w:r>
      <w:r w:rsidRPr="006E5F7B">
        <w:rPr>
          <w:rFonts w:ascii="Times New Roman" w:hAnsi="Times New Roman" w:cs="Times New Roman"/>
          <w:sz w:val="24"/>
          <w:szCs w:val="24"/>
        </w:rPr>
        <w:t>: Description of each sector.</w:t>
      </w:r>
    </w:p>
    <w:p w14:paraId="37EEA445" w14:textId="77777777" w:rsidR="00476B0F" w:rsidRPr="006E5F7B" w:rsidRDefault="00476B0F" w:rsidP="00476B0F">
      <w:pPr>
        <w:widowControl/>
        <w:numPr>
          <w:ilvl w:val="0"/>
          <w:numId w:val="4"/>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Jobs 2011</w:t>
      </w:r>
      <w:r w:rsidRPr="006E5F7B">
        <w:rPr>
          <w:rFonts w:ascii="Times New Roman" w:hAnsi="Times New Roman" w:cs="Times New Roman"/>
          <w:sz w:val="24"/>
          <w:szCs w:val="24"/>
        </w:rPr>
        <w:t xml:space="preserve"> and </w:t>
      </w:r>
      <w:r w:rsidRPr="006E5F7B">
        <w:rPr>
          <w:rStyle w:val="Strong"/>
          <w:rFonts w:ascii="Times New Roman" w:hAnsi="Times New Roman" w:cs="Times New Roman"/>
          <w:sz w:val="24"/>
          <w:szCs w:val="24"/>
        </w:rPr>
        <w:t>Jobs 2014</w:t>
      </w:r>
      <w:r w:rsidRPr="006E5F7B">
        <w:rPr>
          <w:rFonts w:ascii="Times New Roman" w:hAnsi="Times New Roman" w:cs="Times New Roman"/>
          <w:sz w:val="24"/>
          <w:szCs w:val="24"/>
        </w:rPr>
        <w:t>: The number of jobs in each industry in 2011 and 2014.</w:t>
      </w:r>
    </w:p>
    <w:p w14:paraId="5920B638" w14:textId="77777777" w:rsidR="00476B0F" w:rsidRPr="006E5F7B" w:rsidRDefault="00476B0F" w:rsidP="00476B0F">
      <w:pPr>
        <w:widowControl/>
        <w:numPr>
          <w:ilvl w:val="0"/>
          <w:numId w:val="4"/>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Change</w:t>
      </w:r>
      <w:r w:rsidRPr="006E5F7B">
        <w:rPr>
          <w:rFonts w:ascii="Times New Roman" w:hAnsi="Times New Roman" w:cs="Times New Roman"/>
          <w:sz w:val="24"/>
          <w:szCs w:val="24"/>
        </w:rPr>
        <w:t>: The absolute difference in job numbers between 2011 and 2014.</w:t>
      </w:r>
    </w:p>
    <w:p w14:paraId="56FB634D" w14:textId="77777777" w:rsidR="00476B0F" w:rsidRPr="006E5F7B" w:rsidRDefault="00476B0F" w:rsidP="00476B0F">
      <w:pPr>
        <w:widowControl/>
        <w:numPr>
          <w:ilvl w:val="0"/>
          <w:numId w:val="4"/>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 Change</w:t>
      </w:r>
      <w:r w:rsidRPr="006E5F7B">
        <w:rPr>
          <w:rFonts w:ascii="Times New Roman" w:hAnsi="Times New Roman" w:cs="Times New Roman"/>
          <w:sz w:val="24"/>
          <w:szCs w:val="24"/>
        </w:rPr>
        <w:t>: The relative percentage change in job numbers over this period.</w:t>
      </w:r>
    </w:p>
    <w:p w14:paraId="3BEA0AD0" w14:textId="088DF610" w:rsidR="00476B0F" w:rsidRPr="006E5F7B" w:rsidRDefault="00476B0F" w:rsidP="00476B0F">
      <w:pPr>
        <w:widowControl/>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Number of Rows</w:t>
      </w:r>
      <w:r w:rsidRPr="006E5F7B">
        <w:rPr>
          <w:rFonts w:ascii="Times New Roman" w:hAnsi="Times New Roman" w:cs="Times New Roman"/>
          <w:sz w:val="24"/>
          <w:szCs w:val="24"/>
        </w:rPr>
        <w:t xml:space="preserve">: This dataset contains around </w:t>
      </w:r>
      <w:r w:rsidRPr="006E5F7B">
        <w:rPr>
          <w:rFonts w:ascii="Times New Roman" w:hAnsi="Times New Roman" w:cs="Times New Roman"/>
          <w:b/>
          <w:bCs/>
          <w:sz w:val="24"/>
          <w:szCs w:val="24"/>
        </w:rPr>
        <w:t xml:space="preserve">1500 </w:t>
      </w:r>
      <w:r w:rsidRPr="006E5F7B">
        <w:rPr>
          <w:rFonts w:ascii="Times New Roman" w:hAnsi="Times New Roman" w:cs="Times New Roman"/>
          <w:sz w:val="24"/>
          <w:szCs w:val="24"/>
        </w:rPr>
        <w:t>rows</w:t>
      </w:r>
    </w:p>
    <w:p w14:paraId="051D5C77" w14:textId="77777777" w:rsidR="00476B0F" w:rsidRPr="00476B0F" w:rsidRDefault="00476B0F" w:rsidP="00476B0F">
      <w:pPr>
        <w:pStyle w:val="Heading4"/>
        <w:rPr>
          <w:rFonts w:ascii="Times New Roman" w:hAnsi="Times New Roman" w:cs="Times New Roman"/>
          <w:b/>
          <w:bCs/>
          <w:i w:val="0"/>
          <w:iCs w:val="0"/>
          <w:color w:val="auto"/>
          <w:sz w:val="44"/>
          <w:szCs w:val="44"/>
        </w:rPr>
      </w:pPr>
      <w:r w:rsidRPr="00476B0F">
        <w:rPr>
          <w:rFonts w:ascii="Times New Roman" w:hAnsi="Times New Roman" w:cs="Times New Roman"/>
          <w:b/>
          <w:bCs/>
          <w:i w:val="0"/>
          <w:iCs w:val="0"/>
          <w:color w:val="auto"/>
          <w:sz w:val="44"/>
          <w:szCs w:val="44"/>
        </w:rPr>
        <w:t>Objectives:</w:t>
      </w:r>
    </w:p>
    <w:p w14:paraId="5270EC63" w14:textId="77777777" w:rsidR="00476B0F" w:rsidRPr="00476B0F" w:rsidRDefault="00476B0F" w:rsidP="00476B0F">
      <w:pPr>
        <w:pStyle w:val="NormalWeb"/>
      </w:pPr>
      <w:r w:rsidRPr="00476B0F">
        <w:t>The primary goal of the exploratory data analysis (EDA) is to uncover trends in job growth or decline across different industries and cities. Insights gained will serve as input features for future AI/ML models predicting job trends, workforce development, or economic forecasting.</w:t>
      </w:r>
    </w:p>
    <w:p w14:paraId="7026EBD0" w14:textId="77777777" w:rsidR="00476B0F" w:rsidRPr="00476B0F" w:rsidRDefault="00476B0F" w:rsidP="00EC58A1">
      <w:pPr>
        <w:spacing w:before="100" w:beforeAutospacing="1" w:after="100" w:afterAutospacing="1"/>
        <w:outlineLvl w:val="3"/>
        <w:rPr>
          <w:rFonts w:ascii="Times New Roman" w:eastAsia="Times New Roman" w:hAnsi="Times New Roman" w:cs="Times New Roman"/>
          <w:b/>
          <w:bCs/>
          <w:sz w:val="44"/>
          <w:szCs w:val="44"/>
        </w:rPr>
      </w:pPr>
    </w:p>
    <w:p w14:paraId="65CB5721" w14:textId="74C14264" w:rsidR="00066122" w:rsidRPr="007D44F7" w:rsidRDefault="00265155" w:rsidP="00066122">
      <w:pPr>
        <w:widowControl/>
        <w:autoSpaceDE/>
        <w:autoSpaceDN/>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368448" behindDoc="1" locked="0" layoutInCell="1" allowOverlap="1" wp14:anchorId="24953A26" wp14:editId="368B5751">
                <wp:simplePos x="0" y="0"/>
                <wp:positionH relativeFrom="page">
                  <wp:posOffset>4013835</wp:posOffset>
                </wp:positionH>
                <wp:positionV relativeFrom="page">
                  <wp:posOffset>4879975</wp:posOffset>
                </wp:positionV>
                <wp:extent cx="3701415" cy="5969000"/>
                <wp:effectExtent l="0" t="0" r="0" b="0"/>
                <wp:wrapNone/>
                <wp:docPr id="206172554"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313678894" name="AutoShape 28"/>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1563362" name="Text Box 29"/>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95C62" w14:textId="77777777" w:rsidR="00265155" w:rsidRDefault="00265155" w:rsidP="00265155">
                              <w:pPr>
                                <w:rPr>
                                  <w:rFonts w:ascii="Tahoma"/>
                                  <w:b/>
                                  <w:sz w:val="36"/>
                                </w:rPr>
                              </w:pPr>
                            </w:p>
                            <w:p w14:paraId="01C9E629" w14:textId="77777777" w:rsidR="00265155" w:rsidRDefault="00265155" w:rsidP="00265155">
                              <w:pPr>
                                <w:rPr>
                                  <w:rFonts w:ascii="Tahoma"/>
                                  <w:b/>
                                  <w:sz w:val="36"/>
                                </w:rPr>
                              </w:pPr>
                            </w:p>
                            <w:p w14:paraId="398F5C1B" w14:textId="77777777" w:rsidR="00265155" w:rsidRDefault="00265155" w:rsidP="00265155">
                              <w:pPr>
                                <w:rPr>
                                  <w:rFonts w:ascii="Tahoma"/>
                                  <w:b/>
                                  <w:sz w:val="36"/>
                                </w:rPr>
                              </w:pPr>
                            </w:p>
                            <w:p w14:paraId="4BCD4DE7" w14:textId="77777777" w:rsidR="00265155" w:rsidRDefault="00265155" w:rsidP="00265155">
                              <w:pPr>
                                <w:rPr>
                                  <w:rFonts w:ascii="Tahoma"/>
                                  <w:b/>
                                  <w:sz w:val="36"/>
                                </w:rPr>
                              </w:pPr>
                            </w:p>
                            <w:p w14:paraId="1E327C73" w14:textId="77777777" w:rsidR="00265155" w:rsidRDefault="00265155" w:rsidP="00265155">
                              <w:pPr>
                                <w:rPr>
                                  <w:rFonts w:ascii="Tahoma"/>
                                  <w:b/>
                                  <w:sz w:val="36"/>
                                </w:rPr>
                              </w:pPr>
                            </w:p>
                            <w:p w14:paraId="11DCFFFA" w14:textId="77777777" w:rsidR="00265155" w:rsidRDefault="00265155" w:rsidP="00265155">
                              <w:pPr>
                                <w:rPr>
                                  <w:rFonts w:ascii="Tahoma"/>
                                  <w:b/>
                                  <w:sz w:val="36"/>
                                </w:rPr>
                              </w:pPr>
                            </w:p>
                            <w:p w14:paraId="6654D623" w14:textId="77777777" w:rsidR="00265155" w:rsidRDefault="00265155" w:rsidP="00265155">
                              <w:pPr>
                                <w:rPr>
                                  <w:rFonts w:ascii="Tahoma"/>
                                  <w:b/>
                                  <w:sz w:val="36"/>
                                </w:rPr>
                              </w:pPr>
                            </w:p>
                            <w:p w14:paraId="5FA7DF05" w14:textId="77777777" w:rsidR="00265155" w:rsidRDefault="00265155" w:rsidP="00265155">
                              <w:pPr>
                                <w:rPr>
                                  <w:rFonts w:ascii="Tahoma"/>
                                  <w:b/>
                                  <w:sz w:val="36"/>
                                </w:rPr>
                              </w:pPr>
                            </w:p>
                            <w:p w14:paraId="4623A8A5" w14:textId="77777777" w:rsidR="00265155" w:rsidRDefault="00265155" w:rsidP="00265155">
                              <w:pPr>
                                <w:rPr>
                                  <w:rFonts w:ascii="Tahoma"/>
                                  <w:b/>
                                  <w:sz w:val="36"/>
                                </w:rPr>
                              </w:pPr>
                            </w:p>
                            <w:p w14:paraId="61099602" w14:textId="77777777" w:rsidR="00265155" w:rsidRDefault="00265155" w:rsidP="00265155">
                              <w:pPr>
                                <w:rPr>
                                  <w:rFonts w:ascii="Tahoma"/>
                                  <w:b/>
                                  <w:sz w:val="36"/>
                                </w:rPr>
                              </w:pPr>
                            </w:p>
                            <w:p w14:paraId="47CCC349" w14:textId="77777777" w:rsidR="00265155" w:rsidRDefault="00265155" w:rsidP="00265155">
                              <w:pPr>
                                <w:rPr>
                                  <w:rFonts w:ascii="Tahoma"/>
                                  <w:b/>
                                  <w:sz w:val="36"/>
                                </w:rPr>
                              </w:pPr>
                            </w:p>
                            <w:p w14:paraId="156CAB54" w14:textId="77777777" w:rsidR="00265155" w:rsidRDefault="00265155" w:rsidP="00265155">
                              <w:pPr>
                                <w:rPr>
                                  <w:rFonts w:ascii="Tahoma"/>
                                  <w:b/>
                                  <w:sz w:val="36"/>
                                </w:rPr>
                              </w:pPr>
                            </w:p>
                            <w:p w14:paraId="04F566E6" w14:textId="77777777" w:rsidR="00265155" w:rsidRDefault="00265155" w:rsidP="00265155">
                              <w:pPr>
                                <w:rPr>
                                  <w:rFonts w:ascii="Tahoma"/>
                                  <w:b/>
                                  <w:sz w:val="36"/>
                                </w:rPr>
                              </w:pPr>
                            </w:p>
                            <w:p w14:paraId="55792D91" w14:textId="77777777" w:rsidR="00265155" w:rsidRDefault="00265155" w:rsidP="00265155">
                              <w:pPr>
                                <w:spacing w:before="2"/>
                                <w:rPr>
                                  <w:rFonts w:ascii="Tahoma"/>
                                  <w:b/>
                                  <w:sz w:val="48"/>
                                </w:rPr>
                              </w:pPr>
                            </w:p>
                            <w:p w14:paraId="24D5ED5E"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0" o:spid="_x0000_s1026" style="position:absolute;margin-left:316.05pt;margin-top:384.25pt;width:291.45pt;height:470pt;z-index:-251948032;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">
                <v:shape id="AutoShape 28" o:spid="_x0000_s1027"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29" o:spid="_x0000_s1028"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" filled="f" stroked="f">
                  <v:textbox inset="0,0,0,0">
                    <w:txbxContent>
                      <w:p w14:paraId="44295C62" w14:textId="77777777" w:rsidR="00265155" w:rsidRDefault="00265155" w:rsidP="00265155">
                        <w:pPr>
                          <w:rPr>
                            <w:rFonts w:ascii="Tahoma"/>
                            <w:b/>
                            <w:sz w:val="36"/>
                          </w:rPr>
                        </w:pPr>
                      </w:p>
                      <w:p w14:paraId="01C9E629" w14:textId="77777777" w:rsidR="00265155" w:rsidRDefault="00265155" w:rsidP="00265155">
                        <w:pPr>
                          <w:rPr>
                            <w:rFonts w:ascii="Tahoma"/>
                            <w:b/>
                            <w:sz w:val="36"/>
                          </w:rPr>
                        </w:pPr>
                      </w:p>
                      <w:p w14:paraId="398F5C1B" w14:textId="77777777" w:rsidR="00265155" w:rsidRDefault="00265155" w:rsidP="00265155">
                        <w:pPr>
                          <w:rPr>
                            <w:rFonts w:ascii="Tahoma"/>
                            <w:b/>
                            <w:sz w:val="36"/>
                          </w:rPr>
                        </w:pPr>
                      </w:p>
                      <w:p w14:paraId="4BCD4DE7" w14:textId="77777777" w:rsidR="00265155" w:rsidRDefault="00265155" w:rsidP="00265155">
                        <w:pPr>
                          <w:rPr>
                            <w:rFonts w:ascii="Tahoma"/>
                            <w:b/>
                            <w:sz w:val="36"/>
                          </w:rPr>
                        </w:pPr>
                      </w:p>
                      <w:p w14:paraId="1E327C73" w14:textId="77777777" w:rsidR="00265155" w:rsidRDefault="00265155" w:rsidP="00265155">
                        <w:pPr>
                          <w:rPr>
                            <w:rFonts w:ascii="Tahoma"/>
                            <w:b/>
                            <w:sz w:val="36"/>
                          </w:rPr>
                        </w:pPr>
                      </w:p>
                      <w:p w14:paraId="11DCFFFA" w14:textId="77777777" w:rsidR="00265155" w:rsidRDefault="00265155" w:rsidP="00265155">
                        <w:pPr>
                          <w:rPr>
                            <w:rFonts w:ascii="Tahoma"/>
                            <w:b/>
                            <w:sz w:val="36"/>
                          </w:rPr>
                        </w:pPr>
                      </w:p>
                      <w:p w14:paraId="6654D623" w14:textId="77777777" w:rsidR="00265155" w:rsidRDefault="00265155" w:rsidP="00265155">
                        <w:pPr>
                          <w:rPr>
                            <w:rFonts w:ascii="Tahoma"/>
                            <w:b/>
                            <w:sz w:val="36"/>
                          </w:rPr>
                        </w:pPr>
                      </w:p>
                      <w:p w14:paraId="5FA7DF05" w14:textId="77777777" w:rsidR="00265155" w:rsidRDefault="00265155" w:rsidP="00265155">
                        <w:pPr>
                          <w:rPr>
                            <w:rFonts w:ascii="Tahoma"/>
                            <w:b/>
                            <w:sz w:val="36"/>
                          </w:rPr>
                        </w:pPr>
                      </w:p>
                      <w:p w14:paraId="4623A8A5" w14:textId="77777777" w:rsidR="00265155" w:rsidRDefault="00265155" w:rsidP="00265155">
                        <w:pPr>
                          <w:rPr>
                            <w:rFonts w:ascii="Tahoma"/>
                            <w:b/>
                            <w:sz w:val="36"/>
                          </w:rPr>
                        </w:pPr>
                      </w:p>
                      <w:p w14:paraId="61099602" w14:textId="77777777" w:rsidR="00265155" w:rsidRDefault="00265155" w:rsidP="00265155">
                        <w:pPr>
                          <w:rPr>
                            <w:rFonts w:ascii="Tahoma"/>
                            <w:b/>
                            <w:sz w:val="36"/>
                          </w:rPr>
                        </w:pPr>
                      </w:p>
                      <w:p w14:paraId="47CCC349" w14:textId="77777777" w:rsidR="00265155" w:rsidRDefault="00265155" w:rsidP="00265155">
                        <w:pPr>
                          <w:rPr>
                            <w:rFonts w:ascii="Tahoma"/>
                            <w:b/>
                            <w:sz w:val="36"/>
                          </w:rPr>
                        </w:pPr>
                      </w:p>
                      <w:p w14:paraId="156CAB54" w14:textId="77777777" w:rsidR="00265155" w:rsidRDefault="00265155" w:rsidP="00265155">
                        <w:pPr>
                          <w:rPr>
                            <w:rFonts w:ascii="Tahoma"/>
                            <w:b/>
                            <w:sz w:val="36"/>
                          </w:rPr>
                        </w:pPr>
                      </w:p>
                      <w:p w14:paraId="04F566E6" w14:textId="77777777" w:rsidR="00265155" w:rsidRDefault="00265155" w:rsidP="00265155">
                        <w:pPr>
                          <w:rPr>
                            <w:rFonts w:ascii="Tahoma"/>
                            <w:b/>
                            <w:sz w:val="36"/>
                          </w:rPr>
                        </w:pPr>
                      </w:p>
                      <w:p w14:paraId="55792D91" w14:textId="77777777" w:rsidR="00265155" w:rsidRDefault="00265155" w:rsidP="00265155">
                        <w:pPr>
                          <w:spacing w:before="2"/>
                          <w:rPr>
                            <w:rFonts w:ascii="Tahoma"/>
                            <w:b/>
                            <w:sz w:val="48"/>
                          </w:rPr>
                        </w:pPr>
                      </w:p>
                      <w:p w14:paraId="24D5ED5E" w14:textId="77777777" w:rsidR="00265155" w:rsidRDefault="00265155" w:rsidP="00265155">
                        <w:pPr>
                          <w:spacing w:before="1"/>
                          <w:ind w:right="1193"/>
                          <w:jc w:val="right"/>
                          <w:rPr>
                            <w:sz w:val="36"/>
                          </w:rPr>
                        </w:pPr>
                      </w:p>
                    </w:txbxContent>
                  </v:textbox>
                </v:shape>
                <w10:wrap anchorx="page" anchory="page"/>
              </v:group>
            </w:pict>
          </mc:Fallback>
        </mc:AlternateContent>
      </w:r>
    </w:p>
    <w:p w14:paraId="0F67627A" w14:textId="63F5BD73"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1823458F" w14:textId="04D9DCCF"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03AEA75F" w14:textId="02622179"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62EFE16C" w14:textId="23993629"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6F855D99" w14:textId="79E20399"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5DF3BF9B" w14:textId="77777777" w:rsidR="006C31E6" w:rsidRDefault="006C31E6" w:rsidP="006C31E6">
      <w:pPr>
        <w:widowControl/>
        <w:autoSpaceDE/>
        <w:autoSpaceDN/>
        <w:spacing w:before="100" w:beforeAutospacing="1" w:after="100" w:afterAutospacing="1"/>
        <w:rPr>
          <w:rFonts w:ascii="Times New Roman" w:eastAsia="Times New Roman" w:hAnsi="Times New Roman" w:cs="Times New Roman"/>
          <w:sz w:val="24"/>
          <w:szCs w:val="24"/>
        </w:rPr>
      </w:pPr>
    </w:p>
    <w:p w14:paraId="0C951274" w14:textId="7027C4D7" w:rsidR="006C31E6" w:rsidRDefault="006C31E6" w:rsidP="006C31E6">
      <w:pPr>
        <w:widowControl/>
        <w:autoSpaceDE/>
        <w:autoSpaceDN/>
        <w:spacing w:before="100" w:beforeAutospacing="1" w:after="100" w:afterAutospacing="1"/>
        <w:rPr>
          <w:rFonts w:ascii="Times New Roman" w:eastAsia="Times New Roman" w:hAnsi="Times New Roman" w:cs="Times New Roman"/>
          <w:sz w:val="24"/>
          <w:szCs w:val="24"/>
        </w:rPr>
      </w:pPr>
    </w:p>
    <w:p w14:paraId="49854212" w14:textId="40B7663D" w:rsidR="006C31E6" w:rsidRDefault="00855F48" w:rsidP="006C31E6">
      <w:pPr>
        <w:widowControl/>
        <w:autoSpaceDE/>
        <w:autoSpaceDN/>
        <w:spacing w:before="100" w:beforeAutospacing="1" w:after="100" w:afterAutospacing="1"/>
        <w:rPr>
          <w:rFonts w:ascii="Times New Roman" w:eastAsia="Times New Roman" w:hAnsi="Times New Roman" w:cs="Times New Roman"/>
          <w:sz w:val="24"/>
          <w:szCs w:val="24"/>
        </w:rPr>
      </w:pPr>
      <w:r w:rsidRPr="006C31E6">
        <w:rPr>
          <w:rFonts w:ascii="Times New Roman" w:eastAsia="Times New Roman" w:hAnsi="Times New Roman" w:cs="Times New Roman"/>
          <w:noProof/>
          <w:sz w:val="24"/>
          <w:szCs w:val="24"/>
        </w:rPr>
        <mc:AlternateContent>
          <mc:Choice Requires="wpg">
            <w:drawing>
              <wp:anchor distT="0" distB="0" distL="114300" distR="114300" simplePos="0" relativeHeight="251947008" behindDoc="0" locked="0" layoutInCell="1" allowOverlap="1" wp14:anchorId="11BD36B9" wp14:editId="06D60DA2">
                <wp:simplePos x="0" y="0"/>
                <wp:positionH relativeFrom="page">
                  <wp:posOffset>0</wp:posOffset>
                </wp:positionH>
                <wp:positionV relativeFrom="page">
                  <wp:posOffset>8776335</wp:posOffset>
                </wp:positionV>
                <wp:extent cx="1555115" cy="2097405"/>
                <wp:effectExtent l="0" t="0" r="6985" b="0"/>
                <wp:wrapNone/>
                <wp:docPr id="184808521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171294623" name="Freeform 14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8316644" name="Freeform 14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5594835" name="Freeform 14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1399863" name="Freeform 14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9B9617" id="Group 39" o:spid="_x0000_s1026" style="position:absolute;margin-left:0;margin-top:691.05pt;width:122.45pt;height:165.15pt;z-index:251947008;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">
                <v:shape id="Freeform 14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" path="m1111,2689l,2767,,1601,921,r1,l1111,2689xe" fillcolor="#d9d9d9" stroked="f">
                  <v:path arrowok="t" o:connecttype="custom" o:connectlocs="1111,16232;0,16310;0,15144;921,13543;922,13543;1111,16232" o:connectangles="0,0,0,0,0,0"/>
                </v:shape>
                <v:shape id="Freeform 14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" path="m1688,1047l,1047,,,2449,624r-761,423xe" fillcolor="#095c40" stroked="f">
                  <v:path arrowok="t" o:connecttype="custom" o:connectlocs="1688,16845;0,16845;0,15798;2449,16422;1688,16845" o:connectangles="0,0,0,0,0"/>
                </v:shape>
                <v:shape id="Freeform 14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" path="m2448,188l1688,611,,611,,,2448,188xe" fillcolor="#16a637" stroked="f">
                  <v:path arrowok="t" o:connecttype="custom" o:connectlocs="2448,16422;1688,16845;0,16845;0,16234;2448,16422" o:connectangles="0,0,0,0,0"/>
                </v:shape>
                <v:shape id="Freeform 14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" path="m924,l172,2296,,2254,,514,924,xe" fillcolor="#1b2020" stroked="f">
                  <v:path arrowok="t" o:connecttype="custom" o:connectlocs="924,13545;172,15841;0,15799;0,14059;924,13545" o:connectangles="0,0,0,0,0"/>
                </v:shape>
                <w10:wrap anchorx="page" anchory="page"/>
              </v:group>
            </w:pict>
          </mc:Fallback>
        </mc:AlternateContent>
      </w:r>
    </w:p>
    <w:p w14:paraId="17D2C9B0" w14:textId="26571ACD" w:rsidR="006C31E6" w:rsidRDefault="006C31E6" w:rsidP="006C31E6">
      <w:pPr>
        <w:widowControl/>
        <w:autoSpaceDE/>
        <w:autoSpaceDN/>
        <w:spacing w:before="100" w:beforeAutospacing="1" w:after="100" w:afterAutospacing="1"/>
        <w:rPr>
          <w:rFonts w:ascii="Times New Roman" w:eastAsia="Times New Roman" w:hAnsi="Times New Roman" w:cs="Times New Roman"/>
          <w:sz w:val="24"/>
          <w:szCs w:val="24"/>
        </w:rPr>
      </w:pPr>
    </w:p>
    <w:p w14:paraId="12A8C248" w14:textId="1B7925FD" w:rsidR="006C31E6" w:rsidRDefault="006C31E6" w:rsidP="006C31E6">
      <w:pPr>
        <w:widowControl/>
        <w:autoSpaceDE/>
        <w:autoSpaceDN/>
        <w:spacing w:before="100" w:beforeAutospacing="1" w:after="100" w:afterAutospacing="1"/>
        <w:rPr>
          <w:rFonts w:ascii="Times New Roman" w:eastAsia="Times New Roman" w:hAnsi="Times New Roman" w:cs="Times New Roman"/>
          <w:sz w:val="24"/>
          <w:szCs w:val="24"/>
        </w:rPr>
      </w:pPr>
    </w:p>
    <w:p w14:paraId="6614A250" w14:textId="24642C41" w:rsidR="006C31E6" w:rsidRPr="006C31E6" w:rsidRDefault="00855F48" w:rsidP="006C31E6">
      <w:pPr>
        <w:widowControl/>
        <w:autoSpaceDE/>
        <w:autoSpaceDN/>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908096" behindDoc="0" locked="0" layoutInCell="1" allowOverlap="1" wp14:anchorId="3E9FD760" wp14:editId="58F31D0A">
                <wp:simplePos x="0" y="0"/>
                <wp:positionH relativeFrom="page">
                  <wp:posOffset>698500</wp:posOffset>
                </wp:positionH>
                <wp:positionV relativeFrom="paragraph">
                  <wp:posOffset>-914400</wp:posOffset>
                </wp:positionV>
                <wp:extent cx="47625" cy="1965325"/>
                <wp:effectExtent l="0" t="0" r="9525" b="0"/>
                <wp:wrapNone/>
                <wp:docPr id="1681841986"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920FBB" id="Rectangle 45" o:spid="_x0000_s1026" style="position:absolute;margin-left:55pt;margin-top:-1in;width:3.75pt;height:154.75pt;z-index:251908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" fillcolor="#16a637" stroked="f">
                <w10:wrap anchorx="page"/>
              </v:rect>
            </w:pict>
          </mc:Fallback>
        </mc:AlternateContent>
      </w: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942912" behindDoc="0" locked="0" layoutInCell="1" allowOverlap="1" wp14:anchorId="15D0D1EA" wp14:editId="01ADE27A">
                <wp:simplePos x="0" y="0"/>
                <wp:positionH relativeFrom="page">
                  <wp:posOffset>412750</wp:posOffset>
                </wp:positionH>
                <wp:positionV relativeFrom="page">
                  <wp:posOffset>1270</wp:posOffset>
                </wp:positionV>
                <wp:extent cx="47625" cy="2769235"/>
                <wp:effectExtent l="0" t="0" r="9525" b="0"/>
                <wp:wrapNone/>
                <wp:docPr id="142009929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A7EEE" id="Rectangle 44" o:spid="_x0000_s1026" style="position:absolute;margin-left:32.5pt;margin-top:.1pt;width:3.75pt;height:218.05pt;z-index:25194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" fillcolor="black" stroked="f">
                <w10:wrap anchorx="page" anchory="page"/>
              </v:rect>
            </w:pict>
          </mc:Fallback>
        </mc:AlternateContent>
      </w:r>
      <w:r w:rsidR="00C7557B" w:rsidRPr="006C31E6">
        <w:rPr>
          <w:rFonts w:ascii="Times New Roman" w:eastAsia="Times New Roman" w:hAnsi="Times New Roman" w:cs="Times New Roman"/>
          <w:noProof/>
          <w:sz w:val="24"/>
          <w:szCs w:val="24"/>
        </w:rPr>
        <mc:AlternateContent>
          <mc:Choice Requires="wpg">
            <w:drawing>
              <wp:anchor distT="0" distB="0" distL="114300" distR="114300" simplePos="0" relativeHeight="251350016" behindDoc="0" locked="0" layoutInCell="1" allowOverlap="1" wp14:anchorId="43EADFB7" wp14:editId="366813A5">
                <wp:simplePos x="0" y="0"/>
                <wp:positionH relativeFrom="page">
                  <wp:posOffset>6350</wp:posOffset>
                </wp:positionH>
                <wp:positionV relativeFrom="page">
                  <wp:posOffset>8752205</wp:posOffset>
                </wp:positionV>
                <wp:extent cx="1555115" cy="2097405"/>
                <wp:effectExtent l="0" t="0" r="6985" b="0"/>
                <wp:wrapNone/>
                <wp:docPr id="24601995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053175709" name="Freeform 14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189316" name="Freeform 14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875375" name="Freeform 14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0150390" name="Freeform 14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7388DA" id="Group 39" o:spid="_x0000_s1026" style="position:absolute;margin-left:.5pt;margin-top:689.15pt;width:122.45pt;height:165.15pt;z-index:251350016;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">
                <v:shape id="Freeform 14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" path="m1111,2689l,2767,,1601,921,r1,l1111,2689xe" fillcolor="#d9d9d9" stroked="f">
                  <v:path arrowok="t" o:connecttype="custom" o:connectlocs="1111,16232;0,16310;0,15144;921,13543;922,13543;1111,16232" o:connectangles="0,0,0,0,0,0"/>
                </v:shape>
                <v:shape id="Freeform 14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" path="m1688,1047l,1047,,,2449,624r-761,423xe" fillcolor="#095c40" stroked="f">
                  <v:path arrowok="t" o:connecttype="custom" o:connectlocs="1688,16845;0,16845;0,15798;2449,16422;1688,16845" o:connectangles="0,0,0,0,0"/>
                </v:shape>
                <v:shape id="Freeform 14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" path="m2448,188l1688,611,,611,,,2448,188xe" fillcolor="#16a637" stroked="f">
                  <v:path arrowok="t" o:connecttype="custom" o:connectlocs="2448,16422;1688,16845;0,16845;0,16234;2448,16422" o:connectangles="0,0,0,0,0"/>
                </v:shape>
                <v:shape id="Freeform 14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" path="m924,l172,2296,,2254,,514,924,xe" fillcolor="#1b2020" stroked="f">
                  <v:path arrowok="t" o:connecttype="custom" o:connectlocs="924,13545;172,15841;0,15799;0,14059;924,13545" o:connectangles="0,0,0,0,0"/>
                </v:shape>
                <w10:wrap anchorx="page" anchory="page"/>
              </v:group>
            </w:pict>
          </mc:Fallback>
        </mc:AlternateContent>
      </w:r>
      <w:bookmarkStart w:id="0" w:name="_Hlk176710374"/>
      <w:r w:rsidR="006C31E6" w:rsidRPr="006C31E6">
        <w:rPr>
          <w:rFonts w:ascii="Times New Roman" w:hAnsi="Times New Roman" w:cs="Times New Roman"/>
          <w:b/>
          <w:bCs/>
          <w:sz w:val="44"/>
          <w:szCs w:val="44"/>
        </w:rPr>
        <w:t>Bar Chart: City with Count of Jobs (2011</w:t>
      </w:r>
      <w:bookmarkEnd w:id="0"/>
      <w:r w:rsidR="006C31E6" w:rsidRPr="006C31E6">
        <w:rPr>
          <w:rFonts w:ascii="Times New Roman" w:hAnsi="Times New Roman" w:cs="Times New Roman"/>
          <w:b/>
          <w:bCs/>
          <w:sz w:val="44"/>
          <w:szCs w:val="44"/>
        </w:rPr>
        <w:t>)</w:t>
      </w:r>
    </w:p>
    <w:p w14:paraId="40A3C415" w14:textId="5DE80124" w:rsidR="006C31E6" w:rsidRPr="006C31E6" w:rsidRDefault="006C31E6" w:rsidP="006C31E6">
      <w:pPr>
        <w:pStyle w:val="Heading4"/>
        <w:rPr>
          <w:rFonts w:ascii="Times New Roman" w:hAnsi="Times New Roman" w:cs="Times New Roman"/>
          <w:b/>
          <w:bCs/>
          <w:i w:val="0"/>
          <w:iCs w:val="0"/>
          <w:color w:val="auto"/>
          <w:sz w:val="32"/>
          <w:szCs w:val="32"/>
        </w:rPr>
      </w:pPr>
      <w:r w:rsidRPr="006C31E6">
        <w:rPr>
          <w:rFonts w:ascii="Times New Roman" w:hAnsi="Times New Roman" w:cs="Times New Roman"/>
          <w:b/>
          <w:bCs/>
          <w:i w:val="0"/>
          <w:iCs w:val="0"/>
          <w:color w:val="auto"/>
          <w:sz w:val="32"/>
          <w:szCs w:val="32"/>
        </w:rPr>
        <w:t>Description:</w:t>
      </w:r>
    </w:p>
    <w:p w14:paraId="65A63E7B" w14:textId="044DF7FE" w:rsidR="006C31E6" w:rsidRPr="006C31E6" w:rsidRDefault="006C31E6" w:rsidP="006C31E6">
      <w:pPr>
        <w:pStyle w:val="NormalWeb"/>
      </w:pPr>
      <w:r w:rsidRPr="006C31E6">
        <w:t>This horizontal stacked bar chart displays the number of jobs in 2011 across various industries for different cities in the UK. Each city is represented on the Y-axis, and the count of jobs is shown on the X-axis. The bars are color-coded based on different industries, as indicated in the legend on the right.</w:t>
      </w:r>
    </w:p>
    <w:p w14:paraId="35B7E141" w14:textId="362ABFDB" w:rsidR="006C31E6" w:rsidRPr="006C31E6" w:rsidRDefault="006C31E6" w:rsidP="006C31E6">
      <w:pPr>
        <w:pStyle w:val="Heading4"/>
        <w:rPr>
          <w:rFonts w:ascii="Times New Roman" w:hAnsi="Times New Roman" w:cs="Times New Roman"/>
          <w:b/>
          <w:bCs/>
          <w:i w:val="0"/>
          <w:iCs w:val="0"/>
          <w:color w:val="auto"/>
          <w:sz w:val="28"/>
          <w:szCs w:val="28"/>
        </w:rPr>
      </w:pPr>
      <w:r w:rsidRPr="006C31E6">
        <w:rPr>
          <w:rFonts w:ascii="Times New Roman" w:hAnsi="Times New Roman" w:cs="Times New Roman"/>
          <w:b/>
          <w:bCs/>
          <w:i w:val="0"/>
          <w:iCs w:val="0"/>
          <w:color w:val="auto"/>
          <w:sz w:val="28"/>
          <w:szCs w:val="28"/>
        </w:rPr>
        <w:t>Breakdown:</w:t>
      </w:r>
    </w:p>
    <w:p w14:paraId="6A495C05" w14:textId="5346CF63" w:rsidR="006C31E6" w:rsidRPr="006E5F7B" w:rsidRDefault="006C31E6" w:rsidP="006C31E6">
      <w:pPr>
        <w:widowControl/>
        <w:numPr>
          <w:ilvl w:val="0"/>
          <w:numId w:val="5"/>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Columns</w:t>
      </w:r>
      <w:r w:rsidRPr="006E5F7B">
        <w:rPr>
          <w:rFonts w:ascii="Times New Roman" w:hAnsi="Times New Roman" w:cs="Times New Roman"/>
          <w:sz w:val="24"/>
          <w:szCs w:val="24"/>
        </w:rPr>
        <w:t>: The chart sums up the number of jobs for each city from 2011 (</w:t>
      </w:r>
      <w:r w:rsidRPr="006E5F7B">
        <w:rPr>
          <w:rStyle w:val="HTMLCode"/>
          <w:rFonts w:ascii="Times New Roman" w:eastAsia="Microsoft Sans Serif" w:hAnsi="Times New Roman" w:cs="Times New Roman"/>
          <w:sz w:val="24"/>
          <w:szCs w:val="24"/>
        </w:rPr>
        <w:t>SUM (Jobs 2011)</w:t>
      </w:r>
      <w:r w:rsidRPr="006E5F7B">
        <w:rPr>
          <w:rFonts w:ascii="Times New Roman" w:hAnsi="Times New Roman" w:cs="Times New Roman"/>
          <w:sz w:val="24"/>
          <w:szCs w:val="24"/>
        </w:rPr>
        <w:t>).</w:t>
      </w:r>
    </w:p>
    <w:p w14:paraId="1B5C0AC1" w14:textId="6B48C0E2" w:rsidR="006C31E6" w:rsidRPr="006E5F7B" w:rsidRDefault="006C31E6" w:rsidP="006C31E6">
      <w:pPr>
        <w:widowControl/>
        <w:numPr>
          <w:ilvl w:val="0"/>
          <w:numId w:val="5"/>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Rows</w:t>
      </w:r>
      <w:r w:rsidRPr="006E5F7B">
        <w:rPr>
          <w:rFonts w:ascii="Times New Roman" w:hAnsi="Times New Roman" w:cs="Times New Roman"/>
          <w:sz w:val="24"/>
          <w:szCs w:val="24"/>
        </w:rPr>
        <w:t>: The cities are listed vertically (</w:t>
      </w:r>
      <w:r w:rsidRPr="006E5F7B">
        <w:rPr>
          <w:rStyle w:val="HTMLCode"/>
          <w:rFonts w:ascii="Times New Roman" w:eastAsia="Microsoft Sans Serif" w:hAnsi="Times New Roman" w:cs="Times New Roman"/>
          <w:sz w:val="24"/>
          <w:szCs w:val="24"/>
        </w:rPr>
        <w:t>City</w:t>
      </w:r>
      <w:r w:rsidRPr="006E5F7B">
        <w:rPr>
          <w:rFonts w:ascii="Times New Roman" w:hAnsi="Times New Roman" w:cs="Times New Roman"/>
          <w:sz w:val="24"/>
          <w:szCs w:val="24"/>
        </w:rPr>
        <w:t xml:space="preserve"> field).</w:t>
      </w:r>
    </w:p>
    <w:p w14:paraId="351546E9" w14:textId="1ED1D18A" w:rsidR="006C31E6" w:rsidRPr="006C31E6" w:rsidRDefault="006C31E6" w:rsidP="006C31E6">
      <w:pPr>
        <w:widowControl/>
        <w:numPr>
          <w:ilvl w:val="0"/>
          <w:numId w:val="5"/>
        </w:numPr>
        <w:autoSpaceDE/>
        <w:autoSpaceDN/>
        <w:spacing w:before="100" w:beforeAutospacing="1" w:after="100" w:afterAutospacing="1"/>
        <w:rPr>
          <w:rFonts w:ascii="Times New Roman" w:hAnsi="Times New Roman" w:cs="Times New Roman"/>
        </w:rPr>
      </w:pPr>
      <w:r w:rsidRPr="006E5F7B">
        <w:rPr>
          <w:rStyle w:val="Strong"/>
          <w:rFonts w:ascii="Times New Roman" w:hAnsi="Times New Roman" w:cs="Times New Roman"/>
          <w:sz w:val="24"/>
          <w:szCs w:val="24"/>
        </w:rPr>
        <w:t>Color</w:t>
      </w:r>
      <w:r w:rsidRPr="006E5F7B">
        <w:rPr>
          <w:rFonts w:ascii="Times New Roman" w:hAnsi="Times New Roman" w:cs="Times New Roman"/>
          <w:sz w:val="24"/>
          <w:szCs w:val="24"/>
        </w:rPr>
        <w:t xml:space="preserve">: The industries are represented by distinct colors, making it easy to distinguish between sectors like </w:t>
      </w:r>
      <w:r w:rsidRPr="006E5F7B">
        <w:rPr>
          <w:rStyle w:val="Strong"/>
          <w:rFonts w:ascii="Times New Roman" w:hAnsi="Times New Roman" w:cs="Times New Roman"/>
          <w:sz w:val="24"/>
          <w:szCs w:val="24"/>
        </w:rPr>
        <w:t>Education</w:t>
      </w:r>
      <w:r w:rsidRPr="006E5F7B">
        <w:rPr>
          <w:rFonts w:ascii="Times New Roman" w:hAnsi="Times New Roman" w:cs="Times New Roman"/>
          <w:sz w:val="24"/>
          <w:szCs w:val="24"/>
        </w:rPr>
        <w:t xml:space="preserve">, </w:t>
      </w:r>
      <w:r w:rsidRPr="006E5F7B">
        <w:rPr>
          <w:rStyle w:val="Strong"/>
          <w:rFonts w:ascii="Times New Roman" w:hAnsi="Times New Roman" w:cs="Times New Roman"/>
          <w:sz w:val="24"/>
          <w:szCs w:val="24"/>
        </w:rPr>
        <w:t>Manufacturing</w:t>
      </w:r>
      <w:r w:rsidRPr="006E5F7B">
        <w:rPr>
          <w:rFonts w:ascii="Times New Roman" w:hAnsi="Times New Roman" w:cs="Times New Roman"/>
          <w:sz w:val="24"/>
          <w:szCs w:val="24"/>
        </w:rPr>
        <w:t xml:space="preserve">, </w:t>
      </w:r>
      <w:r w:rsidRPr="006E5F7B">
        <w:rPr>
          <w:rStyle w:val="Strong"/>
          <w:rFonts w:ascii="Times New Roman" w:hAnsi="Times New Roman" w:cs="Times New Roman"/>
          <w:sz w:val="24"/>
          <w:szCs w:val="24"/>
        </w:rPr>
        <w:t>Health</w:t>
      </w:r>
      <w:r w:rsidRPr="006E5F7B">
        <w:rPr>
          <w:rFonts w:ascii="Times New Roman" w:hAnsi="Times New Roman" w:cs="Times New Roman"/>
          <w:sz w:val="24"/>
          <w:szCs w:val="24"/>
        </w:rPr>
        <w:t>, etc</w:t>
      </w:r>
      <w:r w:rsidRPr="006C31E6">
        <w:rPr>
          <w:rFonts w:ascii="Times New Roman" w:hAnsi="Times New Roman" w:cs="Times New Roman"/>
        </w:rPr>
        <w:t>.</w:t>
      </w:r>
    </w:p>
    <w:p w14:paraId="0C4E2659" w14:textId="7390264C" w:rsidR="006C31E6" w:rsidRPr="006C31E6" w:rsidRDefault="006C31E6" w:rsidP="006C31E6">
      <w:pPr>
        <w:pStyle w:val="Heading4"/>
        <w:rPr>
          <w:rFonts w:ascii="Times New Roman" w:hAnsi="Times New Roman" w:cs="Times New Roman"/>
          <w:b/>
          <w:bCs/>
          <w:i w:val="0"/>
          <w:iCs w:val="0"/>
          <w:color w:val="auto"/>
          <w:sz w:val="28"/>
          <w:szCs w:val="28"/>
        </w:rPr>
      </w:pPr>
      <w:r w:rsidRPr="006C31E6">
        <w:rPr>
          <w:rFonts w:ascii="Times New Roman" w:hAnsi="Times New Roman" w:cs="Times New Roman"/>
          <w:b/>
          <w:bCs/>
          <w:i w:val="0"/>
          <w:iCs w:val="0"/>
          <w:color w:val="auto"/>
          <w:sz w:val="28"/>
          <w:szCs w:val="28"/>
        </w:rPr>
        <w:t>Insights:</w:t>
      </w:r>
    </w:p>
    <w:p w14:paraId="2D21E5AC" w14:textId="2A4F4BE6" w:rsidR="006C31E6" w:rsidRPr="006E5F7B" w:rsidRDefault="006C31E6" w:rsidP="006C31E6">
      <w:pPr>
        <w:widowControl/>
        <w:numPr>
          <w:ilvl w:val="0"/>
          <w:numId w:val="6"/>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Top Cities</w:t>
      </w:r>
      <w:r w:rsidRPr="006E5F7B">
        <w:rPr>
          <w:rFonts w:ascii="Times New Roman" w:hAnsi="Times New Roman" w:cs="Times New Roman"/>
          <w:sz w:val="24"/>
          <w:szCs w:val="24"/>
        </w:rPr>
        <w:t>: Newcastle-Sunderland, London, and Bristol have the highest number of jobs in 2011, with significant representation across diverse industries.</w:t>
      </w:r>
    </w:p>
    <w:p w14:paraId="0874B9F3" w14:textId="4CAFE7B7" w:rsidR="006C31E6" w:rsidRPr="006E5F7B" w:rsidRDefault="00855F48" w:rsidP="006C31E6">
      <w:pPr>
        <w:widowControl/>
        <w:numPr>
          <w:ilvl w:val="0"/>
          <w:numId w:val="6"/>
        </w:numPr>
        <w:autoSpaceDE/>
        <w:autoSpaceDN/>
        <w:spacing w:before="100" w:beforeAutospacing="1" w:after="100" w:afterAutospacing="1"/>
        <w:rPr>
          <w:rFonts w:ascii="Times New Roman" w:hAnsi="Times New Roman" w:cs="Times New Roman"/>
          <w:sz w:val="24"/>
          <w:szCs w:val="24"/>
        </w:rPr>
      </w:pPr>
      <w:r w:rsidRPr="006E5F7B">
        <w:rPr>
          <w:rFonts w:ascii="Times New Roman" w:eastAsia="Times New Roman" w:hAnsi="Times New Roman" w:cs="Times New Roman"/>
          <w:noProof/>
          <w:sz w:val="24"/>
          <w:szCs w:val="24"/>
        </w:rPr>
        <mc:AlternateContent>
          <mc:Choice Requires="wpg">
            <w:drawing>
              <wp:anchor distT="0" distB="0" distL="114300" distR="114300" simplePos="0" relativeHeight="251873280" behindDoc="1" locked="0" layoutInCell="1" allowOverlap="1" wp14:anchorId="789E466C" wp14:editId="73E5FBA0">
                <wp:simplePos x="0" y="0"/>
                <wp:positionH relativeFrom="page">
                  <wp:posOffset>3987800</wp:posOffset>
                </wp:positionH>
                <wp:positionV relativeFrom="page">
                  <wp:posOffset>4878705</wp:posOffset>
                </wp:positionV>
                <wp:extent cx="3701415" cy="5969000"/>
                <wp:effectExtent l="0" t="0" r="13335" b="12700"/>
                <wp:wrapNone/>
                <wp:docPr id="1109008723"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4"/>
                          <a:chExt cx="5829" cy="9400"/>
                        </a:xfrm>
                      </wpg:grpSpPr>
                      <wps:wsp>
                        <wps:cNvPr id="1735519675" name="AutoShape 40"/>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1566622" name="Text Box 41"/>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6CAF2" w14:textId="77777777" w:rsidR="00855F48" w:rsidRDefault="00855F48" w:rsidP="00855F48">
                              <w:pPr>
                                <w:rPr>
                                  <w:rFonts w:ascii="Tahoma"/>
                                  <w:b/>
                                  <w:sz w:val="36"/>
                                </w:rPr>
                              </w:pPr>
                            </w:p>
                            <w:p w14:paraId="0C347D6F" w14:textId="77777777" w:rsidR="00855F48" w:rsidRDefault="00855F48" w:rsidP="00855F48">
                              <w:pPr>
                                <w:rPr>
                                  <w:rFonts w:ascii="Tahoma"/>
                                  <w:b/>
                                  <w:sz w:val="36"/>
                                </w:rPr>
                              </w:pPr>
                            </w:p>
                            <w:p w14:paraId="54BCC4CB" w14:textId="77777777" w:rsidR="00855F48" w:rsidRDefault="00855F48" w:rsidP="00855F48">
                              <w:pPr>
                                <w:rPr>
                                  <w:rFonts w:ascii="Tahoma"/>
                                  <w:b/>
                                  <w:sz w:val="36"/>
                                </w:rPr>
                              </w:pPr>
                            </w:p>
                            <w:p w14:paraId="68D685CC" w14:textId="77777777" w:rsidR="00855F48" w:rsidRDefault="00855F48" w:rsidP="00855F48">
                              <w:pPr>
                                <w:rPr>
                                  <w:rFonts w:ascii="Tahoma"/>
                                  <w:b/>
                                  <w:sz w:val="36"/>
                                </w:rPr>
                              </w:pPr>
                            </w:p>
                            <w:p w14:paraId="08D7CC16" w14:textId="77777777" w:rsidR="00855F48" w:rsidRDefault="00855F48" w:rsidP="00855F48">
                              <w:pPr>
                                <w:rPr>
                                  <w:rFonts w:ascii="Tahoma"/>
                                  <w:b/>
                                  <w:sz w:val="36"/>
                                </w:rPr>
                              </w:pPr>
                            </w:p>
                            <w:p w14:paraId="59BD2DD3" w14:textId="77777777" w:rsidR="00855F48" w:rsidRDefault="00855F48" w:rsidP="00855F48">
                              <w:pPr>
                                <w:rPr>
                                  <w:rFonts w:ascii="Tahoma"/>
                                  <w:b/>
                                  <w:sz w:val="36"/>
                                </w:rPr>
                              </w:pPr>
                            </w:p>
                            <w:p w14:paraId="4993DC95" w14:textId="77777777" w:rsidR="00855F48" w:rsidRDefault="00855F48" w:rsidP="00855F48">
                              <w:pPr>
                                <w:rPr>
                                  <w:rFonts w:ascii="Tahoma"/>
                                  <w:b/>
                                  <w:sz w:val="36"/>
                                </w:rPr>
                              </w:pPr>
                            </w:p>
                            <w:p w14:paraId="48820D4E" w14:textId="77777777" w:rsidR="00855F48" w:rsidRDefault="00855F48" w:rsidP="00855F48">
                              <w:pPr>
                                <w:rPr>
                                  <w:rFonts w:ascii="Tahoma"/>
                                  <w:b/>
                                  <w:sz w:val="36"/>
                                </w:rPr>
                              </w:pPr>
                            </w:p>
                            <w:p w14:paraId="4045469F" w14:textId="77777777" w:rsidR="00855F48" w:rsidRDefault="00855F48" w:rsidP="00855F48">
                              <w:pPr>
                                <w:rPr>
                                  <w:rFonts w:ascii="Tahoma"/>
                                  <w:b/>
                                  <w:sz w:val="36"/>
                                </w:rPr>
                              </w:pPr>
                            </w:p>
                            <w:p w14:paraId="3CB32112" w14:textId="77777777" w:rsidR="00855F48" w:rsidRDefault="00855F48" w:rsidP="00855F48">
                              <w:pPr>
                                <w:rPr>
                                  <w:rFonts w:ascii="Tahoma"/>
                                  <w:b/>
                                  <w:sz w:val="36"/>
                                </w:rPr>
                              </w:pPr>
                            </w:p>
                            <w:p w14:paraId="3F088B2D" w14:textId="77777777" w:rsidR="00855F48" w:rsidRDefault="00855F48" w:rsidP="00855F48">
                              <w:pPr>
                                <w:rPr>
                                  <w:rFonts w:ascii="Tahoma"/>
                                  <w:b/>
                                  <w:sz w:val="36"/>
                                </w:rPr>
                              </w:pPr>
                            </w:p>
                            <w:p w14:paraId="45D01CCE" w14:textId="77777777" w:rsidR="00855F48" w:rsidRDefault="00855F48" w:rsidP="00855F48">
                              <w:pPr>
                                <w:rPr>
                                  <w:rFonts w:ascii="Tahoma"/>
                                  <w:b/>
                                  <w:sz w:val="36"/>
                                </w:rPr>
                              </w:pPr>
                            </w:p>
                            <w:p w14:paraId="5BEDF469" w14:textId="77777777" w:rsidR="00855F48" w:rsidRDefault="00855F48" w:rsidP="00855F48">
                              <w:pPr>
                                <w:rPr>
                                  <w:rFonts w:ascii="Tahoma"/>
                                  <w:b/>
                                  <w:sz w:val="36"/>
                                </w:rPr>
                              </w:pPr>
                            </w:p>
                            <w:p w14:paraId="52C6375C" w14:textId="77777777" w:rsidR="00855F48" w:rsidRDefault="00855F48" w:rsidP="00855F48">
                              <w:pPr>
                                <w:spacing w:before="2"/>
                                <w:rPr>
                                  <w:rFonts w:ascii="Tahoma"/>
                                  <w:b/>
                                  <w:sz w:val="48"/>
                                </w:rPr>
                              </w:pPr>
                            </w:p>
                            <w:p w14:paraId="1946AEBF" w14:textId="77777777" w:rsidR="00855F48" w:rsidRDefault="00855F48" w:rsidP="00855F48">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9E466C" id="Group 84" o:spid="_x0000_s1029" style="position:absolute;left:0;text-align:left;margin-left:314pt;margin-top:384.15pt;width:291.45pt;height:470pt;z-index:-251443200;mso-position-horizontal-relative:page;mso-position-vertical-relative:page" coordorigin="6081,7444"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">
                <v:shape id="AutoShape 40" o:spid="_x0000_s1030"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41" o:spid="_x0000_s1031"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" filled="f" stroked="f">
                  <v:textbox inset="0,0,0,0">
                    <w:txbxContent>
                      <w:p w14:paraId="35D6CAF2" w14:textId="77777777" w:rsidR="00855F48" w:rsidRDefault="00855F48" w:rsidP="00855F48">
                        <w:pPr>
                          <w:rPr>
                            <w:rFonts w:ascii="Tahoma"/>
                            <w:b/>
                            <w:sz w:val="36"/>
                          </w:rPr>
                        </w:pPr>
                      </w:p>
                      <w:p w14:paraId="0C347D6F" w14:textId="77777777" w:rsidR="00855F48" w:rsidRDefault="00855F48" w:rsidP="00855F48">
                        <w:pPr>
                          <w:rPr>
                            <w:rFonts w:ascii="Tahoma"/>
                            <w:b/>
                            <w:sz w:val="36"/>
                          </w:rPr>
                        </w:pPr>
                      </w:p>
                      <w:p w14:paraId="54BCC4CB" w14:textId="77777777" w:rsidR="00855F48" w:rsidRDefault="00855F48" w:rsidP="00855F48">
                        <w:pPr>
                          <w:rPr>
                            <w:rFonts w:ascii="Tahoma"/>
                            <w:b/>
                            <w:sz w:val="36"/>
                          </w:rPr>
                        </w:pPr>
                      </w:p>
                      <w:p w14:paraId="68D685CC" w14:textId="77777777" w:rsidR="00855F48" w:rsidRDefault="00855F48" w:rsidP="00855F48">
                        <w:pPr>
                          <w:rPr>
                            <w:rFonts w:ascii="Tahoma"/>
                            <w:b/>
                            <w:sz w:val="36"/>
                          </w:rPr>
                        </w:pPr>
                      </w:p>
                      <w:p w14:paraId="08D7CC16" w14:textId="77777777" w:rsidR="00855F48" w:rsidRDefault="00855F48" w:rsidP="00855F48">
                        <w:pPr>
                          <w:rPr>
                            <w:rFonts w:ascii="Tahoma"/>
                            <w:b/>
                            <w:sz w:val="36"/>
                          </w:rPr>
                        </w:pPr>
                      </w:p>
                      <w:p w14:paraId="59BD2DD3" w14:textId="77777777" w:rsidR="00855F48" w:rsidRDefault="00855F48" w:rsidP="00855F48">
                        <w:pPr>
                          <w:rPr>
                            <w:rFonts w:ascii="Tahoma"/>
                            <w:b/>
                            <w:sz w:val="36"/>
                          </w:rPr>
                        </w:pPr>
                      </w:p>
                      <w:p w14:paraId="4993DC95" w14:textId="77777777" w:rsidR="00855F48" w:rsidRDefault="00855F48" w:rsidP="00855F48">
                        <w:pPr>
                          <w:rPr>
                            <w:rFonts w:ascii="Tahoma"/>
                            <w:b/>
                            <w:sz w:val="36"/>
                          </w:rPr>
                        </w:pPr>
                      </w:p>
                      <w:p w14:paraId="48820D4E" w14:textId="77777777" w:rsidR="00855F48" w:rsidRDefault="00855F48" w:rsidP="00855F48">
                        <w:pPr>
                          <w:rPr>
                            <w:rFonts w:ascii="Tahoma"/>
                            <w:b/>
                            <w:sz w:val="36"/>
                          </w:rPr>
                        </w:pPr>
                      </w:p>
                      <w:p w14:paraId="4045469F" w14:textId="77777777" w:rsidR="00855F48" w:rsidRDefault="00855F48" w:rsidP="00855F48">
                        <w:pPr>
                          <w:rPr>
                            <w:rFonts w:ascii="Tahoma"/>
                            <w:b/>
                            <w:sz w:val="36"/>
                          </w:rPr>
                        </w:pPr>
                      </w:p>
                      <w:p w14:paraId="3CB32112" w14:textId="77777777" w:rsidR="00855F48" w:rsidRDefault="00855F48" w:rsidP="00855F48">
                        <w:pPr>
                          <w:rPr>
                            <w:rFonts w:ascii="Tahoma"/>
                            <w:b/>
                            <w:sz w:val="36"/>
                          </w:rPr>
                        </w:pPr>
                      </w:p>
                      <w:p w14:paraId="3F088B2D" w14:textId="77777777" w:rsidR="00855F48" w:rsidRDefault="00855F48" w:rsidP="00855F48">
                        <w:pPr>
                          <w:rPr>
                            <w:rFonts w:ascii="Tahoma"/>
                            <w:b/>
                            <w:sz w:val="36"/>
                          </w:rPr>
                        </w:pPr>
                      </w:p>
                      <w:p w14:paraId="45D01CCE" w14:textId="77777777" w:rsidR="00855F48" w:rsidRDefault="00855F48" w:rsidP="00855F48">
                        <w:pPr>
                          <w:rPr>
                            <w:rFonts w:ascii="Tahoma"/>
                            <w:b/>
                            <w:sz w:val="36"/>
                          </w:rPr>
                        </w:pPr>
                      </w:p>
                      <w:p w14:paraId="5BEDF469" w14:textId="77777777" w:rsidR="00855F48" w:rsidRDefault="00855F48" w:rsidP="00855F48">
                        <w:pPr>
                          <w:rPr>
                            <w:rFonts w:ascii="Tahoma"/>
                            <w:b/>
                            <w:sz w:val="36"/>
                          </w:rPr>
                        </w:pPr>
                      </w:p>
                      <w:p w14:paraId="52C6375C" w14:textId="77777777" w:rsidR="00855F48" w:rsidRDefault="00855F48" w:rsidP="00855F48">
                        <w:pPr>
                          <w:spacing w:before="2"/>
                          <w:rPr>
                            <w:rFonts w:ascii="Tahoma"/>
                            <w:b/>
                            <w:sz w:val="48"/>
                          </w:rPr>
                        </w:pPr>
                      </w:p>
                      <w:p w14:paraId="1946AEBF" w14:textId="77777777" w:rsidR="00855F48" w:rsidRDefault="00855F48" w:rsidP="00855F48">
                        <w:pPr>
                          <w:spacing w:before="1"/>
                          <w:ind w:right="1193"/>
                          <w:jc w:val="right"/>
                          <w:rPr>
                            <w:sz w:val="36"/>
                          </w:rPr>
                        </w:pPr>
                      </w:p>
                    </w:txbxContent>
                  </v:textbox>
                </v:shape>
                <w10:wrap anchorx="page" anchory="page"/>
              </v:group>
            </w:pict>
          </mc:Fallback>
        </mc:AlternateContent>
      </w:r>
      <w:r w:rsidR="006C31E6" w:rsidRPr="006E5F7B">
        <w:rPr>
          <w:rStyle w:val="Strong"/>
          <w:rFonts w:ascii="Times New Roman" w:hAnsi="Times New Roman" w:cs="Times New Roman"/>
          <w:sz w:val="24"/>
          <w:szCs w:val="24"/>
        </w:rPr>
        <w:t>Industries</w:t>
      </w:r>
      <w:r w:rsidR="006C31E6" w:rsidRPr="006E5F7B">
        <w:rPr>
          <w:rFonts w:ascii="Times New Roman" w:hAnsi="Times New Roman" w:cs="Times New Roman"/>
          <w:sz w:val="24"/>
          <w:szCs w:val="24"/>
        </w:rPr>
        <w:t>: Certain industries dominate specific cities. For example, cities like London and Birmingham show strong representation across most industries, while other cities might have more concentrated industries (such as mining and quarrying in some regions).</w:t>
      </w:r>
    </w:p>
    <w:p w14:paraId="010E572E" w14:textId="69F73B6E" w:rsidR="006C31E6" w:rsidRPr="006C31E6" w:rsidRDefault="006C31E6" w:rsidP="006C31E6">
      <w:pPr>
        <w:pStyle w:val="Heading4"/>
        <w:rPr>
          <w:rFonts w:ascii="Times New Roman" w:hAnsi="Times New Roman" w:cs="Times New Roman"/>
          <w:b/>
          <w:bCs/>
          <w:i w:val="0"/>
          <w:iCs w:val="0"/>
          <w:color w:val="auto"/>
          <w:sz w:val="28"/>
          <w:szCs w:val="28"/>
        </w:rPr>
      </w:pPr>
      <w:r w:rsidRPr="006C31E6">
        <w:rPr>
          <w:rFonts w:ascii="Times New Roman" w:hAnsi="Times New Roman" w:cs="Times New Roman"/>
          <w:b/>
          <w:bCs/>
          <w:i w:val="0"/>
          <w:iCs w:val="0"/>
          <w:color w:val="auto"/>
          <w:sz w:val="28"/>
          <w:szCs w:val="28"/>
        </w:rPr>
        <w:t>Purpose:</w:t>
      </w:r>
    </w:p>
    <w:p w14:paraId="1E332028" w14:textId="12DB20C3" w:rsidR="006C31E6" w:rsidRPr="006C31E6" w:rsidRDefault="006C31E6" w:rsidP="006C31E6">
      <w:pPr>
        <w:pStyle w:val="NormalWeb"/>
      </w:pPr>
      <w:r w:rsidRPr="006C31E6">
        <w:t>This visualization allows us to compare the employment distribution across different UK cities, helping identify key cities for industries. Insights like these will assist future AI/ML tasks in understanding geographic trends and how job concentration varies across industries and locations.</w:t>
      </w:r>
    </w:p>
    <w:p w14:paraId="2A656AF6" w14:textId="4611B776" w:rsidR="006C31E6" w:rsidRPr="006C31E6" w:rsidRDefault="006C31E6" w:rsidP="006C31E6">
      <w:pPr>
        <w:pStyle w:val="Heading4"/>
        <w:rPr>
          <w:rFonts w:ascii="Times New Roman" w:hAnsi="Times New Roman" w:cs="Times New Roman"/>
          <w:b/>
          <w:bCs/>
          <w:i w:val="0"/>
          <w:iCs w:val="0"/>
          <w:color w:val="auto"/>
          <w:sz w:val="28"/>
          <w:szCs w:val="28"/>
        </w:rPr>
      </w:pPr>
      <w:r w:rsidRPr="006C31E6">
        <w:rPr>
          <w:rFonts w:ascii="Times New Roman" w:hAnsi="Times New Roman" w:cs="Times New Roman"/>
          <w:b/>
          <w:bCs/>
          <w:i w:val="0"/>
          <w:iCs w:val="0"/>
          <w:color w:val="auto"/>
          <w:sz w:val="28"/>
          <w:szCs w:val="28"/>
        </w:rPr>
        <w:t>Design Choice Justification:</w:t>
      </w:r>
    </w:p>
    <w:p w14:paraId="0FC528D6" w14:textId="53CFCE2E" w:rsidR="006C31E6" w:rsidRPr="006E5F7B" w:rsidRDefault="006C31E6" w:rsidP="006C31E6">
      <w:pPr>
        <w:widowControl/>
        <w:numPr>
          <w:ilvl w:val="0"/>
          <w:numId w:val="7"/>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Stacked Bar Chart</w:t>
      </w:r>
      <w:r w:rsidRPr="006E5F7B">
        <w:rPr>
          <w:rFonts w:ascii="Times New Roman" w:hAnsi="Times New Roman" w:cs="Times New Roman"/>
          <w:sz w:val="24"/>
          <w:szCs w:val="24"/>
        </w:rPr>
        <w:t>: Ideal for showing part-to-whole relationships, where we can see both the total number of jobs and the breakdown by industry.</w:t>
      </w:r>
    </w:p>
    <w:p w14:paraId="19BC6430" w14:textId="77777777" w:rsidR="006C31E6" w:rsidRPr="006E5F7B" w:rsidRDefault="006C31E6" w:rsidP="006C31E6">
      <w:pPr>
        <w:widowControl/>
        <w:numPr>
          <w:ilvl w:val="0"/>
          <w:numId w:val="7"/>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Color Coding</w:t>
      </w:r>
      <w:r w:rsidRPr="006E5F7B">
        <w:rPr>
          <w:rFonts w:ascii="Times New Roman" w:hAnsi="Times New Roman" w:cs="Times New Roman"/>
          <w:sz w:val="24"/>
          <w:szCs w:val="24"/>
        </w:rPr>
        <w:t>: The distinct color palette for industries allows quick differentiation, making the data visually clear and easy to interpret.</w:t>
      </w:r>
    </w:p>
    <w:p w14:paraId="0C52A7ED" w14:textId="0254EC68" w:rsidR="006C31E6" w:rsidRPr="006E5F7B" w:rsidRDefault="006C31E6" w:rsidP="006C31E6">
      <w:pPr>
        <w:widowControl/>
        <w:numPr>
          <w:ilvl w:val="0"/>
          <w:numId w:val="7"/>
        </w:numPr>
        <w:autoSpaceDE/>
        <w:autoSpaceDN/>
        <w:spacing w:before="100" w:beforeAutospacing="1" w:after="100" w:afterAutospacing="1"/>
        <w:rPr>
          <w:rFonts w:ascii="Times New Roman" w:hAnsi="Times New Roman" w:cs="Times New Roman"/>
          <w:sz w:val="24"/>
          <w:szCs w:val="24"/>
        </w:rPr>
      </w:pPr>
      <w:r w:rsidRPr="006E5F7B">
        <w:rPr>
          <w:rStyle w:val="Strong"/>
          <w:rFonts w:ascii="Times New Roman" w:hAnsi="Times New Roman" w:cs="Times New Roman"/>
          <w:sz w:val="24"/>
          <w:szCs w:val="24"/>
        </w:rPr>
        <w:t>Sorted by City</w:t>
      </w:r>
      <w:r w:rsidRPr="006E5F7B">
        <w:rPr>
          <w:rFonts w:ascii="Times New Roman" w:hAnsi="Times New Roman" w:cs="Times New Roman"/>
          <w:sz w:val="24"/>
          <w:szCs w:val="24"/>
        </w:rPr>
        <w:t>: The cities are ordered by total job count, highlighting which cities are more significant in terms of employment.</w:t>
      </w:r>
      <w:r w:rsidR="00855F48" w:rsidRPr="006E5F7B">
        <w:rPr>
          <w:rFonts w:ascii="Times New Roman" w:eastAsia="Times New Roman" w:hAnsi="Times New Roman" w:cs="Times New Roman"/>
          <w:noProof/>
          <w:sz w:val="24"/>
          <w:szCs w:val="24"/>
        </w:rPr>
        <w:t xml:space="preserve"> </w:t>
      </w:r>
    </w:p>
    <w:p w14:paraId="240713AB" w14:textId="77777777" w:rsidR="002E7A27" w:rsidRDefault="002E7A27" w:rsidP="0066353F">
      <w:pPr>
        <w:widowControl/>
        <w:autoSpaceDE/>
        <w:autoSpaceDN/>
        <w:spacing w:before="100" w:beforeAutospacing="1" w:after="100" w:afterAutospacing="1"/>
        <w:rPr>
          <w:rStyle w:val="Strong"/>
          <w:rFonts w:ascii="Times New Roman" w:hAnsi="Times New Roman" w:cs="Times New Roman"/>
          <w:sz w:val="32"/>
          <w:szCs w:val="32"/>
        </w:rPr>
      </w:pPr>
    </w:p>
    <w:p w14:paraId="57FC90FE" w14:textId="77777777" w:rsidR="002E7A27" w:rsidRDefault="002E7A27" w:rsidP="0066353F">
      <w:pPr>
        <w:widowControl/>
        <w:autoSpaceDE/>
        <w:autoSpaceDN/>
        <w:spacing w:before="100" w:beforeAutospacing="1" w:after="100" w:afterAutospacing="1"/>
        <w:rPr>
          <w:rStyle w:val="Strong"/>
          <w:rFonts w:ascii="Times New Roman" w:hAnsi="Times New Roman" w:cs="Times New Roman"/>
          <w:sz w:val="32"/>
          <w:szCs w:val="32"/>
        </w:rPr>
      </w:pPr>
    </w:p>
    <w:p w14:paraId="0B5B88FF" w14:textId="77777777" w:rsidR="002E7A27" w:rsidRDefault="002E7A27" w:rsidP="0066353F">
      <w:pPr>
        <w:widowControl/>
        <w:autoSpaceDE/>
        <w:autoSpaceDN/>
        <w:spacing w:before="100" w:beforeAutospacing="1" w:after="100" w:afterAutospacing="1"/>
        <w:rPr>
          <w:rStyle w:val="Strong"/>
          <w:rFonts w:ascii="Times New Roman" w:hAnsi="Times New Roman" w:cs="Times New Roman"/>
          <w:sz w:val="32"/>
          <w:szCs w:val="32"/>
        </w:rPr>
      </w:pPr>
    </w:p>
    <w:p w14:paraId="5F6A19C7" w14:textId="035E7A6F" w:rsidR="0066353F" w:rsidRPr="00855F48" w:rsidRDefault="00855F48" w:rsidP="0066353F">
      <w:pPr>
        <w:widowControl/>
        <w:autoSpaceDE/>
        <w:autoSpaceDN/>
        <w:spacing w:before="100" w:beforeAutospacing="1" w:after="100" w:afterAutospacing="1"/>
        <w:rPr>
          <w:rFonts w:ascii="Times New Roman" w:hAnsi="Times New Roman" w:cs="Times New Roman"/>
          <w:b/>
          <w:bCs/>
          <w:sz w:val="32"/>
          <w:szCs w:val="32"/>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780096" behindDoc="0" locked="0" layoutInCell="1" allowOverlap="1" wp14:anchorId="220C8CBA" wp14:editId="3DBF887C">
                <wp:simplePos x="0" y="0"/>
                <wp:positionH relativeFrom="page">
                  <wp:posOffset>400050</wp:posOffset>
                </wp:positionH>
                <wp:positionV relativeFrom="page">
                  <wp:posOffset>0</wp:posOffset>
                </wp:positionV>
                <wp:extent cx="47625" cy="2769235"/>
                <wp:effectExtent l="0" t="0" r="9525" b="0"/>
                <wp:wrapNone/>
                <wp:docPr id="63761389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F853A" id="Rectangle 44" o:spid="_x0000_s1026" style="position:absolute;margin-left:31.5pt;margin-top:0;width:3.75pt;height:218.0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" fillcolor="black" stroked="f">
                <w10:wrap anchorx="page" anchory="page"/>
              </v:rect>
            </w:pict>
          </mc:Fallback>
        </mc:AlternateContent>
      </w: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863040" behindDoc="0" locked="0" layoutInCell="1" allowOverlap="1" wp14:anchorId="744694D6" wp14:editId="77E3CDAB">
                <wp:simplePos x="0" y="0"/>
                <wp:positionH relativeFrom="page">
                  <wp:posOffset>698500</wp:posOffset>
                </wp:positionH>
                <wp:positionV relativeFrom="paragraph">
                  <wp:posOffset>-9288780</wp:posOffset>
                </wp:positionV>
                <wp:extent cx="47625" cy="1965325"/>
                <wp:effectExtent l="0" t="0" r="9525" b="0"/>
                <wp:wrapNone/>
                <wp:docPr id="185546070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149BA0" id="Rectangle 45" o:spid="_x0000_s1026" style="position:absolute;margin-left:55pt;margin-top:-731.4pt;width:3.75pt;height:154.75pt;z-index:251863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" fillcolor="#16a637" stroked="f">
                <w10:wrap anchorx="page"/>
              </v:rect>
            </w:pict>
          </mc:Fallback>
        </mc:AlternateContent>
      </w:r>
      <w:r w:rsidR="002E7A27"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377664" behindDoc="0" locked="0" layoutInCell="1" allowOverlap="1" wp14:anchorId="56986FD8" wp14:editId="1AA19AF7">
                <wp:simplePos x="0" y="0"/>
                <wp:positionH relativeFrom="page">
                  <wp:posOffset>685800</wp:posOffset>
                </wp:positionH>
                <wp:positionV relativeFrom="paragraph">
                  <wp:posOffset>-915670</wp:posOffset>
                </wp:positionV>
                <wp:extent cx="47625" cy="1965325"/>
                <wp:effectExtent l="0" t="0" r="9525" b="0"/>
                <wp:wrapNone/>
                <wp:docPr id="728858409"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89F461" id="Rectangle 45" o:spid="_x0000_s1026" style="position:absolute;margin-left:54pt;margin-top:-72.1pt;width:3.75pt;height:154.75pt;z-index:25137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" fillcolor="#16a637" stroked="f">
                <w10:wrap anchorx="page"/>
              </v:rect>
            </w:pict>
          </mc:Fallback>
        </mc:AlternateContent>
      </w:r>
      <w:r w:rsidR="006E5F7B">
        <w:rPr>
          <w:rStyle w:val="Strong"/>
          <w:rFonts w:ascii="Times New Roman" w:hAnsi="Times New Roman" w:cs="Times New Roman"/>
          <w:sz w:val="32"/>
          <w:szCs w:val="32"/>
        </w:rPr>
        <w:t xml:space="preserve">Bar </w:t>
      </w:r>
      <w:r w:rsidR="0066353F" w:rsidRPr="0066353F">
        <w:rPr>
          <w:rStyle w:val="Strong"/>
          <w:rFonts w:ascii="Times New Roman" w:hAnsi="Times New Roman" w:cs="Times New Roman"/>
          <w:sz w:val="32"/>
          <w:szCs w:val="32"/>
        </w:rPr>
        <w:t>Chart</w:t>
      </w:r>
      <w:r w:rsidR="0066353F">
        <w:rPr>
          <w:rStyle w:val="Strong"/>
          <w:rFonts w:ascii="Times New Roman" w:hAnsi="Times New Roman" w:cs="Times New Roman"/>
          <w:sz w:val="32"/>
          <w:szCs w:val="32"/>
        </w:rPr>
        <w:t>:</w:t>
      </w:r>
    </w:p>
    <w:p w14:paraId="5D1703B5" w14:textId="66F755B0" w:rsidR="00814132" w:rsidRPr="006C31E6" w:rsidRDefault="00C94624" w:rsidP="006C31E6">
      <w:pPr>
        <w:widowControl/>
        <w:autoSpaceDE/>
        <w:autoSpaceDN/>
        <w:spacing w:before="100" w:beforeAutospacing="1" w:after="100" w:afterAutospacing="1"/>
        <w:rPr>
          <w:rFonts w:ascii="Times New Roman" w:hAnsi="Times New Roman" w:cs="Times New Roman"/>
        </w:rPr>
      </w:pPr>
      <w:r w:rsidRPr="007D44F7">
        <w:rPr>
          <w:rFonts w:ascii="Times New Roman" w:eastAsia="Times New Roman" w:hAnsi="Times New Roman" w:cs="Times New Roman"/>
          <w:b/>
          <w:bCs/>
          <w:noProof/>
          <w:sz w:val="48"/>
          <w:szCs w:val="48"/>
          <w:u w:val="single"/>
        </w:rPr>
        <mc:AlternateContent>
          <mc:Choice Requires="wps">
            <w:drawing>
              <wp:anchor distT="0" distB="0" distL="114300" distR="114300" simplePos="0" relativeHeight="251330560" behindDoc="0" locked="0" layoutInCell="1" allowOverlap="1" wp14:anchorId="0DCE6FBF" wp14:editId="12FA052D">
                <wp:simplePos x="0" y="0"/>
                <wp:positionH relativeFrom="page">
                  <wp:posOffset>387350</wp:posOffset>
                </wp:positionH>
                <wp:positionV relativeFrom="page">
                  <wp:posOffset>0</wp:posOffset>
                </wp:positionV>
                <wp:extent cx="47625" cy="2769235"/>
                <wp:effectExtent l="0" t="0" r="9525" b="0"/>
                <wp:wrapNone/>
                <wp:docPr id="158248449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C7D0EE" id="Rectangle 44" o:spid="_x0000_s1026" style="position:absolute;margin-left:30.5pt;margin-top:0;width:3.75pt;height:218.05pt;z-index:25133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6C31E6" w:rsidRPr="006C31E6">
        <w:rPr>
          <w:rFonts w:ascii="Times New Roman" w:hAnsi="Times New Roman" w:cs="Times New Roman"/>
          <w:noProof/>
        </w:rPr>
        <w:drawing>
          <wp:inline distT="0" distB="0" distL="0" distR="0" wp14:anchorId="5519328E" wp14:editId="1AF3D08F">
            <wp:extent cx="5734050" cy="2913380"/>
            <wp:effectExtent l="0" t="0" r="0" b="1270"/>
            <wp:docPr id="262722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722323" name=""/>
                    <pic:cNvPicPr/>
                  </pic:nvPicPr>
                  <pic:blipFill>
                    <a:blip r:embed="rId11"/>
                    <a:stretch>
                      <a:fillRect/>
                    </a:stretch>
                  </pic:blipFill>
                  <pic:spPr>
                    <a:xfrm>
                      <a:off x="0" y="0"/>
                      <a:ext cx="5734050" cy="2913380"/>
                    </a:xfrm>
                    <a:prstGeom prst="rect">
                      <a:avLst/>
                    </a:prstGeom>
                  </pic:spPr>
                </pic:pic>
              </a:graphicData>
            </a:graphic>
          </wp:inline>
        </w:drawing>
      </w:r>
    </w:p>
    <w:p w14:paraId="46981E75" w14:textId="6860FA29" w:rsidR="00855F48" w:rsidRDefault="00855F48" w:rsidP="00855F48">
      <w:pPr>
        <w:spacing w:before="1"/>
        <w:ind w:right="1193"/>
        <w:jc w:val="right"/>
        <w:rPr>
          <w:sz w:val="36"/>
        </w:rPr>
      </w:pPr>
    </w:p>
    <w:p w14:paraId="40FEC597" w14:textId="399F227F" w:rsidR="00B3158F" w:rsidRPr="007D44F7" w:rsidRDefault="00855F48" w:rsidP="00C03DF4">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251867136" behindDoc="1" locked="0" layoutInCell="1" allowOverlap="1" wp14:anchorId="2A26DB3F" wp14:editId="7956040A">
                <wp:simplePos x="0" y="0"/>
                <wp:positionH relativeFrom="page">
                  <wp:posOffset>3994150</wp:posOffset>
                </wp:positionH>
                <wp:positionV relativeFrom="page">
                  <wp:posOffset>4709795</wp:posOffset>
                </wp:positionV>
                <wp:extent cx="3701415" cy="5969000"/>
                <wp:effectExtent l="0" t="0" r="13335" b="12700"/>
                <wp:wrapNone/>
                <wp:docPr id="1263310056"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4"/>
                          <a:chExt cx="5829" cy="9400"/>
                        </a:xfrm>
                      </wpg:grpSpPr>
                      <wps:wsp>
                        <wps:cNvPr id="81336054" name="AutoShape 40"/>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6087960" name="Text Box 41"/>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5371A" w14:textId="77777777" w:rsidR="00855F48" w:rsidRDefault="00855F48" w:rsidP="00855F48">
                              <w:pPr>
                                <w:rPr>
                                  <w:rFonts w:ascii="Tahoma"/>
                                  <w:b/>
                                  <w:sz w:val="36"/>
                                </w:rPr>
                              </w:pPr>
                            </w:p>
                            <w:p w14:paraId="3B0FCBD1" w14:textId="77777777" w:rsidR="00855F48" w:rsidRDefault="00855F48" w:rsidP="00855F48">
                              <w:pPr>
                                <w:rPr>
                                  <w:rFonts w:ascii="Tahoma"/>
                                  <w:b/>
                                  <w:sz w:val="36"/>
                                </w:rPr>
                              </w:pPr>
                            </w:p>
                            <w:p w14:paraId="680AF5ED" w14:textId="77777777" w:rsidR="00855F48" w:rsidRDefault="00855F48" w:rsidP="00855F48">
                              <w:pPr>
                                <w:rPr>
                                  <w:rFonts w:ascii="Tahoma"/>
                                  <w:b/>
                                  <w:sz w:val="36"/>
                                </w:rPr>
                              </w:pPr>
                            </w:p>
                            <w:p w14:paraId="07897F9C" w14:textId="77777777" w:rsidR="00855F48" w:rsidRDefault="00855F48" w:rsidP="00855F48">
                              <w:pPr>
                                <w:rPr>
                                  <w:rFonts w:ascii="Tahoma"/>
                                  <w:b/>
                                  <w:sz w:val="36"/>
                                </w:rPr>
                              </w:pPr>
                            </w:p>
                            <w:p w14:paraId="40F13679" w14:textId="77777777" w:rsidR="00855F48" w:rsidRDefault="00855F48" w:rsidP="00855F48">
                              <w:pPr>
                                <w:rPr>
                                  <w:rFonts w:ascii="Tahoma"/>
                                  <w:b/>
                                  <w:sz w:val="36"/>
                                </w:rPr>
                              </w:pPr>
                            </w:p>
                            <w:p w14:paraId="00C39FA5" w14:textId="77777777" w:rsidR="00855F48" w:rsidRDefault="00855F48" w:rsidP="00855F48">
                              <w:pPr>
                                <w:rPr>
                                  <w:rFonts w:ascii="Tahoma"/>
                                  <w:b/>
                                  <w:sz w:val="36"/>
                                </w:rPr>
                              </w:pPr>
                            </w:p>
                            <w:p w14:paraId="6BD02EB1" w14:textId="77777777" w:rsidR="00855F48" w:rsidRDefault="00855F48" w:rsidP="00855F48">
                              <w:pPr>
                                <w:rPr>
                                  <w:rFonts w:ascii="Tahoma"/>
                                  <w:b/>
                                  <w:sz w:val="36"/>
                                </w:rPr>
                              </w:pPr>
                            </w:p>
                            <w:p w14:paraId="2C9C2D85" w14:textId="77777777" w:rsidR="00855F48" w:rsidRDefault="00855F48" w:rsidP="00855F48">
                              <w:pPr>
                                <w:rPr>
                                  <w:rFonts w:ascii="Tahoma"/>
                                  <w:b/>
                                  <w:sz w:val="36"/>
                                </w:rPr>
                              </w:pPr>
                            </w:p>
                            <w:p w14:paraId="7E8B1803" w14:textId="77777777" w:rsidR="00855F48" w:rsidRDefault="00855F48" w:rsidP="00855F48">
                              <w:pPr>
                                <w:rPr>
                                  <w:rFonts w:ascii="Tahoma"/>
                                  <w:b/>
                                  <w:sz w:val="36"/>
                                </w:rPr>
                              </w:pPr>
                            </w:p>
                            <w:p w14:paraId="39251CFB" w14:textId="77777777" w:rsidR="00855F48" w:rsidRDefault="00855F48" w:rsidP="00855F48">
                              <w:pPr>
                                <w:rPr>
                                  <w:rFonts w:ascii="Tahoma"/>
                                  <w:b/>
                                  <w:sz w:val="36"/>
                                </w:rPr>
                              </w:pPr>
                            </w:p>
                            <w:p w14:paraId="5FD5A69E" w14:textId="77777777" w:rsidR="00855F48" w:rsidRDefault="00855F48" w:rsidP="00855F48">
                              <w:pPr>
                                <w:rPr>
                                  <w:rFonts w:ascii="Tahoma"/>
                                  <w:b/>
                                  <w:sz w:val="36"/>
                                </w:rPr>
                              </w:pPr>
                            </w:p>
                            <w:p w14:paraId="2265E8A5" w14:textId="77777777" w:rsidR="00855F48" w:rsidRDefault="00855F48" w:rsidP="00855F48">
                              <w:pPr>
                                <w:rPr>
                                  <w:rFonts w:ascii="Tahoma"/>
                                  <w:b/>
                                  <w:sz w:val="36"/>
                                </w:rPr>
                              </w:pPr>
                            </w:p>
                            <w:p w14:paraId="3A9AD556" w14:textId="77777777" w:rsidR="00855F48" w:rsidRDefault="00855F48" w:rsidP="00855F48">
                              <w:pPr>
                                <w:rPr>
                                  <w:rFonts w:ascii="Tahoma"/>
                                  <w:b/>
                                  <w:sz w:val="36"/>
                                </w:rPr>
                              </w:pPr>
                            </w:p>
                            <w:p w14:paraId="60F72473" w14:textId="77777777" w:rsidR="00855F48" w:rsidRDefault="00855F48" w:rsidP="00855F48">
                              <w:pPr>
                                <w:spacing w:before="2"/>
                                <w:rPr>
                                  <w:rFonts w:ascii="Tahoma"/>
                                  <w:b/>
                                  <w:sz w:val="48"/>
                                </w:rPr>
                              </w:pPr>
                            </w:p>
                            <w:p w14:paraId="043E3250" w14:textId="77777777" w:rsidR="00855F48" w:rsidRDefault="00855F48" w:rsidP="00855F48">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26DB3F" id="_x0000_s1032" style="position:absolute;margin-left:314.5pt;margin-top:370.85pt;width:291.45pt;height:470pt;z-index:-251449344;mso-position-horizontal-relative:page;mso-position-vertical-relative:page" coordorigin="6081,7444"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">
                <v:shape id="AutoShape 40" o:spid="_x0000_s1033"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41" o:spid="_x0000_s1034"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" filled="f" stroked="f">
                  <v:textbox inset="0,0,0,0">
                    <w:txbxContent>
                      <w:p w14:paraId="58B5371A" w14:textId="77777777" w:rsidR="00855F48" w:rsidRDefault="00855F48" w:rsidP="00855F48">
                        <w:pPr>
                          <w:rPr>
                            <w:rFonts w:ascii="Tahoma"/>
                            <w:b/>
                            <w:sz w:val="36"/>
                          </w:rPr>
                        </w:pPr>
                      </w:p>
                      <w:p w14:paraId="3B0FCBD1" w14:textId="77777777" w:rsidR="00855F48" w:rsidRDefault="00855F48" w:rsidP="00855F48">
                        <w:pPr>
                          <w:rPr>
                            <w:rFonts w:ascii="Tahoma"/>
                            <w:b/>
                            <w:sz w:val="36"/>
                          </w:rPr>
                        </w:pPr>
                      </w:p>
                      <w:p w14:paraId="680AF5ED" w14:textId="77777777" w:rsidR="00855F48" w:rsidRDefault="00855F48" w:rsidP="00855F48">
                        <w:pPr>
                          <w:rPr>
                            <w:rFonts w:ascii="Tahoma"/>
                            <w:b/>
                            <w:sz w:val="36"/>
                          </w:rPr>
                        </w:pPr>
                      </w:p>
                      <w:p w14:paraId="07897F9C" w14:textId="77777777" w:rsidR="00855F48" w:rsidRDefault="00855F48" w:rsidP="00855F48">
                        <w:pPr>
                          <w:rPr>
                            <w:rFonts w:ascii="Tahoma"/>
                            <w:b/>
                            <w:sz w:val="36"/>
                          </w:rPr>
                        </w:pPr>
                      </w:p>
                      <w:p w14:paraId="40F13679" w14:textId="77777777" w:rsidR="00855F48" w:rsidRDefault="00855F48" w:rsidP="00855F48">
                        <w:pPr>
                          <w:rPr>
                            <w:rFonts w:ascii="Tahoma"/>
                            <w:b/>
                            <w:sz w:val="36"/>
                          </w:rPr>
                        </w:pPr>
                      </w:p>
                      <w:p w14:paraId="00C39FA5" w14:textId="77777777" w:rsidR="00855F48" w:rsidRDefault="00855F48" w:rsidP="00855F48">
                        <w:pPr>
                          <w:rPr>
                            <w:rFonts w:ascii="Tahoma"/>
                            <w:b/>
                            <w:sz w:val="36"/>
                          </w:rPr>
                        </w:pPr>
                      </w:p>
                      <w:p w14:paraId="6BD02EB1" w14:textId="77777777" w:rsidR="00855F48" w:rsidRDefault="00855F48" w:rsidP="00855F48">
                        <w:pPr>
                          <w:rPr>
                            <w:rFonts w:ascii="Tahoma"/>
                            <w:b/>
                            <w:sz w:val="36"/>
                          </w:rPr>
                        </w:pPr>
                      </w:p>
                      <w:p w14:paraId="2C9C2D85" w14:textId="77777777" w:rsidR="00855F48" w:rsidRDefault="00855F48" w:rsidP="00855F48">
                        <w:pPr>
                          <w:rPr>
                            <w:rFonts w:ascii="Tahoma"/>
                            <w:b/>
                            <w:sz w:val="36"/>
                          </w:rPr>
                        </w:pPr>
                      </w:p>
                      <w:p w14:paraId="7E8B1803" w14:textId="77777777" w:rsidR="00855F48" w:rsidRDefault="00855F48" w:rsidP="00855F48">
                        <w:pPr>
                          <w:rPr>
                            <w:rFonts w:ascii="Tahoma"/>
                            <w:b/>
                            <w:sz w:val="36"/>
                          </w:rPr>
                        </w:pPr>
                      </w:p>
                      <w:p w14:paraId="39251CFB" w14:textId="77777777" w:rsidR="00855F48" w:rsidRDefault="00855F48" w:rsidP="00855F48">
                        <w:pPr>
                          <w:rPr>
                            <w:rFonts w:ascii="Tahoma"/>
                            <w:b/>
                            <w:sz w:val="36"/>
                          </w:rPr>
                        </w:pPr>
                      </w:p>
                      <w:p w14:paraId="5FD5A69E" w14:textId="77777777" w:rsidR="00855F48" w:rsidRDefault="00855F48" w:rsidP="00855F48">
                        <w:pPr>
                          <w:rPr>
                            <w:rFonts w:ascii="Tahoma"/>
                            <w:b/>
                            <w:sz w:val="36"/>
                          </w:rPr>
                        </w:pPr>
                      </w:p>
                      <w:p w14:paraId="2265E8A5" w14:textId="77777777" w:rsidR="00855F48" w:rsidRDefault="00855F48" w:rsidP="00855F48">
                        <w:pPr>
                          <w:rPr>
                            <w:rFonts w:ascii="Tahoma"/>
                            <w:b/>
                            <w:sz w:val="36"/>
                          </w:rPr>
                        </w:pPr>
                      </w:p>
                      <w:p w14:paraId="3A9AD556" w14:textId="77777777" w:rsidR="00855F48" w:rsidRDefault="00855F48" w:rsidP="00855F48">
                        <w:pPr>
                          <w:rPr>
                            <w:rFonts w:ascii="Tahoma"/>
                            <w:b/>
                            <w:sz w:val="36"/>
                          </w:rPr>
                        </w:pPr>
                      </w:p>
                      <w:p w14:paraId="60F72473" w14:textId="77777777" w:rsidR="00855F48" w:rsidRDefault="00855F48" w:rsidP="00855F48">
                        <w:pPr>
                          <w:spacing w:before="2"/>
                          <w:rPr>
                            <w:rFonts w:ascii="Tahoma"/>
                            <w:b/>
                            <w:sz w:val="48"/>
                          </w:rPr>
                        </w:pPr>
                      </w:p>
                      <w:p w14:paraId="043E3250" w14:textId="77777777" w:rsidR="00855F48" w:rsidRDefault="00855F48" w:rsidP="00855F48">
                        <w:pPr>
                          <w:spacing w:before="1"/>
                          <w:ind w:right="1193"/>
                          <w:jc w:val="right"/>
                          <w:rPr>
                            <w:sz w:val="36"/>
                          </w:rPr>
                        </w:pPr>
                      </w:p>
                    </w:txbxContent>
                  </v:textbox>
                </v:shape>
                <w10:wrap anchorx="page" anchory="page"/>
              </v:group>
            </w:pict>
          </mc:Fallback>
        </mc:AlternateContent>
      </w:r>
      <w:r w:rsidR="00C7557B" w:rsidRPr="007D44F7">
        <w:rPr>
          <w:rFonts w:ascii="Times New Roman" w:eastAsia="Times New Roman" w:hAnsi="Times New Roman" w:cs="Times New Roman"/>
          <w:b/>
          <w:bCs/>
          <w:noProof/>
          <w:sz w:val="48"/>
          <w:szCs w:val="48"/>
        </w:rPr>
        <mc:AlternateContent>
          <mc:Choice Requires="wpg">
            <w:drawing>
              <wp:anchor distT="0" distB="0" distL="114300" distR="114300" simplePos="0" relativeHeight="251317248" behindDoc="0" locked="0" layoutInCell="1" allowOverlap="1" wp14:anchorId="43EADFB7" wp14:editId="21C4B900">
                <wp:simplePos x="0" y="0"/>
                <wp:positionH relativeFrom="page">
                  <wp:posOffset>6350</wp:posOffset>
                </wp:positionH>
                <wp:positionV relativeFrom="page">
                  <wp:posOffset>8752205</wp:posOffset>
                </wp:positionV>
                <wp:extent cx="1555115" cy="2097405"/>
                <wp:effectExtent l="0" t="0" r="6985" b="0"/>
                <wp:wrapNone/>
                <wp:docPr id="1316261431"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958452569" name="Freeform 14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933535" name="Freeform 14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659112" name="Freeform 14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9560340" name="Freeform 14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5C0465" id="Group 38" o:spid="_x0000_s1026" style="position:absolute;margin-left:.5pt;margin-top:689.15pt;width:122.45pt;height:165.15pt;z-index:251317248;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">
                <v:shape id="Freeform 14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14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" path="m1688,1047l,1047,,,2449,624r-761,423xe" fillcolor="#095c40" stroked="f">
                  <v:path arrowok="t" o:connecttype="custom" o:connectlocs="1688,16845;0,16845;0,15798;2449,16422;1688,16845" o:connectangles="0,0,0,0,0"/>
                </v:shape>
                <v:shape id="Freeform 14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" path="m2448,188l1688,611,,611,,,2448,188xe" fillcolor="#16a637" stroked="f">
                  <v:path arrowok="t" o:connecttype="custom" o:connectlocs="2448,16422;1688,16845;0,16845;0,16234;2448,16422" o:connectangles="0,0,0,0,0"/>
                </v:shape>
                <v:shape id="Freeform 14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" path="m924,l172,2296,,2254,,514,924,xe" fillcolor="#1b2020" stroked="f">
                  <v:path arrowok="t" o:connecttype="custom" o:connectlocs="924,13545;172,15841;0,15799;0,14059;924,13545" o:connectangles="0,0,0,0,0"/>
                </v:shape>
                <w10:wrap anchorx="page" anchory="page"/>
              </v:group>
            </w:pict>
          </mc:Fallback>
        </mc:AlternateContent>
      </w:r>
    </w:p>
    <w:p w14:paraId="7C1C8C81" w14:textId="77777777" w:rsidR="007D44F7" w:rsidRDefault="007D44F7" w:rsidP="00E60F3F">
      <w:pPr>
        <w:widowControl/>
        <w:autoSpaceDE/>
        <w:autoSpaceDN/>
        <w:spacing w:before="100" w:beforeAutospacing="1" w:after="100" w:afterAutospacing="1"/>
        <w:rPr>
          <w:rFonts w:ascii="Times New Roman" w:eastAsia="Times New Roman" w:hAnsi="Times New Roman" w:cs="Times New Roman"/>
          <w:b/>
          <w:bCs/>
          <w:sz w:val="48"/>
          <w:szCs w:val="48"/>
        </w:rPr>
      </w:pPr>
    </w:p>
    <w:p w14:paraId="561385F3" w14:textId="77777777" w:rsidR="00855F48" w:rsidRDefault="00855F48" w:rsidP="00E60F3F">
      <w:pPr>
        <w:widowControl/>
        <w:autoSpaceDE/>
        <w:autoSpaceDN/>
        <w:spacing w:before="100" w:beforeAutospacing="1" w:after="100" w:afterAutospacing="1"/>
        <w:rPr>
          <w:rFonts w:ascii="Times New Roman" w:eastAsia="Times New Roman" w:hAnsi="Times New Roman" w:cs="Times New Roman"/>
          <w:b/>
          <w:bCs/>
          <w:sz w:val="44"/>
          <w:szCs w:val="44"/>
        </w:rPr>
      </w:pPr>
    </w:p>
    <w:p w14:paraId="04B33BA9" w14:textId="77777777" w:rsidR="00855F48" w:rsidRDefault="00855F48" w:rsidP="00E60F3F">
      <w:pPr>
        <w:widowControl/>
        <w:autoSpaceDE/>
        <w:autoSpaceDN/>
        <w:spacing w:before="100" w:beforeAutospacing="1" w:after="100" w:afterAutospacing="1"/>
        <w:rPr>
          <w:rFonts w:ascii="Times New Roman" w:eastAsia="Times New Roman" w:hAnsi="Times New Roman" w:cs="Times New Roman"/>
          <w:b/>
          <w:bCs/>
          <w:sz w:val="44"/>
          <w:szCs w:val="44"/>
        </w:rPr>
      </w:pPr>
    </w:p>
    <w:p w14:paraId="2747255F" w14:textId="77777777" w:rsidR="00855F48" w:rsidRDefault="00855F48" w:rsidP="00E60F3F">
      <w:pPr>
        <w:widowControl/>
        <w:autoSpaceDE/>
        <w:autoSpaceDN/>
        <w:spacing w:before="100" w:beforeAutospacing="1" w:after="100" w:afterAutospacing="1"/>
        <w:rPr>
          <w:rFonts w:ascii="Times New Roman" w:eastAsia="Times New Roman" w:hAnsi="Times New Roman" w:cs="Times New Roman"/>
          <w:b/>
          <w:bCs/>
          <w:sz w:val="44"/>
          <w:szCs w:val="44"/>
        </w:rPr>
      </w:pPr>
    </w:p>
    <w:p w14:paraId="703766D0" w14:textId="77777777" w:rsidR="00855F48" w:rsidRDefault="00855F48" w:rsidP="00E60F3F">
      <w:pPr>
        <w:widowControl/>
        <w:autoSpaceDE/>
        <w:autoSpaceDN/>
        <w:spacing w:before="100" w:beforeAutospacing="1" w:after="100" w:afterAutospacing="1"/>
        <w:rPr>
          <w:rFonts w:ascii="Times New Roman" w:eastAsia="Times New Roman" w:hAnsi="Times New Roman" w:cs="Times New Roman"/>
          <w:b/>
          <w:bCs/>
          <w:sz w:val="44"/>
          <w:szCs w:val="44"/>
        </w:rPr>
      </w:pPr>
    </w:p>
    <w:p w14:paraId="25565B17" w14:textId="77777777" w:rsidR="00855F48" w:rsidRDefault="00855F48" w:rsidP="00E60F3F">
      <w:pPr>
        <w:widowControl/>
        <w:autoSpaceDE/>
        <w:autoSpaceDN/>
        <w:spacing w:before="100" w:beforeAutospacing="1" w:after="100" w:afterAutospacing="1"/>
        <w:rPr>
          <w:rFonts w:ascii="Times New Roman" w:eastAsia="Times New Roman" w:hAnsi="Times New Roman" w:cs="Times New Roman"/>
          <w:b/>
          <w:bCs/>
          <w:sz w:val="44"/>
          <w:szCs w:val="44"/>
        </w:rPr>
      </w:pPr>
    </w:p>
    <w:p w14:paraId="4D5C375A" w14:textId="77777777" w:rsidR="00855F48" w:rsidRDefault="00855F48" w:rsidP="00E60F3F">
      <w:pPr>
        <w:widowControl/>
        <w:autoSpaceDE/>
        <w:autoSpaceDN/>
        <w:spacing w:before="100" w:beforeAutospacing="1" w:after="100" w:afterAutospacing="1"/>
        <w:rPr>
          <w:rFonts w:ascii="Times New Roman" w:eastAsia="Times New Roman" w:hAnsi="Times New Roman" w:cs="Times New Roman"/>
          <w:b/>
          <w:bCs/>
          <w:sz w:val="44"/>
          <w:szCs w:val="44"/>
        </w:rPr>
      </w:pPr>
    </w:p>
    <w:p w14:paraId="37170AD7" w14:textId="77777777" w:rsidR="00855F48" w:rsidRDefault="00855F48" w:rsidP="00E60F3F">
      <w:pPr>
        <w:widowControl/>
        <w:autoSpaceDE/>
        <w:autoSpaceDN/>
        <w:spacing w:before="100" w:beforeAutospacing="1" w:after="100" w:afterAutospacing="1"/>
        <w:rPr>
          <w:rFonts w:ascii="Times New Roman" w:eastAsia="Times New Roman" w:hAnsi="Times New Roman" w:cs="Times New Roman"/>
          <w:b/>
          <w:bCs/>
          <w:sz w:val="44"/>
          <w:szCs w:val="44"/>
        </w:rPr>
      </w:pPr>
    </w:p>
    <w:p w14:paraId="627E3461" w14:textId="77777777" w:rsidR="00855F48" w:rsidRDefault="00855F48" w:rsidP="00E60F3F">
      <w:pPr>
        <w:widowControl/>
        <w:autoSpaceDE/>
        <w:autoSpaceDN/>
        <w:spacing w:before="100" w:beforeAutospacing="1" w:after="100" w:afterAutospacing="1"/>
        <w:rPr>
          <w:rFonts w:ascii="Times New Roman" w:eastAsia="Times New Roman" w:hAnsi="Times New Roman" w:cs="Times New Roman"/>
          <w:b/>
          <w:bCs/>
          <w:sz w:val="44"/>
          <w:szCs w:val="44"/>
        </w:rPr>
      </w:pPr>
    </w:p>
    <w:p w14:paraId="7AD27BD1" w14:textId="08991256" w:rsidR="00E60F3F" w:rsidRPr="00B90BBF" w:rsidRDefault="00C94624" w:rsidP="00E60F3F">
      <w:pPr>
        <w:widowControl/>
        <w:autoSpaceDE/>
        <w:autoSpaceDN/>
        <w:spacing w:before="100" w:beforeAutospacing="1" w:after="100" w:afterAutospacing="1"/>
        <w:rPr>
          <w:rFonts w:ascii="Times New Roman" w:eastAsia="Times New Roman" w:hAnsi="Times New Roman" w:cs="Times New Roman"/>
          <w:b/>
          <w:bCs/>
          <w:sz w:val="44"/>
          <w:szCs w:val="44"/>
        </w:rPr>
      </w:pPr>
      <w:r w:rsidRPr="00B90BBF">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341824" behindDoc="0" locked="0" layoutInCell="1" allowOverlap="1" wp14:anchorId="665AD35F" wp14:editId="0D0C92CA">
                <wp:simplePos x="0" y="0"/>
                <wp:positionH relativeFrom="page">
                  <wp:posOffset>679450</wp:posOffset>
                </wp:positionH>
                <wp:positionV relativeFrom="paragraph">
                  <wp:posOffset>-914400</wp:posOffset>
                </wp:positionV>
                <wp:extent cx="47625" cy="1965325"/>
                <wp:effectExtent l="0" t="0" r="9525" b="0"/>
                <wp:wrapNone/>
                <wp:docPr id="670085800"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5C4EA3" id="Rectangle 45" o:spid="_x0000_s1026" style="position:absolute;margin-left:53.5pt;margin-top:-1in;width:3.75pt;height:154.75pt;z-index:25134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Pr="00B90BBF">
        <w:rPr>
          <w:rFonts w:ascii="Times New Roman" w:eastAsia="Times New Roman" w:hAnsi="Times New Roman" w:cs="Times New Roman"/>
          <w:b/>
          <w:bCs/>
          <w:noProof/>
          <w:sz w:val="44"/>
          <w:szCs w:val="44"/>
        </w:rPr>
        <mc:AlternateContent>
          <mc:Choice Requires="wps">
            <w:drawing>
              <wp:anchor distT="0" distB="0" distL="114300" distR="114300" simplePos="0" relativeHeight="251335680" behindDoc="0" locked="0" layoutInCell="1" allowOverlap="1" wp14:anchorId="63CB7E41" wp14:editId="1CA55076">
                <wp:simplePos x="0" y="0"/>
                <wp:positionH relativeFrom="page">
                  <wp:posOffset>387350</wp:posOffset>
                </wp:positionH>
                <wp:positionV relativeFrom="page">
                  <wp:posOffset>0</wp:posOffset>
                </wp:positionV>
                <wp:extent cx="47625" cy="2769235"/>
                <wp:effectExtent l="0" t="0" r="9525" b="0"/>
                <wp:wrapNone/>
                <wp:docPr id="29080540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D0ADF4" id="Rectangle 44" o:spid="_x0000_s1026" style="position:absolute;margin-left:30.5pt;margin-top:0;width:3.75pt;height:218.05pt;z-index:25133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BD219C">
        <w:rPr>
          <w:rFonts w:ascii="Times New Roman" w:hAnsi="Times New Roman" w:cs="Times New Roman"/>
          <w:b/>
          <w:bCs/>
          <w:sz w:val="44"/>
          <w:szCs w:val="44"/>
        </w:rPr>
        <w:t>Tree</w:t>
      </w:r>
      <w:r w:rsidR="006E5F7B">
        <w:rPr>
          <w:rFonts w:ascii="Times New Roman" w:hAnsi="Times New Roman" w:cs="Times New Roman"/>
          <w:b/>
          <w:bCs/>
          <w:sz w:val="44"/>
          <w:szCs w:val="44"/>
        </w:rPr>
        <w:t xml:space="preserve"> </w:t>
      </w:r>
      <w:r w:rsidR="00BD219C">
        <w:rPr>
          <w:rFonts w:ascii="Times New Roman" w:hAnsi="Times New Roman" w:cs="Times New Roman"/>
          <w:b/>
          <w:bCs/>
          <w:sz w:val="44"/>
          <w:szCs w:val="44"/>
        </w:rPr>
        <w:t>map</w:t>
      </w:r>
      <w:r w:rsidR="00B90BBF" w:rsidRPr="00B90BBF">
        <w:rPr>
          <w:rFonts w:ascii="Times New Roman" w:hAnsi="Times New Roman" w:cs="Times New Roman"/>
          <w:b/>
          <w:bCs/>
          <w:sz w:val="44"/>
          <w:szCs w:val="44"/>
        </w:rPr>
        <w:t>: Industry-Wise Jobs in 2011</w:t>
      </w:r>
    </w:p>
    <w:p w14:paraId="7C94EC5E" w14:textId="77777777" w:rsidR="00B90BBF" w:rsidRPr="00B90BBF" w:rsidRDefault="00B90BBF" w:rsidP="00B90BBF">
      <w:pPr>
        <w:widowControl/>
        <w:autoSpaceDE/>
        <w:autoSpaceDN/>
        <w:spacing w:before="100" w:beforeAutospacing="1" w:after="100" w:afterAutospacing="1"/>
        <w:outlineLvl w:val="3"/>
        <w:rPr>
          <w:rFonts w:ascii="Times New Roman" w:eastAsia="Times New Roman" w:hAnsi="Times New Roman" w:cs="Times New Roman"/>
          <w:b/>
          <w:bCs/>
          <w:sz w:val="32"/>
          <w:szCs w:val="32"/>
        </w:rPr>
      </w:pPr>
      <w:r w:rsidRPr="00B90BBF">
        <w:rPr>
          <w:rFonts w:ascii="Times New Roman" w:eastAsia="Times New Roman" w:hAnsi="Times New Roman" w:cs="Times New Roman"/>
          <w:b/>
          <w:bCs/>
          <w:sz w:val="32"/>
          <w:szCs w:val="32"/>
        </w:rPr>
        <w:t>Description:</w:t>
      </w:r>
    </w:p>
    <w:p w14:paraId="783CC0F7" w14:textId="736128BC" w:rsidR="00B90BBF" w:rsidRPr="00B90BBF" w:rsidRDefault="00B90BBF" w:rsidP="00B90BBF">
      <w:pPr>
        <w:widowControl/>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sz w:val="24"/>
          <w:szCs w:val="24"/>
        </w:rPr>
        <w:t xml:space="preserve">This </w:t>
      </w:r>
      <w:r w:rsidRPr="00B90BBF">
        <w:rPr>
          <w:rFonts w:ascii="Times New Roman" w:eastAsia="Times New Roman" w:hAnsi="Times New Roman" w:cs="Times New Roman"/>
          <w:b/>
          <w:bCs/>
          <w:sz w:val="24"/>
          <w:szCs w:val="24"/>
        </w:rPr>
        <w:t>tree</w:t>
      </w:r>
      <w:r w:rsidR="006E5F7B">
        <w:rPr>
          <w:rFonts w:ascii="Times New Roman" w:eastAsia="Times New Roman" w:hAnsi="Times New Roman" w:cs="Times New Roman"/>
          <w:b/>
          <w:bCs/>
          <w:sz w:val="24"/>
          <w:szCs w:val="24"/>
        </w:rPr>
        <w:t xml:space="preserve"> </w:t>
      </w:r>
      <w:r w:rsidRPr="00B90BBF">
        <w:rPr>
          <w:rFonts w:ascii="Times New Roman" w:eastAsia="Times New Roman" w:hAnsi="Times New Roman" w:cs="Times New Roman"/>
          <w:b/>
          <w:bCs/>
          <w:sz w:val="24"/>
          <w:szCs w:val="24"/>
        </w:rPr>
        <w:t>map</w:t>
      </w:r>
      <w:r w:rsidRPr="00B90BBF">
        <w:rPr>
          <w:rFonts w:ascii="Times New Roman" w:eastAsia="Times New Roman" w:hAnsi="Times New Roman" w:cs="Times New Roman"/>
          <w:sz w:val="24"/>
          <w:szCs w:val="24"/>
        </w:rPr>
        <w:t xml:space="preserve"> visualization shows the distribution of jobs across different industries in 2011. The size of each block represents the total number of jobs in a particular industry, allowing for quick comparison between industries.</w:t>
      </w:r>
    </w:p>
    <w:p w14:paraId="4DC3B672" w14:textId="77777777" w:rsidR="00B90BBF" w:rsidRPr="00B90BBF" w:rsidRDefault="00B90BBF" w:rsidP="00B90BBF">
      <w:pPr>
        <w:widowControl/>
        <w:autoSpaceDE/>
        <w:autoSpaceDN/>
        <w:spacing w:before="100" w:beforeAutospacing="1" w:after="100" w:afterAutospacing="1"/>
        <w:outlineLvl w:val="3"/>
        <w:rPr>
          <w:rFonts w:ascii="Times New Roman" w:eastAsia="Times New Roman" w:hAnsi="Times New Roman" w:cs="Times New Roman"/>
          <w:b/>
          <w:bCs/>
          <w:sz w:val="28"/>
          <w:szCs w:val="28"/>
        </w:rPr>
      </w:pPr>
      <w:r w:rsidRPr="00B90BBF">
        <w:rPr>
          <w:rFonts w:ascii="Times New Roman" w:eastAsia="Times New Roman" w:hAnsi="Times New Roman" w:cs="Times New Roman"/>
          <w:b/>
          <w:bCs/>
          <w:sz w:val="28"/>
          <w:szCs w:val="28"/>
        </w:rPr>
        <w:t>Breakdown:</w:t>
      </w:r>
    </w:p>
    <w:p w14:paraId="683B10D9" w14:textId="77777777" w:rsidR="00B90BBF" w:rsidRPr="00B90BBF" w:rsidRDefault="00B90BBF" w:rsidP="00B90BBF">
      <w:pPr>
        <w:widowControl/>
        <w:numPr>
          <w:ilvl w:val="0"/>
          <w:numId w:val="8"/>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b/>
          <w:bCs/>
          <w:sz w:val="24"/>
          <w:szCs w:val="24"/>
        </w:rPr>
        <w:t>Columns/Rows</w:t>
      </w:r>
      <w:r w:rsidRPr="00B90BBF">
        <w:rPr>
          <w:rFonts w:ascii="Times New Roman" w:eastAsia="Times New Roman" w:hAnsi="Times New Roman" w:cs="Times New Roman"/>
          <w:sz w:val="24"/>
          <w:szCs w:val="24"/>
        </w:rPr>
        <w:t>: There are no specific rows or columns in this chart, as the treemap organizes data hierarchically based on the sum of jobs per industry.</w:t>
      </w:r>
    </w:p>
    <w:p w14:paraId="3D024214" w14:textId="77777777" w:rsidR="00B90BBF" w:rsidRPr="00B90BBF" w:rsidRDefault="00B90BBF" w:rsidP="00B90BBF">
      <w:pPr>
        <w:widowControl/>
        <w:numPr>
          <w:ilvl w:val="0"/>
          <w:numId w:val="8"/>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b/>
          <w:bCs/>
          <w:sz w:val="24"/>
          <w:szCs w:val="24"/>
        </w:rPr>
        <w:t>Color and Size</w:t>
      </w:r>
      <w:r w:rsidRPr="00B90BBF">
        <w:rPr>
          <w:rFonts w:ascii="Times New Roman" w:eastAsia="Times New Roman" w:hAnsi="Times New Roman" w:cs="Times New Roman"/>
          <w:sz w:val="24"/>
          <w:szCs w:val="24"/>
        </w:rPr>
        <w:t>: Each industry is represented by a colored block, with the size proportional to the number of jobs in 2011. Larger blocks indicate industries with a higher job count.</w:t>
      </w:r>
    </w:p>
    <w:p w14:paraId="6BBF9C30" w14:textId="77777777" w:rsidR="00B90BBF" w:rsidRPr="00B90BBF" w:rsidRDefault="00265155" w:rsidP="00B90BBF">
      <w:pPr>
        <w:pStyle w:val="Heading4"/>
        <w:rPr>
          <w:rFonts w:ascii="Times New Roman" w:eastAsia="Times New Roman" w:hAnsi="Times New Roman" w:cs="Times New Roman"/>
          <w:b/>
          <w:bCs/>
          <w:i w:val="0"/>
          <w:iCs w:val="0"/>
          <w:color w:val="auto"/>
          <w:sz w:val="28"/>
          <w:szCs w:val="28"/>
        </w:rPr>
      </w:pPr>
      <w:r w:rsidRPr="00B90BBF">
        <w:rPr>
          <w:rFonts w:ascii="Times New Roman" w:eastAsia="Times New Roman" w:hAnsi="Times New Roman" w:cs="Times New Roman"/>
          <w:noProof/>
          <w:sz w:val="28"/>
          <w:szCs w:val="28"/>
        </w:rPr>
        <mc:AlternateContent>
          <mc:Choice Requires="wpg">
            <w:drawing>
              <wp:anchor distT="0" distB="0" distL="114300" distR="114300" simplePos="0" relativeHeight="251379712" behindDoc="1" locked="0" layoutInCell="1" allowOverlap="1" wp14:anchorId="24953A26" wp14:editId="44C2B5B8">
                <wp:simplePos x="0" y="0"/>
                <wp:positionH relativeFrom="page">
                  <wp:posOffset>4013835</wp:posOffset>
                </wp:positionH>
                <wp:positionV relativeFrom="page">
                  <wp:posOffset>4879975</wp:posOffset>
                </wp:positionV>
                <wp:extent cx="3701415" cy="5969000"/>
                <wp:effectExtent l="0" t="0" r="0" b="0"/>
                <wp:wrapNone/>
                <wp:docPr id="51386576"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4"/>
                          <a:chExt cx="5829" cy="9400"/>
                        </a:xfrm>
                      </wpg:grpSpPr>
                      <wps:wsp>
                        <wps:cNvPr id="2060647369" name="AutoShape 40"/>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3632987" name="Text Box 41"/>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A89CA" w14:textId="77777777" w:rsidR="00265155" w:rsidRDefault="00265155" w:rsidP="00265155">
                              <w:pPr>
                                <w:rPr>
                                  <w:rFonts w:ascii="Tahoma"/>
                                  <w:b/>
                                  <w:sz w:val="36"/>
                                </w:rPr>
                              </w:pPr>
                            </w:p>
                            <w:p w14:paraId="1224C129" w14:textId="77777777" w:rsidR="00265155" w:rsidRDefault="00265155" w:rsidP="00265155">
                              <w:pPr>
                                <w:rPr>
                                  <w:rFonts w:ascii="Tahoma"/>
                                  <w:b/>
                                  <w:sz w:val="36"/>
                                </w:rPr>
                              </w:pPr>
                            </w:p>
                            <w:p w14:paraId="2712ECE8" w14:textId="77777777" w:rsidR="00265155" w:rsidRDefault="00265155" w:rsidP="00265155">
                              <w:pPr>
                                <w:rPr>
                                  <w:rFonts w:ascii="Tahoma"/>
                                  <w:b/>
                                  <w:sz w:val="36"/>
                                </w:rPr>
                              </w:pPr>
                            </w:p>
                            <w:p w14:paraId="1C173DCD" w14:textId="77777777" w:rsidR="00265155" w:rsidRDefault="00265155" w:rsidP="00265155">
                              <w:pPr>
                                <w:rPr>
                                  <w:rFonts w:ascii="Tahoma"/>
                                  <w:b/>
                                  <w:sz w:val="36"/>
                                </w:rPr>
                              </w:pPr>
                            </w:p>
                            <w:p w14:paraId="42AA99D2" w14:textId="77777777" w:rsidR="00265155" w:rsidRDefault="00265155" w:rsidP="00265155">
                              <w:pPr>
                                <w:rPr>
                                  <w:rFonts w:ascii="Tahoma"/>
                                  <w:b/>
                                  <w:sz w:val="36"/>
                                </w:rPr>
                              </w:pPr>
                            </w:p>
                            <w:p w14:paraId="25DBD78C" w14:textId="77777777" w:rsidR="00265155" w:rsidRDefault="00265155" w:rsidP="00265155">
                              <w:pPr>
                                <w:rPr>
                                  <w:rFonts w:ascii="Tahoma"/>
                                  <w:b/>
                                  <w:sz w:val="36"/>
                                </w:rPr>
                              </w:pPr>
                            </w:p>
                            <w:p w14:paraId="7DE8C98E" w14:textId="77777777" w:rsidR="00265155" w:rsidRDefault="00265155" w:rsidP="00265155">
                              <w:pPr>
                                <w:rPr>
                                  <w:rFonts w:ascii="Tahoma"/>
                                  <w:b/>
                                  <w:sz w:val="36"/>
                                </w:rPr>
                              </w:pPr>
                            </w:p>
                            <w:p w14:paraId="66895986" w14:textId="77777777" w:rsidR="00265155" w:rsidRDefault="00265155" w:rsidP="00265155">
                              <w:pPr>
                                <w:rPr>
                                  <w:rFonts w:ascii="Tahoma"/>
                                  <w:b/>
                                  <w:sz w:val="36"/>
                                </w:rPr>
                              </w:pPr>
                            </w:p>
                            <w:p w14:paraId="3E3C5D25" w14:textId="77777777" w:rsidR="00265155" w:rsidRDefault="00265155" w:rsidP="00265155">
                              <w:pPr>
                                <w:rPr>
                                  <w:rFonts w:ascii="Tahoma"/>
                                  <w:b/>
                                  <w:sz w:val="36"/>
                                </w:rPr>
                              </w:pPr>
                            </w:p>
                            <w:p w14:paraId="2CCE2AC3" w14:textId="77777777" w:rsidR="00265155" w:rsidRDefault="00265155" w:rsidP="00265155">
                              <w:pPr>
                                <w:rPr>
                                  <w:rFonts w:ascii="Tahoma"/>
                                  <w:b/>
                                  <w:sz w:val="36"/>
                                </w:rPr>
                              </w:pPr>
                            </w:p>
                            <w:p w14:paraId="7C4B37E7" w14:textId="77777777" w:rsidR="00265155" w:rsidRDefault="00265155" w:rsidP="00265155">
                              <w:pPr>
                                <w:rPr>
                                  <w:rFonts w:ascii="Tahoma"/>
                                  <w:b/>
                                  <w:sz w:val="36"/>
                                </w:rPr>
                              </w:pPr>
                            </w:p>
                            <w:p w14:paraId="6CAC9A8B" w14:textId="77777777" w:rsidR="00265155" w:rsidRDefault="00265155" w:rsidP="00265155">
                              <w:pPr>
                                <w:rPr>
                                  <w:rFonts w:ascii="Tahoma"/>
                                  <w:b/>
                                  <w:sz w:val="36"/>
                                </w:rPr>
                              </w:pPr>
                            </w:p>
                            <w:p w14:paraId="34B1A9A1" w14:textId="77777777" w:rsidR="00265155" w:rsidRDefault="00265155" w:rsidP="00265155">
                              <w:pPr>
                                <w:rPr>
                                  <w:rFonts w:ascii="Tahoma"/>
                                  <w:b/>
                                  <w:sz w:val="36"/>
                                </w:rPr>
                              </w:pPr>
                            </w:p>
                            <w:p w14:paraId="1EC544F4" w14:textId="77777777" w:rsidR="00265155" w:rsidRDefault="00265155" w:rsidP="00265155">
                              <w:pPr>
                                <w:spacing w:before="2"/>
                                <w:rPr>
                                  <w:rFonts w:ascii="Tahoma"/>
                                  <w:b/>
                                  <w:sz w:val="48"/>
                                </w:rPr>
                              </w:pPr>
                            </w:p>
                            <w:p w14:paraId="10F318B7"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_x0000_s1035" style="position:absolute;margin-left:316.05pt;margin-top:384.25pt;width:291.45pt;height:470pt;z-index:-251936768;mso-position-horizontal-relative:page;mso-position-vertical-relative:page" coordorigin="6081,7444"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">
                <v:shape id="AutoShape 40" o:spid="_x0000_s1036"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41" o:spid="_x0000_s1037"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" filled="f" stroked="f">
                  <v:textbox inset="0,0,0,0">
                    <w:txbxContent>
                      <w:p w14:paraId="211A89CA" w14:textId="77777777" w:rsidR="00265155" w:rsidRDefault="00265155" w:rsidP="00265155">
                        <w:pPr>
                          <w:rPr>
                            <w:rFonts w:ascii="Tahoma"/>
                            <w:b/>
                            <w:sz w:val="36"/>
                          </w:rPr>
                        </w:pPr>
                      </w:p>
                      <w:p w14:paraId="1224C129" w14:textId="77777777" w:rsidR="00265155" w:rsidRDefault="00265155" w:rsidP="00265155">
                        <w:pPr>
                          <w:rPr>
                            <w:rFonts w:ascii="Tahoma"/>
                            <w:b/>
                            <w:sz w:val="36"/>
                          </w:rPr>
                        </w:pPr>
                      </w:p>
                      <w:p w14:paraId="2712ECE8" w14:textId="77777777" w:rsidR="00265155" w:rsidRDefault="00265155" w:rsidP="00265155">
                        <w:pPr>
                          <w:rPr>
                            <w:rFonts w:ascii="Tahoma"/>
                            <w:b/>
                            <w:sz w:val="36"/>
                          </w:rPr>
                        </w:pPr>
                      </w:p>
                      <w:p w14:paraId="1C173DCD" w14:textId="77777777" w:rsidR="00265155" w:rsidRDefault="00265155" w:rsidP="00265155">
                        <w:pPr>
                          <w:rPr>
                            <w:rFonts w:ascii="Tahoma"/>
                            <w:b/>
                            <w:sz w:val="36"/>
                          </w:rPr>
                        </w:pPr>
                      </w:p>
                      <w:p w14:paraId="42AA99D2" w14:textId="77777777" w:rsidR="00265155" w:rsidRDefault="00265155" w:rsidP="00265155">
                        <w:pPr>
                          <w:rPr>
                            <w:rFonts w:ascii="Tahoma"/>
                            <w:b/>
                            <w:sz w:val="36"/>
                          </w:rPr>
                        </w:pPr>
                      </w:p>
                      <w:p w14:paraId="25DBD78C" w14:textId="77777777" w:rsidR="00265155" w:rsidRDefault="00265155" w:rsidP="00265155">
                        <w:pPr>
                          <w:rPr>
                            <w:rFonts w:ascii="Tahoma"/>
                            <w:b/>
                            <w:sz w:val="36"/>
                          </w:rPr>
                        </w:pPr>
                      </w:p>
                      <w:p w14:paraId="7DE8C98E" w14:textId="77777777" w:rsidR="00265155" w:rsidRDefault="00265155" w:rsidP="00265155">
                        <w:pPr>
                          <w:rPr>
                            <w:rFonts w:ascii="Tahoma"/>
                            <w:b/>
                            <w:sz w:val="36"/>
                          </w:rPr>
                        </w:pPr>
                      </w:p>
                      <w:p w14:paraId="66895986" w14:textId="77777777" w:rsidR="00265155" w:rsidRDefault="00265155" w:rsidP="00265155">
                        <w:pPr>
                          <w:rPr>
                            <w:rFonts w:ascii="Tahoma"/>
                            <w:b/>
                            <w:sz w:val="36"/>
                          </w:rPr>
                        </w:pPr>
                      </w:p>
                      <w:p w14:paraId="3E3C5D25" w14:textId="77777777" w:rsidR="00265155" w:rsidRDefault="00265155" w:rsidP="00265155">
                        <w:pPr>
                          <w:rPr>
                            <w:rFonts w:ascii="Tahoma"/>
                            <w:b/>
                            <w:sz w:val="36"/>
                          </w:rPr>
                        </w:pPr>
                      </w:p>
                      <w:p w14:paraId="2CCE2AC3" w14:textId="77777777" w:rsidR="00265155" w:rsidRDefault="00265155" w:rsidP="00265155">
                        <w:pPr>
                          <w:rPr>
                            <w:rFonts w:ascii="Tahoma"/>
                            <w:b/>
                            <w:sz w:val="36"/>
                          </w:rPr>
                        </w:pPr>
                      </w:p>
                      <w:p w14:paraId="7C4B37E7" w14:textId="77777777" w:rsidR="00265155" w:rsidRDefault="00265155" w:rsidP="00265155">
                        <w:pPr>
                          <w:rPr>
                            <w:rFonts w:ascii="Tahoma"/>
                            <w:b/>
                            <w:sz w:val="36"/>
                          </w:rPr>
                        </w:pPr>
                      </w:p>
                      <w:p w14:paraId="6CAC9A8B" w14:textId="77777777" w:rsidR="00265155" w:rsidRDefault="00265155" w:rsidP="00265155">
                        <w:pPr>
                          <w:rPr>
                            <w:rFonts w:ascii="Tahoma"/>
                            <w:b/>
                            <w:sz w:val="36"/>
                          </w:rPr>
                        </w:pPr>
                      </w:p>
                      <w:p w14:paraId="34B1A9A1" w14:textId="77777777" w:rsidR="00265155" w:rsidRDefault="00265155" w:rsidP="00265155">
                        <w:pPr>
                          <w:rPr>
                            <w:rFonts w:ascii="Tahoma"/>
                            <w:b/>
                            <w:sz w:val="36"/>
                          </w:rPr>
                        </w:pPr>
                      </w:p>
                      <w:p w14:paraId="1EC544F4" w14:textId="77777777" w:rsidR="00265155" w:rsidRDefault="00265155" w:rsidP="00265155">
                        <w:pPr>
                          <w:spacing w:before="2"/>
                          <w:rPr>
                            <w:rFonts w:ascii="Tahoma"/>
                            <w:b/>
                            <w:sz w:val="48"/>
                          </w:rPr>
                        </w:pPr>
                      </w:p>
                      <w:p w14:paraId="10F318B7" w14:textId="77777777" w:rsidR="00265155" w:rsidRDefault="00265155" w:rsidP="00265155">
                        <w:pPr>
                          <w:spacing w:before="1"/>
                          <w:ind w:right="1193"/>
                          <w:jc w:val="right"/>
                          <w:rPr>
                            <w:sz w:val="36"/>
                          </w:rPr>
                        </w:pPr>
                      </w:p>
                    </w:txbxContent>
                  </v:textbox>
                </v:shape>
                <w10:wrap anchorx="page" anchory="page"/>
              </v:group>
            </w:pict>
          </mc:Fallback>
        </mc:AlternateContent>
      </w:r>
      <w:r w:rsidR="00B90BBF" w:rsidRPr="00B90BBF">
        <w:rPr>
          <w:rFonts w:ascii="Times New Roman" w:eastAsia="Times New Roman" w:hAnsi="Times New Roman" w:cs="Times New Roman"/>
          <w:b/>
          <w:bCs/>
          <w:i w:val="0"/>
          <w:iCs w:val="0"/>
          <w:color w:val="auto"/>
          <w:sz w:val="28"/>
          <w:szCs w:val="28"/>
        </w:rPr>
        <w:t>Key Insights:</w:t>
      </w:r>
    </w:p>
    <w:p w14:paraId="30D7E103" w14:textId="716496AD" w:rsidR="00B90BBF" w:rsidRPr="00B90BBF" w:rsidRDefault="00B90BBF" w:rsidP="00B90BBF">
      <w:pPr>
        <w:widowControl/>
        <w:numPr>
          <w:ilvl w:val="0"/>
          <w:numId w:val="9"/>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b/>
          <w:bCs/>
          <w:sz w:val="24"/>
          <w:szCs w:val="24"/>
        </w:rPr>
        <w:t>Dominant Industry</w:t>
      </w:r>
      <w:r w:rsidRPr="00B90BBF">
        <w:rPr>
          <w:rFonts w:ascii="Times New Roman" w:eastAsia="Times New Roman" w:hAnsi="Times New Roman" w:cs="Times New Roman"/>
          <w:sz w:val="24"/>
          <w:szCs w:val="24"/>
        </w:rPr>
        <w:t xml:space="preserve">: The </w:t>
      </w:r>
      <w:r w:rsidRPr="00B90BBF">
        <w:rPr>
          <w:rFonts w:ascii="Times New Roman" w:eastAsia="Times New Roman" w:hAnsi="Times New Roman" w:cs="Times New Roman"/>
          <w:b/>
          <w:bCs/>
          <w:sz w:val="24"/>
          <w:szCs w:val="24"/>
        </w:rPr>
        <w:t>Education</w:t>
      </w:r>
      <w:r w:rsidRPr="00B90BBF">
        <w:rPr>
          <w:rFonts w:ascii="Times New Roman" w:eastAsia="Times New Roman" w:hAnsi="Times New Roman" w:cs="Times New Roman"/>
          <w:sz w:val="24"/>
          <w:szCs w:val="24"/>
        </w:rPr>
        <w:t xml:space="preserve"> sector is the largest industry in 2011, taking up the largest portion of the tree</w:t>
      </w:r>
      <w:r w:rsidR="006E5F7B">
        <w:rPr>
          <w:rFonts w:ascii="Times New Roman" w:eastAsia="Times New Roman" w:hAnsi="Times New Roman" w:cs="Times New Roman"/>
          <w:sz w:val="24"/>
          <w:szCs w:val="24"/>
        </w:rPr>
        <w:t xml:space="preserve"> </w:t>
      </w:r>
      <w:r w:rsidRPr="00B90BBF">
        <w:rPr>
          <w:rFonts w:ascii="Times New Roman" w:eastAsia="Times New Roman" w:hAnsi="Times New Roman" w:cs="Times New Roman"/>
          <w:sz w:val="24"/>
          <w:szCs w:val="24"/>
        </w:rPr>
        <w:t>map.</w:t>
      </w:r>
    </w:p>
    <w:p w14:paraId="64E0086E" w14:textId="58E562E7" w:rsidR="00B90BBF" w:rsidRPr="00B90BBF" w:rsidRDefault="00B90BBF" w:rsidP="00B90BBF">
      <w:pPr>
        <w:widowControl/>
        <w:numPr>
          <w:ilvl w:val="0"/>
          <w:numId w:val="9"/>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sz w:val="24"/>
          <w:szCs w:val="24"/>
        </w:rPr>
        <w:t xml:space="preserve">Other significant industries include </w:t>
      </w:r>
      <w:r w:rsidRPr="00B90BBF">
        <w:rPr>
          <w:rFonts w:ascii="Times New Roman" w:eastAsia="Times New Roman" w:hAnsi="Times New Roman" w:cs="Times New Roman"/>
          <w:b/>
          <w:bCs/>
          <w:sz w:val="24"/>
          <w:szCs w:val="24"/>
        </w:rPr>
        <w:t>Human Health and Social Work Activities</w:t>
      </w:r>
      <w:r w:rsidRPr="00B90BBF">
        <w:rPr>
          <w:rFonts w:ascii="Times New Roman" w:eastAsia="Times New Roman" w:hAnsi="Times New Roman" w:cs="Times New Roman"/>
          <w:sz w:val="24"/>
          <w:szCs w:val="24"/>
        </w:rPr>
        <w:t xml:space="preserve">, </w:t>
      </w:r>
      <w:r w:rsidRPr="00B90BBF">
        <w:rPr>
          <w:rFonts w:ascii="Times New Roman" w:eastAsia="Times New Roman" w:hAnsi="Times New Roman" w:cs="Times New Roman"/>
          <w:b/>
          <w:bCs/>
          <w:sz w:val="24"/>
          <w:szCs w:val="24"/>
        </w:rPr>
        <w:t>Real Estate Activities</w:t>
      </w:r>
      <w:r w:rsidRPr="00B90BBF">
        <w:rPr>
          <w:rFonts w:ascii="Times New Roman" w:eastAsia="Times New Roman" w:hAnsi="Times New Roman" w:cs="Times New Roman"/>
          <w:sz w:val="24"/>
          <w:szCs w:val="24"/>
        </w:rPr>
        <w:t xml:space="preserve">, and </w:t>
      </w:r>
      <w:r w:rsidRPr="00B90BBF">
        <w:rPr>
          <w:rFonts w:ascii="Times New Roman" w:eastAsia="Times New Roman" w:hAnsi="Times New Roman" w:cs="Times New Roman"/>
          <w:b/>
          <w:bCs/>
          <w:sz w:val="24"/>
          <w:szCs w:val="24"/>
        </w:rPr>
        <w:t>Public Administration and Defense</w:t>
      </w:r>
      <w:r w:rsidRPr="00B90BBF">
        <w:rPr>
          <w:rFonts w:ascii="Times New Roman" w:eastAsia="Times New Roman" w:hAnsi="Times New Roman" w:cs="Times New Roman"/>
          <w:sz w:val="24"/>
          <w:szCs w:val="24"/>
        </w:rPr>
        <w:t>.</w:t>
      </w:r>
    </w:p>
    <w:p w14:paraId="01B043B9" w14:textId="77777777" w:rsidR="00B90BBF" w:rsidRPr="00B90BBF" w:rsidRDefault="00B90BBF" w:rsidP="00B90BBF">
      <w:pPr>
        <w:widowControl/>
        <w:numPr>
          <w:ilvl w:val="0"/>
          <w:numId w:val="9"/>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b/>
          <w:bCs/>
          <w:sz w:val="24"/>
          <w:szCs w:val="24"/>
        </w:rPr>
        <w:t>Wholesale and Retail Trade</w:t>
      </w:r>
      <w:r w:rsidRPr="00B90BBF">
        <w:rPr>
          <w:rFonts w:ascii="Times New Roman" w:eastAsia="Times New Roman" w:hAnsi="Times New Roman" w:cs="Times New Roman"/>
          <w:sz w:val="24"/>
          <w:szCs w:val="24"/>
        </w:rPr>
        <w:t xml:space="preserve"> and </w:t>
      </w:r>
      <w:r w:rsidRPr="00B90BBF">
        <w:rPr>
          <w:rFonts w:ascii="Times New Roman" w:eastAsia="Times New Roman" w:hAnsi="Times New Roman" w:cs="Times New Roman"/>
          <w:b/>
          <w:bCs/>
          <w:sz w:val="24"/>
          <w:szCs w:val="24"/>
        </w:rPr>
        <w:t>Construction</w:t>
      </w:r>
      <w:r w:rsidRPr="00B90BBF">
        <w:rPr>
          <w:rFonts w:ascii="Times New Roman" w:eastAsia="Times New Roman" w:hAnsi="Times New Roman" w:cs="Times New Roman"/>
          <w:sz w:val="24"/>
          <w:szCs w:val="24"/>
        </w:rPr>
        <w:t xml:space="preserve"> industries also have noticeable representation, though their blocks are smaller compared to the others.</w:t>
      </w:r>
    </w:p>
    <w:p w14:paraId="6222C8ED" w14:textId="77777777" w:rsidR="00B90BBF" w:rsidRPr="00B90BBF" w:rsidRDefault="00B90BBF" w:rsidP="00B90BBF">
      <w:pPr>
        <w:widowControl/>
        <w:autoSpaceDE/>
        <w:autoSpaceDN/>
        <w:spacing w:before="100" w:beforeAutospacing="1" w:after="100" w:afterAutospacing="1"/>
        <w:outlineLvl w:val="3"/>
        <w:rPr>
          <w:rFonts w:ascii="Times New Roman" w:eastAsia="Times New Roman" w:hAnsi="Times New Roman" w:cs="Times New Roman"/>
          <w:b/>
          <w:bCs/>
          <w:sz w:val="28"/>
          <w:szCs w:val="28"/>
        </w:rPr>
      </w:pPr>
      <w:r w:rsidRPr="00B90BBF">
        <w:rPr>
          <w:rFonts w:ascii="Times New Roman" w:eastAsia="Times New Roman" w:hAnsi="Times New Roman" w:cs="Times New Roman"/>
          <w:b/>
          <w:bCs/>
          <w:sz w:val="28"/>
          <w:szCs w:val="28"/>
        </w:rPr>
        <w:t>Purpose:</w:t>
      </w:r>
    </w:p>
    <w:p w14:paraId="6B831931" w14:textId="3AF557B8" w:rsidR="00B90BBF" w:rsidRPr="00B90BBF" w:rsidRDefault="00B90BBF" w:rsidP="00B90BBF">
      <w:pPr>
        <w:widowControl/>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sz w:val="24"/>
          <w:szCs w:val="24"/>
        </w:rPr>
        <w:t>This tree</w:t>
      </w:r>
      <w:r w:rsidR="006E5F7B">
        <w:rPr>
          <w:rFonts w:ascii="Times New Roman" w:eastAsia="Times New Roman" w:hAnsi="Times New Roman" w:cs="Times New Roman"/>
          <w:sz w:val="24"/>
          <w:szCs w:val="24"/>
        </w:rPr>
        <w:t xml:space="preserve"> </w:t>
      </w:r>
      <w:r w:rsidRPr="00B90BBF">
        <w:rPr>
          <w:rFonts w:ascii="Times New Roman" w:eastAsia="Times New Roman" w:hAnsi="Times New Roman" w:cs="Times New Roman"/>
          <w:sz w:val="24"/>
          <w:szCs w:val="24"/>
        </w:rPr>
        <w:t>map provides a high-level overview of how jobs are distributed across different industries, with a focus on identifying the largest sectors. This type of visualization helps in understanding which industries are major employers, which is valuable for AI/ML tasks like workforce prediction or economic forecasting.</w:t>
      </w:r>
    </w:p>
    <w:p w14:paraId="1F6A6FA1" w14:textId="77777777" w:rsidR="00B90BBF" w:rsidRPr="00B90BBF" w:rsidRDefault="00B90BBF" w:rsidP="00B90BBF">
      <w:pPr>
        <w:widowControl/>
        <w:autoSpaceDE/>
        <w:autoSpaceDN/>
        <w:spacing w:before="100" w:beforeAutospacing="1" w:after="100" w:afterAutospacing="1"/>
        <w:outlineLvl w:val="3"/>
        <w:rPr>
          <w:rFonts w:ascii="Times New Roman" w:eastAsia="Times New Roman" w:hAnsi="Times New Roman" w:cs="Times New Roman"/>
          <w:b/>
          <w:bCs/>
          <w:sz w:val="28"/>
          <w:szCs w:val="28"/>
        </w:rPr>
      </w:pPr>
      <w:r w:rsidRPr="00B90BBF">
        <w:rPr>
          <w:rFonts w:ascii="Times New Roman" w:eastAsia="Times New Roman" w:hAnsi="Times New Roman" w:cs="Times New Roman"/>
          <w:b/>
          <w:bCs/>
          <w:sz w:val="28"/>
          <w:szCs w:val="28"/>
        </w:rPr>
        <w:t>Design Choice Justification:</w:t>
      </w:r>
    </w:p>
    <w:p w14:paraId="51492CA8" w14:textId="4D4D5B29" w:rsidR="00B90BBF" w:rsidRPr="00B90BBF" w:rsidRDefault="00B90BBF" w:rsidP="00B90BBF">
      <w:pPr>
        <w:widowControl/>
        <w:numPr>
          <w:ilvl w:val="0"/>
          <w:numId w:val="10"/>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b/>
          <w:bCs/>
          <w:sz w:val="24"/>
          <w:szCs w:val="24"/>
        </w:rPr>
        <w:t>Tree</w:t>
      </w:r>
      <w:r w:rsidR="006E5F7B">
        <w:rPr>
          <w:rFonts w:ascii="Times New Roman" w:eastAsia="Times New Roman" w:hAnsi="Times New Roman" w:cs="Times New Roman"/>
          <w:b/>
          <w:bCs/>
          <w:sz w:val="24"/>
          <w:szCs w:val="24"/>
        </w:rPr>
        <w:t xml:space="preserve"> </w:t>
      </w:r>
      <w:r w:rsidRPr="00B90BBF">
        <w:rPr>
          <w:rFonts w:ascii="Times New Roman" w:eastAsia="Times New Roman" w:hAnsi="Times New Roman" w:cs="Times New Roman"/>
          <w:b/>
          <w:bCs/>
          <w:sz w:val="24"/>
          <w:szCs w:val="24"/>
        </w:rPr>
        <w:t>map Layout</w:t>
      </w:r>
      <w:r w:rsidRPr="00B90BBF">
        <w:rPr>
          <w:rFonts w:ascii="Times New Roman" w:eastAsia="Times New Roman" w:hAnsi="Times New Roman" w:cs="Times New Roman"/>
          <w:sz w:val="24"/>
          <w:szCs w:val="24"/>
        </w:rPr>
        <w:t>: This is an effective choice for comparing proportions between different categories (industries), especially when space is limited. The tree</w:t>
      </w:r>
      <w:r w:rsidR="006E5F7B">
        <w:rPr>
          <w:rFonts w:ascii="Times New Roman" w:eastAsia="Times New Roman" w:hAnsi="Times New Roman" w:cs="Times New Roman"/>
          <w:sz w:val="24"/>
          <w:szCs w:val="24"/>
        </w:rPr>
        <w:t xml:space="preserve"> </w:t>
      </w:r>
      <w:r w:rsidRPr="00B90BBF">
        <w:rPr>
          <w:rFonts w:ascii="Times New Roman" w:eastAsia="Times New Roman" w:hAnsi="Times New Roman" w:cs="Times New Roman"/>
          <w:sz w:val="24"/>
          <w:szCs w:val="24"/>
        </w:rPr>
        <w:t>map layout allows for a clear visual comparison of the relative sizes of the industries.</w:t>
      </w:r>
    </w:p>
    <w:p w14:paraId="7F431992" w14:textId="77777777" w:rsidR="00B90BBF" w:rsidRPr="00B90BBF" w:rsidRDefault="00B90BBF" w:rsidP="00B90BBF">
      <w:pPr>
        <w:widowControl/>
        <w:numPr>
          <w:ilvl w:val="0"/>
          <w:numId w:val="10"/>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b/>
          <w:bCs/>
          <w:sz w:val="24"/>
          <w:szCs w:val="24"/>
        </w:rPr>
        <w:t>Color-Coding</w:t>
      </w:r>
      <w:r w:rsidRPr="00B90BBF">
        <w:rPr>
          <w:rFonts w:ascii="Times New Roman" w:eastAsia="Times New Roman" w:hAnsi="Times New Roman" w:cs="Times New Roman"/>
          <w:sz w:val="24"/>
          <w:szCs w:val="24"/>
        </w:rPr>
        <w:t>: While all industries are given a distinct color, the differentiation in sizes is what stands out, providing clarity on the job concentration across industries.</w:t>
      </w:r>
    </w:p>
    <w:p w14:paraId="4C38EF7F" w14:textId="77777777" w:rsidR="00B90BBF" w:rsidRPr="00B90BBF" w:rsidRDefault="00B90BBF" w:rsidP="00B90BBF">
      <w:pPr>
        <w:widowControl/>
        <w:numPr>
          <w:ilvl w:val="0"/>
          <w:numId w:val="10"/>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b/>
          <w:bCs/>
          <w:sz w:val="24"/>
          <w:szCs w:val="24"/>
        </w:rPr>
        <w:t>Labeling</w:t>
      </w:r>
      <w:r w:rsidRPr="00B90BBF">
        <w:rPr>
          <w:rFonts w:ascii="Times New Roman" w:eastAsia="Times New Roman" w:hAnsi="Times New Roman" w:cs="Times New Roman"/>
          <w:sz w:val="24"/>
          <w:szCs w:val="24"/>
        </w:rPr>
        <w:t>: The labels inside each block give a clear indication of the industry name, making it easy to identify the largest and smallest industries.</w:t>
      </w:r>
    </w:p>
    <w:p w14:paraId="3F48C5E9" w14:textId="0E13CE57" w:rsidR="00B90BBF" w:rsidRPr="00B90BBF" w:rsidRDefault="00B90BBF" w:rsidP="00B90BBF">
      <w:pPr>
        <w:widowControl/>
        <w:autoSpaceDE/>
        <w:autoSpaceDN/>
        <w:spacing w:before="100" w:beforeAutospacing="1" w:after="100" w:afterAutospacing="1"/>
        <w:outlineLvl w:val="3"/>
        <w:rPr>
          <w:rFonts w:ascii="Times New Roman" w:eastAsia="Times New Roman" w:hAnsi="Times New Roman" w:cs="Times New Roman"/>
          <w:b/>
          <w:bCs/>
          <w:sz w:val="28"/>
          <w:szCs w:val="28"/>
        </w:rPr>
      </w:pPr>
      <w:r w:rsidRPr="007D44F7">
        <w:rPr>
          <w:rFonts w:ascii="Times New Roman" w:eastAsia="Times New Roman" w:hAnsi="Times New Roman" w:cs="Times New Roman"/>
          <w:noProof/>
        </w:rPr>
        <mc:AlternateContent>
          <mc:Choice Requires="wpg">
            <w:drawing>
              <wp:anchor distT="0" distB="0" distL="114300" distR="114300" simplePos="0" relativeHeight="251951104" behindDoc="0" locked="0" layoutInCell="1" allowOverlap="1" wp14:anchorId="43C03A6A" wp14:editId="0D3C46F6">
                <wp:simplePos x="0" y="0"/>
                <wp:positionH relativeFrom="page">
                  <wp:posOffset>6350</wp:posOffset>
                </wp:positionH>
                <wp:positionV relativeFrom="page">
                  <wp:posOffset>8757285</wp:posOffset>
                </wp:positionV>
                <wp:extent cx="1555115" cy="2097405"/>
                <wp:effectExtent l="0" t="0" r="6985" b="0"/>
                <wp:wrapNone/>
                <wp:docPr id="1159706350"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122598224" name="Freeform 8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7235518" name="Freeform 8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7023246" name="Freeform 8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1910126" name="Freeform 8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510412" id="Group 27" o:spid="_x0000_s1026" style="position:absolute;margin-left:.5pt;margin-top:689.55pt;width:122.45pt;height:165.15pt;z-index:251951104;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">
                <v:shape id="Freeform 8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8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" path="m1688,1047l,1047,,,2449,624r-761,423xe" fillcolor="#095c40" stroked="f">
                  <v:path arrowok="t" o:connecttype="custom" o:connectlocs="1688,16845;0,16845;0,15798;2449,16422;1688,16845" o:connectangles="0,0,0,0,0"/>
                </v:shape>
                <v:shape id="Freeform 8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" path="m2448,188l1688,611,,611,,,2448,188xe" fillcolor="#16a637" stroked="f">
                  <v:path arrowok="t" o:connecttype="custom" o:connectlocs="2448,16422;1688,16845;0,16845;0,16234;2448,16422" o:connectangles="0,0,0,0,0"/>
                </v:shape>
                <v:shape id="Freeform 8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r w:rsidRPr="00B90BBF">
        <w:rPr>
          <w:rFonts w:ascii="Times New Roman" w:eastAsia="Times New Roman" w:hAnsi="Times New Roman" w:cs="Times New Roman"/>
          <w:b/>
          <w:bCs/>
          <w:sz w:val="28"/>
          <w:szCs w:val="28"/>
        </w:rPr>
        <w:t>Potential Enhancements:</w:t>
      </w:r>
    </w:p>
    <w:p w14:paraId="65DD4F43" w14:textId="25F5953A" w:rsidR="00B90BBF" w:rsidRPr="00B90BBF" w:rsidRDefault="00B90BBF" w:rsidP="00B90BBF">
      <w:pPr>
        <w:widowControl/>
        <w:numPr>
          <w:ilvl w:val="0"/>
          <w:numId w:val="11"/>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sz w:val="24"/>
          <w:szCs w:val="24"/>
        </w:rPr>
        <w:t>Adding interactivity (such as tooltips) to display more detailed information when hovering over each block.</w:t>
      </w:r>
    </w:p>
    <w:p w14:paraId="5631279A" w14:textId="78E1EB7B" w:rsidR="00B90BBF" w:rsidRDefault="00B90BBF" w:rsidP="00B90BBF">
      <w:pPr>
        <w:widowControl/>
        <w:numPr>
          <w:ilvl w:val="0"/>
          <w:numId w:val="11"/>
        </w:numPr>
        <w:autoSpaceDE/>
        <w:autoSpaceDN/>
        <w:spacing w:before="100" w:beforeAutospacing="1" w:after="100" w:afterAutospacing="1"/>
        <w:rPr>
          <w:rFonts w:ascii="Times New Roman" w:eastAsia="Times New Roman" w:hAnsi="Times New Roman" w:cs="Times New Roman"/>
          <w:sz w:val="24"/>
          <w:szCs w:val="24"/>
        </w:rPr>
      </w:pPr>
      <w:r w:rsidRPr="00B90BBF">
        <w:rPr>
          <w:rFonts w:ascii="Times New Roman" w:eastAsia="Times New Roman" w:hAnsi="Times New Roman" w:cs="Times New Roman"/>
          <w:sz w:val="24"/>
          <w:szCs w:val="24"/>
        </w:rPr>
        <w:t>Filtering by year or region could help further refine the insights for decision-making</w:t>
      </w:r>
    </w:p>
    <w:p w14:paraId="60EA56BB" w14:textId="6B26036D" w:rsidR="00814132" w:rsidRPr="00FA037A" w:rsidRDefault="002D17F8" w:rsidP="00B90BBF">
      <w:pPr>
        <w:widowControl/>
        <w:autoSpaceDE/>
        <w:autoSpaceDN/>
        <w:spacing w:before="100" w:beforeAutospacing="1" w:after="100" w:afterAutospacing="1"/>
        <w:rPr>
          <w:rFonts w:ascii="Times New Roman" w:eastAsia="Times New Roman" w:hAnsi="Times New Roman" w:cs="Times New Roman"/>
          <w:b/>
          <w:bCs/>
          <w:sz w:val="32"/>
          <w:szCs w:val="32"/>
        </w:rPr>
      </w:pPr>
      <w:r w:rsidRPr="00B90BBF">
        <w:rPr>
          <w:rFonts w:ascii="Times New Roman" w:eastAsia="Times New Roman" w:hAnsi="Times New Roman" w:cs="Times New Roman"/>
          <w:b/>
          <w:bCs/>
          <w:noProof/>
          <w:sz w:val="28"/>
          <w:szCs w:val="28"/>
        </w:rPr>
        <w:lastRenderedPageBreak/>
        <mc:AlternateContent>
          <mc:Choice Requires="wps">
            <w:drawing>
              <wp:anchor distT="0" distB="0" distL="114300" distR="114300" simplePos="0" relativeHeight="251284480" behindDoc="0" locked="0" layoutInCell="1" allowOverlap="1" wp14:anchorId="32686D34" wp14:editId="223BF1BC">
                <wp:simplePos x="0" y="0"/>
                <wp:positionH relativeFrom="page">
                  <wp:posOffset>679450</wp:posOffset>
                </wp:positionH>
                <wp:positionV relativeFrom="paragraph">
                  <wp:posOffset>-914400</wp:posOffset>
                </wp:positionV>
                <wp:extent cx="47625" cy="1965325"/>
                <wp:effectExtent l="0" t="0" r="9525" b="0"/>
                <wp:wrapNone/>
                <wp:docPr id="1992314882"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24347" id="Rectangle 45" o:spid="_x0000_s1026" style="position:absolute;margin-left:53.5pt;margin-top:-1in;width:3.75pt;height:154.75pt;z-index:251284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Pr="00B90BBF">
        <w:rPr>
          <w:rFonts w:ascii="Times New Roman" w:eastAsia="Times New Roman" w:hAnsi="Times New Roman" w:cs="Times New Roman"/>
          <w:b/>
          <w:bCs/>
          <w:noProof/>
          <w:sz w:val="28"/>
          <w:szCs w:val="28"/>
        </w:rPr>
        <mc:AlternateContent>
          <mc:Choice Requires="wps">
            <w:drawing>
              <wp:anchor distT="0" distB="0" distL="114300" distR="114300" simplePos="0" relativeHeight="251275264" behindDoc="0" locked="0" layoutInCell="1" allowOverlap="1" wp14:anchorId="4F648989" wp14:editId="6486CB8E">
                <wp:simplePos x="0" y="0"/>
                <wp:positionH relativeFrom="page">
                  <wp:posOffset>387350</wp:posOffset>
                </wp:positionH>
                <wp:positionV relativeFrom="page">
                  <wp:posOffset>0</wp:posOffset>
                </wp:positionV>
                <wp:extent cx="47625" cy="2769235"/>
                <wp:effectExtent l="0" t="0" r="9525" b="0"/>
                <wp:wrapNone/>
                <wp:docPr id="2143347400"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92B783" id="Rectangle 44" o:spid="_x0000_s1026" style="position:absolute;margin-left:30.5pt;margin-top:0;width:3.75pt;height:218.05pt;z-index:251275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6E5F7B">
        <w:rPr>
          <w:rFonts w:ascii="Times New Roman" w:eastAsia="Times New Roman" w:hAnsi="Times New Roman" w:cs="Times New Roman"/>
          <w:b/>
          <w:bCs/>
          <w:sz w:val="32"/>
          <w:szCs w:val="32"/>
        </w:rPr>
        <w:t>Tree Map</w:t>
      </w:r>
      <w:r w:rsidR="00FA037A">
        <w:rPr>
          <w:rFonts w:ascii="Times New Roman" w:eastAsia="Times New Roman" w:hAnsi="Times New Roman" w:cs="Times New Roman"/>
          <w:b/>
          <w:bCs/>
          <w:sz w:val="32"/>
          <w:szCs w:val="32"/>
        </w:rPr>
        <w:t>:</w:t>
      </w:r>
    </w:p>
    <w:p w14:paraId="5B636CBB" w14:textId="4FCF1872" w:rsidR="00B90BBF" w:rsidRDefault="00265155" w:rsidP="00B90BBF">
      <w:pPr>
        <w:spacing w:before="100" w:beforeAutospacing="1" w:after="100" w:afterAutospacing="1"/>
        <w:rPr>
          <w:rFonts w:ascii="Times New Roman" w:eastAsia="Times New Roman" w:hAnsi="Times New Roman" w:cs="Times New Roman"/>
          <w:b/>
          <w:bCs/>
          <w:sz w:val="44"/>
          <w:szCs w:val="44"/>
        </w:rPr>
      </w:pPr>
      <w:r>
        <w:rPr>
          <w:rFonts w:ascii="Times New Roman" w:eastAsia="Times New Roman" w:hAnsi="Times New Roman" w:cs="Times New Roman"/>
          <w:noProof/>
        </w:rPr>
        <mc:AlternateContent>
          <mc:Choice Requires="wpg">
            <w:drawing>
              <wp:anchor distT="0" distB="0" distL="114300" distR="114300" simplePos="0" relativeHeight="251659776" behindDoc="1" locked="0" layoutInCell="1" allowOverlap="1" wp14:anchorId="24953A26" wp14:editId="63FE6CA9">
                <wp:simplePos x="0" y="0"/>
                <wp:positionH relativeFrom="page">
                  <wp:posOffset>4013835</wp:posOffset>
                </wp:positionH>
                <wp:positionV relativeFrom="page">
                  <wp:posOffset>4879975</wp:posOffset>
                </wp:positionV>
                <wp:extent cx="3701415" cy="5969000"/>
                <wp:effectExtent l="0" t="0" r="0" b="0"/>
                <wp:wrapNone/>
                <wp:docPr id="928943208"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275804022" name="AutoShape 43"/>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5650121" name="Text Box 44"/>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1C579" w14:textId="77777777" w:rsidR="00265155" w:rsidRDefault="00265155" w:rsidP="00265155">
                              <w:pPr>
                                <w:rPr>
                                  <w:rFonts w:ascii="Tahoma"/>
                                  <w:b/>
                                  <w:sz w:val="36"/>
                                </w:rPr>
                              </w:pPr>
                            </w:p>
                            <w:p w14:paraId="03C1957E" w14:textId="77777777" w:rsidR="00265155" w:rsidRDefault="00265155" w:rsidP="00265155">
                              <w:pPr>
                                <w:rPr>
                                  <w:rFonts w:ascii="Tahoma"/>
                                  <w:b/>
                                  <w:sz w:val="36"/>
                                </w:rPr>
                              </w:pPr>
                            </w:p>
                            <w:p w14:paraId="3490B0DB" w14:textId="77777777" w:rsidR="00265155" w:rsidRDefault="00265155" w:rsidP="00265155">
                              <w:pPr>
                                <w:rPr>
                                  <w:rFonts w:ascii="Tahoma"/>
                                  <w:b/>
                                  <w:sz w:val="36"/>
                                </w:rPr>
                              </w:pPr>
                            </w:p>
                            <w:p w14:paraId="2DDD903C" w14:textId="77777777" w:rsidR="00265155" w:rsidRDefault="00265155" w:rsidP="00265155">
                              <w:pPr>
                                <w:rPr>
                                  <w:rFonts w:ascii="Tahoma"/>
                                  <w:b/>
                                  <w:sz w:val="36"/>
                                </w:rPr>
                              </w:pPr>
                            </w:p>
                            <w:p w14:paraId="27F31CFF" w14:textId="77777777" w:rsidR="00265155" w:rsidRDefault="00265155" w:rsidP="00265155">
                              <w:pPr>
                                <w:rPr>
                                  <w:rFonts w:ascii="Tahoma"/>
                                  <w:b/>
                                  <w:sz w:val="36"/>
                                </w:rPr>
                              </w:pPr>
                            </w:p>
                            <w:p w14:paraId="34AC3C41" w14:textId="77777777" w:rsidR="00265155" w:rsidRDefault="00265155" w:rsidP="00265155">
                              <w:pPr>
                                <w:rPr>
                                  <w:rFonts w:ascii="Tahoma"/>
                                  <w:b/>
                                  <w:sz w:val="36"/>
                                </w:rPr>
                              </w:pPr>
                            </w:p>
                            <w:p w14:paraId="4E904661" w14:textId="77777777" w:rsidR="00265155" w:rsidRDefault="00265155" w:rsidP="00265155">
                              <w:pPr>
                                <w:rPr>
                                  <w:rFonts w:ascii="Tahoma"/>
                                  <w:b/>
                                  <w:sz w:val="36"/>
                                </w:rPr>
                              </w:pPr>
                            </w:p>
                            <w:p w14:paraId="0FE8DCFF" w14:textId="77777777" w:rsidR="00265155" w:rsidRDefault="00265155" w:rsidP="00265155">
                              <w:pPr>
                                <w:rPr>
                                  <w:rFonts w:ascii="Tahoma"/>
                                  <w:b/>
                                  <w:sz w:val="36"/>
                                </w:rPr>
                              </w:pPr>
                            </w:p>
                            <w:p w14:paraId="7372C95F" w14:textId="77777777" w:rsidR="00265155" w:rsidRDefault="00265155" w:rsidP="00265155">
                              <w:pPr>
                                <w:rPr>
                                  <w:rFonts w:ascii="Tahoma"/>
                                  <w:b/>
                                  <w:sz w:val="36"/>
                                </w:rPr>
                              </w:pPr>
                            </w:p>
                            <w:p w14:paraId="15A43E32" w14:textId="77777777" w:rsidR="00265155" w:rsidRDefault="00265155" w:rsidP="00265155">
                              <w:pPr>
                                <w:rPr>
                                  <w:rFonts w:ascii="Tahoma"/>
                                  <w:b/>
                                  <w:sz w:val="36"/>
                                </w:rPr>
                              </w:pPr>
                            </w:p>
                            <w:p w14:paraId="58F2C13B" w14:textId="77777777" w:rsidR="00265155" w:rsidRDefault="00265155" w:rsidP="00265155">
                              <w:pPr>
                                <w:rPr>
                                  <w:rFonts w:ascii="Tahoma"/>
                                  <w:b/>
                                  <w:sz w:val="36"/>
                                </w:rPr>
                              </w:pPr>
                            </w:p>
                            <w:p w14:paraId="73EBCFB2" w14:textId="77777777" w:rsidR="00265155" w:rsidRDefault="00265155" w:rsidP="00265155">
                              <w:pPr>
                                <w:rPr>
                                  <w:rFonts w:ascii="Tahoma"/>
                                  <w:b/>
                                  <w:sz w:val="36"/>
                                </w:rPr>
                              </w:pPr>
                            </w:p>
                            <w:p w14:paraId="388BC2A5" w14:textId="77777777" w:rsidR="00265155" w:rsidRDefault="00265155" w:rsidP="00265155">
                              <w:pPr>
                                <w:rPr>
                                  <w:rFonts w:ascii="Tahoma"/>
                                  <w:b/>
                                  <w:sz w:val="36"/>
                                </w:rPr>
                              </w:pPr>
                            </w:p>
                            <w:p w14:paraId="64B70BD5" w14:textId="77777777" w:rsidR="00265155" w:rsidRDefault="00265155" w:rsidP="00265155">
                              <w:pPr>
                                <w:spacing w:before="2"/>
                                <w:rPr>
                                  <w:rFonts w:ascii="Tahoma"/>
                                  <w:b/>
                                  <w:sz w:val="48"/>
                                </w:rPr>
                              </w:pPr>
                            </w:p>
                            <w:p w14:paraId="5D4DC6B0"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5" o:spid="_x0000_s1038" style="position:absolute;margin-left:316.05pt;margin-top:384.25pt;width:291.45pt;height:470pt;z-index:-251656704;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">
                <v:shape id="AutoShape 43" o:spid="_x0000_s1039"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44" o:spid="_x0000_s1040"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" filled="f" stroked="f">
                  <v:textbox inset="0,0,0,0">
                    <w:txbxContent>
                      <w:p w14:paraId="6BC1C579" w14:textId="77777777" w:rsidR="00265155" w:rsidRDefault="00265155" w:rsidP="00265155">
                        <w:pPr>
                          <w:rPr>
                            <w:rFonts w:ascii="Tahoma"/>
                            <w:b/>
                            <w:sz w:val="36"/>
                          </w:rPr>
                        </w:pPr>
                      </w:p>
                      <w:p w14:paraId="03C1957E" w14:textId="77777777" w:rsidR="00265155" w:rsidRDefault="00265155" w:rsidP="00265155">
                        <w:pPr>
                          <w:rPr>
                            <w:rFonts w:ascii="Tahoma"/>
                            <w:b/>
                            <w:sz w:val="36"/>
                          </w:rPr>
                        </w:pPr>
                      </w:p>
                      <w:p w14:paraId="3490B0DB" w14:textId="77777777" w:rsidR="00265155" w:rsidRDefault="00265155" w:rsidP="00265155">
                        <w:pPr>
                          <w:rPr>
                            <w:rFonts w:ascii="Tahoma"/>
                            <w:b/>
                            <w:sz w:val="36"/>
                          </w:rPr>
                        </w:pPr>
                      </w:p>
                      <w:p w14:paraId="2DDD903C" w14:textId="77777777" w:rsidR="00265155" w:rsidRDefault="00265155" w:rsidP="00265155">
                        <w:pPr>
                          <w:rPr>
                            <w:rFonts w:ascii="Tahoma"/>
                            <w:b/>
                            <w:sz w:val="36"/>
                          </w:rPr>
                        </w:pPr>
                      </w:p>
                      <w:p w14:paraId="27F31CFF" w14:textId="77777777" w:rsidR="00265155" w:rsidRDefault="00265155" w:rsidP="00265155">
                        <w:pPr>
                          <w:rPr>
                            <w:rFonts w:ascii="Tahoma"/>
                            <w:b/>
                            <w:sz w:val="36"/>
                          </w:rPr>
                        </w:pPr>
                      </w:p>
                      <w:p w14:paraId="34AC3C41" w14:textId="77777777" w:rsidR="00265155" w:rsidRDefault="00265155" w:rsidP="00265155">
                        <w:pPr>
                          <w:rPr>
                            <w:rFonts w:ascii="Tahoma"/>
                            <w:b/>
                            <w:sz w:val="36"/>
                          </w:rPr>
                        </w:pPr>
                      </w:p>
                      <w:p w14:paraId="4E904661" w14:textId="77777777" w:rsidR="00265155" w:rsidRDefault="00265155" w:rsidP="00265155">
                        <w:pPr>
                          <w:rPr>
                            <w:rFonts w:ascii="Tahoma"/>
                            <w:b/>
                            <w:sz w:val="36"/>
                          </w:rPr>
                        </w:pPr>
                      </w:p>
                      <w:p w14:paraId="0FE8DCFF" w14:textId="77777777" w:rsidR="00265155" w:rsidRDefault="00265155" w:rsidP="00265155">
                        <w:pPr>
                          <w:rPr>
                            <w:rFonts w:ascii="Tahoma"/>
                            <w:b/>
                            <w:sz w:val="36"/>
                          </w:rPr>
                        </w:pPr>
                      </w:p>
                      <w:p w14:paraId="7372C95F" w14:textId="77777777" w:rsidR="00265155" w:rsidRDefault="00265155" w:rsidP="00265155">
                        <w:pPr>
                          <w:rPr>
                            <w:rFonts w:ascii="Tahoma"/>
                            <w:b/>
                            <w:sz w:val="36"/>
                          </w:rPr>
                        </w:pPr>
                      </w:p>
                      <w:p w14:paraId="15A43E32" w14:textId="77777777" w:rsidR="00265155" w:rsidRDefault="00265155" w:rsidP="00265155">
                        <w:pPr>
                          <w:rPr>
                            <w:rFonts w:ascii="Tahoma"/>
                            <w:b/>
                            <w:sz w:val="36"/>
                          </w:rPr>
                        </w:pPr>
                      </w:p>
                      <w:p w14:paraId="58F2C13B" w14:textId="77777777" w:rsidR="00265155" w:rsidRDefault="00265155" w:rsidP="00265155">
                        <w:pPr>
                          <w:rPr>
                            <w:rFonts w:ascii="Tahoma"/>
                            <w:b/>
                            <w:sz w:val="36"/>
                          </w:rPr>
                        </w:pPr>
                      </w:p>
                      <w:p w14:paraId="73EBCFB2" w14:textId="77777777" w:rsidR="00265155" w:rsidRDefault="00265155" w:rsidP="00265155">
                        <w:pPr>
                          <w:rPr>
                            <w:rFonts w:ascii="Tahoma"/>
                            <w:b/>
                            <w:sz w:val="36"/>
                          </w:rPr>
                        </w:pPr>
                      </w:p>
                      <w:p w14:paraId="388BC2A5" w14:textId="77777777" w:rsidR="00265155" w:rsidRDefault="00265155" w:rsidP="00265155">
                        <w:pPr>
                          <w:rPr>
                            <w:rFonts w:ascii="Tahoma"/>
                            <w:b/>
                            <w:sz w:val="36"/>
                          </w:rPr>
                        </w:pPr>
                      </w:p>
                      <w:p w14:paraId="64B70BD5" w14:textId="77777777" w:rsidR="00265155" w:rsidRDefault="00265155" w:rsidP="00265155">
                        <w:pPr>
                          <w:spacing w:before="2"/>
                          <w:rPr>
                            <w:rFonts w:ascii="Tahoma"/>
                            <w:b/>
                            <w:sz w:val="48"/>
                          </w:rPr>
                        </w:pPr>
                      </w:p>
                      <w:p w14:paraId="5D4DC6B0" w14:textId="77777777" w:rsidR="00265155" w:rsidRDefault="00265155" w:rsidP="00265155">
                        <w:pPr>
                          <w:spacing w:before="1"/>
                          <w:ind w:right="1193"/>
                          <w:jc w:val="right"/>
                          <w:rPr>
                            <w:sz w:val="36"/>
                          </w:rPr>
                        </w:pPr>
                      </w:p>
                    </w:txbxContent>
                  </v:textbox>
                </v:shape>
                <w10:wrap anchorx="page" anchory="page"/>
              </v:group>
            </w:pict>
          </mc:Fallback>
        </mc:AlternateContent>
      </w:r>
      <w:r w:rsidR="00B90BBF" w:rsidRPr="00B90BBF">
        <w:rPr>
          <w:rFonts w:ascii="Times New Roman" w:eastAsia="Times New Roman" w:hAnsi="Times New Roman" w:cs="Times New Roman"/>
          <w:noProof/>
        </w:rPr>
        <w:drawing>
          <wp:inline distT="0" distB="0" distL="0" distR="0" wp14:anchorId="56E9B8A3" wp14:editId="39C42F5F">
            <wp:extent cx="5734050" cy="2906395"/>
            <wp:effectExtent l="0" t="0" r="0" b="8255"/>
            <wp:docPr id="99792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27193" name=""/>
                    <pic:cNvPicPr/>
                  </pic:nvPicPr>
                  <pic:blipFill>
                    <a:blip r:embed="rId12"/>
                    <a:stretch>
                      <a:fillRect/>
                    </a:stretch>
                  </pic:blipFill>
                  <pic:spPr>
                    <a:xfrm>
                      <a:off x="0" y="0"/>
                      <a:ext cx="5734050" cy="2906395"/>
                    </a:xfrm>
                    <a:prstGeom prst="rect">
                      <a:avLst/>
                    </a:prstGeom>
                  </pic:spPr>
                </pic:pic>
              </a:graphicData>
            </a:graphic>
          </wp:inline>
        </w:drawing>
      </w:r>
    </w:p>
    <w:p w14:paraId="4A785818" w14:textId="7777777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5CA4A8CA" w14:textId="7777777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07C02F54" w14:textId="7777777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3C1F314C" w14:textId="7777777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58315D9A" w14:textId="7777777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60C283D4" w14:textId="7777777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6A18E64C" w14:textId="7777777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59655DA2" w14:textId="7777777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6438763F" w14:textId="6B50F5FB"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r w:rsidRPr="007D44F7">
        <w:rPr>
          <w:rFonts w:ascii="Times New Roman" w:eastAsia="Times New Roman" w:hAnsi="Times New Roman" w:cs="Times New Roman"/>
          <w:noProof/>
        </w:rPr>
        <mc:AlternateContent>
          <mc:Choice Requires="wpg">
            <w:drawing>
              <wp:anchor distT="0" distB="0" distL="114300" distR="114300" simplePos="0" relativeHeight="251949056" behindDoc="0" locked="0" layoutInCell="1" allowOverlap="1" wp14:anchorId="7474F85D" wp14:editId="5CD5B2E1">
                <wp:simplePos x="0" y="0"/>
                <wp:positionH relativeFrom="page">
                  <wp:posOffset>6350</wp:posOffset>
                </wp:positionH>
                <wp:positionV relativeFrom="page">
                  <wp:posOffset>8738235</wp:posOffset>
                </wp:positionV>
                <wp:extent cx="1555115" cy="2097405"/>
                <wp:effectExtent l="0" t="0" r="6985" b="0"/>
                <wp:wrapNone/>
                <wp:docPr id="198063756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26748821" name="Freeform 8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0971367" name="Freeform 8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9497823" name="Freeform 8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2609546" name="Freeform 8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B4E19B" id="Group 27" o:spid="_x0000_s1026" style="position:absolute;margin-left:.5pt;margin-top:688.05pt;width:122.45pt;height:165.15pt;z-index:251949056;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">
                <v:shape id="Freeform 8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" path="m1111,2689l,2767,,1601,921,r1,l1111,2689xe" fillcolor="#d9d9d9" stroked="f">
                  <v:path arrowok="t" o:connecttype="custom" o:connectlocs="1111,16232;0,16310;0,15144;921,13543;922,13543;1111,16232" o:connectangles="0,0,0,0,0,0"/>
                </v:shape>
                <v:shape id="Freeform 8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" path="m1688,1047l,1047,,,2449,624r-761,423xe" fillcolor="#095c40" stroked="f">
                  <v:path arrowok="t" o:connecttype="custom" o:connectlocs="1688,16845;0,16845;0,15798;2449,16422;1688,16845" o:connectangles="0,0,0,0,0"/>
                </v:shape>
                <v:shape id="Freeform 8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" path="m2448,188l1688,611,,611,,,2448,188xe" fillcolor="#16a637" stroked="f">
                  <v:path arrowok="t" o:connecttype="custom" o:connectlocs="2448,16422;1688,16845;0,16845;0,16234;2448,16422" o:connectangles="0,0,0,0,0"/>
                </v:shape>
                <v:shape id="Freeform 8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p>
    <w:p w14:paraId="2D005E9A" w14:textId="13EB4C37"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0846E102" w14:textId="1561FDC4" w:rsidR="00B90BBF" w:rsidRDefault="00B90BBF" w:rsidP="009A4EBA">
      <w:pPr>
        <w:widowControl/>
        <w:autoSpaceDE/>
        <w:autoSpaceDN/>
        <w:spacing w:before="100" w:beforeAutospacing="1" w:after="100" w:afterAutospacing="1"/>
        <w:rPr>
          <w:rFonts w:ascii="Times New Roman" w:eastAsia="Times New Roman" w:hAnsi="Times New Roman" w:cs="Times New Roman"/>
          <w:b/>
          <w:bCs/>
          <w:sz w:val="44"/>
          <w:szCs w:val="44"/>
        </w:rPr>
      </w:pPr>
    </w:p>
    <w:p w14:paraId="0A090B99" w14:textId="2E172EC5" w:rsidR="009A4EBA" w:rsidRPr="00BD219C" w:rsidRDefault="006C33D7" w:rsidP="009A4EBA">
      <w:pPr>
        <w:widowControl/>
        <w:autoSpaceDE/>
        <w:autoSpaceDN/>
        <w:spacing w:before="100" w:beforeAutospacing="1" w:after="100" w:afterAutospacing="1"/>
        <w:rPr>
          <w:rFonts w:ascii="Times New Roman" w:eastAsia="Times New Roman" w:hAnsi="Times New Roman" w:cs="Times New Roman"/>
          <w:b/>
          <w:bCs/>
          <w:sz w:val="44"/>
          <w:szCs w:val="44"/>
        </w:rPr>
      </w:pPr>
      <w:r w:rsidRPr="00BD219C">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309056" behindDoc="0" locked="0" layoutInCell="1" allowOverlap="1" wp14:anchorId="60412218" wp14:editId="7F64C832">
                <wp:simplePos x="0" y="0"/>
                <wp:positionH relativeFrom="page">
                  <wp:posOffset>381000</wp:posOffset>
                </wp:positionH>
                <wp:positionV relativeFrom="page">
                  <wp:posOffset>0</wp:posOffset>
                </wp:positionV>
                <wp:extent cx="47625" cy="2769235"/>
                <wp:effectExtent l="0" t="0" r="9525" b="0"/>
                <wp:wrapNone/>
                <wp:docPr id="202715447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20EAEA" id="Rectangle 44" o:spid="_x0000_s1026" style="position:absolute;margin-left:30pt;margin-top:0;width:3.75pt;height:218.05pt;z-index:25130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" fillcolor="black" stroked="f">
                <w10:wrap anchorx="page" anchory="page"/>
              </v:rect>
            </w:pict>
          </mc:Fallback>
        </mc:AlternateContent>
      </w:r>
      <w:r w:rsidRPr="00BD219C">
        <w:rPr>
          <w:rFonts w:ascii="Times New Roman" w:eastAsia="Times New Roman" w:hAnsi="Times New Roman" w:cs="Times New Roman"/>
          <w:b/>
          <w:bCs/>
          <w:noProof/>
          <w:sz w:val="44"/>
          <w:szCs w:val="44"/>
        </w:rPr>
        <mc:AlternateContent>
          <mc:Choice Requires="wps">
            <w:drawing>
              <wp:anchor distT="0" distB="0" distL="114300" distR="114300" simplePos="0" relativeHeight="251313152" behindDoc="0" locked="0" layoutInCell="1" allowOverlap="1" wp14:anchorId="6B4D842A" wp14:editId="58612491">
                <wp:simplePos x="0" y="0"/>
                <wp:positionH relativeFrom="page">
                  <wp:posOffset>673100</wp:posOffset>
                </wp:positionH>
                <wp:positionV relativeFrom="paragraph">
                  <wp:posOffset>-914400</wp:posOffset>
                </wp:positionV>
                <wp:extent cx="47625" cy="1965325"/>
                <wp:effectExtent l="0" t="0" r="9525" b="0"/>
                <wp:wrapNone/>
                <wp:docPr id="1121927381"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94373" id="Rectangle 45" o:spid="_x0000_s1026" style="position:absolute;margin-left:53pt;margin-top:-1in;width:3.75pt;height:154.75pt;z-index:25131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AgKy7q4wAAAAwBAAAPAAAAAAAAAAAAAAAAAEEEAABkcnMvZG93&#10;bnJldi54bWxQSwUGAAAAAAQABADzAAAAUQUAAAAA&#10;" fillcolor="#16a637" stroked="f">
                <w10:wrap anchorx="page"/>
              </v:rect>
            </w:pict>
          </mc:Fallback>
        </mc:AlternateContent>
      </w:r>
      <w:r w:rsidR="00BD219C">
        <w:rPr>
          <w:rFonts w:ascii="Times New Roman" w:hAnsi="Times New Roman" w:cs="Times New Roman"/>
          <w:b/>
          <w:bCs/>
          <w:sz w:val="44"/>
          <w:szCs w:val="44"/>
        </w:rPr>
        <w:t xml:space="preserve">Bubble </w:t>
      </w:r>
      <w:r w:rsidR="00BD219C" w:rsidRPr="00BD219C">
        <w:rPr>
          <w:rFonts w:ascii="Times New Roman" w:hAnsi="Times New Roman" w:cs="Times New Roman"/>
          <w:b/>
          <w:bCs/>
          <w:sz w:val="44"/>
          <w:szCs w:val="44"/>
        </w:rPr>
        <w:t>Chart: Top 10 Industry by Jobs in 2014</w:t>
      </w:r>
      <w:r w:rsidR="009A4EBA" w:rsidRPr="00BD219C">
        <w:rPr>
          <w:rFonts w:ascii="Times New Roman" w:eastAsia="Times New Roman" w:hAnsi="Times New Roman" w:cs="Times New Roman"/>
          <w:b/>
          <w:bCs/>
          <w:sz w:val="44"/>
          <w:szCs w:val="44"/>
        </w:rPr>
        <w:t xml:space="preserve"> </w:t>
      </w:r>
    </w:p>
    <w:p w14:paraId="2DA07422" w14:textId="77777777" w:rsidR="002E3CD0" w:rsidRPr="002E3CD0" w:rsidRDefault="002E3CD0" w:rsidP="002E3CD0">
      <w:pPr>
        <w:pStyle w:val="Heading4"/>
        <w:rPr>
          <w:rFonts w:ascii="Times New Roman" w:eastAsia="Times New Roman" w:hAnsi="Times New Roman" w:cs="Times New Roman"/>
          <w:b/>
          <w:bCs/>
          <w:i w:val="0"/>
          <w:iCs w:val="0"/>
          <w:color w:val="auto"/>
          <w:sz w:val="32"/>
          <w:szCs w:val="32"/>
        </w:rPr>
      </w:pPr>
      <w:r w:rsidRPr="002E3CD0">
        <w:rPr>
          <w:rFonts w:ascii="Times New Roman" w:hAnsi="Times New Roman" w:cs="Times New Roman"/>
          <w:b/>
          <w:bCs/>
          <w:i w:val="0"/>
          <w:iCs w:val="0"/>
          <w:color w:val="auto"/>
          <w:sz w:val="32"/>
          <w:szCs w:val="32"/>
        </w:rPr>
        <w:t>Description:</w:t>
      </w:r>
    </w:p>
    <w:p w14:paraId="7F94119E" w14:textId="77777777" w:rsidR="002E3CD0" w:rsidRPr="002E3CD0" w:rsidRDefault="002E3CD0" w:rsidP="002E3CD0">
      <w:pPr>
        <w:pStyle w:val="NormalWeb"/>
      </w:pPr>
      <w:r w:rsidRPr="002E3CD0">
        <w:t xml:space="preserve">This </w:t>
      </w:r>
      <w:r w:rsidRPr="002E3CD0">
        <w:rPr>
          <w:rStyle w:val="Strong"/>
        </w:rPr>
        <w:t>bubble chart</w:t>
      </w:r>
      <w:r w:rsidRPr="002E3CD0">
        <w:t xml:space="preserve"> shows the top 10 industries in 2014 based on the number of jobs. Each bubble represents an industry, and the size of the bubble corresponds to the number of jobs in that industry. The color coding is based on different industries, as indicated by the legend.</w:t>
      </w:r>
    </w:p>
    <w:p w14:paraId="6E74CF5C" w14:textId="77777777" w:rsidR="002E3CD0" w:rsidRPr="002E3CD0" w:rsidRDefault="002E3CD0" w:rsidP="002E3CD0">
      <w:pPr>
        <w:pStyle w:val="Heading4"/>
        <w:rPr>
          <w:rFonts w:ascii="Times New Roman" w:hAnsi="Times New Roman" w:cs="Times New Roman"/>
          <w:b/>
          <w:bCs/>
          <w:i w:val="0"/>
          <w:iCs w:val="0"/>
          <w:color w:val="auto"/>
          <w:sz w:val="24"/>
          <w:szCs w:val="24"/>
        </w:rPr>
      </w:pPr>
      <w:r w:rsidRPr="002E3CD0">
        <w:rPr>
          <w:rFonts w:ascii="Times New Roman" w:hAnsi="Times New Roman" w:cs="Times New Roman"/>
          <w:b/>
          <w:bCs/>
          <w:i w:val="0"/>
          <w:iCs w:val="0"/>
          <w:color w:val="auto"/>
          <w:sz w:val="24"/>
          <w:szCs w:val="24"/>
        </w:rPr>
        <w:t>Breakdown:</w:t>
      </w:r>
    </w:p>
    <w:p w14:paraId="1243EB18" w14:textId="77777777" w:rsidR="002E3CD0" w:rsidRPr="002E3CD0" w:rsidRDefault="002E3CD0" w:rsidP="002E3CD0">
      <w:pPr>
        <w:widowControl/>
        <w:numPr>
          <w:ilvl w:val="0"/>
          <w:numId w:val="12"/>
        </w:numPr>
        <w:autoSpaceDE/>
        <w:autoSpaceDN/>
        <w:spacing w:before="100" w:beforeAutospacing="1" w:after="100" w:afterAutospacing="1"/>
        <w:rPr>
          <w:rFonts w:ascii="Times New Roman" w:hAnsi="Times New Roman" w:cs="Times New Roman"/>
          <w:sz w:val="24"/>
          <w:szCs w:val="24"/>
        </w:rPr>
      </w:pPr>
      <w:r w:rsidRPr="002E3CD0">
        <w:rPr>
          <w:rStyle w:val="Strong"/>
          <w:rFonts w:ascii="Times New Roman" w:hAnsi="Times New Roman" w:cs="Times New Roman"/>
          <w:sz w:val="24"/>
          <w:szCs w:val="24"/>
        </w:rPr>
        <w:t>Bubble Size</w:t>
      </w:r>
      <w:r w:rsidRPr="002E3CD0">
        <w:rPr>
          <w:rFonts w:ascii="Times New Roman" w:hAnsi="Times New Roman" w:cs="Times New Roman"/>
          <w:sz w:val="24"/>
          <w:szCs w:val="24"/>
        </w:rPr>
        <w:t>: The size of each circle reflects the number of jobs in that industry in 2014. Larger bubbles indicate industries with a higher job count.</w:t>
      </w:r>
    </w:p>
    <w:p w14:paraId="529EB622" w14:textId="77777777" w:rsidR="002E3CD0" w:rsidRPr="002E3CD0" w:rsidRDefault="002E3CD0" w:rsidP="002E3CD0">
      <w:pPr>
        <w:widowControl/>
        <w:numPr>
          <w:ilvl w:val="0"/>
          <w:numId w:val="12"/>
        </w:numPr>
        <w:autoSpaceDE/>
        <w:autoSpaceDN/>
        <w:spacing w:before="100" w:beforeAutospacing="1" w:after="100" w:afterAutospacing="1"/>
        <w:rPr>
          <w:rFonts w:ascii="Times New Roman" w:hAnsi="Times New Roman" w:cs="Times New Roman"/>
          <w:sz w:val="24"/>
          <w:szCs w:val="24"/>
        </w:rPr>
      </w:pPr>
      <w:r w:rsidRPr="002E3CD0">
        <w:rPr>
          <w:rStyle w:val="Strong"/>
          <w:rFonts w:ascii="Times New Roman" w:hAnsi="Times New Roman" w:cs="Times New Roman"/>
          <w:sz w:val="24"/>
          <w:szCs w:val="24"/>
        </w:rPr>
        <w:t>Color</w:t>
      </w:r>
      <w:r w:rsidRPr="002E3CD0">
        <w:rPr>
          <w:rFonts w:ascii="Times New Roman" w:hAnsi="Times New Roman" w:cs="Times New Roman"/>
          <w:sz w:val="24"/>
          <w:szCs w:val="24"/>
        </w:rPr>
        <w:t>: Each industry is colored based on its sector, making it easier to distinguish between industries.</w:t>
      </w:r>
    </w:p>
    <w:p w14:paraId="2DBE1BF5" w14:textId="77777777" w:rsidR="002E3CD0" w:rsidRPr="002E3CD0" w:rsidRDefault="002E3CD0" w:rsidP="002E3CD0">
      <w:pPr>
        <w:pStyle w:val="Heading4"/>
        <w:rPr>
          <w:rFonts w:ascii="Times New Roman" w:hAnsi="Times New Roman" w:cs="Times New Roman"/>
          <w:b/>
          <w:bCs/>
          <w:i w:val="0"/>
          <w:iCs w:val="0"/>
          <w:color w:val="auto"/>
          <w:sz w:val="24"/>
          <w:szCs w:val="24"/>
        </w:rPr>
      </w:pPr>
      <w:r w:rsidRPr="002E3CD0">
        <w:rPr>
          <w:rFonts w:ascii="Times New Roman" w:hAnsi="Times New Roman" w:cs="Times New Roman"/>
          <w:b/>
          <w:bCs/>
          <w:i w:val="0"/>
          <w:iCs w:val="0"/>
          <w:color w:val="auto"/>
          <w:sz w:val="24"/>
          <w:szCs w:val="24"/>
        </w:rPr>
        <w:t>Key Insights:</w:t>
      </w:r>
    </w:p>
    <w:p w14:paraId="7143452A" w14:textId="77777777" w:rsidR="002E3CD0" w:rsidRPr="002E3CD0" w:rsidRDefault="002E3CD0" w:rsidP="002E3CD0">
      <w:pPr>
        <w:widowControl/>
        <w:numPr>
          <w:ilvl w:val="0"/>
          <w:numId w:val="13"/>
        </w:numPr>
        <w:autoSpaceDE/>
        <w:autoSpaceDN/>
        <w:spacing w:before="100" w:beforeAutospacing="1" w:after="100" w:afterAutospacing="1"/>
        <w:rPr>
          <w:rFonts w:ascii="Times New Roman" w:hAnsi="Times New Roman" w:cs="Times New Roman"/>
          <w:sz w:val="24"/>
          <w:szCs w:val="24"/>
        </w:rPr>
      </w:pPr>
      <w:r w:rsidRPr="002E3CD0">
        <w:rPr>
          <w:rStyle w:val="Strong"/>
          <w:rFonts w:ascii="Times New Roman" w:hAnsi="Times New Roman" w:cs="Times New Roman"/>
          <w:sz w:val="24"/>
          <w:szCs w:val="24"/>
        </w:rPr>
        <w:t>Dominant Industry</w:t>
      </w:r>
      <w:r w:rsidRPr="002E3CD0">
        <w:rPr>
          <w:rFonts w:ascii="Times New Roman" w:hAnsi="Times New Roman" w:cs="Times New Roman"/>
          <w:sz w:val="24"/>
          <w:szCs w:val="24"/>
        </w:rPr>
        <w:t xml:space="preserve">: </w:t>
      </w:r>
      <w:proofErr w:type="gramStart"/>
      <w:r w:rsidRPr="002E3CD0">
        <w:rPr>
          <w:rFonts w:ascii="Times New Roman" w:hAnsi="Times New Roman" w:cs="Times New Roman"/>
          <w:sz w:val="24"/>
          <w:szCs w:val="24"/>
        </w:rPr>
        <w:t>Similar to</w:t>
      </w:r>
      <w:proofErr w:type="gramEnd"/>
      <w:r w:rsidRPr="002E3CD0">
        <w:rPr>
          <w:rFonts w:ascii="Times New Roman" w:hAnsi="Times New Roman" w:cs="Times New Roman"/>
          <w:sz w:val="24"/>
          <w:szCs w:val="24"/>
        </w:rPr>
        <w:t xml:space="preserve"> the previous years, </w:t>
      </w:r>
      <w:r w:rsidRPr="002E3CD0">
        <w:rPr>
          <w:rStyle w:val="Strong"/>
          <w:rFonts w:ascii="Times New Roman" w:hAnsi="Times New Roman" w:cs="Times New Roman"/>
          <w:sz w:val="24"/>
          <w:szCs w:val="24"/>
        </w:rPr>
        <w:t>Education</w:t>
      </w:r>
      <w:r w:rsidRPr="002E3CD0">
        <w:rPr>
          <w:rFonts w:ascii="Times New Roman" w:hAnsi="Times New Roman" w:cs="Times New Roman"/>
          <w:sz w:val="24"/>
          <w:szCs w:val="24"/>
        </w:rPr>
        <w:t xml:space="preserve"> is the largest industry in 2014, represented by the largest green bubble.</w:t>
      </w:r>
    </w:p>
    <w:p w14:paraId="3CC1612E" w14:textId="5B7376CD" w:rsidR="002E3CD0" w:rsidRPr="002E3CD0" w:rsidRDefault="002E3CD0" w:rsidP="002E3CD0">
      <w:pPr>
        <w:widowControl/>
        <w:numPr>
          <w:ilvl w:val="0"/>
          <w:numId w:val="13"/>
        </w:numPr>
        <w:autoSpaceDE/>
        <w:autoSpaceDN/>
        <w:spacing w:before="100" w:beforeAutospacing="1" w:after="100" w:afterAutospacing="1"/>
        <w:rPr>
          <w:rFonts w:ascii="Times New Roman" w:hAnsi="Times New Roman" w:cs="Times New Roman"/>
          <w:sz w:val="24"/>
          <w:szCs w:val="24"/>
        </w:rPr>
      </w:pPr>
      <w:r>
        <w:rPr>
          <w:rFonts w:ascii="Times New Roman" w:eastAsia="Times New Roman" w:hAnsi="Times New Roman" w:cs="Times New Roman"/>
          <w:noProof/>
        </w:rPr>
        <mc:AlternateContent>
          <mc:Choice Requires="wpg">
            <w:drawing>
              <wp:anchor distT="0" distB="0" distL="114300" distR="114300" simplePos="0" relativeHeight="251955200" behindDoc="1" locked="0" layoutInCell="1" allowOverlap="1" wp14:anchorId="67AF1FB2" wp14:editId="5C7AFEC4">
                <wp:simplePos x="0" y="0"/>
                <wp:positionH relativeFrom="page">
                  <wp:posOffset>3975100</wp:posOffset>
                </wp:positionH>
                <wp:positionV relativeFrom="page">
                  <wp:posOffset>4756785</wp:posOffset>
                </wp:positionV>
                <wp:extent cx="3701415" cy="5969000"/>
                <wp:effectExtent l="0" t="0" r="0" b="0"/>
                <wp:wrapNone/>
                <wp:docPr id="1323414793"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294387204" name="AutoShape 43"/>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35298" name="Text Box 44"/>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4D322" w14:textId="77777777" w:rsidR="002E3CD0" w:rsidRDefault="002E3CD0" w:rsidP="002E3CD0">
                              <w:pPr>
                                <w:rPr>
                                  <w:rFonts w:ascii="Tahoma"/>
                                  <w:b/>
                                  <w:sz w:val="36"/>
                                </w:rPr>
                              </w:pPr>
                            </w:p>
                            <w:p w14:paraId="07C4803E" w14:textId="77777777" w:rsidR="002E3CD0" w:rsidRDefault="002E3CD0" w:rsidP="002E3CD0">
                              <w:pPr>
                                <w:rPr>
                                  <w:rFonts w:ascii="Tahoma"/>
                                  <w:b/>
                                  <w:sz w:val="36"/>
                                </w:rPr>
                              </w:pPr>
                            </w:p>
                            <w:p w14:paraId="1878898A" w14:textId="77777777" w:rsidR="002E3CD0" w:rsidRDefault="002E3CD0" w:rsidP="002E3CD0">
                              <w:pPr>
                                <w:rPr>
                                  <w:rFonts w:ascii="Tahoma"/>
                                  <w:b/>
                                  <w:sz w:val="36"/>
                                </w:rPr>
                              </w:pPr>
                            </w:p>
                            <w:p w14:paraId="634143C1" w14:textId="77777777" w:rsidR="002E3CD0" w:rsidRDefault="002E3CD0" w:rsidP="002E3CD0">
                              <w:pPr>
                                <w:rPr>
                                  <w:rFonts w:ascii="Tahoma"/>
                                  <w:b/>
                                  <w:sz w:val="36"/>
                                </w:rPr>
                              </w:pPr>
                            </w:p>
                            <w:p w14:paraId="59D12E09" w14:textId="77777777" w:rsidR="002E3CD0" w:rsidRDefault="002E3CD0" w:rsidP="002E3CD0">
                              <w:pPr>
                                <w:rPr>
                                  <w:rFonts w:ascii="Tahoma"/>
                                  <w:b/>
                                  <w:sz w:val="36"/>
                                </w:rPr>
                              </w:pPr>
                            </w:p>
                            <w:p w14:paraId="48DFF0D3" w14:textId="77777777" w:rsidR="002E3CD0" w:rsidRDefault="002E3CD0" w:rsidP="002E3CD0">
                              <w:pPr>
                                <w:rPr>
                                  <w:rFonts w:ascii="Tahoma"/>
                                  <w:b/>
                                  <w:sz w:val="36"/>
                                </w:rPr>
                              </w:pPr>
                            </w:p>
                            <w:p w14:paraId="5226BB86" w14:textId="77777777" w:rsidR="002E3CD0" w:rsidRDefault="002E3CD0" w:rsidP="002E3CD0">
                              <w:pPr>
                                <w:rPr>
                                  <w:rFonts w:ascii="Tahoma"/>
                                  <w:b/>
                                  <w:sz w:val="36"/>
                                </w:rPr>
                              </w:pPr>
                            </w:p>
                            <w:p w14:paraId="32F4DA99" w14:textId="77777777" w:rsidR="002E3CD0" w:rsidRDefault="002E3CD0" w:rsidP="002E3CD0">
                              <w:pPr>
                                <w:rPr>
                                  <w:rFonts w:ascii="Tahoma"/>
                                  <w:b/>
                                  <w:sz w:val="36"/>
                                </w:rPr>
                              </w:pPr>
                            </w:p>
                            <w:p w14:paraId="7672EE07" w14:textId="77777777" w:rsidR="002E3CD0" w:rsidRDefault="002E3CD0" w:rsidP="002E3CD0">
                              <w:pPr>
                                <w:rPr>
                                  <w:rFonts w:ascii="Tahoma"/>
                                  <w:b/>
                                  <w:sz w:val="36"/>
                                </w:rPr>
                              </w:pPr>
                            </w:p>
                            <w:p w14:paraId="32228991" w14:textId="77777777" w:rsidR="002E3CD0" w:rsidRDefault="002E3CD0" w:rsidP="002E3CD0">
                              <w:pPr>
                                <w:rPr>
                                  <w:rFonts w:ascii="Tahoma"/>
                                  <w:b/>
                                  <w:sz w:val="36"/>
                                </w:rPr>
                              </w:pPr>
                            </w:p>
                            <w:p w14:paraId="72043F70" w14:textId="77777777" w:rsidR="002E3CD0" w:rsidRDefault="002E3CD0" w:rsidP="002E3CD0">
                              <w:pPr>
                                <w:rPr>
                                  <w:rFonts w:ascii="Tahoma"/>
                                  <w:b/>
                                  <w:sz w:val="36"/>
                                </w:rPr>
                              </w:pPr>
                            </w:p>
                            <w:p w14:paraId="28029BA2" w14:textId="77777777" w:rsidR="002E3CD0" w:rsidRDefault="002E3CD0" w:rsidP="002E3CD0">
                              <w:pPr>
                                <w:rPr>
                                  <w:rFonts w:ascii="Tahoma"/>
                                  <w:b/>
                                  <w:sz w:val="36"/>
                                </w:rPr>
                              </w:pPr>
                            </w:p>
                            <w:p w14:paraId="071957B8" w14:textId="77777777" w:rsidR="002E3CD0" w:rsidRDefault="002E3CD0" w:rsidP="002E3CD0">
                              <w:pPr>
                                <w:rPr>
                                  <w:rFonts w:ascii="Tahoma"/>
                                  <w:b/>
                                  <w:sz w:val="36"/>
                                </w:rPr>
                              </w:pPr>
                            </w:p>
                            <w:p w14:paraId="7246D45B" w14:textId="77777777" w:rsidR="002E3CD0" w:rsidRDefault="002E3CD0" w:rsidP="002E3CD0">
                              <w:pPr>
                                <w:spacing w:before="2"/>
                                <w:rPr>
                                  <w:rFonts w:ascii="Tahoma"/>
                                  <w:b/>
                                  <w:sz w:val="48"/>
                                </w:rPr>
                              </w:pPr>
                            </w:p>
                            <w:p w14:paraId="224D8ED6" w14:textId="77777777" w:rsidR="002E3CD0" w:rsidRDefault="002E3CD0" w:rsidP="002E3CD0">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AF1FB2" id="_x0000_s1041" style="position:absolute;left:0;text-align:left;margin-left:313pt;margin-top:374.55pt;width:291.45pt;height:470pt;z-index:-251361280;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">
                <v:shape id="AutoShape 43" o:spid="_x0000_s1042"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44" o:spid="_x0000_s1043"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" filled="f" stroked="f">
                  <v:textbox inset="0,0,0,0">
                    <w:txbxContent>
                      <w:p w14:paraId="0824D322" w14:textId="77777777" w:rsidR="002E3CD0" w:rsidRDefault="002E3CD0" w:rsidP="002E3CD0">
                        <w:pPr>
                          <w:rPr>
                            <w:rFonts w:ascii="Tahoma"/>
                            <w:b/>
                            <w:sz w:val="36"/>
                          </w:rPr>
                        </w:pPr>
                      </w:p>
                      <w:p w14:paraId="07C4803E" w14:textId="77777777" w:rsidR="002E3CD0" w:rsidRDefault="002E3CD0" w:rsidP="002E3CD0">
                        <w:pPr>
                          <w:rPr>
                            <w:rFonts w:ascii="Tahoma"/>
                            <w:b/>
                            <w:sz w:val="36"/>
                          </w:rPr>
                        </w:pPr>
                      </w:p>
                      <w:p w14:paraId="1878898A" w14:textId="77777777" w:rsidR="002E3CD0" w:rsidRDefault="002E3CD0" w:rsidP="002E3CD0">
                        <w:pPr>
                          <w:rPr>
                            <w:rFonts w:ascii="Tahoma"/>
                            <w:b/>
                            <w:sz w:val="36"/>
                          </w:rPr>
                        </w:pPr>
                      </w:p>
                      <w:p w14:paraId="634143C1" w14:textId="77777777" w:rsidR="002E3CD0" w:rsidRDefault="002E3CD0" w:rsidP="002E3CD0">
                        <w:pPr>
                          <w:rPr>
                            <w:rFonts w:ascii="Tahoma"/>
                            <w:b/>
                            <w:sz w:val="36"/>
                          </w:rPr>
                        </w:pPr>
                      </w:p>
                      <w:p w14:paraId="59D12E09" w14:textId="77777777" w:rsidR="002E3CD0" w:rsidRDefault="002E3CD0" w:rsidP="002E3CD0">
                        <w:pPr>
                          <w:rPr>
                            <w:rFonts w:ascii="Tahoma"/>
                            <w:b/>
                            <w:sz w:val="36"/>
                          </w:rPr>
                        </w:pPr>
                      </w:p>
                      <w:p w14:paraId="48DFF0D3" w14:textId="77777777" w:rsidR="002E3CD0" w:rsidRDefault="002E3CD0" w:rsidP="002E3CD0">
                        <w:pPr>
                          <w:rPr>
                            <w:rFonts w:ascii="Tahoma"/>
                            <w:b/>
                            <w:sz w:val="36"/>
                          </w:rPr>
                        </w:pPr>
                      </w:p>
                      <w:p w14:paraId="5226BB86" w14:textId="77777777" w:rsidR="002E3CD0" w:rsidRDefault="002E3CD0" w:rsidP="002E3CD0">
                        <w:pPr>
                          <w:rPr>
                            <w:rFonts w:ascii="Tahoma"/>
                            <w:b/>
                            <w:sz w:val="36"/>
                          </w:rPr>
                        </w:pPr>
                      </w:p>
                      <w:p w14:paraId="32F4DA99" w14:textId="77777777" w:rsidR="002E3CD0" w:rsidRDefault="002E3CD0" w:rsidP="002E3CD0">
                        <w:pPr>
                          <w:rPr>
                            <w:rFonts w:ascii="Tahoma"/>
                            <w:b/>
                            <w:sz w:val="36"/>
                          </w:rPr>
                        </w:pPr>
                      </w:p>
                      <w:p w14:paraId="7672EE07" w14:textId="77777777" w:rsidR="002E3CD0" w:rsidRDefault="002E3CD0" w:rsidP="002E3CD0">
                        <w:pPr>
                          <w:rPr>
                            <w:rFonts w:ascii="Tahoma"/>
                            <w:b/>
                            <w:sz w:val="36"/>
                          </w:rPr>
                        </w:pPr>
                      </w:p>
                      <w:p w14:paraId="32228991" w14:textId="77777777" w:rsidR="002E3CD0" w:rsidRDefault="002E3CD0" w:rsidP="002E3CD0">
                        <w:pPr>
                          <w:rPr>
                            <w:rFonts w:ascii="Tahoma"/>
                            <w:b/>
                            <w:sz w:val="36"/>
                          </w:rPr>
                        </w:pPr>
                      </w:p>
                      <w:p w14:paraId="72043F70" w14:textId="77777777" w:rsidR="002E3CD0" w:rsidRDefault="002E3CD0" w:rsidP="002E3CD0">
                        <w:pPr>
                          <w:rPr>
                            <w:rFonts w:ascii="Tahoma"/>
                            <w:b/>
                            <w:sz w:val="36"/>
                          </w:rPr>
                        </w:pPr>
                      </w:p>
                      <w:p w14:paraId="28029BA2" w14:textId="77777777" w:rsidR="002E3CD0" w:rsidRDefault="002E3CD0" w:rsidP="002E3CD0">
                        <w:pPr>
                          <w:rPr>
                            <w:rFonts w:ascii="Tahoma"/>
                            <w:b/>
                            <w:sz w:val="36"/>
                          </w:rPr>
                        </w:pPr>
                      </w:p>
                      <w:p w14:paraId="071957B8" w14:textId="77777777" w:rsidR="002E3CD0" w:rsidRDefault="002E3CD0" w:rsidP="002E3CD0">
                        <w:pPr>
                          <w:rPr>
                            <w:rFonts w:ascii="Tahoma"/>
                            <w:b/>
                            <w:sz w:val="36"/>
                          </w:rPr>
                        </w:pPr>
                      </w:p>
                      <w:p w14:paraId="7246D45B" w14:textId="77777777" w:rsidR="002E3CD0" w:rsidRDefault="002E3CD0" w:rsidP="002E3CD0">
                        <w:pPr>
                          <w:spacing w:before="2"/>
                          <w:rPr>
                            <w:rFonts w:ascii="Tahoma"/>
                            <w:b/>
                            <w:sz w:val="48"/>
                          </w:rPr>
                        </w:pPr>
                      </w:p>
                      <w:p w14:paraId="224D8ED6" w14:textId="77777777" w:rsidR="002E3CD0" w:rsidRDefault="002E3CD0" w:rsidP="002E3CD0">
                        <w:pPr>
                          <w:spacing w:before="1"/>
                          <w:ind w:right="1193"/>
                          <w:jc w:val="right"/>
                          <w:rPr>
                            <w:sz w:val="36"/>
                          </w:rPr>
                        </w:pPr>
                      </w:p>
                    </w:txbxContent>
                  </v:textbox>
                </v:shape>
                <w10:wrap anchorx="page" anchory="page"/>
              </v:group>
            </w:pict>
          </mc:Fallback>
        </mc:AlternateContent>
      </w:r>
      <w:r w:rsidRPr="002E3CD0">
        <w:rPr>
          <w:rFonts w:ascii="Times New Roman" w:hAnsi="Times New Roman" w:cs="Times New Roman"/>
          <w:sz w:val="24"/>
          <w:szCs w:val="24"/>
        </w:rPr>
        <w:t xml:space="preserve">Other significant industries include </w:t>
      </w:r>
      <w:r w:rsidRPr="002E3CD0">
        <w:rPr>
          <w:rStyle w:val="Strong"/>
          <w:rFonts w:ascii="Times New Roman" w:hAnsi="Times New Roman" w:cs="Times New Roman"/>
          <w:sz w:val="24"/>
          <w:szCs w:val="24"/>
        </w:rPr>
        <w:t>Public Administration and Defense</w:t>
      </w:r>
      <w:r w:rsidRPr="002E3CD0">
        <w:rPr>
          <w:rFonts w:ascii="Times New Roman" w:hAnsi="Times New Roman" w:cs="Times New Roman"/>
          <w:sz w:val="24"/>
          <w:szCs w:val="24"/>
        </w:rPr>
        <w:t xml:space="preserve">, </w:t>
      </w:r>
      <w:r w:rsidRPr="002E3CD0">
        <w:rPr>
          <w:rStyle w:val="Strong"/>
          <w:rFonts w:ascii="Times New Roman" w:hAnsi="Times New Roman" w:cs="Times New Roman"/>
          <w:sz w:val="24"/>
          <w:szCs w:val="24"/>
        </w:rPr>
        <w:t>Human Health and Social Work Activities</w:t>
      </w:r>
      <w:r w:rsidRPr="002E3CD0">
        <w:rPr>
          <w:rFonts w:ascii="Times New Roman" w:hAnsi="Times New Roman" w:cs="Times New Roman"/>
          <w:sz w:val="24"/>
          <w:szCs w:val="24"/>
        </w:rPr>
        <w:t xml:space="preserve">, and </w:t>
      </w:r>
      <w:r w:rsidRPr="002E3CD0">
        <w:rPr>
          <w:rStyle w:val="Strong"/>
          <w:rFonts w:ascii="Times New Roman" w:hAnsi="Times New Roman" w:cs="Times New Roman"/>
          <w:sz w:val="24"/>
          <w:szCs w:val="24"/>
        </w:rPr>
        <w:t>Real Estate Activities</w:t>
      </w:r>
      <w:r w:rsidRPr="002E3CD0">
        <w:rPr>
          <w:rFonts w:ascii="Times New Roman" w:hAnsi="Times New Roman" w:cs="Times New Roman"/>
          <w:sz w:val="24"/>
          <w:szCs w:val="24"/>
        </w:rPr>
        <w:t>, which are reflected by relatively large bubbles.</w:t>
      </w:r>
    </w:p>
    <w:p w14:paraId="61BA048A" w14:textId="7327DDC3" w:rsidR="002E3CD0" w:rsidRPr="002E3CD0" w:rsidRDefault="002E3CD0" w:rsidP="002E3CD0">
      <w:pPr>
        <w:widowControl/>
        <w:numPr>
          <w:ilvl w:val="0"/>
          <w:numId w:val="13"/>
        </w:numPr>
        <w:autoSpaceDE/>
        <w:autoSpaceDN/>
        <w:spacing w:before="100" w:beforeAutospacing="1" w:after="100" w:afterAutospacing="1"/>
        <w:rPr>
          <w:rFonts w:ascii="Times New Roman" w:hAnsi="Times New Roman" w:cs="Times New Roman"/>
          <w:sz w:val="24"/>
          <w:szCs w:val="24"/>
        </w:rPr>
      </w:pPr>
      <w:r w:rsidRPr="002E3CD0">
        <w:rPr>
          <w:rFonts w:ascii="Times New Roman" w:hAnsi="Times New Roman" w:cs="Times New Roman"/>
          <w:sz w:val="24"/>
          <w:szCs w:val="24"/>
        </w:rPr>
        <w:t xml:space="preserve">Smaller industries such as </w:t>
      </w:r>
      <w:r w:rsidRPr="002E3CD0">
        <w:rPr>
          <w:rStyle w:val="Strong"/>
          <w:rFonts w:ascii="Times New Roman" w:hAnsi="Times New Roman" w:cs="Times New Roman"/>
          <w:sz w:val="24"/>
          <w:szCs w:val="24"/>
        </w:rPr>
        <w:t>Wholesale and Retail Trade</w:t>
      </w:r>
      <w:r w:rsidRPr="002E3CD0">
        <w:rPr>
          <w:rFonts w:ascii="Times New Roman" w:hAnsi="Times New Roman" w:cs="Times New Roman"/>
          <w:sz w:val="24"/>
          <w:szCs w:val="24"/>
        </w:rPr>
        <w:t xml:space="preserve">, </w:t>
      </w:r>
      <w:r w:rsidRPr="002E3CD0">
        <w:rPr>
          <w:rStyle w:val="Strong"/>
          <w:rFonts w:ascii="Times New Roman" w:hAnsi="Times New Roman" w:cs="Times New Roman"/>
          <w:sz w:val="24"/>
          <w:szCs w:val="24"/>
        </w:rPr>
        <w:t>Information and Communication</w:t>
      </w:r>
      <w:r w:rsidRPr="002E3CD0">
        <w:rPr>
          <w:rFonts w:ascii="Times New Roman" w:hAnsi="Times New Roman" w:cs="Times New Roman"/>
          <w:sz w:val="24"/>
          <w:szCs w:val="24"/>
        </w:rPr>
        <w:t xml:space="preserve">, and </w:t>
      </w:r>
      <w:r w:rsidRPr="002E3CD0">
        <w:rPr>
          <w:rStyle w:val="Strong"/>
          <w:rFonts w:ascii="Times New Roman" w:hAnsi="Times New Roman" w:cs="Times New Roman"/>
          <w:sz w:val="24"/>
          <w:szCs w:val="24"/>
        </w:rPr>
        <w:t>Construction</w:t>
      </w:r>
      <w:r w:rsidRPr="002E3CD0">
        <w:rPr>
          <w:rFonts w:ascii="Times New Roman" w:hAnsi="Times New Roman" w:cs="Times New Roman"/>
          <w:sz w:val="24"/>
          <w:szCs w:val="24"/>
        </w:rPr>
        <w:t xml:space="preserve"> are present but have smaller job counts compared to the major sectors.</w:t>
      </w:r>
    </w:p>
    <w:p w14:paraId="384D1260" w14:textId="77777777" w:rsidR="002E3CD0" w:rsidRPr="002E3CD0" w:rsidRDefault="002E3CD0" w:rsidP="002E3CD0">
      <w:pPr>
        <w:pStyle w:val="Heading4"/>
        <w:rPr>
          <w:rFonts w:ascii="Times New Roman" w:hAnsi="Times New Roman" w:cs="Times New Roman"/>
          <w:b/>
          <w:bCs/>
          <w:i w:val="0"/>
          <w:iCs w:val="0"/>
          <w:color w:val="auto"/>
          <w:sz w:val="24"/>
          <w:szCs w:val="24"/>
        </w:rPr>
      </w:pPr>
      <w:r w:rsidRPr="002E3CD0">
        <w:rPr>
          <w:rFonts w:ascii="Times New Roman" w:hAnsi="Times New Roman" w:cs="Times New Roman"/>
          <w:b/>
          <w:bCs/>
          <w:i w:val="0"/>
          <w:iCs w:val="0"/>
          <w:color w:val="auto"/>
          <w:sz w:val="24"/>
          <w:szCs w:val="24"/>
        </w:rPr>
        <w:t>Purpose:</w:t>
      </w:r>
    </w:p>
    <w:p w14:paraId="7FC6CA75" w14:textId="046CFC55" w:rsidR="002E3CD0" w:rsidRPr="002E3CD0" w:rsidRDefault="002E3CD0" w:rsidP="002E3CD0">
      <w:pPr>
        <w:pStyle w:val="NormalWeb"/>
      </w:pPr>
      <w:r w:rsidRPr="002E3CD0">
        <w:t>The bubble chart highlights the major industries in terms of job numbers, allowing quick identification of the largest employers in the economy. This is useful for AI/ML tasks aimed at forecasting workforce demand or understanding industry-specific growth patterns.</w:t>
      </w:r>
    </w:p>
    <w:p w14:paraId="0851E5B1" w14:textId="77777777" w:rsidR="002E3CD0" w:rsidRPr="002E3CD0" w:rsidRDefault="002E3CD0" w:rsidP="002E3CD0">
      <w:pPr>
        <w:pStyle w:val="Heading4"/>
        <w:rPr>
          <w:rFonts w:ascii="Times New Roman" w:hAnsi="Times New Roman" w:cs="Times New Roman"/>
          <w:b/>
          <w:bCs/>
          <w:i w:val="0"/>
          <w:iCs w:val="0"/>
          <w:color w:val="auto"/>
          <w:sz w:val="24"/>
          <w:szCs w:val="24"/>
        </w:rPr>
      </w:pPr>
      <w:r w:rsidRPr="002E3CD0">
        <w:rPr>
          <w:rFonts w:ascii="Times New Roman" w:hAnsi="Times New Roman" w:cs="Times New Roman"/>
          <w:b/>
          <w:bCs/>
          <w:i w:val="0"/>
          <w:iCs w:val="0"/>
          <w:color w:val="auto"/>
          <w:sz w:val="24"/>
          <w:szCs w:val="24"/>
        </w:rPr>
        <w:t>Design Choice Justification:</w:t>
      </w:r>
    </w:p>
    <w:p w14:paraId="48E55C17" w14:textId="77777777" w:rsidR="002E3CD0" w:rsidRPr="002E3CD0" w:rsidRDefault="002E3CD0" w:rsidP="002E3CD0">
      <w:pPr>
        <w:widowControl/>
        <w:numPr>
          <w:ilvl w:val="0"/>
          <w:numId w:val="14"/>
        </w:numPr>
        <w:autoSpaceDE/>
        <w:autoSpaceDN/>
        <w:spacing w:before="100" w:beforeAutospacing="1" w:after="100" w:afterAutospacing="1"/>
        <w:rPr>
          <w:rFonts w:ascii="Times New Roman" w:hAnsi="Times New Roman" w:cs="Times New Roman"/>
          <w:sz w:val="24"/>
          <w:szCs w:val="24"/>
        </w:rPr>
      </w:pPr>
      <w:r w:rsidRPr="002E3CD0">
        <w:rPr>
          <w:rStyle w:val="Strong"/>
          <w:rFonts w:ascii="Times New Roman" w:hAnsi="Times New Roman" w:cs="Times New Roman"/>
          <w:sz w:val="24"/>
          <w:szCs w:val="24"/>
        </w:rPr>
        <w:t>Bubble Chart</w:t>
      </w:r>
      <w:r w:rsidRPr="002E3CD0">
        <w:rPr>
          <w:rFonts w:ascii="Times New Roman" w:hAnsi="Times New Roman" w:cs="Times New Roman"/>
          <w:sz w:val="24"/>
          <w:szCs w:val="24"/>
        </w:rPr>
        <w:t>: This is a good choice for visualizing relative size differences across categories. The circular design naturally draws the eye to the largest categories, making the most important industries easy to spot.</w:t>
      </w:r>
    </w:p>
    <w:p w14:paraId="220ABF51" w14:textId="77777777" w:rsidR="002E3CD0" w:rsidRPr="002E3CD0" w:rsidRDefault="002E3CD0" w:rsidP="002E3CD0">
      <w:pPr>
        <w:widowControl/>
        <w:numPr>
          <w:ilvl w:val="0"/>
          <w:numId w:val="14"/>
        </w:numPr>
        <w:autoSpaceDE/>
        <w:autoSpaceDN/>
        <w:spacing w:before="100" w:beforeAutospacing="1" w:after="100" w:afterAutospacing="1"/>
        <w:rPr>
          <w:rFonts w:ascii="Times New Roman" w:hAnsi="Times New Roman" w:cs="Times New Roman"/>
          <w:sz w:val="24"/>
          <w:szCs w:val="24"/>
        </w:rPr>
      </w:pPr>
      <w:r w:rsidRPr="002E3CD0">
        <w:rPr>
          <w:rStyle w:val="Strong"/>
          <w:rFonts w:ascii="Times New Roman" w:hAnsi="Times New Roman" w:cs="Times New Roman"/>
          <w:sz w:val="24"/>
          <w:szCs w:val="24"/>
        </w:rPr>
        <w:t>Color-Coding</w:t>
      </w:r>
      <w:r w:rsidRPr="002E3CD0">
        <w:rPr>
          <w:rFonts w:ascii="Times New Roman" w:hAnsi="Times New Roman" w:cs="Times New Roman"/>
          <w:sz w:val="24"/>
          <w:szCs w:val="24"/>
        </w:rPr>
        <w:t>: Each bubble is distinctly colored based on the industry, making it visually clear and easy to differentiate between industries.</w:t>
      </w:r>
    </w:p>
    <w:p w14:paraId="115A3B8E" w14:textId="77777777" w:rsidR="002E3CD0" w:rsidRPr="002E3CD0" w:rsidRDefault="002E3CD0" w:rsidP="002E3CD0">
      <w:pPr>
        <w:widowControl/>
        <w:numPr>
          <w:ilvl w:val="0"/>
          <w:numId w:val="14"/>
        </w:numPr>
        <w:autoSpaceDE/>
        <w:autoSpaceDN/>
        <w:spacing w:before="100" w:beforeAutospacing="1" w:after="100" w:afterAutospacing="1"/>
        <w:rPr>
          <w:rFonts w:ascii="Times New Roman" w:hAnsi="Times New Roman" w:cs="Times New Roman"/>
          <w:sz w:val="24"/>
          <w:szCs w:val="24"/>
        </w:rPr>
      </w:pPr>
      <w:r w:rsidRPr="002E3CD0">
        <w:rPr>
          <w:rStyle w:val="Strong"/>
          <w:rFonts w:ascii="Times New Roman" w:hAnsi="Times New Roman" w:cs="Times New Roman"/>
          <w:sz w:val="24"/>
          <w:szCs w:val="24"/>
        </w:rPr>
        <w:t>Size Emphasis</w:t>
      </w:r>
      <w:r w:rsidRPr="002E3CD0">
        <w:rPr>
          <w:rFonts w:ascii="Times New Roman" w:hAnsi="Times New Roman" w:cs="Times New Roman"/>
          <w:sz w:val="24"/>
          <w:szCs w:val="24"/>
        </w:rPr>
        <w:t>: The use of bubble size to represent job count emphasizes the importance of each industry, with larger industries visually dominating the chart.</w:t>
      </w:r>
    </w:p>
    <w:p w14:paraId="4DAB61BE" w14:textId="77777777" w:rsidR="002E3CD0" w:rsidRPr="002E3CD0" w:rsidRDefault="002E3CD0" w:rsidP="002E3CD0">
      <w:pPr>
        <w:pStyle w:val="Heading4"/>
        <w:rPr>
          <w:rFonts w:ascii="Times New Roman" w:hAnsi="Times New Roman" w:cs="Times New Roman"/>
          <w:b/>
          <w:bCs/>
          <w:i w:val="0"/>
          <w:iCs w:val="0"/>
          <w:color w:val="auto"/>
          <w:sz w:val="24"/>
          <w:szCs w:val="24"/>
        </w:rPr>
      </w:pPr>
      <w:r w:rsidRPr="002E3CD0">
        <w:rPr>
          <w:rFonts w:ascii="Times New Roman" w:hAnsi="Times New Roman" w:cs="Times New Roman"/>
          <w:b/>
          <w:bCs/>
          <w:i w:val="0"/>
          <w:iCs w:val="0"/>
          <w:color w:val="auto"/>
          <w:sz w:val="24"/>
          <w:szCs w:val="24"/>
        </w:rPr>
        <w:t>Potential Enhancements:</w:t>
      </w:r>
    </w:p>
    <w:p w14:paraId="42D1A7D7" w14:textId="65B75F27" w:rsidR="002E3CD0" w:rsidRPr="002E3CD0" w:rsidRDefault="002E3CD0" w:rsidP="002E3CD0">
      <w:pPr>
        <w:widowControl/>
        <w:numPr>
          <w:ilvl w:val="0"/>
          <w:numId w:val="15"/>
        </w:numPr>
        <w:autoSpaceDE/>
        <w:autoSpaceDN/>
        <w:spacing w:before="100" w:beforeAutospacing="1" w:after="100" w:afterAutospacing="1"/>
        <w:rPr>
          <w:rFonts w:ascii="Times New Roman" w:hAnsi="Times New Roman" w:cs="Times New Roman"/>
          <w:sz w:val="24"/>
          <w:szCs w:val="24"/>
        </w:rPr>
      </w:pPr>
      <w:r w:rsidRPr="002E3CD0">
        <w:rPr>
          <w:rFonts w:ascii="Times New Roman" w:hAnsi="Times New Roman" w:cs="Times New Roman"/>
          <w:sz w:val="24"/>
          <w:szCs w:val="24"/>
        </w:rPr>
        <w:t>Adding hover-over tooltips for more precise details (exact job numbers) could make this chart more informative.</w:t>
      </w:r>
    </w:p>
    <w:p w14:paraId="0020B994" w14:textId="3FEB7D4E" w:rsidR="002E3CD0" w:rsidRPr="002E3CD0" w:rsidRDefault="002E3CD0" w:rsidP="002E3CD0">
      <w:pPr>
        <w:widowControl/>
        <w:numPr>
          <w:ilvl w:val="0"/>
          <w:numId w:val="15"/>
        </w:numPr>
        <w:autoSpaceDE/>
        <w:autoSpaceDN/>
        <w:spacing w:before="100" w:beforeAutospacing="1" w:after="100" w:afterAutospacing="1"/>
        <w:rPr>
          <w:rFonts w:ascii="Times New Roman" w:hAnsi="Times New Roman" w:cs="Times New Roman"/>
          <w:sz w:val="24"/>
          <w:szCs w:val="24"/>
        </w:rPr>
      </w:pPr>
      <w:r w:rsidRPr="002E3CD0">
        <w:rPr>
          <w:rFonts w:ascii="Times New Roman" w:hAnsi="Times New Roman" w:cs="Times New Roman"/>
          <w:sz w:val="24"/>
          <w:szCs w:val="24"/>
        </w:rPr>
        <w:t>Implementing a time-slider or filter for different years would allow for dynamic analysis, showing how industries grow or shrink over time.</w:t>
      </w:r>
      <w:r w:rsidRPr="002E3CD0">
        <w:rPr>
          <w:rFonts w:ascii="Times New Roman" w:eastAsia="Times New Roman" w:hAnsi="Times New Roman" w:cs="Times New Roman"/>
          <w:noProof/>
        </w:rPr>
        <w:t xml:space="preserve"> </w:t>
      </w:r>
    </w:p>
    <w:p w14:paraId="675E82B2" w14:textId="620D641A" w:rsidR="00936A1A" w:rsidRPr="002E3CD0" w:rsidRDefault="00265155" w:rsidP="002E3CD0">
      <w:pPr>
        <w:spacing w:before="100" w:beforeAutospacing="1" w:after="100" w:afterAutospacing="1"/>
        <w:rPr>
          <w:rFonts w:ascii="Times New Roman" w:eastAsia="Times New Roman" w:hAnsi="Times New Roman" w:cs="Times New Roman"/>
          <w:sz w:val="28"/>
          <w:szCs w:val="28"/>
        </w:rPr>
      </w:pPr>
      <w:r>
        <w:rPr>
          <w:rFonts w:ascii="Times New Roman" w:eastAsia="Times New Roman" w:hAnsi="Times New Roman" w:cs="Times New Roman"/>
          <w:noProof/>
        </w:rPr>
        <w:lastRenderedPageBreak/>
        <mc:AlternateContent>
          <mc:Choice Requires="wpg">
            <w:drawing>
              <wp:anchor distT="0" distB="0" distL="114300" distR="114300" simplePos="0" relativeHeight="251666432" behindDoc="1" locked="0" layoutInCell="1" allowOverlap="1" wp14:anchorId="24953A26" wp14:editId="134B647E">
                <wp:simplePos x="0" y="0"/>
                <wp:positionH relativeFrom="page">
                  <wp:posOffset>4013835</wp:posOffset>
                </wp:positionH>
                <wp:positionV relativeFrom="page">
                  <wp:posOffset>4879975</wp:posOffset>
                </wp:positionV>
                <wp:extent cx="3701415" cy="5969000"/>
                <wp:effectExtent l="0" t="19050" r="13335" b="12700"/>
                <wp:wrapNone/>
                <wp:docPr id="1629356342"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711128818" name="Text Box 47"/>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4F706" w14:textId="77777777" w:rsidR="00265155" w:rsidRDefault="00265155" w:rsidP="00265155">
                              <w:pPr>
                                <w:rPr>
                                  <w:rFonts w:ascii="Tahoma"/>
                                  <w:b/>
                                  <w:sz w:val="36"/>
                                </w:rPr>
                              </w:pPr>
                            </w:p>
                            <w:p w14:paraId="4A8556C1" w14:textId="77777777" w:rsidR="00265155" w:rsidRDefault="00265155" w:rsidP="00265155">
                              <w:pPr>
                                <w:rPr>
                                  <w:rFonts w:ascii="Tahoma"/>
                                  <w:b/>
                                  <w:sz w:val="36"/>
                                </w:rPr>
                              </w:pPr>
                            </w:p>
                            <w:p w14:paraId="785DFF14" w14:textId="77777777" w:rsidR="00265155" w:rsidRDefault="00265155" w:rsidP="00265155">
                              <w:pPr>
                                <w:rPr>
                                  <w:rFonts w:ascii="Tahoma"/>
                                  <w:b/>
                                  <w:sz w:val="36"/>
                                </w:rPr>
                              </w:pPr>
                            </w:p>
                            <w:p w14:paraId="490FA1B8" w14:textId="77777777" w:rsidR="00265155" w:rsidRDefault="00265155" w:rsidP="00265155">
                              <w:pPr>
                                <w:rPr>
                                  <w:rFonts w:ascii="Tahoma"/>
                                  <w:b/>
                                  <w:sz w:val="36"/>
                                </w:rPr>
                              </w:pPr>
                            </w:p>
                            <w:p w14:paraId="77BBE8A1" w14:textId="77777777" w:rsidR="00265155" w:rsidRDefault="00265155" w:rsidP="00265155">
                              <w:pPr>
                                <w:rPr>
                                  <w:rFonts w:ascii="Tahoma"/>
                                  <w:b/>
                                  <w:sz w:val="36"/>
                                </w:rPr>
                              </w:pPr>
                            </w:p>
                            <w:p w14:paraId="7ED8720E" w14:textId="77777777" w:rsidR="00265155" w:rsidRDefault="00265155" w:rsidP="00265155">
                              <w:pPr>
                                <w:rPr>
                                  <w:rFonts w:ascii="Tahoma"/>
                                  <w:b/>
                                  <w:sz w:val="36"/>
                                </w:rPr>
                              </w:pPr>
                            </w:p>
                            <w:p w14:paraId="509C6FCE" w14:textId="77777777" w:rsidR="00265155" w:rsidRDefault="00265155" w:rsidP="00265155">
                              <w:pPr>
                                <w:rPr>
                                  <w:rFonts w:ascii="Tahoma"/>
                                  <w:b/>
                                  <w:sz w:val="36"/>
                                </w:rPr>
                              </w:pPr>
                            </w:p>
                            <w:p w14:paraId="1C7A2142" w14:textId="77777777" w:rsidR="00265155" w:rsidRDefault="00265155" w:rsidP="00265155">
                              <w:pPr>
                                <w:rPr>
                                  <w:rFonts w:ascii="Tahoma"/>
                                  <w:b/>
                                  <w:sz w:val="36"/>
                                </w:rPr>
                              </w:pPr>
                            </w:p>
                            <w:p w14:paraId="145A9847" w14:textId="77777777" w:rsidR="00265155" w:rsidRDefault="00265155" w:rsidP="00265155">
                              <w:pPr>
                                <w:rPr>
                                  <w:rFonts w:ascii="Tahoma"/>
                                  <w:b/>
                                  <w:sz w:val="36"/>
                                </w:rPr>
                              </w:pPr>
                            </w:p>
                            <w:p w14:paraId="72909137" w14:textId="77777777" w:rsidR="00265155" w:rsidRDefault="00265155" w:rsidP="00265155">
                              <w:pPr>
                                <w:rPr>
                                  <w:rFonts w:ascii="Tahoma"/>
                                  <w:b/>
                                  <w:sz w:val="36"/>
                                </w:rPr>
                              </w:pPr>
                            </w:p>
                            <w:p w14:paraId="2F1FD861" w14:textId="77777777" w:rsidR="00265155" w:rsidRDefault="00265155" w:rsidP="00265155">
                              <w:pPr>
                                <w:rPr>
                                  <w:rFonts w:ascii="Tahoma"/>
                                  <w:b/>
                                  <w:sz w:val="36"/>
                                </w:rPr>
                              </w:pPr>
                            </w:p>
                            <w:p w14:paraId="73BCBC34" w14:textId="77777777" w:rsidR="00265155" w:rsidRDefault="00265155" w:rsidP="00265155">
                              <w:pPr>
                                <w:rPr>
                                  <w:rFonts w:ascii="Tahoma"/>
                                  <w:b/>
                                  <w:sz w:val="36"/>
                                </w:rPr>
                              </w:pPr>
                            </w:p>
                            <w:p w14:paraId="2A8D1539" w14:textId="77777777" w:rsidR="00265155" w:rsidRDefault="00265155" w:rsidP="00265155">
                              <w:pPr>
                                <w:rPr>
                                  <w:rFonts w:ascii="Tahoma"/>
                                  <w:b/>
                                  <w:sz w:val="36"/>
                                </w:rPr>
                              </w:pPr>
                            </w:p>
                            <w:p w14:paraId="0173E8C7" w14:textId="77777777" w:rsidR="00265155" w:rsidRDefault="00265155" w:rsidP="00265155">
                              <w:pPr>
                                <w:spacing w:before="2"/>
                                <w:rPr>
                                  <w:rFonts w:ascii="Tahoma"/>
                                  <w:b/>
                                  <w:sz w:val="48"/>
                                </w:rPr>
                              </w:pPr>
                            </w:p>
                            <w:p w14:paraId="56B5CF31"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s:wsp>
                        <wps:cNvPr id="1009455225" name="AutoShape 46"/>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6" o:spid="_x0000_s1044" style="position:absolute;margin-left:316.05pt;margin-top:384.25pt;width:291.45pt;height:470pt;z-index:-251650048;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">
                <v:shape id="Text Box 47" o:spid="_x0000_s1045"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" filled="f" stroked="f">
                  <v:textbox inset="0,0,0,0">
                    <w:txbxContent>
                      <w:p w14:paraId="2504F706" w14:textId="77777777" w:rsidR="00265155" w:rsidRDefault="00265155" w:rsidP="00265155">
                        <w:pPr>
                          <w:rPr>
                            <w:rFonts w:ascii="Tahoma"/>
                            <w:b/>
                            <w:sz w:val="36"/>
                          </w:rPr>
                        </w:pPr>
                      </w:p>
                      <w:p w14:paraId="4A8556C1" w14:textId="77777777" w:rsidR="00265155" w:rsidRDefault="00265155" w:rsidP="00265155">
                        <w:pPr>
                          <w:rPr>
                            <w:rFonts w:ascii="Tahoma"/>
                            <w:b/>
                            <w:sz w:val="36"/>
                          </w:rPr>
                        </w:pPr>
                      </w:p>
                      <w:p w14:paraId="785DFF14" w14:textId="77777777" w:rsidR="00265155" w:rsidRDefault="00265155" w:rsidP="00265155">
                        <w:pPr>
                          <w:rPr>
                            <w:rFonts w:ascii="Tahoma"/>
                            <w:b/>
                            <w:sz w:val="36"/>
                          </w:rPr>
                        </w:pPr>
                      </w:p>
                      <w:p w14:paraId="490FA1B8" w14:textId="77777777" w:rsidR="00265155" w:rsidRDefault="00265155" w:rsidP="00265155">
                        <w:pPr>
                          <w:rPr>
                            <w:rFonts w:ascii="Tahoma"/>
                            <w:b/>
                            <w:sz w:val="36"/>
                          </w:rPr>
                        </w:pPr>
                      </w:p>
                      <w:p w14:paraId="77BBE8A1" w14:textId="77777777" w:rsidR="00265155" w:rsidRDefault="00265155" w:rsidP="00265155">
                        <w:pPr>
                          <w:rPr>
                            <w:rFonts w:ascii="Tahoma"/>
                            <w:b/>
                            <w:sz w:val="36"/>
                          </w:rPr>
                        </w:pPr>
                      </w:p>
                      <w:p w14:paraId="7ED8720E" w14:textId="77777777" w:rsidR="00265155" w:rsidRDefault="00265155" w:rsidP="00265155">
                        <w:pPr>
                          <w:rPr>
                            <w:rFonts w:ascii="Tahoma"/>
                            <w:b/>
                            <w:sz w:val="36"/>
                          </w:rPr>
                        </w:pPr>
                      </w:p>
                      <w:p w14:paraId="509C6FCE" w14:textId="77777777" w:rsidR="00265155" w:rsidRDefault="00265155" w:rsidP="00265155">
                        <w:pPr>
                          <w:rPr>
                            <w:rFonts w:ascii="Tahoma"/>
                            <w:b/>
                            <w:sz w:val="36"/>
                          </w:rPr>
                        </w:pPr>
                      </w:p>
                      <w:p w14:paraId="1C7A2142" w14:textId="77777777" w:rsidR="00265155" w:rsidRDefault="00265155" w:rsidP="00265155">
                        <w:pPr>
                          <w:rPr>
                            <w:rFonts w:ascii="Tahoma"/>
                            <w:b/>
                            <w:sz w:val="36"/>
                          </w:rPr>
                        </w:pPr>
                      </w:p>
                      <w:p w14:paraId="145A9847" w14:textId="77777777" w:rsidR="00265155" w:rsidRDefault="00265155" w:rsidP="00265155">
                        <w:pPr>
                          <w:rPr>
                            <w:rFonts w:ascii="Tahoma"/>
                            <w:b/>
                            <w:sz w:val="36"/>
                          </w:rPr>
                        </w:pPr>
                      </w:p>
                      <w:p w14:paraId="72909137" w14:textId="77777777" w:rsidR="00265155" w:rsidRDefault="00265155" w:rsidP="00265155">
                        <w:pPr>
                          <w:rPr>
                            <w:rFonts w:ascii="Tahoma"/>
                            <w:b/>
                            <w:sz w:val="36"/>
                          </w:rPr>
                        </w:pPr>
                      </w:p>
                      <w:p w14:paraId="2F1FD861" w14:textId="77777777" w:rsidR="00265155" w:rsidRDefault="00265155" w:rsidP="00265155">
                        <w:pPr>
                          <w:rPr>
                            <w:rFonts w:ascii="Tahoma"/>
                            <w:b/>
                            <w:sz w:val="36"/>
                          </w:rPr>
                        </w:pPr>
                      </w:p>
                      <w:p w14:paraId="73BCBC34" w14:textId="77777777" w:rsidR="00265155" w:rsidRDefault="00265155" w:rsidP="00265155">
                        <w:pPr>
                          <w:rPr>
                            <w:rFonts w:ascii="Tahoma"/>
                            <w:b/>
                            <w:sz w:val="36"/>
                          </w:rPr>
                        </w:pPr>
                      </w:p>
                      <w:p w14:paraId="2A8D1539" w14:textId="77777777" w:rsidR="00265155" w:rsidRDefault="00265155" w:rsidP="00265155">
                        <w:pPr>
                          <w:rPr>
                            <w:rFonts w:ascii="Tahoma"/>
                            <w:b/>
                            <w:sz w:val="36"/>
                          </w:rPr>
                        </w:pPr>
                      </w:p>
                      <w:p w14:paraId="0173E8C7" w14:textId="77777777" w:rsidR="00265155" w:rsidRDefault="00265155" w:rsidP="00265155">
                        <w:pPr>
                          <w:spacing w:before="2"/>
                          <w:rPr>
                            <w:rFonts w:ascii="Tahoma"/>
                            <w:b/>
                            <w:sz w:val="48"/>
                          </w:rPr>
                        </w:pPr>
                      </w:p>
                      <w:p w14:paraId="56B5CF31" w14:textId="77777777" w:rsidR="00265155" w:rsidRDefault="00265155" w:rsidP="00265155">
                        <w:pPr>
                          <w:spacing w:before="1"/>
                          <w:ind w:right="1193"/>
                          <w:jc w:val="right"/>
                          <w:rPr>
                            <w:sz w:val="36"/>
                          </w:rPr>
                        </w:pPr>
                      </w:p>
                    </w:txbxContent>
                  </v:textbox>
                </v:shape>
                <v:shape id="AutoShape 46" o:spid="_x0000_s1046"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w10:wrap anchorx="page" anchory="page"/>
              </v:group>
            </w:pict>
          </mc:Fallback>
        </mc:AlternateContent>
      </w:r>
      <w:r w:rsidR="00C832DA" w:rsidRPr="00C832DA">
        <w:rPr>
          <w:noProof/>
        </w:rPr>
        <w:t xml:space="preserve"> </w:t>
      </w:r>
      <w:r w:rsidR="00B90BBF" w:rsidRPr="002E3CD0">
        <w:rPr>
          <w:rFonts w:ascii="Times New Roman" w:eastAsia="Times New Roman" w:hAnsi="Times New Roman" w:cs="Times New Roman"/>
          <w:noProof/>
          <w:sz w:val="28"/>
          <w:szCs w:val="28"/>
        </w:rPr>
        <mc:AlternateContent>
          <mc:Choice Requires="wpg">
            <w:drawing>
              <wp:anchor distT="0" distB="0" distL="114300" distR="114300" simplePos="0" relativeHeight="251304960" behindDoc="0" locked="0" layoutInCell="1" allowOverlap="1" wp14:anchorId="43EADFB7" wp14:editId="70B58964">
                <wp:simplePos x="0" y="0"/>
                <wp:positionH relativeFrom="page">
                  <wp:posOffset>6350</wp:posOffset>
                </wp:positionH>
                <wp:positionV relativeFrom="page">
                  <wp:posOffset>8753475</wp:posOffset>
                </wp:positionV>
                <wp:extent cx="1555115" cy="2097405"/>
                <wp:effectExtent l="0" t="0" r="6985" b="0"/>
                <wp:wrapNone/>
                <wp:docPr id="58049364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2013484691" name="Freeform 8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4444696" name="Freeform 8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3053626" name="Freeform 8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7005649" name="Freeform 8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64A23B" id="Group 27" o:spid="_x0000_s1026" style="position:absolute;margin-left:.5pt;margin-top:689.25pt;width:122.45pt;height:165.15pt;z-index:251304960;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">
                <v:shape id="Freeform 8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" path="m1111,2689l,2767,,1601,921,r1,l1111,2689xe" fillcolor="#d9d9d9" stroked="f">
                  <v:path arrowok="t" o:connecttype="custom" o:connectlocs="1111,16232;0,16310;0,15144;921,13543;922,13543;1111,16232" o:connectangles="0,0,0,0,0,0"/>
                </v:shape>
                <v:shape id="Freeform 8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" path="m1688,1047l,1047,,,2449,624r-761,423xe" fillcolor="#095c40" stroked="f">
                  <v:path arrowok="t" o:connecttype="custom" o:connectlocs="1688,16845;0,16845;0,15798;2449,16422;1688,16845" o:connectangles="0,0,0,0,0"/>
                </v:shape>
                <v:shape id="Freeform 8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" path="m2448,188l1688,611,,611,,,2448,188xe" fillcolor="#16a637" stroked="f">
                  <v:path arrowok="t" o:connecttype="custom" o:connectlocs="2448,16422;1688,16845;0,16845;0,16234;2448,16422" o:connectangles="0,0,0,0,0"/>
                </v:shape>
                <v:shape id="Freeform 8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r w:rsidR="009665E9" w:rsidRPr="002E3CD0">
        <w:rPr>
          <w:rFonts w:ascii="Times New Roman" w:eastAsia="Times New Roman" w:hAnsi="Times New Roman" w:cs="Times New Roman"/>
          <w:b/>
          <w:bCs/>
          <w:noProof/>
          <w:sz w:val="28"/>
          <w:szCs w:val="28"/>
        </w:rPr>
        <mc:AlternateContent>
          <mc:Choice Requires="wps">
            <w:drawing>
              <wp:anchor distT="0" distB="0" distL="114300" distR="114300" simplePos="0" relativeHeight="251453440" behindDoc="0" locked="0" layoutInCell="1" allowOverlap="1" wp14:anchorId="2C758CCE" wp14:editId="21614498">
                <wp:simplePos x="0" y="0"/>
                <wp:positionH relativeFrom="page">
                  <wp:posOffset>679450</wp:posOffset>
                </wp:positionH>
                <wp:positionV relativeFrom="paragraph">
                  <wp:posOffset>-914400</wp:posOffset>
                </wp:positionV>
                <wp:extent cx="47625" cy="1965325"/>
                <wp:effectExtent l="0" t="0" r="9525" b="0"/>
                <wp:wrapNone/>
                <wp:docPr id="126824138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5EF391" id="Rectangle 45" o:spid="_x0000_s1026" style="position:absolute;margin-left:53.5pt;margin-top:-1in;width:3.75pt;height:154.75pt;z-index:251453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009665E9" w:rsidRPr="002E3CD0">
        <w:rPr>
          <w:rFonts w:ascii="Times New Roman" w:eastAsia="Times New Roman" w:hAnsi="Times New Roman" w:cs="Times New Roman"/>
          <w:b/>
          <w:bCs/>
          <w:noProof/>
          <w:sz w:val="28"/>
          <w:szCs w:val="28"/>
        </w:rPr>
        <mc:AlternateContent>
          <mc:Choice Requires="wps">
            <w:drawing>
              <wp:anchor distT="0" distB="0" distL="114300" distR="114300" simplePos="0" relativeHeight="251418624" behindDoc="0" locked="0" layoutInCell="1" allowOverlap="1" wp14:anchorId="1B428E80" wp14:editId="41119C3A">
                <wp:simplePos x="0" y="0"/>
                <wp:positionH relativeFrom="page">
                  <wp:posOffset>387350</wp:posOffset>
                </wp:positionH>
                <wp:positionV relativeFrom="page">
                  <wp:posOffset>0</wp:posOffset>
                </wp:positionV>
                <wp:extent cx="47625" cy="2769235"/>
                <wp:effectExtent l="0" t="0" r="9525" b="0"/>
                <wp:wrapNone/>
                <wp:docPr id="649358862"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D4F3D6" id="Rectangle 44" o:spid="_x0000_s1026" style="position:absolute;margin-left:30.5pt;margin-top:0;width:3.75pt;height:218.05pt;z-index:25141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6E5F7B">
        <w:rPr>
          <w:rFonts w:ascii="Times New Roman" w:eastAsia="Times New Roman" w:hAnsi="Times New Roman" w:cs="Times New Roman"/>
          <w:b/>
          <w:bCs/>
          <w:sz w:val="28"/>
          <w:szCs w:val="28"/>
        </w:rPr>
        <w:t>Bubble C</w:t>
      </w:r>
      <w:r w:rsidR="002E3CD0" w:rsidRPr="002E3CD0">
        <w:rPr>
          <w:rFonts w:ascii="Times New Roman" w:eastAsia="Times New Roman" w:hAnsi="Times New Roman" w:cs="Times New Roman"/>
          <w:b/>
          <w:bCs/>
          <w:sz w:val="28"/>
          <w:szCs w:val="28"/>
        </w:rPr>
        <w:t>hart:</w:t>
      </w:r>
    </w:p>
    <w:p w14:paraId="29E87DCA" w14:textId="40C2F856" w:rsidR="00936A1A" w:rsidRPr="007D44F7" w:rsidRDefault="002E3CD0" w:rsidP="00A36F86">
      <w:pPr>
        <w:widowControl/>
        <w:autoSpaceDE/>
        <w:autoSpaceDN/>
        <w:spacing w:before="100" w:beforeAutospacing="1" w:after="100" w:afterAutospacing="1"/>
        <w:ind w:left="720"/>
        <w:rPr>
          <w:rFonts w:ascii="Times New Roman" w:eastAsia="Times New Roman" w:hAnsi="Times New Roman" w:cs="Times New Roman"/>
          <w:sz w:val="24"/>
          <w:szCs w:val="24"/>
        </w:rPr>
      </w:pPr>
      <w:r w:rsidRPr="002E3CD0">
        <w:rPr>
          <w:rFonts w:ascii="Times New Roman" w:eastAsia="Times New Roman" w:hAnsi="Times New Roman" w:cs="Times New Roman"/>
          <w:b/>
          <w:bCs/>
          <w:noProof/>
          <w:sz w:val="28"/>
          <w:szCs w:val="28"/>
        </w:rPr>
        <w:drawing>
          <wp:inline distT="0" distB="0" distL="0" distR="0" wp14:anchorId="6FA91395" wp14:editId="569F8520">
            <wp:extent cx="5734050" cy="2902585"/>
            <wp:effectExtent l="0" t="0" r="0" b="0"/>
            <wp:docPr id="14261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709" name="Picture 1" descr="A screenshot of a computer&#10;&#10;Description automatically generated"/>
                    <pic:cNvPicPr/>
                  </pic:nvPicPr>
                  <pic:blipFill>
                    <a:blip r:embed="rId13"/>
                    <a:stretch>
                      <a:fillRect/>
                    </a:stretch>
                  </pic:blipFill>
                  <pic:spPr>
                    <a:xfrm>
                      <a:off x="0" y="0"/>
                      <a:ext cx="5734050" cy="2902585"/>
                    </a:xfrm>
                    <a:prstGeom prst="rect">
                      <a:avLst/>
                    </a:prstGeom>
                  </pic:spPr>
                </pic:pic>
              </a:graphicData>
            </a:graphic>
          </wp:inline>
        </w:drawing>
      </w:r>
    </w:p>
    <w:p w14:paraId="572E677A" w14:textId="7305013E" w:rsidR="00936A1A" w:rsidRPr="0050545C" w:rsidRDefault="00265155" w:rsidP="00A36F86">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50545C">
        <w:rPr>
          <w:rFonts w:ascii="Times New Roman" w:hAnsi="Times New Roman" w:cs="Times New Roman"/>
          <w:noProof/>
          <w:sz w:val="28"/>
          <w:szCs w:val="28"/>
        </w:rPr>
        <mc:AlternateContent>
          <mc:Choice Requires="wpg">
            <w:drawing>
              <wp:anchor distT="0" distB="0" distL="114300" distR="114300" simplePos="0" relativeHeight="251587584" behindDoc="1" locked="0" layoutInCell="1" allowOverlap="1" wp14:anchorId="24953A26" wp14:editId="500C83AF">
                <wp:simplePos x="0" y="0"/>
                <wp:positionH relativeFrom="page">
                  <wp:posOffset>4013835</wp:posOffset>
                </wp:positionH>
                <wp:positionV relativeFrom="page">
                  <wp:posOffset>4879975</wp:posOffset>
                </wp:positionV>
                <wp:extent cx="3701415" cy="5969000"/>
                <wp:effectExtent l="0" t="0" r="0" b="0"/>
                <wp:wrapNone/>
                <wp:docPr id="1090962552"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350790683" name="AutoShape 49"/>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6867634" name="Text Box 50"/>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D8661" w14:textId="77777777" w:rsidR="00265155" w:rsidRDefault="00265155" w:rsidP="00265155">
                              <w:pPr>
                                <w:rPr>
                                  <w:rFonts w:ascii="Tahoma"/>
                                  <w:b/>
                                  <w:sz w:val="36"/>
                                </w:rPr>
                              </w:pPr>
                            </w:p>
                            <w:p w14:paraId="579924DB" w14:textId="77777777" w:rsidR="00265155" w:rsidRDefault="00265155" w:rsidP="00265155">
                              <w:pPr>
                                <w:rPr>
                                  <w:rFonts w:ascii="Tahoma"/>
                                  <w:b/>
                                  <w:sz w:val="36"/>
                                </w:rPr>
                              </w:pPr>
                            </w:p>
                            <w:p w14:paraId="2927DBCC" w14:textId="77777777" w:rsidR="00265155" w:rsidRDefault="00265155" w:rsidP="00265155">
                              <w:pPr>
                                <w:rPr>
                                  <w:rFonts w:ascii="Tahoma"/>
                                  <w:b/>
                                  <w:sz w:val="36"/>
                                </w:rPr>
                              </w:pPr>
                            </w:p>
                            <w:p w14:paraId="7927ECB5" w14:textId="77777777" w:rsidR="00265155" w:rsidRDefault="00265155" w:rsidP="00265155">
                              <w:pPr>
                                <w:rPr>
                                  <w:rFonts w:ascii="Tahoma"/>
                                  <w:b/>
                                  <w:sz w:val="36"/>
                                </w:rPr>
                              </w:pPr>
                            </w:p>
                            <w:p w14:paraId="0BB0E686" w14:textId="77777777" w:rsidR="00265155" w:rsidRDefault="00265155" w:rsidP="00265155">
                              <w:pPr>
                                <w:rPr>
                                  <w:rFonts w:ascii="Tahoma"/>
                                  <w:b/>
                                  <w:sz w:val="36"/>
                                </w:rPr>
                              </w:pPr>
                            </w:p>
                            <w:p w14:paraId="1C886571" w14:textId="77777777" w:rsidR="00265155" w:rsidRDefault="00265155" w:rsidP="00265155">
                              <w:pPr>
                                <w:rPr>
                                  <w:rFonts w:ascii="Tahoma"/>
                                  <w:b/>
                                  <w:sz w:val="36"/>
                                </w:rPr>
                              </w:pPr>
                            </w:p>
                            <w:p w14:paraId="37A873D2" w14:textId="77777777" w:rsidR="00265155" w:rsidRDefault="00265155" w:rsidP="00265155">
                              <w:pPr>
                                <w:rPr>
                                  <w:rFonts w:ascii="Tahoma"/>
                                  <w:b/>
                                  <w:sz w:val="36"/>
                                </w:rPr>
                              </w:pPr>
                            </w:p>
                            <w:p w14:paraId="54701BF9" w14:textId="77777777" w:rsidR="00265155" w:rsidRDefault="00265155" w:rsidP="00265155">
                              <w:pPr>
                                <w:rPr>
                                  <w:rFonts w:ascii="Tahoma"/>
                                  <w:b/>
                                  <w:sz w:val="36"/>
                                </w:rPr>
                              </w:pPr>
                            </w:p>
                            <w:p w14:paraId="6BEE13BE" w14:textId="77777777" w:rsidR="00265155" w:rsidRDefault="00265155" w:rsidP="00265155">
                              <w:pPr>
                                <w:rPr>
                                  <w:rFonts w:ascii="Tahoma"/>
                                  <w:b/>
                                  <w:sz w:val="36"/>
                                </w:rPr>
                              </w:pPr>
                            </w:p>
                            <w:p w14:paraId="27785CA2" w14:textId="77777777" w:rsidR="00265155" w:rsidRDefault="00265155" w:rsidP="00265155">
                              <w:pPr>
                                <w:rPr>
                                  <w:rFonts w:ascii="Tahoma"/>
                                  <w:b/>
                                  <w:sz w:val="36"/>
                                </w:rPr>
                              </w:pPr>
                            </w:p>
                            <w:p w14:paraId="4F866906" w14:textId="77777777" w:rsidR="00265155" w:rsidRDefault="00265155" w:rsidP="00265155">
                              <w:pPr>
                                <w:rPr>
                                  <w:rFonts w:ascii="Tahoma"/>
                                  <w:b/>
                                  <w:sz w:val="36"/>
                                </w:rPr>
                              </w:pPr>
                            </w:p>
                            <w:p w14:paraId="7277F187" w14:textId="77777777" w:rsidR="00265155" w:rsidRDefault="00265155" w:rsidP="00265155">
                              <w:pPr>
                                <w:rPr>
                                  <w:rFonts w:ascii="Tahoma"/>
                                  <w:b/>
                                  <w:sz w:val="36"/>
                                </w:rPr>
                              </w:pPr>
                            </w:p>
                            <w:p w14:paraId="7E79CCE3" w14:textId="77777777" w:rsidR="00265155" w:rsidRDefault="00265155" w:rsidP="00265155">
                              <w:pPr>
                                <w:rPr>
                                  <w:rFonts w:ascii="Tahoma"/>
                                  <w:b/>
                                  <w:sz w:val="36"/>
                                </w:rPr>
                              </w:pPr>
                            </w:p>
                            <w:p w14:paraId="21B6229E" w14:textId="77777777" w:rsidR="00265155" w:rsidRDefault="00265155" w:rsidP="00265155">
                              <w:pPr>
                                <w:spacing w:before="2"/>
                                <w:rPr>
                                  <w:rFonts w:ascii="Tahoma"/>
                                  <w:b/>
                                  <w:sz w:val="48"/>
                                </w:rPr>
                              </w:pPr>
                            </w:p>
                            <w:p w14:paraId="635ACE81"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7" o:spid="_x0000_s1047" style="position:absolute;left:0;text-align:left;margin-left:316.05pt;margin-top:384.25pt;width:291.45pt;height:470pt;z-index:-251728896;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">
                <v:shape id="AutoShape 49" o:spid="_x0000_s1048"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50" o:spid="_x0000_s1049"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" filled="f" stroked="f">
                  <v:textbox inset="0,0,0,0">
                    <w:txbxContent>
                      <w:p w14:paraId="517D8661" w14:textId="77777777" w:rsidR="00265155" w:rsidRDefault="00265155" w:rsidP="00265155">
                        <w:pPr>
                          <w:rPr>
                            <w:rFonts w:ascii="Tahoma"/>
                            <w:b/>
                            <w:sz w:val="36"/>
                          </w:rPr>
                        </w:pPr>
                      </w:p>
                      <w:p w14:paraId="579924DB" w14:textId="77777777" w:rsidR="00265155" w:rsidRDefault="00265155" w:rsidP="00265155">
                        <w:pPr>
                          <w:rPr>
                            <w:rFonts w:ascii="Tahoma"/>
                            <w:b/>
                            <w:sz w:val="36"/>
                          </w:rPr>
                        </w:pPr>
                      </w:p>
                      <w:p w14:paraId="2927DBCC" w14:textId="77777777" w:rsidR="00265155" w:rsidRDefault="00265155" w:rsidP="00265155">
                        <w:pPr>
                          <w:rPr>
                            <w:rFonts w:ascii="Tahoma"/>
                            <w:b/>
                            <w:sz w:val="36"/>
                          </w:rPr>
                        </w:pPr>
                      </w:p>
                      <w:p w14:paraId="7927ECB5" w14:textId="77777777" w:rsidR="00265155" w:rsidRDefault="00265155" w:rsidP="00265155">
                        <w:pPr>
                          <w:rPr>
                            <w:rFonts w:ascii="Tahoma"/>
                            <w:b/>
                            <w:sz w:val="36"/>
                          </w:rPr>
                        </w:pPr>
                      </w:p>
                      <w:p w14:paraId="0BB0E686" w14:textId="77777777" w:rsidR="00265155" w:rsidRDefault="00265155" w:rsidP="00265155">
                        <w:pPr>
                          <w:rPr>
                            <w:rFonts w:ascii="Tahoma"/>
                            <w:b/>
                            <w:sz w:val="36"/>
                          </w:rPr>
                        </w:pPr>
                      </w:p>
                      <w:p w14:paraId="1C886571" w14:textId="77777777" w:rsidR="00265155" w:rsidRDefault="00265155" w:rsidP="00265155">
                        <w:pPr>
                          <w:rPr>
                            <w:rFonts w:ascii="Tahoma"/>
                            <w:b/>
                            <w:sz w:val="36"/>
                          </w:rPr>
                        </w:pPr>
                      </w:p>
                      <w:p w14:paraId="37A873D2" w14:textId="77777777" w:rsidR="00265155" w:rsidRDefault="00265155" w:rsidP="00265155">
                        <w:pPr>
                          <w:rPr>
                            <w:rFonts w:ascii="Tahoma"/>
                            <w:b/>
                            <w:sz w:val="36"/>
                          </w:rPr>
                        </w:pPr>
                      </w:p>
                      <w:p w14:paraId="54701BF9" w14:textId="77777777" w:rsidR="00265155" w:rsidRDefault="00265155" w:rsidP="00265155">
                        <w:pPr>
                          <w:rPr>
                            <w:rFonts w:ascii="Tahoma"/>
                            <w:b/>
                            <w:sz w:val="36"/>
                          </w:rPr>
                        </w:pPr>
                      </w:p>
                      <w:p w14:paraId="6BEE13BE" w14:textId="77777777" w:rsidR="00265155" w:rsidRDefault="00265155" w:rsidP="00265155">
                        <w:pPr>
                          <w:rPr>
                            <w:rFonts w:ascii="Tahoma"/>
                            <w:b/>
                            <w:sz w:val="36"/>
                          </w:rPr>
                        </w:pPr>
                      </w:p>
                      <w:p w14:paraId="27785CA2" w14:textId="77777777" w:rsidR="00265155" w:rsidRDefault="00265155" w:rsidP="00265155">
                        <w:pPr>
                          <w:rPr>
                            <w:rFonts w:ascii="Tahoma"/>
                            <w:b/>
                            <w:sz w:val="36"/>
                          </w:rPr>
                        </w:pPr>
                      </w:p>
                      <w:p w14:paraId="4F866906" w14:textId="77777777" w:rsidR="00265155" w:rsidRDefault="00265155" w:rsidP="00265155">
                        <w:pPr>
                          <w:rPr>
                            <w:rFonts w:ascii="Tahoma"/>
                            <w:b/>
                            <w:sz w:val="36"/>
                          </w:rPr>
                        </w:pPr>
                      </w:p>
                      <w:p w14:paraId="7277F187" w14:textId="77777777" w:rsidR="00265155" w:rsidRDefault="00265155" w:rsidP="00265155">
                        <w:pPr>
                          <w:rPr>
                            <w:rFonts w:ascii="Tahoma"/>
                            <w:b/>
                            <w:sz w:val="36"/>
                          </w:rPr>
                        </w:pPr>
                      </w:p>
                      <w:p w14:paraId="7E79CCE3" w14:textId="77777777" w:rsidR="00265155" w:rsidRDefault="00265155" w:rsidP="00265155">
                        <w:pPr>
                          <w:rPr>
                            <w:rFonts w:ascii="Tahoma"/>
                            <w:b/>
                            <w:sz w:val="36"/>
                          </w:rPr>
                        </w:pPr>
                      </w:p>
                      <w:p w14:paraId="21B6229E" w14:textId="77777777" w:rsidR="00265155" w:rsidRDefault="00265155" w:rsidP="00265155">
                        <w:pPr>
                          <w:spacing w:before="2"/>
                          <w:rPr>
                            <w:rFonts w:ascii="Tahoma"/>
                            <w:b/>
                            <w:sz w:val="48"/>
                          </w:rPr>
                        </w:pPr>
                      </w:p>
                      <w:p w14:paraId="635ACE81" w14:textId="77777777" w:rsidR="00265155" w:rsidRDefault="00265155" w:rsidP="00265155">
                        <w:pPr>
                          <w:spacing w:before="1"/>
                          <w:ind w:right="1193"/>
                          <w:jc w:val="right"/>
                          <w:rPr>
                            <w:sz w:val="36"/>
                          </w:rPr>
                        </w:pPr>
                      </w:p>
                    </w:txbxContent>
                  </v:textbox>
                </v:shape>
                <w10:wrap anchorx="page" anchory="page"/>
              </v:group>
            </w:pict>
          </mc:Fallback>
        </mc:AlternateContent>
      </w:r>
    </w:p>
    <w:p w14:paraId="2A449CE5" w14:textId="220D9E36" w:rsidR="00936A1A" w:rsidRPr="007D44F7" w:rsidRDefault="00C7557B" w:rsidP="00936A1A">
      <w:pPr>
        <w:spacing w:before="100" w:beforeAutospacing="1" w:after="100" w:afterAutospacing="1"/>
        <w:rPr>
          <w:rFonts w:ascii="Times New Roman" w:eastAsia="Times New Roman" w:hAnsi="Times New Roman" w:cs="Times New Roman"/>
        </w:rPr>
      </w:pPr>
      <w:r w:rsidRPr="007D44F7">
        <w:rPr>
          <w:rFonts w:ascii="Times New Roman" w:hAnsi="Times New Roman" w:cs="Times New Roman"/>
          <w:noProof/>
          <w:sz w:val="36"/>
          <w:szCs w:val="36"/>
        </w:rPr>
        <mc:AlternateContent>
          <mc:Choice Requires="wpg">
            <w:drawing>
              <wp:anchor distT="0" distB="0" distL="114300" distR="114300" simplePos="0" relativeHeight="251398144" behindDoc="0" locked="0" layoutInCell="1" allowOverlap="1" wp14:anchorId="43EADFB7" wp14:editId="7CC23253">
                <wp:simplePos x="0" y="0"/>
                <wp:positionH relativeFrom="page">
                  <wp:posOffset>0</wp:posOffset>
                </wp:positionH>
                <wp:positionV relativeFrom="page">
                  <wp:posOffset>8771255</wp:posOffset>
                </wp:positionV>
                <wp:extent cx="1555115" cy="2097405"/>
                <wp:effectExtent l="0" t="0" r="0" b="0"/>
                <wp:wrapNone/>
                <wp:docPr id="42314287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454653483" name="Freeform 9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3836842" name="Freeform 9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40128" name="Freeform 9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7625880" name="Freeform 9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83E347" id="Group 28" o:spid="_x0000_s1026" style="position:absolute;margin-left:0;margin-top:690.65pt;width:122.45pt;height:165.15pt;z-index:251398144;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">
                <v:shape id="Freeform 9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9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" path="m1688,1047l,1047,,,2449,624r-761,423xe" fillcolor="#095c40" stroked="f">
                  <v:path arrowok="t" o:connecttype="custom" o:connectlocs="1688,16845;0,16845;0,15798;2449,16422;1688,16845" o:connectangles="0,0,0,0,0"/>
                </v:shape>
                <v:shape id="Freeform 9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" path="m2448,188l1688,611,,611,,,2448,188xe" fillcolor="#16a637" stroked="f">
                  <v:path arrowok="t" o:connecttype="custom" o:connectlocs="2448,16422;1688,16845;0,16845;0,16234;2448,16422" o:connectangles="0,0,0,0,0"/>
                </v:shape>
                <v:shape id="Freeform 9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" path="m924,l172,2296,,2254,,514,924,xe" fillcolor="#1b2020" stroked="f">
                  <v:path arrowok="t" o:connecttype="custom" o:connectlocs="924,13545;172,15841;0,15799;0,14059;924,13545" o:connectangles="0,0,0,0,0"/>
                </v:shape>
                <w10:wrap anchorx="page" anchory="page"/>
              </v:group>
            </w:pict>
          </mc:Fallback>
        </mc:AlternateContent>
      </w:r>
    </w:p>
    <w:p w14:paraId="482AD2F3" w14:textId="6D2F139A" w:rsidR="00936A1A" w:rsidRPr="007D44F7" w:rsidRDefault="00936A1A" w:rsidP="009A4EBA">
      <w:pPr>
        <w:spacing w:before="100" w:beforeAutospacing="1" w:after="100" w:afterAutospacing="1"/>
        <w:rPr>
          <w:rFonts w:ascii="Times New Roman" w:eastAsia="Times New Roman" w:hAnsi="Times New Roman" w:cs="Times New Roman"/>
        </w:rPr>
      </w:pPr>
    </w:p>
    <w:p w14:paraId="1493A568" w14:textId="673B732C" w:rsidR="00D96AF9" w:rsidRPr="007D44F7" w:rsidRDefault="00D96AF9" w:rsidP="00066122">
      <w:pPr>
        <w:rPr>
          <w:rFonts w:ascii="Times New Roman" w:hAnsi="Times New Roman" w:cs="Times New Roman"/>
          <w:sz w:val="36"/>
          <w:szCs w:val="36"/>
        </w:rPr>
      </w:pPr>
    </w:p>
    <w:p w14:paraId="1ACB92FD" w14:textId="4B666D86" w:rsidR="007D44F7" w:rsidRDefault="007D44F7" w:rsidP="00066122">
      <w:pPr>
        <w:rPr>
          <w:rFonts w:ascii="Times New Roman" w:hAnsi="Times New Roman" w:cs="Times New Roman"/>
          <w:b/>
          <w:bCs/>
          <w:sz w:val="52"/>
          <w:szCs w:val="52"/>
          <w:u w:val="single"/>
        </w:rPr>
      </w:pPr>
    </w:p>
    <w:p w14:paraId="5E27136A" w14:textId="059AFDDF" w:rsidR="008A062B" w:rsidRDefault="008A062B" w:rsidP="00066122">
      <w:pPr>
        <w:rPr>
          <w:rFonts w:ascii="Times New Roman" w:hAnsi="Times New Roman" w:cs="Times New Roman"/>
          <w:b/>
          <w:bCs/>
          <w:sz w:val="48"/>
          <w:szCs w:val="48"/>
          <w:u w:val="single"/>
        </w:rPr>
      </w:pPr>
    </w:p>
    <w:p w14:paraId="383907CD" w14:textId="77777777" w:rsidR="002E3CD0" w:rsidRDefault="002E3CD0" w:rsidP="00066122">
      <w:pPr>
        <w:rPr>
          <w:rFonts w:ascii="Times New Roman" w:hAnsi="Times New Roman" w:cs="Times New Roman"/>
          <w:b/>
          <w:bCs/>
          <w:sz w:val="48"/>
          <w:szCs w:val="48"/>
          <w:u w:val="single"/>
        </w:rPr>
      </w:pPr>
    </w:p>
    <w:p w14:paraId="6670FB6D" w14:textId="77777777" w:rsidR="002E3CD0" w:rsidRDefault="002E3CD0" w:rsidP="00066122">
      <w:pPr>
        <w:rPr>
          <w:rFonts w:ascii="Times New Roman" w:hAnsi="Times New Roman" w:cs="Times New Roman"/>
          <w:b/>
          <w:bCs/>
          <w:sz w:val="48"/>
          <w:szCs w:val="48"/>
          <w:u w:val="single"/>
        </w:rPr>
      </w:pPr>
    </w:p>
    <w:p w14:paraId="6A6495F0" w14:textId="77777777" w:rsidR="002E3CD0" w:rsidRDefault="002E3CD0" w:rsidP="00066122">
      <w:pPr>
        <w:rPr>
          <w:rFonts w:ascii="Times New Roman" w:hAnsi="Times New Roman" w:cs="Times New Roman"/>
          <w:b/>
          <w:bCs/>
          <w:sz w:val="48"/>
          <w:szCs w:val="48"/>
          <w:u w:val="single"/>
        </w:rPr>
      </w:pPr>
    </w:p>
    <w:p w14:paraId="351F564C" w14:textId="77777777" w:rsidR="002E3CD0" w:rsidRDefault="002E3CD0" w:rsidP="00066122">
      <w:pPr>
        <w:rPr>
          <w:rFonts w:ascii="Times New Roman" w:hAnsi="Times New Roman" w:cs="Times New Roman"/>
          <w:b/>
          <w:bCs/>
          <w:sz w:val="48"/>
          <w:szCs w:val="48"/>
          <w:u w:val="single"/>
        </w:rPr>
      </w:pPr>
    </w:p>
    <w:p w14:paraId="0B555C02" w14:textId="77777777" w:rsidR="002E3CD0" w:rsidRDefault="002E3CD0" w:rsidP="00066122">
      <w:pPr>
        <w:rPr>
          <w:rFonts w:ascii="Times New Roman" w:hAnsi="Times New Roman" w:cs="Times New Roman"/>
          <w:b/>
          <w:bCs/>
          <w:sz w:val="48"/>
          <w:szCs w:val="48"/>
          <w:u w:val="single"/>
        </w:rPr>
      </w:pPr>
    </w:p>
    <w:p w14:paraId="6CE40B5E" w14:textId="77777777" w:rsidR="002E3CD0" w:rsidRDefault="002E3CD0" w:rsidP="00066122">
      <w:pPr>
        <w:rPr>
          <w:rFonts w:ascii="Times New Roman" w:hAnsi="Times New Roman" w:cs="Times New Roman"/>
          <w:b/>
          <w:bCs/>
          <w:sz w:val="48"/>
          <w:szCs w:val="48"/>
          <w:u w:val="single"/>
        </w:rPr>
      </w:pPr>
    </w:p>
    <w:p w14:paraId="098EED60" w14:textId="77777777" w:rsidR="002E3CD0" w:rsidRDefault="002E3CD0" w:rsidP="00066122">
      <w:pPr>
        <w:rPr>
          <w:rFonts w:ascii="Times New Roman" w:hAnsi="Times New Roman" w:cs="Times New Roman"/>
          <w:b/>
          <w:bCs/>
          <w:sz w:val="48"/>
          <w:szCs w:val="48"/>
          <w:u w:val="single"/>
        </w:rPr>
      </w:pPr>
    </w:p>
    <w:p w14:paraId="54FE637E" w14:textId="77777777" w:rsidR="002E3CD0" w:rsidRDefault="002E3CD0" w:rsidP="00066122">
      <w:pPr>
        <w:rPr>
          <w:rFonts w:ascii="Times New Roman" w:hAnsi="Times New Roman" w:cs="Times New Roman"/>
          <w:b/>
          <w:bCs/>
          <w:sz w:val="48"/>
          <w:szCs w:val="48"/>
          <w:u w:val="single"/>
        </w:rPr>
      </w:pPr>
    </w:p>
    <w:p w14:paraId="45DBF998" w14:textId="77777777" w:rsidR="00FA037A" w:rsidRDefault="00FA037A" w:rsidP="00071AFE">
      <w:pPr>
        <w:rPr>
          <w:rFonts w:ascii="Times New Roman" w:hAnsi="Times New Roman" w:cs="Times New Roman"/>
          <w:b/>
          <w:bCs/>
          <w:sz w:val="44"/>
          <w:szCs w:val="44"/>
        </w:rPr>
      </w:pPr>
    </w:p>
    <w:p w14:paraId="36922807" w14:textId="3965A43D" w:rsidR="00D96AF9" w:rsidRPr="00071AFE" w:rsidRDefault="00D41060" w:rsidP="00071AFE">
      <w:pPr>
        <w:rPr>
          <w:rFonts w:ascii="Times New Roman" w:hAnsi="Times New Roman" w:cs="Times New Roman"/>
          <w:b/>
          <w:bCs/>
          <w:sz w:val="48"/>
          <w:szCs w:val="48"/>
          <w:u w:val="single"/>
        </w:rPr>
      </w:pPr>
      <w:r w:rsidRPr="007D44F7">
        <w:rPr>
          <w:rFonts w:ascii="Times New Roman" w:eastAsia="Times New Roman" w:hAnsi="Times New Roman" w:cs="Times New Roman"/>
          <w:b/>
          <w:bCs/>
          <w:noProof/>
          <w:sz w:val="48"/>
          <w:szCs w:val="48"/>
          <w:u w:val="single"/>
        </w:rPr>
        <w:lastRenderedPageBreak/>
        <mc:AlternateContent>
          <mc:Choice Requires="wps">
            <w:drawing>
              <wp:anchor distT="0" distB="0" distL="114300" distR="114300" simplePos="0" relativeHeight="251473920" behindDoc="0" locked="0" layoutInCell="1" allowOverlap="1" wp14:anchorId="51E30025" wp14:editId="2B912C73">
                <wp:simplePos x="0" y="0"/>
                <wp:positionH relativeFrom="page">
                  <wp:posOffset>381000</wp:posOffset>
                </wp:positionH>
                <wp:positionV relativeFrom="page">
                  <wp:posOffset>0</wp:posOffset>
                </wp:positionV>
                <wp:extent cx="47625" cy="2769235"/>
                <wp:effectExtent l="0" t="0" r="9525" b="0"/>
                <wp:wrapNone/>
                <wp:docPr id="13827502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72F4CA" id="Rectangle 44" o:spid="_x0000_s1026" style="position:absolute;margin-left:30pt;margin-top:0;width:3.75pt;height:218.05pt;z-index:25147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" fillcolor="black" stroked="f">
                <w10:wrap anchorx="page" anchory="page"/>
              </v:rect>
            </w:pict>
          </mc:Fallback>
        </mc:AlternateContent>
      </w:r>
      <w:r w:rsidR="00071AFE" w:rsidRPr="007F0C3F">
        <w:rPr>
          <w:rFonts w:ascii="Times New Roman" w:hAnsi="Times New Roman" w:cs="Times New Roman"/>
          <w:b/>
          <w:bCs/>
          <w:sz w:val="44"/>
          <w:szCs w:val="44"/>
        </w:rPr>
        <w:t>Map Visualization: Job Count by City (UK)</w:t>
      </w:r>
    </w:p>
    <w:p w14:paraId="0E66F11B" w14:textId="196D5067" w:rsidR="00FA037A" w:rsidRPr="00FA037A" w:rsidRDefault="00071AFE" w:rsidP="00071AFE">
      <w:pPr>
        <w:widowControl/>
        <w:autoSpaceDE/>
        <w:autoSpaceDN/>
        <w:spacing w:before="100" w:beforeAutospacing="1" w:after="100" w:afterAutospacing="1"/>
        <w:rPr>
          <w:rFonts w:ascii="Times New Roman" w:eastAsia="Times New Roman" w:hAnsi="Times New Roman" w:cs="Times New Roman"/>
          <w:sz w:val="32"/>
          <w:szCs w:val="32"/>
        </w:rPr>
      </w:pPr>
      <w:r w:rsidRPr="00071AFE">
        <w:rPr>
          <w:rFonts w:ascii="Times New Roman" w:eastAsia="Times New Roman" w:hAnsi="Times New Roman" w:cs="Times New Roman"/>
          <w:b/>
          <w:bCs/>
          <w:sz w:val="32"/>
          <w:szCs w:val="32"/>
        </w:rPr>
        <w:t>Description:</w:t>
      </w:r>
      <w:r w:rsidRPr="00071AFE">
        <w:rPr>
          <w:rFonts w:ascii="Times New Roman" w:eastAsia="Times New Roman" w:hAnsi="Times New Roman" w:cs="Times New Roman"/>
          <w:sz w:val="32"/>
          <w:szCs w:val="32"/>
        </w:rPr>
        <w:t xml:space="preserve"> </w:t>
      </w:r>
    </w:p>
    <w:p w14:paraId="5278B758" w14:textId="67683006" w:rsidR="00071AFE" w:rsidRPr="00071AFE" w:rsidRDefault="00071AFE" w:rsidP="00071AFE">
      <w:pPr>
        <w:widowControl/>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sz w:val="24"/>
          <w:szCs w:val="24"/>
        </w:rPr>
        <w:t>This map visualization represents the distribution of job counts across various cities in the United Kingdom. Each city is marked by a dot, where the color intensity and size of the dot indicate the magnitude of job change (increase or decrease) between 2011 and 2014.</w:t>
      </w:r>
    </w:p>
    <w:p w14:paraId="7C1E967D" w14:textId="3A2D680F" w:rsidR="00071AFE" w:rsidRPr="00071AFE" w:rsidRDefault="00071AFE" w:rsidP="00071AFE">
      <w:pPr>
        <w:widowControl/>
        <w:autoSpaceDE/>
        <w:autoSpaceDN/>
        <w:spacing w:before="100" w:beforeAutospacing="1" w:after="100" w:afterAutospacing="1"/>
        <w:rPr>
          <w:rFonts w:ascii="Times New Roman" w:eastAsia="Times New Roman" w:hAnsi="Times New Roman" w:cs="Times New Roman"/>
          <w:sz w:val="28"/>
          <w:szCs w:val="28"/>
        </w:rPr>
      </w:pPr>
      <w:r w:rsidRPr="00071AFE">
        <w:rPr>
          <w:rFonts w:ascii="Times New Roman" w:eastAsia="Times New Roman" w:hAnsi="Times New Roman" w:cs="Times New Roman"/>
          <w:b/>
          <w:bCs/>
          <w:sz w:val="28"/>
          <w:szCs w:val="28"/>
        </w:rPr>
        <w:t>Breakdown:</w:t>
      </w:r>
    </w:p>
    <w:p w14:paraId="3C802C5A" w14:textId="77777777" w:rsidR="00071AFE" w:rsidRPr="00071AFE" w:rsidRDefault="00071AFE" w:rsidP="00071AFE">
      <w:pPr>
        <w:widowControl/>
        <w:numPr>
          <w:ilvl w:val="0"/>
          <w:numId w:val="16"/>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Columns &amp; Rows:</w:t>
      </w:r>
      <w:r w:rsidRPr="00071AFE">
        <w:rPr>
          <w:rFonts w:ascii="Times New Roman" w:eastAsia="Times New Roman" w:hAnsi="Times New Roman" w:cs="Times New Roman"/>
          <w:sz w:val="24"/>
          <w:szCs w:val="24"/>
        </w:rPr>
        <w:t xml:space="preserve"> The chart uses latitude and longitude to position the cities accurately on the map.</w:t>
      </w:r>
    </w:p>
    <w:p w14:paraId="1C3244C0" w14:textId="77777777" w:rsidR="00071AFE" w:rsidRPr="00071AFE" w:rsidRDefault="00071AFE" w:rsidP="00071AFE">
      <w:pPr>
        <w:widowControl/>
        <w:numPr>
          <w:ilvl w:val="0"/>
          <w:numId w:val="16"/>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Color:</w:t>
      </w:r>
      <w:r w:rsidRPr="00071AFE">
        <w:rPr>
          <w:rFonts w:ascii="Times New Roman" w:eastAsia="Times New Roman" w:hAnsi="Times New Roman" w:cs="Times New Roman"/>
          <w:sz w:val="24"/>
          <w:szCs w:val="24"/>
        </w:rPr>
        <w:t xml:space="preserve"> The color gradient from orange to red represents the sum of job changes, with orange indicating smaller changes and red indicating more significant changes.</w:t>
      </w:r>
    </w:p>
    <w:p w14:paraId="289C879F" w14:textId="77777777" w:rsidR="00071AFE" w:rsidRDefault="00071AFE" w:rsidP="00071AFE">
      <w:pPr>
        <w:widowControl/>
        <w:numPr>
          <w:ilvl w:val="0"/>
          <w:numId w:val="16"/>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Size:</w:t>
      </w:r>
      <w:r w:rsidRPr="00071AFE">
        <w:rPr>
          <w:rFonts w:ascii="Times New Roman" w:eastAsia="Times New Roman" w:hAnsi="Times New Roman" w:cs="Times New Roman"/>
          <w:sz w:val="24"/>
          <w:szCs w:val="24"/>
        </w:rPr>
        <w:t xml:space="preserve"> The size of the dots corresponds to the magnitude of job changes in each city, with larger dots indicating higher job changes.</w:t>
      </w:r>
    </w:p>
    <w:p w14:paraId="64DF3D53" w14:textId="6957FD15" w:rsidR="00071AFE" w:rsidRPr="00FA037A" w:rsidRDefault="00265155" w:rsidP="00071AFE">
      <w:pPr>
        <w:pStyle w:val="NormalWeb"/>
        <w:rPr>
          <w:sz w:val="28"/>
          <w:szCs w:val="28"/>
        </w:rPr>
      </w:pPr>
      <w:r>
        <w:rPr>
          <w:noProof/>
        </w:rPr>
        <mc:AlternateContent>
          <mc:Choice Requires="wpg">
            <w:drawing>
              <wp:anchor distT="0" distB="0" distL="114300" distR="114300" simplePos="0" relativeHeight="251624448" behindDoc="1" locked="0" layoutInCell="1" allowOverlap="1" wp14:anchorId="24953A26" wp14:editId="18349B7C">
                <wp:simplePos x="0" y="0"/>
                <wp:positionH relativeFrom="page">
                  <wp:posOffset>4013835</wp:posOffset>
                </wp:positionH>
                <wp:positionV relativeFrom="page">
                  <wp:posOffset>4879975</wp:posOffset>
                </wp:positionV>
                <wp:extent cx="3701415" cy="5969000"/>
                <wp:effectExtent l="0" t="19050" r="13335" b="12700"/>
                <wp:wrapNone/>
                <wp:docPr id="1620102197"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127869315" name="Text Box 53"/>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8950C" w14:textId="77777777" w:rsidR="00265155" w:rsidRDefault="00265155" w:rsidP="00265155">
                              <w:pPr>
                                <w:rPr>
                                  <w:rFonts w:ascii="Tahoma"/>
                                  <w:b/>
                                  <w:sz w:val="36"/>
                                </w:rPr>
                              </w:pPr>
                            </w:p>
                            <w:p w14:paraId="3D9A9DD7" w14:textId="77777777" w:rsidR="00265155" w:rsidRDefault="00265155" w:rsidP="00265155">
                              <w:pPr>
                                <w:rPr>
                                  <w:rFonts w:ascii="Tahoma"/>
                                  <w:b/>
                                  <w:sz w:val="36"/>
                                </w:rPr>
                              </w:pPr>
                            </w:p>
                            <w:p w14:paraId="6FA60896" w14:textId="77777777" w:rsidR="00265155" w:rsidRDefault="00265155" w:rsidP="00265155">
                              <w:pPr>
                                <w:rPr>
                                  <w:rFonts w:ascii="Tahoma"/>
                                  <w:b/>
                                  <w:sz w:val="36"/>
                                </w:rPr>
                              </w:pPr>
                            </w:p>
                            <w:p w14:paraId="4FA44745" w14:textId="77777777" w:rsidR="00265155" w:rsidRDefault="00265155" w:rsidP="00265155">
                              <w:pPr>
                                <w:rPr>
                                  <w:rFonts w:ascii="Tahoma"/>
                                  <w:b/>
                                  <w:sz w:val="36"/>
                                </w:rPr>
                              </w:pPr>
                            </w:p>
                            <w:p w14:paraId="6C4F07BE" w14:textId="77777777" w:rsidR="00265155" w:rsidRDefault="00265155" w:rsidP="00265155">
                              <w:pPr>
                                <w:rPr>
                                  <w:rFonts w:ascii="Tahoma"/>
                                  <w:b/>
                                  <w:sz w:val="36"/>
                                </w:rPr>
                              </w:pPr>
                            </w:p>
                            <w:p w14:paraId="2EE8F085" w14:textId="77777777" w:rsidR="00265155" w:rsidRDefault="00265155" w:rsidP="00265155">
                              <w:pPr>
                                <w:rPr>
                                  <w:rFonts w:ascii="Tahoma"/>
                                  <w:b/>
                                  <w:sz w:val="36"/>
                                </w:rPr>
                              </w:pPr>
                            </w:p>
                            <w:p w14:paraId="395FF8C1" w14:textId="77777777" w:rsidR="00265155" w:rsidRDefault="00265155" w:rsidP="00265155">
                              <w:pPr>
                                <w:rPr>
                                  <w:rFonts w:ascii="Tahoma"/>
                                  <w:b/>
                                  <w:sz w:val="36"/>
                                </w:rPr>
                              </w:pPr>
                            </w:p>
                            <w:p w14:paraId="31D6E72B" w14:textId="77777777" w:rsidR="00265155" w:rsidRDefault="00265155" w:rsidP="00265155">
                              <w:pPr>
                                <w:rPr>
                                  <w:rFonts w:ascii="Tahoma"/>
                                  <w:b/>
                                  <w:sz w:val="36"/>
                                </w:rPr>
                              </w:pPr>
                            </w:p>
                            <w:p w14:paraId="1C6F3B68" w14:textId="77777777" w:rsidR="00265155" w:rsidRDefault="00265155" w:rsidP="00265155">
                              <w:pPr>
                                <w:rPr>
                                  <w:rFonts w:ascii="Tahoma"/>
                                  <w:b/>
                                  <w:sz w:val="36"/>
                                </w:rPr>
                              </w:pPr>
                            </w:p>
                            <w:p w14:paraId="7246D600" w14:textId="77777777" w:rsidR="00265155" w:rsidRDefault="00265155" w:rsidP="00265155">
                              <w:pPr>
                                <w:rPr>
                                  <w:rFonts w:ascii="Tahoma"/>
                                  <w:b/>
                                  <w:sz w:val="36"/>
                                </w:rPr>
                              </w:pPr>
                            </w:p>
                            <w:p w14:paraId="228CBA4F" w14:textId="77777777" w:rsidR="00265155" w:rsidRDefault="00265155" w:rsidP="00265155">
                              <w:pPr>
                                <w:rPr>
                                  <w:rFonts w:ascii="Tahoma"/>
                                  <w:b/>
                                  <w:sz w:val="36"/>
                                </w:rPr>
                              </w:pPr>
                            </w:p>
                            <w:p w14:paraId="0BD4295E" w14:textId="77777777" w:rsidR="00265155" w:rsidRDefault="00265155" w:rsidP="00265155">
                              <w:pPr>
                                <w:rPr>
                                  <w:rFonts w:ascii="Tahoma"/>
                                  <w:b/>
                                  <w:sz w:val="36"/>
                                </w:rPr>
                              </w:pPr>
                            </w:p>
                            <w:p w14:paraId="6543A542" w14:textId="77777777" w:rsidR="00265155" w:rsidRDefault="00265155" w:rsidP="00265155">
                              <w:pPr>
                                <w:rPr>
                                  <w:rFonts w:ascii="Tahoma"/>
                                  <w:b/>
                                  <w:sz w:val="36"/>
                                </w:rPr>
                              </w:pPr>
                            </w:p>
                            <w:p w14:paraId="6F27B1F6" w14:textId="77777777" w:rsidR="00265155" w:rsidRDefault="00265155" w:rsidP="00265155">
                              <w:pPr>
                                <w:spacing w:before="2"/>
                                <w:rPr>
                                  <w:rFonts w:ascii="Tahoma"/>
                                  <w:b/>
                                  <w:sz w:val="48"/>
                                </w:rPr>
                              </w:pPr>
                            </w:p>
                            <w:p w14:paraId="60E3142A"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s:wsp>
                        <wps:cNvPr id="593623948" name="AutoShape 52"/>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8" o:spid="_x0000_s1050" style="position:absolute;margin-left:316.05pt;margin-top:384.25pt;width:291.45pt;height:470pt;z-index:-251692032;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">
                <v:shape id="Text Box 53" o:spid="_x0000_s1051"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" filled="f" stroked="f">
                  <v:textbox inset="0,0,0,0">
                    <w:txbxContent>
                      <w:p w14:paraId="0998950C" w14:textId="77777777" w:rsidR="00265155" w:rsidRDefault="00265155" w:rsidP="00265155">
                        <w:pPr>
                          <w:rPr>
                            <w:rFonts w:ascii="Tahoma"/>
                            <w:b/>
                            <w:sz w:val="36"/>
                          </w:rPr>
                        </w:pPr>
                      </w:p>
                      <w:p w14:paraId="3D9A9DD7" w14:textId="77777777" w:rsidR="00265155" w:rsidRDefault="00265155" w:rsidP="00265155">
                        <w:pPr>
                          <w:rPr>
                            <w:rFonts w:ascii="Tahoma"/>
                            <w:b/>
                            <w:sz w:val="36"/>
                          </w:rPr>
                        </w:pPr>
                      </w:p>
                      <w:p w14:paraId="6FA60896" w14:textId="77777777" w:rsidR="00265155" w:rsidRDefault="00265155" w:rsidP="00265155">
                        <w:pPr>
                          <w:rPr>
                            <w:rFonts w:ascii="Tahoma"/>
                            <w:b/>
                            <w:sz w:val="36"/>
                          </w:rPr>
                        </w:pPr>
                      </w:p>
                      <w:p w14:paraId="4FA44745" w14:textId="77777777" w:rsidR="00265155" w:rsidRDefault="00265155" w:rsidP="00265155">
                        <w:pPr>
                          <w:rPr>
                            <w:rFonts w:ascii="Tahoma"/>
                            <w:b/>
                            <w:sz w:val="36"/>
                          </w:rPr>
                        </w:pPr>
                      </w:p>
                      <w:p w14:paraId="6C4F07BE" w14:textId="77777777" w:rsidR="00265155" w:rsidRDefault="00265155" w:rsidP="00265155">
                        <w:pPr>
                          <w:rPr>
                            <w:rFonts w:ascii="Tahoma"/>
                            <w:b/>
                            <w:sz w:val="36"/>
                          </w:rPr>
                        </w:pPr>
                      </w:p>
                      <w:p w14:paraId="2EE8F085" w14:textId="77777777" w:rsidR="00265155" w:rsidRDefault="00265155" w:rsidP="00265155">
                        <w:pPr>
                          <w:rPr>
                            <w:rFonts w:ascii="Tahoma"/>
                            <w:b/>
                            <w:sz w:val="36"/>
                          </w:rPr>
                        </w:pPr>
                      </w:p>
                      <w:p w14:paraId="395FF8C1" w14:textId="77777777" w:rsidR="00265155" w:rsidRDefault="00265155" w:rsidP="00265155">
                        <w:pPr>
                          <w:rPr>
                            <w:rFonts w:ascii="Tahoma"/>
                            <w:b/>
                            <w:sz w:val="36"/>
                          </w:rPr>
                        </w:pPr>
                      </w:p>
                      <w:p w14:paraId="31D6E72B" w14:textId="77777777" w:rsidR="00265155" w:rsidRDefault="00265155" w:rsidP="00265155">
                        <w:pPr>
                          <w:rPr>
                            <w:rFonts w:ascii="Tahoma"/>
                            <w:b/>
                            <w:sz w:val="36"/>
                          </w:rPr>
                        </w:pPr>
                      </w:p>
                      <w:p w14:paraId="1C6F3B68" w14:textId="77777777" w:rsidR="00265155" w:rsidRDefault="00265155" w:rsidP="00265155">
                        <w:pPr>
                          <w:rPr>
                            <w:rFonts w:ascii="Tahoma"/>
                            <w:b/>
                            <w:sz w:val="36"/>
                          </w:rPr>
                        </w:pPr>
                      </w:p>
                      <w:p w14:paraId="7246D600" w14:textId="77777777" w:rsidR="00265155" w:rsidRDefault="00265155" w:rsidP="00265155">
                        <w:pPr>
                          <w:rPr>
                            <w:rFonts w:ascii="Tahoma"/>
                            <w:b/>
                            <w:sz w:val="36"/>
                          </w:rPr>
                        </w:pPr>
                      </w:p>
                      <w:p w14:paraId="228CBA4F" w14:textId="77777777" w:rsidR="00265155" w:rsidRDefault="00265155" w:rsidP="00265155">
                        <w:pPr>
                          <w:rPr>
                            <w:rFonts w:ascii="Tahoma"/>
                            <w:b/>
                            <w:sz w:val="36"/>
                          </w:rPr>
                        </w:pPr>
                      </w:p>
                      <w:p w14:paraId="0BD4295E" w14:textId="77777777" w:rsidR="00265155" w:rsidRDefault="00265155" w:rsidP="00265155">
                        <w:pPr>
                          <w:rPr>
                            <w:rFonts w:ascii="Tahoma"/>
                            <w:b/>
                            <w:sz w:val="36"/>
                          </w:rPr>
                        </w:pPr>
                      </w:p>
                      <w:p w14:paraId="6543A542" w14:textId="77777777" w:rsidR="00265155" w:rsidRDefault="00265155" w:rsidP="00265155">
                        <w:pPr>
                          <w:rPr>
                            <w:rFonts w:ascii="Tahoma"/>
                            <w:b/>
                            <w:sz w:val="36"/>
                          </w:rPr>
                        </w:pPr>
                      </w:p>
                      <w:p w14:paraId="6F27B1F6" w14:textId="77777777" w:rsidR="00265155" w:rsidRDefault="00265155" w:rsidP="00265155">
                        <w:pPr>
                          <w:spacing w:before="2"/>
                          <w:rPr>
                            <w:rFonts w:ascii="Tahoma"/>
                            <w:b/>
                            <w:sz w:val="48"/>
                          </w:rPr>
                        </w:pPr>
                      </w:p>
                      <w:p w14:paraId="60E3142A" w14:textId="77777777" w:rsidR="00265155" w:rsidRDefault="00265155" w:rsidP="00265155">
                        <w:pPr>
                          <w:spacing w:before="1"/>
                          <w:ind w:right="1193"/>
                          <w:jc w:val="right"/>
                          <w:rPr>
                            <w:sz w:val="36"/>
                          </w:rPr>
                        </w:pPr>
                      </w:p>
                    </w:txbxContent>
                  </v:textbox>
                </v:shape>
                <v:shape id="AutoShape 52" o:spid="_x0000_s1052"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w10:wrap anchorx="page" anchory="page"/>
              </v:group>
            </w:pict>
          </mc:Fallback>
        </mc:AlternateContent>
      </w:r>
      <w:r w:rsidR="00071AFE" w:rsidRPr="00071AFE">
        <w:rPr>
          <w:rStyle w:val="Strong"/>
        </w:rPr>
        <w:t xml:space="preserve"> </w:t>
      </w:r>
      <w:r w:rsidR="00071AFE" w:rsidRPr="00FA037A">
        <w:rPr>
          <w:b/>
          <w:bCs/>
          <w:sz w:val="28"/>
          <w:szCs w:val="28"/>
        </w:rPr>
        <w:t>Key Insights:</w:t>
      </w:r>
    </w:p>
    <w:p w14:paraId="634082B9" w14:textId="77777777" w:rsidR="00071AFE" w:rsidRPr="00071AFE" w:rsidRDefault="00071AFE" w:rsidP="00071AFE">
      <w:pPr>
        <w:widowControl/>
        <w:numPr>
          <w:ilvl w:val="0"/>
          <w:numId w:val="17"/>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Major Cities:</w:t>
      </w:r>
      <w:r w:rsidRPr="00071AFE">
        <w:rPr>
          <w:rFonts w:ascii="Times New Roman" w:eastAsia="Times New Roman" w:hAnsi="Times New Roman" w:cs="Times New Roman"/>
          <w:sz w:val="24"/>
          <w:szCs w:val="24"/>
        </w:rPr>
        <w:t xml:space="preserve"> The map shows that cities in southern England, particularly around London, exhibit significant job changes, as indicated by larger and darker dots.</w:t>
      </w:r>
    </w:p>
    <w:p w14:paraId="3CE3F0CA" w14:textId="77777777" w:rsidR="00071AFE" w:rsidRPr="00071AFE" w:rsidRDefault="00071AFE" w:rsidP="00071AFE">
      <w:pPr>
        <w:widowControl/>
        <w:numPr>
          <w:ilvl w:val="0"/>
          <w:numId w:val="17"/>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Geographic Distribution:</w:t>
      </w:r>
      <w:r w:rsidRPr="00071AFE">
        <w:rPr>
          <w:rFonts w:ascii="Times New Roman" w:eastAsia="Times New Roman" w:hAnsi="Times New Roman" w:cs="Times New Roman"/>
          <w:sz w:val="24"/>
          <w:szCs w:val="24"/>
        </w:rPr>
        <w:t xml:space="preserve"> There is a clear concentration of job changes in the southern part of the UK, with some notable changes in northern cities like Manchester and Leeds.</w:t>
      </w:r>
    </w:p>
    <w:p w14:paraId="0F993959" w14:textId="77777777" w:rsidR="00071AFE" w:rsidRPr="00071AFE" w:rsidRDefault="00071AFE" w:rsidP="00071AFE">
      <w:pPr>
        <w:widowControl/>
        <w:numPr>
          <w:ilvl w:val="0"/>
          <w:numId w:val="17"/>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Regional Patterns:</w:t>
      </w:r>
      <w:r w:rsidRPr="00071AFE">
        <w:rPr>
          <w:rFonts w:ascii="Times New Roman" w:eastAsia="Times New Roman" w:hAnsi="Times New Roman" w:cs="Times New Roman"/>
          <w:sz w:val="24"/>
          <w:szCs w:val="24"/>
        </w:rPr>
        <w:t xml:space="preserve"> The map also allows for the identification of regional job growth or decline, helping to spot areas of economic activity or stagnation.</w:t>
      </w:r>
    </w:p>
    <w:p w14:paraId="033CE83C" w14:textId="77777777" w:rsidR="00FA037A" w:rsidRPr="00FA037A" w:rsidRDefault="00071AFE" w:rsidP="00071AFE">
      <w:pPr>
        <w:widowControl/>
        <w:autoSpaceDE/>
        <w:autoSpaceDN/>
        <w:spacing w:before="100" w:beforeAutospacing="1" w:after="100" w:afterAutospacing="1"/>
        <w:rPr>
          <w:rFonts w:ascii="Times New Roman" w:eastAsia="Times New Roman" w:hAnsi="Times New Roman" w:cs="Times New Roman"/>
          <w:sz w:val="28"/>
          <w:szCs w:val="28"/>
        </w:rPr>
      </w:pPr>
      <w:r w:rsidRPr="00071AFE">
        <w:rPr>
          <w:rFonts w:ascii="Times New Roman" w:eastAsia="Times New Roman" w:hAnsi="Times New Roman" w:cs="Times New Roman"/>
          <w:b/>
          <w:bCs/>
          <w:sz w:val="28"/>
          <w:szCs w:val="28"/>
        </w:rPr>
        <w:t>Purpose:</w:t>
      </w:r>
      <w:r w:rsidRPr="00071AFE">
        <w:rPr>
          <w:rFonts w:ascii="Times New Roman" w:eastAsia="Times New Roman" w:hAnsi="Times New Roman" w:cs="Times New Roman"/>
          <w:sz w:val="28"/>
          <w:szCs w:val="28"/>
        </w:rPr>
        <w:t xml:space="preserve"> </w:t>
      </w:r>
    </w:p>
    <w:p w14:paraId="0439B525" w14:textId="3A5C5530" w:rsidR="00071AFE" w:rsidRDefault="00071AFE" w:rsidP="00071AFE">
      <w:pPr>
        <w:widowControl/>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sz w:val="24"/>
          <w:szCs w:val="24"/>
        </w:rPr>
        <w:t>The primary purpose of this map visualization is to provide a geographic overview of job distribution and changes across UK cities. It helps in understanding regional economic shifts and can be instrumental in identifying areas that may require policy intervention or investment.</w:t>
      </w:r>
    </w:p>
    <w:p w14:paraId="09711600" w14:textId="77777777" w:rsidR="00071AFE" w:rsidRPr="00071AFE" w:rsidRDefault="00071AFE" w:rsidP="00071AFE">
      <w:pPr>
        <w:widowControl/>
        <w:autoSpaceDE/>
        <w:autoSpaceDN/>
        <w:spacing w:before="100" w:beforeAutospacing="1" w:after="100" w:afterAutospacing="1"/>
        <w:rPr>
          <w:rFonts w:ascii="Times New Roman" w:eastAsia="Times New Roman" w:hAnsi="Times New Roman" w:cs="Times New Roman"/>
          <w:sz w:val="28"/>
          <w:szCs w:val="28"/>
        </w:rPr>
      </w:pPr>
      <w:r w:rsidRPr="00071AFE">
        <w:rPr>
          <w:rFonts w:ascii="Times New Roman" w:eastAsia="Times New Roman" w:hAnsi="Times New Roman" w:cs="Times New Roman"/>
          <w:b/>
          <w:bCs/>
          <w:sz w:val="28"/>
          <w:szCs w:val="28"/>
        </w:rPr>
        <w:t>Design Choice Justification:</w:t>
      </w:r>
    </w:p>
    <w:p w14:paraId="5265A915" w14:textId="77777777" w:rsidR="00071AFE" w:rsidRPr="00071AFE" w:rsidRDefault="00071AFE" w:rsidP="00071AFE">
      <w:pPr>
        <w:widowControl/>
        <w:numPr>
          <w:ilvl w:val="0"/>
          <w:numId w:val="18"/>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Map Visualization:</w:t>
      </w:r>
      <w:r w:rsidRPr="00071AFE">
        <w:rPr>
          <w:rFonts w:ascii="Times New Roman" w:eastAsia="Times New Roman" w:hAnsi="Times New Roman" w:cs="Times New Roman"/>
          <w:sz w:val="24"/>
          <w:szCs w:val="24"/>
        </w:rPr>
        <w:t xml:space="preserve"> A map is ideal for this type of geographic data, allowing for a clear and immediate understanding of spatial distribution and regional trends.</w:t>
      </w:r>
    </w:p>
    <w:p w14:paraId="2114757B" w14:textId="77777777" w:rsidR="00071AFE" w:rsidRPr="00071AFE" w:rsidRDefault="00071AFE" w:rsidP="00071AFE">
      <w:pPr>
        <w:widowControl/>
        <w:numPr>
          <w:ilvl w:val="0"/>
          <w:numId w:val="18"/>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Color Gradient:</w:t>
      </w:r>
      <w:r w:rsidRPr="00071AFE">
        <w:rPr>
          <w:rFonts w:ascii="Times New Roman" w:eastAsia="Times New Roman" w:hAnsi="Times New Roman" w:cs="Times New Roman"/>
          <w:sz w:val="24"/>
          <w:szCs w:val="24"/>
        </w:rPr>
        <w:t xml:space="preserve"> The use of a color gradient from orange to red effectively conveys the intensity of job changes, making it easy to spot areas of significant economic activity.</w:t>
      </w:r>
    </w:p>
    <w:p w14:paraId="28EBA3E9" w14:textId="77777777" w:rsidR="00071AFE" w:rsidRPr="00071AFE" w:rsidRDefault="00071AFE" w:rsidP="00071AFE">
      <w:pPr>
        <w:widowControl/>
        <w:numPr>
          <w:ilvl w:val="0"/>
          <w:numId w:val="18"/>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Dot Size:</w:t>
      </w:r>
      <w:r w:rsidRPr="00071AFE">
        <w:rPr>
          <w:rFonts w:ascii="Times New Roman" w:eastAsia="Times New Roman" w:hAnsi="Times New Roman" w:cs="Times New Roman"/>
          <w:sz w:val="24"/>
          <w:szCs w:val="24"/>
        </w:rPr>
        <w:t xml:space="preserve"> The varying sizes of the dots add another layer of information, allowing users to quickly assess which cities have experienced the most significant job changes.</w:t>
      </w:r>
    </w:p>
    <w:p w14:paraId="6ECB3403" w14:textId="77777777" w:rsidR="00FA037A" w:rsidRDefault="00FA037A" w:rsidP="00071AFE">
      <w:pPr>
        <w:widowControl/>
        <w:autoSpaceDE/>
        <w:autoSpaceDN/>
        <w:spacing w:before="100" w:beforeAutospacing="1" w:after="100" w:afterAutospacing="1"/>
        <w:rPr>
          <w:rFonts w:ascii="Times New Roman" w:eastAsia="Times New Roman" w:hAnsi="Times New Roman" w:cs="Times New Roman"/>
          <w:b/>
          <w:bCs/>
          <w:sz w:val="28"/>
          <w:szCs w:val="28"/>
        </w:rPr>
      </w:pPr>
    </w:p>
    <w:p w14:paraId="3AD1E307" w14:textId="0A38615B" w:rsidR="00FA037A" w:rsidRDefault="00FA037A" w:rsidP="00071AFE">
      <w:pPr>
        <w:widowControl/>
        <w:autoSpaceDE/>
        <w:autoSpaceDN/>
        <w:spacing w:before="100" w:beforeAutospacing="1" w:after="100" w:afterAutospacing="1"/>
        <w:rPr>
          <w:rFonts w:ascii="Times New Roman" w:eastAsia="Times New Roman" w:hAnsi="Times New Roman" w:cs="Times New Roman"/>
          <w:b/>
          <w:bCs/>
          <w:sz w:val="28"/>
          <w:szCs w:val="28"/>
        </w:rPr>
      </w:pPr>
      <w:r w:rsidRPr="00FA037A">
        <w:rPr>
          <w:rFonts w:ascii="Times New Roman" w:eastAsia="Times New Roman" w:hAnsi="Times New Roman" w:cs="Times New Roman"/>
          <w:b/>
          <w:bCs/>
          <w:noProof/>
          <w:sz w:val="28"/>
          <w:szCs w:val="28"/>
          <w:u w:val="single"/>
        </w:rPr>
        <mc:AlternateContent>
          <mc:Choice Requires="wps">
            <w:drawing>
              <wp:anchor distT="0" distB="0" distL="114300" distR="114300" simplePos="0" relativeHeight="251526144" behindDoc="0" locked="0" layoutInCell="1" allowOverlap="1" wp14:anchorId="0C9ADCDE" wp14:editId="1ED937EA">
                <wp:simplePos x="0" y="0"/>
                <wp:positionH relativeFrom="page">
                  <wp:posOffset>673100</wp:posOffset>
                </wp:positionH>
                <wp:positionV relativeFrom="paragraph">
                  <wp:posOffset>-9531985</wp:posOffset>
                </wp:positionV>
                <wp:extent cx="47625" cy="1965325"/>
                <wp:effectExtent l="0" t="0" r="9525" b="0"/>
                <wp:wrapNone/>
                <wp:docPr id="69793233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90EFC4" id="Rectangle 45" o:spid="_x0000_s1026" style="position:absolute;margin-left:53pt;margin-top:-750.55pt;width:3.75pt;height:154.75pt;z-index:251526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" fillcolor="#16a637" stroked="f">
                <w10:wrap anchorx="page"/>
              </v:rect>
            </w:pict>
          </mc:Fallback>
        </mc:AlternateContent>
      </w:r>
    </w:p>
    <w:p w14:paraId="72FBEC45" w14:textId="56A3002A" w:rsidR="00071AFE" w:rsidRPr="00071AFE" w:rsidRDefault="00FA037A" w:rsidP="00071AFE">
      <w:pPr>
        <w:widowControl/>
        <w:autoSpaceDE/>
        <w:autoSpaceDN/>
        <w:spacing w:before="100" w:beforeAutospacing="1" w:after="100" w:afterAutospacing="1"/>
        <w:rPr>
          <w:rFonts w:ascii="Times New Roman" w:eastAsia="Times New Roman" w:hAnsi="Times New Roman" w:cs="Times New Roman"/>
          <w:sz w:val="28"/>
          <w:szCs w:val="28"/>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569152" behindDoc="0" locked="0" layoutInCell="1" allowOverlap="1" wp14:anchorId="555D61E8" wp14:editId="14490333">
                <wp:simplePos x="0" y="0"/>
                <wp:positionH relativeFrom="page">
                  <wp:posOffset>679450</wp:posOffset>
                </wp:positionH>
                <wp:positionV relativeFrom="paragraph">
                  <wp:posOffset>-906780</wp:posOffset>
                </wp:positionV>
                <wp:extent cx="47625" cy="1965325"/>
                <wp:effectExtent l="0" t="0" r="9525" b="0"/>
                <wp:wrapNone/>
                <wp:docPr id="117758096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24DF0A" id="Rectangle 45" o:spid="_x0000_s1026" style="position:absolute;margin-left:53.5pt;margin-top:-71.4pt;width:3.75pt;height:154.75pt;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" fillcolor="#16a637" stroked="f">
                <w10:wrap anchorx="page"/>
              </v:rect>
            </w:pict>
          </mc:Fallback>
        </mc:AlternateContent>
      </w:r>
      <w:r w:rsidR="00071AFE" w:rsidRPr="00071AFE">
        <w:rPr>
          <w:rFonts w:ascii="Times New Roman" w:eastAsia="Times New Roman" w:hAnsi="Times New Roman" w:cs="Times New Roman"/>
          <w:b/>
          <w:bCs/>
          <w:sz w:val="28"/>
          <w:szCs w:val="28"/>
        </w:rPr>
        <w:t>Potential Enhancements:</w:t>
      </w:r>
    </w:p>
    <w:p w14:paraId="45A40FF9" w14:textId="7C1BE340" w:rsidR="00071AFE" w:rsidRPr="00071AFE" w:rsidRDefault="00071AFE" w:rsidP="00071AFE">
      <w:pPr>
        <w:widowControl/>
        <w:numPr>
          <w:ilvl w:val="0"/>
          <w:numId w:val="19"/>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Interactivity:</w:t>
      </w:r>
      <w:r w:rsidRPr="00071AFE">
        <w:rPr>
          <w:rFonts w:ascii="Times New Roman" w:eastAsia="Times New Roman" w:hAnsi="Times New Roman" w:cs="Times New Roman"/>
          <w:sz w:val="24"/>
          <w:szCs w:val="24"/>
        </w:rPr>
        <w:t xml:space="preserve"> Adding interactive features, such as tooltips that show exact job change numbers when hovering over a city, could provide more detailed insights.</w:t>
      </w:r>
    </w:p>
    <w:p w14:paraId="6AE4290A" w14:textId="727D7468" w:rsidR="00071AFE" w:rsidRPr="00071AFE" w:rsidRDefault="00071AFE" w:rsidP="00D96AF9">
      <w:pPr>
        <w:widowControl/>
        <w:numPr>
          <w:ilvl w:val="0"/>
          <w:numId w:val="19"/>
        </w:numPr>
        <w:autoSpaceDE/>
        <w:autoSpaceDN/>
        <w:spacing w:before="100" w:beforeAutospacing="1" w:after="100" w:afterAutospacing="1"/>
        <w:rPr>
          <w:rFonts w:ascii="Times New Roman" w:eastAsia="Times New Roman" w:hAnsi="Times New Roman" w:cs="Times New Roman"/>
          <w:sz w:val="24"/>
          <w:szCs w:val="24"/>
        </w:rPr>
      </w:pPr>
      <w:r w:rsidRPr="00071AFE">
        <w:rPr>
          <w:rFonts w:ascii="Times New Roman" w:eastAsia="Times New Roman" w:hAnsi="Times New Roman" w:cs="Times New Roman"/>
          <w:b/>
          <w:bCs/>
          <w:sz w:val="24"/>
          <w:szCs w:val="24"/>
        </w:rPr>
        <w:t>Filters:</w:t>
      </w:r>
      <w:r w:rsidRPr="00071AFE">
        <w:rPr>
          <w:rFonts w:ascii="Times New Roman" w:eastAsia="Times New Roman" w:hAnsi="Times New Roman" w:cs="Times New Roman"/>
          <w:sz w:val="24"/>
          <w:szCs w:val="24"/>
        </w:rPr>
        <w:t xml:space="preserve"> Implementing filters for specific industries or years could help users focus on </w:t>
      </w:r>
      <w:proofErr w:type="gramStart"/>
      <w:r w:rsidRPr="00071AFE">
        <w:rPr>
          <w:rFonts w:ascii="Times New Roman" w:eastAsia="Times New Roman" w:hAnsi="Times New Roman" w:cs="Times New Roman"/>
          <w:sz w:val="24"/>
          <w:szCs w:val="24"/>
        </w:rPr>
        <w:t>particular aspects</w:t>
      </w:r>
      <w:proofErr w:type="gramEnd"/>
      <w:r w:rsidRPr="00071AFE">
        <w:rPr>
          <w:rFonts w:ascii="Times New Roman" w:eastAsia="Times New Roman" w:hAnsi="Times New Roman" w:cs="Times New Roman"/>
          <w:sz w:val="24"/>
          <w:szCs w:val="24"/>
        </w:rPr>
        <w:t xml:space="preserve"> of the data, enhancing the utility of the map for different analytical purposes.</w:t>
      </w:r>
      <w:r w:rsidR="00C7557B" w:rsidRPr="007D44F7">
        <w:rPr>
          <w:rFonts w:ascii="Times New Roman" w:eastAsia="Times New Roman" w:hAnsi="Times New Roman" w:cs="Times New Roman"/>
          <w:noProof/>
        </w:rPr>
        <mc:AlternateContent>
          <mc:Choice Requires="wpg">
            <w:drawing>
              <wp:anchor distT="0" distB="0" distL="114300" distR="114300" simplePos="0" relativeHeight="251552768" behindDoc="0" locked="0" layoutInCell="1" allowOverlap="1" wp14:anchorId="43EADFB7" wp14:editId="340EAED2">
                <wp:simplePos x="0" y="0"/>
                <wp:positionH relativeFrom="page">
                  <wp:posOffset>0</wp:posOffset>
                </wp:positionH>
                <wp:positionV relativeFrom="page">
                  <wp:posOffset>8751570</wp:posOffset>
                </wp:positionV>
                <wp:extent cx="1555115" cy="2097405"/>
                <wp:effectExtent l="0" t="0" r="0" b="0"/>
                <wp:wrapNone/>
                <wp:docPr id="104090870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805691351" name="Freeform 10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5967770" name="Freeform 10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4336448" name="Freeform 10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1746090" name="Freeform 10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B3F6D" id="Group 30" o:spid="_x0000_s1026" style="position:absolute;margin-left:0;margin-top:689.1pt;width:122.45pt;height:165.15pt;z-index:251552768;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">
                <v:shape id="Freeform 10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10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" path="m1688,1047l,1047,,,2449,624r-761,423xe" fillcolor="#095c40" stroked="f">
                  <v:path arrowok="t" o:connecttype="custom" o:connectlocs="1688,16845;0,16845;0,15798;2449,16422;1688,16845" o:connectangles="0,0,0,0,0"/>
                </v:shape>
                <v:shape id="Freeform 10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" path="m2448,188l1688,611,,611,,,2448,188xe" fillcolor="#16a637" stroked="f">
                  <v:path arrowok="t" o:connecttype="custom" o:connectlocs="2448,16422;1688,16845;0,16845;0,16234;2448,16422" o:connectangles="0,0,0,0,0"/>
                </v:shape>
                <v:shape id="Freeform 10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" path="m924,l172,2296,,2254,,514,924,xe" fillcolor="#1b2020" stroked="f">
                  <v:path arrowok="t" o:connecttype="custom" o:connectlocs="924,13545;172,15841;0,15799;0,14059;924,13545" o:connectangles="0,0,0,0,0"/>
                </v:shape>
                <w10:wrap anchorx="page" anchory="page"/>
              </v:group>
            </w:pict>
          </mc:Fallback>
        </mc:AlternateContent>
      </w:r>
      <w:r w:rsidR="0050545C" w:rsidRPr="0050545C">
        <w:rPr>
          <w:noProof/>
        </w:rPr>
        <w:t xml:space="preserve"> </w:t>
      </w:r>
    </w:p>
    <w:p w14:paraId="1E62E856" w14:textId="57C58C87" w:rsidR="00D96AF9" w:rsidRPr="00FA037A" w:rsidRDefault="001F7DD2" w:rsidP="00D96AF9">
      <w:pPr>
        <w:widowControl/>
        <w:autoSpaceDE/>
        <w:autoSpaceDN/>
        <w:spacing w:before="100" w:beforeAutospacing="1" w:after="100" w:afterAutospacing="1"/>
        <w:rPr>
          <w:rFonts w:ascii="Times New Roman" w:eastAsia="Times New Roman" w:hAnsi="Times New Roman" w:cs="Times New Roman"/>
          <w:b/>
          <w:bCs/>
          <w:sz w:val="32"/>
          <w:szCs w:val="32"/>
        </w:rPr>
      </w:pP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559936" behindDoc="0" locked="0" layoutInCell="1" allowOverlap="1" wp14:anchorId="18183640" wp14:editId="32557A7E">
                <wp:simplePos x="0" y="0"/>
                <wp:positionH relativeFrom="page">
                  <wp:posOffset>387350</wp:posOffset>
                </wp:positionH>
                <wp:positionV relativeFrom="page">
                  <wp:posOffset>0</wp:posOffset>
                </wp:positionV>
                <wp:extent cx="47625" cy="2769235"/>
                <wp:effectExtent l="0" t="0" r="9525" b="0"/>
                <wp:wrapNone/>
                <wp:docPr id="58564024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6153F3" id="Rectangle 44" o:spid="_x0000_s1026" style="position:absolute;margin-left:30.5pt;margin-top:0;width:3.75pt;height:218.05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6E5F7B">
        <w:rPr>
          <w:rFonts w:ascii="Times New Roman" w:eastAsia="Times New Roman" w:hAnsi="Times New Roman" w:cs="Times New Roman"/>
          <w:b/>
          <w:bCs/>
          <w:sz w:val="32"/>
          <w:szCs w:val="32"/>
        </w:rPr>
        <w:t>Map Visualization</w:t>
      </w:r>
      <w:r w:rsidR="00FA037A">
        <w:rPr>
          <w:rFonts w:ascii="Times New Roman" w:eastAsia="Times New Roman" w:hAnsi="Times New Roman" w:cs="Times New Roman"/>
          <w:b/>
          <w:bCs/>
          <w:sz w:val="32"/>
          <w:szCs w:val="32"/>
        </w:rPr>
        <w:t>:</w:t>
      </w:r>
    </w:p>
    <w:p w14:paraId="3FB9F187" w14:textId="459BAC6A" w:rsidR="00D96AF9" w:rsidRPr="00071AFE" w:rsidRDefault="00071AFE" w:rsidP="00071AFE">
      <w:pPr>
        <w:widowControl/>
        <w:autoSpaceDE/>
        <w:autoSpaceDN/>
        <w:spacing w:before="100" w:beforeAutospacing="1" w:after="100" w:afterAutospacing="1"/>
        <w:ind w:left="720"/>
        <w:rPr>
          <w:rFonts w:ascii="Times New Roman" w:eastAsia="Times New Roman" w:hAnsi="Times New Roman" w:cs="Times New Roman"/>
          <w:sz w:val="24"/>
          <w:szCs w:val="24"/>
        </w:rPr>
      </w:pPr>
      <w:r w:rsidRPr="00071AFE">
        <w:rPr>
          <w:rFonts w:ascii="Times New Roman" w:eastAsia="Times New Roman" w:hAnsi="Times New Roman" w:cs="Times New Roman"/>
          <w:b/>
          <w:bCs/>
          <w:noProof/>
          <w:sz w:val="28"/>
          <w:szCs w:val="28"/>
        </w:rPr>
        <w:drawing>
          <wp:inline distT="0" distB="0" distL="0" distR="0" wp14:anchorId="48B89EFA" wp14:editId="7E842458">
            <wp:extent cx="5734050" cy="2917190"/>
            <wp:effectExtent l="0" t="0" r="0" b="0"/>
            <wp:docPr id="1032067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067788" name=""/>
                    <pic:cNvPicPr/>
                  </pic:nvPicPr>
                  <pic:blipFill>
                    <a:blip r:embed="rId14"/>
                    <a:stretch>
                      <a:fillRect/>
                    </a:stretch>
                  </pic:blipFill>
                  <pic:spPr>
                    <a:xfrm>
                      <a:off x="0" y="0"/>
                      <a:ext cx="5734050" cy="2917190"/>
                    </a:xfrm>
                    <a:prstGeom prst="rect">
                      <a:avLst/>
                    </a:prstGeom>
                  </pic:spPr>
                </pic:pic>
              </a:graphicData>
            </a:graphic>
          </wp:inline>
        </w:drawing>
      </w:r>
    </w:p>
    <w:p w14:paraId="5B738B7A" w14:textId="00323AC0" w:rsidR="00D96AF9" w:rsidRPr="007D44F7" w:rsidRDefault="00265155" w:rsidP="00D96AF9">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251660800" behindDoc="1" locked="0" layoutInCell="1" allowOverlap="1" wp14:anchorId="24953A26" wp14:editId="329B8508">
                <wp:simplePos x="0" y="0"/>
                <wp:positionH relativeFrom="page">
                  <wp:posOffset>4013835</wp:posOffset>
                </wp:positionH>
                <wp:positionV relativeFrom="page">
                  <wp:posOffset>4879975</wp:posOffset>
                </wp:positionV>
                <wp:extent cx="3701415" cy="5969000"/>
                <wp:effectExtent l="0" t="0" r="0" b="0"/>
                <wp:wrapNone/>
                <wp:docPr id="422536042"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653711684" name="AutoShape 55"/>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944733" name="Text Box 56"/>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76CFB" w14:textId="77777777" w:rsidR="00265155" w:rsidRDefault="00265155" w:rsidP="00265155">
                              <w:pPr>
                                <w:rPr>
                                  <w:rFonts w:ascii="Tahoma"/>
                                  <w:b/>
                                  <w:sz w:val="36"/>
                                </w:rPr>
                              </w:pPr>
                            </w:p>
                            <w:p w14:paraId="40FCDC9C" w14:textId="77777777" w:rsidR="00265155" w:rsidRDefault="00265155" w:rsidP="00265155">
                              <w:pPr>
                                <w:rPr>
                                  <w:rFonts w:ascii="Tahoma"/>
                                  <w:b/>
                                  <w:sz w:val="36"/>
                                </w:rPr>
                              </w:pPr>
                            </w:p>
                            <w:p w14:paraId="3FA8173A" w14:textId="77777777" w:rsidR="00265155" w:rsidRDefault="00265155" w:rsidP="00265155">
                              <w:pPr>
                                <w:rPr>
                                  <w:rFonts w:ascii="Tahoma"/>
                                  <w:b/>
                                  <w:sz w:val="36"/>
                                </w:rPr>
                              </w:pPr>
                            </w:p>
                            <w:p w14:paraId="2E8FDBA5" w14:textId="77777777" w:rsidR="00265155" w:rsidRDefault="00265155" w:rsidP="00265155">
                              <w:pPr>
                                <w:rPr>
                                  <w:rFonts w:ascii="Tahoma"/>
                                  <w:b/>
                                  <w:sz w:val="36"/>
                                </w:rPr>
                              </w:pPr>
                            </w:p>
                            <w:p w14:paraId="5FEA1F08" w14:textId="77777777" w:rsidR="00265155" w:rsidRDefault="00265155" w:rsidP="00265155">
                              <w:pPr>
                                <w:rPr>
                                  <w:rFonts w:ascii="Tahoma"/>
                                  <w:b/>
                                  <w:sz w:val="36"/>
                                </w:rPr>
                              </w:pPr>
                            </w:p>
                            <w:p w14:paraId="33B56ACC" w14:textId="77777777" w:rsidR="00265155" w:rsidRDefault="00265155" w:rsidP="00265155">
                              <w:pPr>
                                <w:rPr>
                                  <w:rFonts w:ascii="Tahoma"/>
                                  <w:b/>
                                  <w:sz w:val="36"/>
                                </w:rPr>
                              </w:pPr>
                            </w:p>
                            <w:p w14:paraId="51CED55F" w14:textId="77777777" w:rsidR="00265155" w:rsidRDefault="00265155" w:rsidP="00265155">
                              <w:pPr>
                                <w:rPr>
                                  <w:rFonts w:ascii="Tahoma"/>
                                  <w:b/>
                                  <w:sz w:val="36"/>
                                </w:rPr>
                              </w:pPr>
                            </w:p>
                            <w:p w14:paraId="06DC7F5F" w14:textId="77777777" w:rsidR="00265155" w:rsidRDefault="00265155" w:rsidP="00265155">
                              <w:pPr>
                                <w:rPr>
                                  <w:rFonts w:ascii="Tahoma"/>
                                  <w:b/>
                                  <w:sz w:val="36"/>
                                </w:rPr>
                              </w:pPr>
                            </w:p>
                            <w:p w14:paraId="540F1B87" w14:textId="77777777" w:rsidR="00265155" w:rsidRDefault="00265155" w:rsidP="00265155">
                              <w:pPr>
                                <w:rPr>
                                  <w:rFonts w:ascii="Tahoma"/>
                                  <w:b/>
                                  <w:sz w:val="36"/>
                                </w:rPr>
                              </w:pPr>
                            </w:p>
                            <w:p w14:paraId="629FF6D6" w14:textId="77777777" w:rsidR="00265155" w:rsidRDefault="00265155" w:rsidP="00265155">
                              <w:pPr>
                                <w:rPr>
                                  <w:rFonts w:ascii="Tahoma"/>
                                  <w:b/>
                                  <w:sz w:val="36"/>
                                </w:rPr>
                              </w:pPr>
                            </w:p>
                            <w:p w14:paraId="2DCD660E" w14:textId="77777777" w:rsidR="00265155" w:rsidRDefault="00265155" w:rsidP="00265155">
                              <w:pPr>
                                <w:rPr>
                                  <w:rFonts w:ascii="Tahoma"/>
                                  <w:b/>
                                  <w:sz w:val="36"/>
                                </w:rPr>
                              </w:pPr>
                            </w:p>
                            <w:p w14:paraId="3BD0F9A8" w14:textId="77777777" w:rsidR="00265155" w:rsidRDefault="00265155" w:rsidP="00265155">
                              <w:pPr>
                                <w:rPr>
                                  <w:rFonts w:ascii="Tahoma"/>
                                  <w:b/>
                                  <w:sz w:val="36"/>
                                </w:rPr>
                              </w:pPr>
                            </w:p>
                            <w:p w14:paraId="5B068250" w14:textId="77777777" w:rsidR="00265155" w:rsidRDefault="00265155" w:rsidP="00265155">
                              <w:pPr>
                                <w:rPr>
                                  <w:rFonts w:ascii="Tahoma"/>
                                  <w:b/>
                                  <w:sz w:val="36"/>
                                </w:rPr>
                              </w:pPr>
                            </w:p>
                            <w:p w14:paraId="23C22090" w14:textId="77777777" w:rsidR="00265155" w:rsidRDefault="00265155" w:rsidP="00265155">
                              <w:pPr>
                                <w:spacing w:before="2"/>
                                <w:rPr>
                                  <w:rFonts w:ascii="Tahoma"/>
                                  <w:b/>
                                  <w:sz w:val="48"/>
                                </w:rPr>
                              </w:pPr>
                            </w:p>
                            <w:p w14:paraId="6968048F"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9" o:spid="_x0000_s1053" style="position:absolute;margin-left:316.05pt;margin-top:384.25pt;width:291.45pt;height:470pt;z-index:-251655680;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">
                <v:shape id="AutoShape 55" o:spid="_x0000_s1054"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56" o:spid="_x0000_s1055"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" filled="f" stroked="f">
                  <v:textbox inset="0,0,0,0">
                    <w:txbxContent>
                      <w:p w14:paraId="7C576CFB" w14:textId="77777777" w:rsidR="00265155" w:rsidRDefault="00265155" w:rsidP="00265155">
                        <w:pPr>
                          <w:rPr>
                            <w:rFonts w:ascii="Tahoma"/>
                            <w:b/>
                            <w:sz w:val="36"/>
                          </w:rPr>
                        </w:pPr>
                      </w:p>
                      <w:p w14:paraId="40FCDC9C" w14:textId="77777777" w:rsidR="00265155" w:rsidRDefault="00265155" w:rsidP="00265155">
                        <w:pPr>
                          <w:rPr>
                            <w:rFonts w:ascii="Tahoma"/>
                            <w:b/>
                            <w:sz w:val="36"/>
                          </w:rPr>
                        </w:pPr>
                      </w:p>
                      <w:p w14:paraId="3FA8173A" w14:textId="77777777" w:rsidR="00265155" w:rsidRDefault="00265155" w:rsidP="00265155">
                        <w:pPr>
                          <w:rPr>
                            <w:rFonts w:ascii="Tahoma"/>
                            <w:b/>
                            <w:sz w:val="36"/>
                          </w:rPr>
                        </w:pPr>
                      </w:p>
                      <w:p w14:paraId="2E8FDBA5" w14:textId="77777777" w:rsidR="00265155" w:rsidRDefault="00265155" w:rsidP="00265155">
                        <w:pPr>
                          <w:rPr>
                            <w:rFonts w:ascii="Tahoma"/>
                            <w:b/>
                            <w:sz w:val="36"/>
                          </w:rPr>
                        </w:pPr>
                      </w:p>
                      <w:p w14:paraId="5FEA1F08" w14:textId="77777777" w:rsidR="00265155" w:rsidRDefault="00265155" w:rsidP="00265155">
                        <w:pPr>
                          <w:rPr>
                            <w:rFonts w:ascii="Tahoma"/>
                            <w:b/>
                            <w:sz w:val="36"/>
                          </w:rPr>
                        </w:pPr>
                      </w:p>
                      <w:p w14:paraId="33B56ACC" w14:textId="77777777" w:rsidR="00265155" w:rsidRDefault="00265155" w:rsidP="00265155">
                        <w:pPr>
                          <w:rPr>
                            <w:rFonts w:ascii="Tahoma"/>
                            <w:b/>
                            <w:sz w:val="36"/>
                          </w:rPr>
                        </w:pPr>
                      </w:p>
                      <w:p w14:paraId="51CED55F" w14:textId="77777777" w:rsidR="00265155" w:rsidRDefault="00265155" w:rsidP="00265155">
                        <w:pPr>
                          <w:rPr>
                            <w:rFonts w:ascii="Tahoma"/>
                            <w:b/>
                            <w:sz w:val="36"/>
                          </w:rPr>
                        </w:pPr>
                      </w:p>
                      <w:p w14:paraId="06DC7F5F" w14:textId="77777777" w:rsidR="00265155" w:rsidRDefault="00265155" w:rsidP="00265155">
                        <w:pPr>
                          <w:rPr>
                            <w:rFonts w:ascii="Tahoma"/>
                            <w:b/>
                            <w:sz w:val="36"/>
                          </w:rPr>
                        </w:pPr>
                      </w:p>
                      <w:p w14:paraId="540F1B87" w14:textId="77777777" w:rsidR="00265155" w:rsidRDefault="00265155" w:rsidP="00265155">
                        <w:pPr>
                          <w:rPr>
                            <w:rFonts w:ascii="Tahoma"/>
                            <w:b/>
                            <w:sz w:val="36"/>
                          </w:rPr>
                        </w:pPr>
                      </w:p>
                      <w:p w14:paraId="629FF6D6" w14:textId="77777777" w:rsidR="00265155" w:rsidRDefault="00265155" w:rsidP="00265155">
                        <w:pPr>
                          <w:rPr>
                            <w:rFonts w:ascii="Tahoma"/>
                            <w:b/>
                            <w:sz w:val="36"/>
                          </w:rPr>
                        </w:pPr>
                      </w:p>
                      <w:p w14:paraId="2DCD660E" w14:textId="77777777" w:rsidR="00265155" w:rsidRDefault="00265155" w:rsidP="00265155">
                        <w:pPr>
                          <w:rPr>
                            <w:rFonts w:ascii="Tahoma"/>
                            <w:b/>
                            <w:sz w:val="36"/>
                          </w:rPr>
                        </w:pPr>
                      </w:p>
                      <w:p w14:paraId="3BD0F9A8" w14:textId="77777777" w:rsidR="00265155" w:rsidRDefault="00265155" w:rsidP="00265155">
                        <w:pPr>
                          <w:rPr>
                            <w:rFonts w:ascii="Tahoma"/>
                            <w:b/>
                            <w:sz w:val="36"/>
                          </w:rPr>
                        </w:pPr>
                      </w:p>
                      <w:p w14:paraId="5B068250" w14:textId="77777777" w:rsidR="00265155" w:rsidRDefault="00265155" w:rsidP="00265155">
                        <w:pPr>
                          <w:rPr>
                            <w:rFonts w:ascii="Tahoma"/>
                            <w:b/>
                            <w:sz w:val="36"/>
                          </w:rPr>
                        </w:pPr>
                      </w:p>
                      <w:p w14:paraId="23C22090" w14:textId="77777777" w:rsidR="00265155" w:rsidRDefault="00265155" w:rsidP="00265155">
                        <w:pPr>
                          <w:spacing w:before="2"/>
                          <w:rPr>
                            <w:rFonts w:ascii="Tahoma"/>
                            <w:b/>
                            <w:sz w:val="48"/>
                          </w:rPr>
                        </w:pPr>
                      </w:p>
                      <w:p w14:paraId="6968048F" w14:textId="77777777" w:rsidR="00265155" w:rsidRDefault="00265155" w:rsidP="00265155">
                        <w:pPr>
                          <w:spacing w:before="1"/>
                          <w:ind w:right="1193"/>
                          <w:jc w:val="right"/>
                          <w:rPr>
                            <w:sz w:val="36"/>
                          </w:rPr>
                        </w:pPr>
                      </w:p>
                    </w:txbxContent>
                  </v:textbox>
                </v:shape>
                <w10:wrap anchorx="page" anchory="page"/>
              </v:group>
            </w:pict>
          </mc:Fallback>
        </mc:AlternateContent>
      </w:r>
    </w:p>
    <w:p w14:paraId="6AC79D2E" w14:textId="757DCC91" w:rsidR="00D96AF9" w:rsidRPr="007D44F7" w:rsidRDefault="00C7557B" w:rsidP="00D96AF9">
      <w:pPr>
        <w:widowControl/>
        <w:autoSpaceDE/>
        <w:autoSpaceDN/>
        <w:spacing w:before="100" w:beforeAutospacing="1" w:after="100" w:afterAutospacing="1"/>
        <w:ind w:left="720"/>
        <w:rPr>
          <w:rFonts w:ascii="Times New Roman" w:eastAsia="Times New Roman" w:hAnsi="Times New Roman" w:cs="Times New Roman"/>
          <w:sz w:val="24"/>
          <w:szCs w:val="24"/>
        </w:rPr>
      </w:pPr>
      <w:r w:rsidRPr="007D44F7">
        <w:rPr>
          <w:rFonts w:ascii="Times New Roman" w:hAnsi="Times New Roman" w:cs="Times New Roman"/>
          <w:bCs/>
          <w:noProof/>
          <w:sz w:val="36"/>
          <w:szCs w:val="36"/>
        </w:rPr>
        <mc:AlternateContent>
          <mc:Choice Requires="wpg">
            <w:drawing>
              <wp:anchor distT="0" distB="0" distL="114300" distR="114300" simplePos="0" relativeHeight="251658752" behindDoc="0" locked="0" layoutInCell="1" allowOverlap="1" wp14:anchorId="43EADFB7" wp14:editId="6A268D0F">
                <wp:simplePos x="0" y="0"/>
                <wp:positionH relativeFrom="page">
                  <wp:posOffset>0</wp:posOffset>
                </wp:positionH>
                <wp:positionV relativeFrom="page">
                  <wp:posOffset>8751570</wp:posOffset>
                </wp:positionV>
                <wp:extent cx="1555115" cy="2097405"/>
                <wp:effectExtent l="0" t="0" r="0" b="0"/>
                <wp:wrapNone/>
                <wp:docPr id="137356512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264970652" name="Freeform 10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7192168" name="Freeform 10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8299975" name="Freeform 10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2320452" name="Freeform 10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E54EB7" id="Group 31" o:spid="_x0000_s1026" style="position:absolute;margin-left:0;margin-top:689.1pt;width:122.45pt;height:165.15pt;z-index:251658752;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">
                <v:shape id="Freeform 10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" path="m1111,2689l,2767,,1601,921,r1,l1111,2689xe" fillcolor="#d9d9d9" stroked="f">
                  <v:path arrowok="t" o:connecttype="custom" o:connectlocs="1111,16232;0,16310;0,15144;921,13543;922,13543;1111,16232" o:connectangles="0,0,0,0,0,0"/>
                </v:shape>
                <v:shape id="Freeform 10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" path="m1688,1047l,1047,,,2449,624r-761,423xe" fillcolor="#095c40" stroked="f">
                  <v:path arrowok="t" o:connecttype="custom" o:connectlocs="1688,16845;0,16845;0,15798;2449,16422;1688,16845" o:connectangles="0,0,0,0,0"/>
                </v:shape>
                <v:shape id="Freeform 10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" path="m2448,188l1688,611,,611,,,2448,188xe" fillcolor="#16a637" stroked="f">
                  <v:path arrowok="t" o:connecttype="custom" o:connectlocs="2448,16422;1688,16845;0,16845;0,16234;2448,16422" o:connectangles="0,0,0,0,0"/>
                </v:shape>
                <v:shape id="Freeform 10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p>
    <w:p w14:paraId="4CCDC64B" w14:textId="77777777" w:rsidR="00D96AF9" w:rsidRPr="007D44F7" w:rsidRDefault="00D96AF9" w:rsidP="00066122">
      <w:pPr>
        <w:rPr>
          <w:rFonts w:ascii="Times New Roman" w:hAnsi="Times New Roman" w:cs="Times New Roman"/>
          <w:sz w:val="36"/>
          <w:szCs w:val="36"/>
        </w:rPr>
      </w:pPr>
    </w:p>
    <w:p w14:paraId="45BCFE85" w14:textId="1D5EBFD7" w:rsidR="003D7631" w:rsidRPr="007D44F7" w:rsidRDefault="003D7631" w:rsidP="003D7631">
      <w:pPr>
        <w:spacing w:before="1"/>
        <w:ind w:right="1193"/>
        <w:rPr>
          <w:rFonts w:ascii="Times New Roman" w:hAnsi="Times New Roman" w:cs="Times New Roman"/>
          <w:bCs/>
          <w:sz w:val="36"/>
          <w:szCs w:val="36"/>
        </w:rPr>
      </w:pPr>
    </w:p>
    <w:p w14:paraId="5B9D4A04" w14:textId="77777777" w:rsidR="007D44F7" w:rsidRDefault="007D44F7" w:rsidP="003D7631">
      <w:pPr>
        <w:widowControl/>
        <w:autoSpaceDE/>
        <w:autoSpaceDN/>
        <w:spacing w:before="100" w:beforeAutospacing="1" w:after="100" w:afterAutospacing="1"/>
        <w:rPr>
          <w:rFonts w:ascii="Times New Roman" w:eastAsia="Times New Roman" w:hAnsi="Times New Roman" w:cs="Times New Roman"/>
          <w:b/>
          <w:bCs/>
          <w:sz w:val="48"/>
          <w:szCs w:val="48"/>
        </w:rPr>
      </w:pPr>
    </w:p>
    <w:p w14:paraId="275EC55C" w14:textId="77777777" w:rsidR="00FA037A" w:rsidRDefault="00FA037A" w:rsidP="003D7631">
      <w:pPr>
        <w:widowControl/>
        <w:autoSpaceDE/>
        <w:autoSpaceDN/>
        <w:spacing w:before="100" w:beforeAutospacing="1" w:after="100" w:afterAutospacing="1"/>
        <w:rPr>
          <w:rFonts w:ascii="Times New Roman" w:eastAsia="Times New Roman" w:hAnsi="Times New Roman" w:cs="Times New Roman"/>
          <w:b/>
          <w:bCs/>
          <w:sz w:val="44"/>
          <w:szCs w:val="44"/>
        </w:rPr>
      </w:pPr>
    </w:p>
    <w:p w14:paraId="43822381" w14:textId="77777777" w:rsidR="00FA037A" w:rsidRDefault="00FA037A" w:rsidP="003D7631">
      <w:pPr>
        <w:widowControl/>
        <w:autoSpaceDE/>
        <w:autoSpaceDN/>
        <w:spacing w:before="100" w:beforeAutospacing="1" w:after="100" w:afterAutospacing="1"/>
        <w:rPr>
          <w:rFonts w:ascii="Times New Roman" w:eastAsia="Times New Roman" w:hAnsi="Times New Roman" w:cs="Times New Roman"/>
          <w:b/>
          <w:bCs/>
          <w:sz w:val="44"/>
          <w:szCs w:val="44"/>
        </w:rPr>
      </w:pPr>
    </w:p>
    <w:p w14:paraId="6E10034D" w14:textId="77777777" w:rsidR="00FA037A" w:rsidRDefault="00FA037A" w:rsidP="003D7631">
      <w:pPr>
        <w:widowControl/>
        <w:autoSpaceDE/>
        <w:autoSpaceDN/>
        <w:spacing w:before="100" w:beforeAutospacing="1" w:after="100" w:afterAutospacing="1"/>
        <w:rPr>
          <w:rFonts w:ascii="Times New Roman" w:eastAsia="Times New Roman" w:hAnsi="Times New Roman" w:cs="Times New Roman"/>
          <w:b/>
          <w:bCs/>
          <w:sz w:val="44"/>
          <w:szCs w:val="44"/>
        </w:rPr>
      </w:pPr>
    </w:p>
    <w:p w14:paraId="114E8C95" w14:textId="77777777" w:rsidR="00FA037A" w:rsidRDefault="00FA037A" w:rsidP="003D7631">
      <w:pPr>
        <w:widowControl/>
        <w:autoSpaceDE/>
        <w:autoSpaceDN/>
        <w:spacing w:before="100" w:beforeAutospacing="1" w:after="100" w:afterAutospacing="1"/>
        <w:rPr>
          <w:rFonts w:ascii="Times New Roman" w:eastAsia="Times New Roman" w:hAnsi="Times New Roman" w:cs="Times New Roman"/>
          <w:b/>
          <w:bCs/>
          <w:sz w:val="44"/>
          <w:szCs w:val="44"/>
        </w:rPr>
      </w:pPr>
    </w:p>
    <w:p w14:paraId="536584DD" w14:textId="7252B757" w:rsidR="00927B28" w:rsidRPr="001D697B" w:rsidRDefault="00706AEB" w:rsidP="00927B28">
      <w:pPr>
        <w:widowControl/>
        <w:autoSpaceDE/>
        <w:autoSpaceDN/>
        <w:spacing w:before="100" w:beforeAutospacing="1" w:after="100" w:afterAutospacing="1"/>
        <w:rPr>
          <w:rFonts w:ascii="Times New Roman" w:eastAsia="Times New Roman" w:hAnsi="Times New Roman" w:cs="Times New Roman"/>
          <w:b/>
          <w:bCs/>
          <w:sz w:val="44"/>
          <w:szCs w:val="44"/>
        </w:rPr>
      </w:pPr>
      <w:r w:rsidRPr="001D697B">
        <w:rPr>
          <w:rFonts w:ascii="Times New Roman" w:hAnsi="Times New Roman" w:cs="Times New Roman"/>
          <w:b/>
          <w:bCs/>
          <w:sz w:val="44"/>
          <w:szCs w:val="44"/>
        </w:rPr>
        <w:lastRenderedPageBreak/>
        <w:t>Pie Chart</w:t>
      </w:r>
      <w:r w:rsidR="007244E6"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487232" behindDoc="0" locked="0" layoutInCell="1" allowOverlap="1" wp14:anchorId="5227F15F" wp14:editId="7B62F836">
                <wp:simplePos x="0" y="0"/>
                <wp:positionH relativeFrom="page">
                  <wp:posOffset>387350</wp:posOffset>
                </wp:positionH>
                <wp:positionV relativeFrom="page">
                  <wp:posOffset>0</wp:posOffset>
                </wp:positionV>
                <wp:extent cx="47625" cy="2769235"/>
                <wp:effectExtent l="0" t="0" r="9525" b="0"/>
                <wp:wrapNone/>
                <wp:docPr id="16679476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32603B" id="Rectangle 44" o:spid="_x0000_s1026" style="position:absolute;margin-left:30.5pt;margin-top:0;width:3.75pt;height:218.05pt;z-index:25148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7244E6"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539456" behindDoc="0" locked="0" layoutInCell="1" allowOverlap="1" wp14:anchorId="47D775D9" wp14:editId="0E42CF12">
                <wp:simplePos x="0" y="0"/>
                <wp:positionH relativeFrom="page">
                  <wp:posOffset>679450</wp:posOffset>
                </wp:positionH>
                <wp:positionV relativeFrom="paragraph">
                  <wp:posOffset>-914400</wp:posOffset>
                </wp:positionV>
                <wp:extent cx="47625" cy="1965325"/>
                <wp:effectExtent l="0" t="0" r="9525" b="0"/>
                <wp:wrapNone/>
                <wp:docPr id="1447348922"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02D6E2" id="Rectangle 45" o:spid="_x0000_s1026" style="position:absolute;margin-left:53.5pt;margin-top:-1in;width:3.75pt;height:154.75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Pr>
          <w:rFonts w:ascii="Times New Roman" w:eastAsia="Times New Roman" w:hAnsi="Times New Roman" w:cs="Times New Roman"/>
          <w:b/>
          <w:bCs/>
          <w:noProof/>
          <w:sz w:val="44"/>
          <w:szCs w:val="44"/>
        </w:rPr>
        <w:t xml:space="preserve">: </w:t>
      </w:r>
      <w:r w:rsidR="00927B28" w:rsidRPr="001D697B">
        <w:rPr>
          <w:rFonts w:ascii="Times New Roman" w:hAnsi="Times New Roman" w:cs="Times New Roman"/>
          <w:b/>
          <w:bCs/>
          <w:sz w:val="44"/>
          <w:szCs w:val="44"/>
        </w:rPr>
        <w:t>Sum of Industry Jobs in 2011</w:t>
      </w:r>
    </w:p>
    <w:p w14:paraId="78A70765" w14:textId="370A6120" w:rsidR="00927B28" w:rsidRPr="00927B28" w:rsidRDefault="00927B28" w:rsidP="00927B28">
      <w:pPr>
        <w:widowControl/>
        <w:autoSpaceDE/>
        <w:autoSpaceDN/>
        <w:spacing w:before="100" w:beforeAutospacing="1" w:after="100" w:afterAutospacing="1"/>
        <w:rPr>
          <w:rFonts w:ascii="Times New Roman" w:eastAsia="Times New Roman" w:hAnsi="Times New Roman" w:cs="Times New Roman"/>
          <w:sz w:val="32"/>
          <w:szCs w:val="32"/>
        </w:rPr>
      </w:pPr>
      <w:r>
        <w:rPr>
          <w:rFonts w:ascii="Times New Roman" w:eastAsia="Times New Roman" w:hAnsi="Times New Roman" w:cs="Times New Roman"/>
          <w:b/>
          <w:bCs/>
          <w:sz w:val="32"/>
          <w:szCs w:val="32"/>
        </w:rPr>
        <w:t>D</w:t>
      </w:r>
      <w:r w:rsidRPr="001D697B">
        <w:rPr>
          <w:rFonts w:ascii="Times New Roman" w:eastAsia="Times New Roman" w:hAnsi="Times New Roman" w:cs="Times New Roman"/>
          <w:b/>
          <w:bCs/>
          <w:sz w:val="32"/>
          <w:szCs w:val="32"/>
        </w:rPr>
        <w:t>escription:</w:t>
      </w:r>
      <w:r w:rsidRPr="001D697B">
        <w:rPr>
          <w:rFonts w:ascii="Times New Roman" w:eastAsia="Times New Roman" w:hAnsi="Times New Roman" w:cs="Times New Roman"/>
          <w:sz w:val="32"/>
          <w:szCs w:val="32"/>
        </w:rPr>
        <w:t xml:space="preserve"> </w:t>
      </w:r>
    </w:p>
    <w:p w14:paraId="3AD3AA39" w14:textId="4F444102" w:rsidR="00927B28" w:rsidRPr="001D697B" w:rsidRDefault="00927B28" w:rsidP="00927B28">
      <w:pPr>
        <w:widowControl/>
        <w:autoSpaceDE/>
        <w:autoSpaceDN/>
        <w:spacing w:before="100" w:beforeAutospacing="1" w:after="100" w:afterAutospacing="1"/>
        <w:rPr>
          <w:rFonts w:ascii="Times New Roman" w:eastAsia="Times New Roman" w:hAnsi="Times New Roman" w:cs="Times New Roman"/>
          <w:sz w:val="24"/>
          <w:szCs w:val="24"/>
        </w:rPr>
      </w:pPr>
      <w:r w:rsidRPr="001D697B">
        <w:rPr>
          <w:rFonts w:ascii="Times New Roman" w:eastAsia="Times New Roman" w:hAnsi="Times New Roman" w:cs="Times New Roman"/>
          <w:sz w:val="24"/>
          <w:szCs w:val="24"/>
        </w:rPr>
        <w:t>This pie chart represents the distribution of jobs across various industries in the year 2011. Each segment of the pie represents a specific industry, with the size of the segment indicating the total number of jobs in that industry.</w:t>
      </w:r>
    </w:p>
    <w:p w14:paraId="65362259" w14:textId="5D573E4C" w:rsidR="00927B28" w:rsidRPr="001D697B" w:rsidRDefault="00927B28" w:rsidP="00927B28">
      <w:pPr>
        <w:widowControl/>
        <w:autoSpaceDE/>
        <w:autoSpaceDN/>
        <w:spacing w:before="100" w:beforeAutospacing="1" w:after="100" w:afterAutospacing="1"/>
        <w:rPr>
          <w:rFonts w:ascii="Times New Roman" w:eastAsia="Times New Roman" w:hAnsi="Times New Roman" w:cs="Times New Roman"/>
          <w:sz w:val="28"/>
          <w:szCs w:val="28"/>
        </w:rPr>
      </w:pPr>
      <w:r w:rsidRPr="001D697B">
        <w:rPr>
          <w:rFonts w:ascii="Times New Roman" w:eastAsia="Times New Roman" w:hAnsi="Times New Roman" w:cs="Times New Roman"/>
          <w:b/>
          <w:bCs/>
          <w:sz w:val="28"/>
          <w:szCs w:val="28"/>
        </w:rPr>
        <w:t>Breakdown:</w:t>
      </w:r>
    </w:p>
    <w:p w14:paraId="68D0A1C5" w14:textId="026329E2" w:rsidR="00927B28" w:rsidRPr="001D697B" w:rsidRDefault="00927B28" w:rsidP="00927B28">
      <w:pPr>
        <w:widowControl/>
        <w:numPr>
          <w:ilvl w:val="0"/>
          <w:numId w:val="20"/>
        </w:numPr>
        <w:autoSpaceDE/>
        <w:autoSpaceDN/>
        <w:spacing w:before="100" w:beforeAutospacing="1" w:after="100" w:afterAutospacing="1"/>
        <w:rPr>
          <w:rFonts w:ascii="Times New Roman" w:eastAsia="Times New Roman" w:hAnsi="Times New Roman" w:cs="Times New Roman"/>
          <w:sz w:val="24"/>
          <w:szCs w:val="24"/>
        </w:rPr>
      </w:pPr>
      <w:r w:rsidRPr="001D697B">
        <w:rPr>
          <w:rFonts w:ascii="Times New Roman" w:eastAsia="Times New Roman" w:hAnsi="Times New Roman" w:cs="Times New Roman"/>
          <w:b/>
          <w:bCs/>
          <w:sz w:val="24"/>
          <w:szCs w:val="24"/>
        </w:rPr>
        <w:t>Center Data Labels:</w:t>
      </w:r>
      <w:r w:rsidRPr="001D697B">
        <w:rPr>
          <w:rFonts w:ascii="Times New Roman" w:eastAsia="Times New Roman" w:hAnsi="Times New Roman" w:cs="Times New Roman"/>
          <w:sz w:val="24"/>
          <w:szCs w:val="24"/>
        </w:rPr>
        <w:t xml:space="preserve"> The numbers in the center of the chart show the job totals for selected industries. For example, the construction industry is highlighted with 1,469,549 jobs, which makes up the largest segment in the chart.</w:t>
      </w:r>
    </w:p>
    <w:p w14:paraId="26DB02EC" w14:textId="2ECEEEF2" w:rsidR="00927B28" w:rsidRPr="001D697B" w:rsidRDefault="00927B28" w:rsidP="00927B28">
      <w:pPr>
        <w:widowControl/>
        <w:numPr>
          <w:ilvl w:val="0"/>
          <w:numId w:val="20"/>
        </w:numPr>
        <w:autoSpaceDE/>
        <w:autoSpaceDN/>
        <w:spacing w:before="100" w:beforeAutospacing="1" w:after="100" w:afterAutospacing="1"/>
        <w:rPr>
          <w:rFonts w:ascii="Times New Roman" w:eastAsia="Times New Roman" w:hAnsi="Times New Roman" w:cs="Times New Roman"/>
          <w:sz w:val="24"/>
          <w:szCs w:val="24"/>
        </w:rPr>
      </w:pPr>
      <w:r w:rsidRPr="001D697B">
        <w:rPr>
          <w:rFonts w:ascii="Times New Roman" w:eastAsia="Times New Roman" w:hAnsi="Times New Roman" w:cs="Times New Roman"/>
          <w:b/>
          <w:bCs/>
          <w:sz w:val="24"/>
          <w:szCs w:val="24"/>
        </w:rPr>
        <w:t>Industry Legend (Right):</w:t>
      </w:r>
      <w:r w:rsidRPr="001D697B">
        <w:rPr>
          <w:rFonts w:ascii="Times New Roman" w:eastAsia="Times New Roman" w:hAnsi="Times New Roman" w:cs="Times New Roman"/>
          <w:sz w:val="24"/>
          <w:szCs w:val="24"/>
        </w:rPr>
        <w:t xml:space="preserve"> The chart uses different colors to represent various industries, as listed on the right. Industries include:</w:t>
      </w:r>
    </w:p>
    <w:p w14:paraId="3B0BD0FB" w14:textId="0F476F70" w:rsidR="00927B28" w:rsidRPr="001D697B" w:rsidRDefault="00927B28" w:rsidP="00927B28">
      <w:pPr>
        <w:widowControl/>
        <w:numPr>
          <w:ilvl w:val="1"/>
          <w:numId w:val="20"/>
        </w:numPr>
        <w:autoSpaceDE/>
        <w:autoSpaceDN/>
        <w:spacing w:before="100" w:beforeAutospacing="1" w:after="100" w:afterAutospacing="1"/>
        <w:rPr>
          <w:rFonts w:ascii="Times New Roman" w:eastAsia="Times New Roman" w:hAnsi="Times New Roman" w:cs="Times New Roman"/>
          <w:sz w:val="24"/>
          <w:szCs w:val="24"/>
        </w:rPr>
      </w:pPr>
      <w:r w:rsidRPr="001D697B">
        <w:rPr>
          <w:rFonts w:ascii="Times New Roman" w:eastAsia="Times New Roman" w:hAnsi="Times New Roman" w:cs="Times New Roman"/>
          <w:b/>
          <w:bCs/>
          <w:sz w:val="24"/>
          <w:szCs w:val="24"/>
        </w:rPr>
        <w:t>Construction (Green)</w:t>
      </w:r>
    </w:p>
    <w:p w14:paraId="4F5CFE55" w14:textId="49F83E52" w:rsidR="00927B28" w:rsidRPr="001D697B" w:rsidRDefault="00927B28" w:rsidP="00927B28">
      <w:pPr>
        <w:widowControl/>
        <w:numPr>
          <w:ilvl w:val="1"/>
          <w:numId w:val="20"/>
        </w:numPr>
        <w:autoSpaceDE/>
        <w:autoSpaceDN/>
        <w:spacing w:before="100" w:beforeAutospacing="1" w:after="100" w:afterAutospacing="1"/>
        <w:rPr>
          <w:rFonts w:ascii="Times New Roman" w:eastAsia="Times New Roman" w:hAnsi="Times New Roman" w:cs="Times New Roman"/>
          <w:sz w:val="24"/>
          <w:szCs w:val="24"/>
        </w:rPr>
      </w:pPr>
      <w:r w:rsidRPr="001D697B">
        <w:rPr>
          <w:rFonts w:ascii="Times New Roman" w:eastAsia="Times New Roman" w:hAnsi="Times New Roman" w:cs="Times New Roman"/>
          <w:b/>
          <w:bCs/>
          <w:sz w:val="24"/>
          <w:szCs w:val="24"/>
        </w:rPr>
        <w:t>Public Administration (Dark Gray)</w:t>
      </w:r>
    </w:p>
    <w:p w14:paraId="3D95D1DB" w14:textId="6E666ABC" w:rsidR="00927B28" w:rsidRPr="001D697B" w:rsidRDefault="00927B28" w:rsidP="00927B28">
      <w:pPr>
        <w:widowControl/>
        <w:numPr>
          <w:ilvl w:val="1"/>
          <w:numId w:val="20"/>
        </w:numPr>
        <w:autoSpaceDE/>
        <w:autoSpaceDN/>
        <w:spacing w:before="100" w:beforeAutospacing="1" w:after="100" w:afterAutospacing="1"/>
        <w:rPr>
          <w:rFonts w:ascii="Times New Roman" w:eastAsia="Times New Roman" w:hAnsi="Times New Roman" w:cs="Times New Roman"/>
          <w:sz w:val="24"/>
          <w:szCs w:val="24"/>
        </w:rPr>
      </w:pPr>
      <w:r w:rsidRPr="001D697B">
        <w:rPr>
          <w:rFonts w:ascii="Times New Roman" w:eastAsia="Times New Roman" w:hAnsi="Times New Roman" w:cs="Times New Roman"/>
          <w:b/>
          <w:bCs/>
          <w:sz w:val="24"/>
          <w:szCs w:val="24"/>
        </w:rPr>
        <w:t>Manufacturing (Orange)</w:t>
      </w:r>
    </w:p>
    <w:p w14:paraId="37A08345" w14:textId="3F04C640" w:rsidR="00927B28" w:rsidRPr="001D697B" w:rsidRDefault="00927B28" w:rsidP="00927B28">
      <w:pPr>
        <w:widowControl/>
        <w:numPr>
          <w:ilvl w:val="1"/>
          <w:numId w:val="20"/>
        </w:numPr>
        <w:autoSpaceDE/>
        <w:autoSpaceDN/>
        <w:spacing w:before="100" w:beforeAutospacing="1" w:after="100" w:afterAutospacing="1"/>
        <w:rPr>
          <w:rFonts w:ascii="Times New Roman" w:eastAsia="Times New Roman" w:hAnsi="Times New Roman" w:cs="Times New Roman"/>
          <w:sz w:val="24"/>
          <w:szCs w:val="24"/>
        </w:rPr>
      </w:pPr>
      <w:r w:rsidRPr="001D697B">
        <w:rPr>
          <w:rFonts w:ascii="Times New Roman" w:eastAsia="Times New Roman" w:hAnsi="Times New Roman" w:cs="Times New Roman"/>
          <w:b/>
          <w:bCs/>
          <w:sz w:val="24"/>
          <w:szCs w:val="24"/>
        </w:rPr>
        <w:t>Education (Light Gray)</w:t>
      </w:r>
    </w:p>
    <w:p w14:paraId="4008DCB8" w14:textId="3F44C7F8" w:rsidR="00706AEB" w:rsidRDefault="00927B28" w:rsidP="00706AEB">
      <w:pPr>
        <w:widowControl/>
        <w:numPr>
          <w:ilvl w:val="1"/>
          <w:numId w:val="20"/>
        </w:numPr>
        <w:autoSpaceDE/>
        <w:autoSpaceDN/>
        <w:spacing w:before="100" w:beforeAutospacing="1" w:after="100" w:afterAutospacing="1"/>
        <w:rPr>
          <w:rFonts w:ascii="Times New Roman" w:eastAsia="Times New Roman" w:hAnsi="Times New Roman" w:cs="Times New Roman"/>
          <w:sz w:val="24"/>
          <w:szCs w:val="24"/>
        </w:rPr>
      </w:pPr>
      <w:r w:rsidRPr="001D697B">
        <w:rPr>
          <w:rFonts w:ascii="Times New Roman" w:eastAsia="Times New Roman" w:hAnsi="Times New Roman" w:cs="Times New Roman"/>
          <w:b/>
          <w:bCs/>
          <w:sz w:val="24"/>
          <w:szCs w:val="24"/>
        </w:rPr>
        <w:t>Real Estate (Light Blu</w:t>
      </w:r>
      <w:r w:rsidR="00706AEB">
        <w:rPr>
          <w:rFonts w:ascii="Times New Roman" w:eastAsia="Times New Roman" w:hAnsi="Times New Roman" w:cs="Times New Roman"/>
          <w:b/>
          <w:bCs/>
          <w:sz w:val="24"/>
          <w:szCs w:val="24"/>
        </w:rPr>
        <w:t>e</w:t>
      </w:r>
      <w:r w:rsidR="00706AEB">
        <w:rPr>
          <w:rFonts w:ascii="Times New Roman" w:eastAsia="Times New Roman" w:hAnsi="Times New Roman" w:cs="Times New Roman"/>
          <w:sz w:val="24"/>
          <w:szCs w:val="24"/>
        </w:rPr>
        <w:t>)</w:t>
      </w:r>
    </w:p>
    <w:p w14:paraId="185086F2" w14:textId="6B2A34A4" w:rsidR="00706AEB" w:rsidRPr="00706AEB" w:rsidRDefault="00706AEB" w:rsidP="00706AEB">
      <w:pPr>
        <w:widowControl/>
        <w:autoSpaceDE/>
        <w:autoSpaceDN/>
        <w:spacing w:before="100" w:beforeAutospacing="1" w:after="100" w:afterAutospacing="1"/>
        <w:rPr>
          <w:rFonts w:ascii="Times New Roman" w:eastAsia="Times New Roman" w:hAnsi="Times New Roman" w:cs="Times New Roman"/>
          <w:sz w:val="28"/>
          <w:szCs w:val="28"/>
        </w:rPr>
      </w:pPr>
      <w:r w:rsidRPr="00706AEB">
        <w:rPr>
          <w:rFonts w:ascii="Times New Roman" w:eastAsia="Times New Roman" w:hAnsi="Times New Roman" w:cs="Times New Roman"/>
          <w:b/>
          <w:bCs/>
          <w:sz w:val="28"/>
          <w:szCs w:val="28"/>
        </w:rPr>
        <w:t>Key Insights:</w:t>
      </w:r>
    </w:p>
    <w:p w14:paraId="6455A1CB" w14:textId="33F0BE6B" w:rsidR="00706AEB" w:rsidRPr="00706AEB" w:rsidRDefault="00706AEB" w:rsidP="00706AEB">
      <w:pPr>
        <w:widowControl/>
        <w:numPr>
          <w:ilvl w:val="0"/>
          <w:numId w:val="21"/>
        </w:numPr>
        <w:autoSpaceDE/>
        <w:autoSpaceDN/>
        <w:spacing w:before="100" w:beforeAutospacing="1" w:after="100" w:afterAutospacing="1"/>
        <w:rPr>
          <w:rFonts w:ascii="Times New Roman" w:eastAsia="Times New Roman" w:hAnsi="Times New Roman" w:cs="Times New Roman"/>
          <w:sz w:val="24"/>
          <w:szCs w:val="24"/>
        </w:rPr>
      </w:pPr>
      <w:r w:rsidRPr="00706AEB">
        <w:rPr>
          <w:rFonts w:ascii="Times New Roman" w:eastAsia="Times New Roman" w:hAnsi="Times New Roman" w:cs="Times New Roman"/>
          <w:b/>
          <w:bCs/>
          <w:sz w:val="24"/>
          <w:szCs w:val="24"/>
        </w:rPr>
        <w:t>Dominant Industries:</w:t>
      </w:r>
      <w:r w:rsidRPr="00706AEB">
        <w:rPr>
          <w:rFonts w:ascii="Times New Roman" w:eastAsia="Times New Roman" w:hAnsi="Times New Roman" w:cs="Times New Roman"/>
          <w:sz w:val="24"/>
          <w:szCs w:val="24"/>
        </w:rPr>
        <w:t xml:space="preserve"> The construction industry holds the largest share of jobs in 2011, as indicated by its large green segment.</w:t>
      </w:r>
    </w:p>
    <w:p w14:paraId="442CC535" w14:textId="575102F0" w:rsidR="00706AEB" w:rsidRPr="00706AEB" w:rsidRDefault="00706AEB" w:rsidP="00706AEB">
      <w:pPr>
        <w:widowControl/>
        <w:numPr>
          <w:ilvl w:val="0"/>
          <w:numId w:val="21"/>
        </w:numPr>
        <w:autoSpaceDE/>
        <w:autoSpaceDN/>
        <w:spacing w:before="100" w:beforeAutospacing="1" w:after="100" w:afterAutospacing="1"/>
        <w:rPr>
          <w:rFonts w:ascii="Times New Roman" w:eastAsia="Times New Roman" w:hAnsi="Times New Roman" w:cs="Times New Roman"/>
          <w:sz w:val="24"/>
          <w:szCs w:val="24"/>
        </w:rPr>
      </w:pPr>
      <w:r w:rsidRPr="00706AEB">
        <w:rPr>
          <w:rFonts w:ascii="Times New Roman" w:eastAsia="Times New Roman" w:hAnsi="Times New Roman" w:cs="Times New Roman"/>
          <w:b/>
          <w:bCs/>
          <w:sz w:val="24"/>
          <w:szCs w:val="24"/>
        </w:rPr>
        <w:t>Other Major Contributors:</w:t>
      </w:r>
      <w:r w:rsidRPr="00706AEB">
        <w:rPr>
          <w:rFonts w:ascii="Times New Roman" w:eastAsia="Times New Roman" w:hAnsi="Times New Roman" w:cs="Times New Roman"/>
          <w:sz w:val="24"/>
          <w:szCs w:val="24"/>
        </w:rPr>
        <w:t xml:space="preserve"> Public administration and defense, education, and manufacturing also hold significant shares of jobs.</w:t>
      </w:r>
    </w:p>
    <w:p w14:paraId="049661A4" w14:textId="6292C4EF" w:rsidR="00706AEB" w:rsidRPr="00706AEB" w:rsidRDefault="00706AEB" w:rsidP="00706AEB">
      <w:pPr>
        <w:widowControl/>
        <w:numPr>
          <w:ilvl w:val="0"/>
          <w:numId w:val="21"/>
        </w:numPr>
        <w:autoSpaceDE/>
        <w:autoSpaceDN/>
        <w:spacing w:before="100" w:beforeAutospacing="1" w:after="100" w:afterAutospacing="1"/>
        <w:rPr>
          <w:rFonts w:ascii="Times New Roman" w:eastAsia="Times New Roman" w:hAnsi="Times New Roman" w:cs="Times New Roman"/>
          <w:sz w:val="24"/>
          <w:szCs w:val="24"/>
        </w:rPr>
      </w:pPr>
      <w:r w:rsidRPr="00706AEB">
        <w:rPr>
          <w:rFonts w:ascii="Times New Roman" w:eastAsia="Times New Roman" w:hAnsi="Times New Roman" w:cs="Times New Roman"/>
          <w:b/>
          <w:bCs/>
          <w:sz w:val="24"/>
          <w:szCs w:val="24"/>
        </w:rPr>
        <w:t>Smaller Industries:</w:t>
      </w:r>
      <w:r w:rsidRPr="00706AEB">
        <w:rPr>
          <w:rFonts w:ascii="Times New Roman" w:eastAsia="Times New Roman" w:hAnsi="Times New Roman" w:cs="Times New Roman"/>
          <w:sz w:val="24"/>
          <w:szCs w:val="24"/>
        </w:rPr>
        <w:t xml:space="preserve"> Some industries, such as mining and quarrying, real estate, and water supply, have relatively smaller shares of jobs.</w:t>
      </w:r>
    </w:p>
    <w:p w14:paraId="182C8CD3" w14:textId="0365394C" w:rsidR="00706AEB" w:rsidRPr="00706AEB" w:rsidRDefault="00706AEB" w:rsidP="00706AEB">
      <w:pPr>
        <w:widowControl/>
        <w:autoSpaceDE/>
        <w:autoSpaceDN/>
        <w:spacing w:before="100" w:beforeAutospacing="1" w:after="100" w:afterAutospacing="1"/>
        <w:rPr>
          <w:rFonts w:ascii="Times New Roman" w:eastAsia="Times New Roman" w:hAnsi="Times New Roman" w:cs="Times New Roman"/>
          <w:sz w:val="24"/>
          <w:szCs w:val="24"/>
        </w:rPr>
      </w:pPr>
      <w:r w:rsidRPr="00706AEB">
        <w:rPr>
          <w:rFonts w:ascii="Times New Roman" w:eastAsia="Times New Roman" w:hAnsi="Times New Roman" w:cs="Times New Roman"/>
          <w:b/>
          <w:bCs/>
          <w:sz w:val="24"/>
          <w:szCs w:val="24"/>
        </w:rPr>
        <w:t>Purpose:</w:t>
      </w:r>
      <w:r w:rsidRPr="00706AEB">
        <w:rPr>
          <w:rFonts w:ascii="Times New Roman" w:eastAsia="Times New Roman" w:hAnsi="Times New Roman" w:cs="Times New Roman"/>
          <w:sz w:val="24"/>
          <w:szCs w:val="24"/>
        </w:rPr>
        <w:t xml:space="preserve"> The primary purpose of this pie chart is to give a quick overview of the job distribution across industries in 2011. It helps users understand which sectors were the largest employers and how jobs were spread out across different industries.</w:t>
      </w:r>
    </w:p>
    <w:p w14:paraId="00232FA2" w14:textId="06FFB29F" w:rsidR="00706AEB" w:rsidRPr="00706AEB" w:rsidRDefault="00706AEB" w:rsidP="00706AEB">
      <w:pPr>
        <w:widowControl/>
        <w:autoSpaceDE/>
        <w:autoSpaceDN/>
        <w:spacing w:before="100" w:beforeAutospacing="1" w:after="100" w:afterAutospacing="1"/>
        <w:rPr>
          <w:rFonts w:ascii="Times New Roman" w:eastAsia="Times New Roman" w:hAnsi="Times New Roman" w:cs="Times New Roman"/>
          <w:sz w:val="28"/>
          <w:szCs w:val="28"/>
        </w:rPr>
      </w:pPr>
      <w:r w:rsidRPr="00706AEB">
        <w:rPr>
          <w:rFonts w:ascii="Times New Roman" w:eastAsia="Times New Roman" w:hAnsi="Times New Roman" w:cs="Times New Roman"/>
          <w:b/>
          <w:bCs/>
          <w:sz w:val="28"/>
          <w:szCs w:val="28"/>
        </w:rPr>
        <w:t>Design Choice Justification:</w:t>
      </w:r>
    </w:p>
    <w:p w14:paraId="60E6F712" w14:textId="7AFE9F12" w:rsidR="00706AEB" w:rsidRPr="00706AEB" w:rsidRDefault="00706AEB" w:rsidP="00706AEB">
      <w:pPr>
        <w:widowControl/>
        <w:numPr>
          <w:ilvl w:val="0"/>
          <w:numId w:val="22"/>
        </w:numPr>
        <w:autoSpaceDE/>
        <w:autoSpaceDN/>
        <w:spacing w:before="100" w:beforeAutospacing="1" w:after="100" w:afterAutospacing="1"/>
        <w:rPr>
          <w:rFonts w:ascii="Times New Roman" w:eastAsia="Times New Roman" w:hAnsi="Times New Roman" w:cs="Times New Roman"/>
          <w:sz w:val="24"/>
          <w:szCs w:val="24"/>
        </w:rPr>
      </w:pPr>
      <w:r w:rsidRPr="00706AEB">
        <w:rPr>
          <w:rFonts w:ascii="Times New Roman" w:eastAsia="Times New Roman" w:hAnsi="Times New Roman" w:cs="Times New Roman"/>
          <w:b/>
          <w:bCs/>
          <w:sz w:val="24"/>
          <w:szCs w:val="24"/>
        </w:rPr>
        <w:t>Pie Chart:</w:t>
      </w:r>
      <w:r w:rsidRPr="00706AEB">
        <w:rPr>
          <w:rFonts w:ascii="Times New Roman" w:eastAsia="Times New Roman" w:hAnsi="Times New Roman" w:cs="Times New Roman"/>
          <w:sz w:val="24"/>
          <w:szCs w:val="24"/>
        </w:rPr>
        <w:t xml:space="preserve"> A pie chart is a suitable visualization for this data as it clearly shows the proportion of jobs in each industry relative to the total.</w:t>
      </w:r>
    </w:p>
    <w:p w14:paraId="17A1679A" w14:textId="3BA72FE2" w:rsidR="00706AEB" w:rsidRPr="00706AEB" w:rsidRDefault="00706AEB" w:rsidP="00706AEB">
      <w:pPr>
        <w:widowControl/>
        <w:numPr>
          <w:ilvl w:val="0"/>
          <w:numId w:val="22"/>
        </w:numPr>
        <w:autoSpaceDE/>
        <w:autoSpaceDN/>
        <w:spacing w:before="100" w:beforeAutospacing="1" w:after="100" w:afterAutospacing="1"/>
        <w:rPr>
          <w:rFonts w:ascii="Times New Roman" w:eastAsia="Times New Roman" w:hAnsi="Times New Roman" w:cs="Times New Roman"/>
          <w:sz w:val="24"/>
          <w:szCs w:val="24"/>
        </w:rPr>
      </w:pPr>
      <w:r w:rsidRPr="00706AEB">
        <w:rPr>
          <w:rFonts w:ascii="Times New Roman" w:eastAsia="Times New Roman" w:hAnsi="Times New Roman" w:cs="Times New Roman"/>
          <w:b/>
          <w:bCs/>
          <w:sz w:val="24"/>
          <w:szCs w:val="24"/>
        </w:rPr>
        <w:t>Color Coding:</w:t>
      </w:r>
      <w:r w:rsidRPr="00706AEB">
        <w:rPr>
          <w:rFonts w:ascii="Times New Roman" w:eastAsia="Times New Roman" w:hAnsi="Times New Roman" w:cs="Times New Roman"/>
          <w:sz w:val="24"/>
          <w:szCs w:val="24"/>
        </w:rPr>
        <w:t xml:space="preserve"> The use of distinct colors for each industry allows for easy identification and comparison of job distribution among industries.</w:t>
      </w:r>
    </w:p>
    <w:p w14:paraId="26103CB0" w14:textId="0718FCFF" w:rsidR="00706AEB" w:rsidRPr="00706AEB" w:rsidRDefault="00706AEB" w:rsidP="00706AEB">
      <w:pPr>
        <w:widowControl/>
        <w:autoSpaceDE/>
        <w:autoSpaceDN/>
        <w:spacing w:before="100" w:beforeAutospacing="1" w:after="100" w:afterAutospacing="1"/>
        <w:rPr>
          <w:rFonts w:ascii="Times New Roman" w:eastAsia="Times New Roman" w:hAnsi="Times New Roman" w:cs="Times New Roman"/>
          <w:sz w:val="28"/>
          <w:szCs w:val="28"/>
        </w:rPr>
      </w:pPr>
      <w:r w:rsidRPr="00706AEB">
        <w:rPr>
          <w:rFonts w:ascii="Times New Roman" w:eastAsia="Times New Roman" w:hAnsi="Times New Roman" w:cs="Times New Roman"/>
          <w:b/>
          <w:bCs/>
          <w:sz w:val="28"/>
          <w:szCs w:val="28"/>
        </w:rPr>
        <w:t>Potential Enhancements:</w:t>
      </w:r>
    </w:p>
    <w:p w14:paraId="57F4F930" w14:textId="7F0BB690" w:rsidR="00706AEB" w:rsidRPr="00706AEB" w:rsidRDefault="00706AEB" w:rsidP="00706AEB">
      <w:pPr>
        <w:widowControl/>
        <w:numPr>
          <w:ilvl w:val="0"/>
          <w:numId w:val="23"/>
        </w:numPr>
        <w:autoSpaceDE/>
        <w:autoSpaceDN/>
        <w:spacing w:before="100" w:beforeAutospacing="1" w:after="100" w:afterAutospacing="1"/>
        <w:rPr>
          <w:rFonts w:ascii="Times New Roman" w:eastAsia="Times New Roman" w:hAnsi="Times New Roman" w:cs="Times New Roman"/>
          <w:sz w:val="24"/>
          <w:szCs w:val="24"/>
        </w:rPr>
      </w:pPr>
      <w:r w:rsidRPr="00706AEB">
        <w:rPr>
          <w:rFonts w:ascii="Times New Roman" w:eastAsia="Times New Roman" w:hAnsi="Times New Roman" w:cs="Times New Roman"/>
          <w:b/>
          <w:bCs/>
          <w:sz w:val="24"/>
          <w:szCs w:val="24"/>
        </w:rPr>
        <w:t>Exact Percentages:</w:t>
      </w:r>
      <w:r w:rsidRPr="00706AEB">
        <w:rPr>
          <w:rFonts w:ascii="Times New Roman" w:eastAsia="Times New Roman" w:hAnsi="Times New Roman" w:cs="Times New Roman"/>
          <w:sz w:val="24"/>
          <w:szCs w:val="24"/>
        </w:rPr>
        <w:t xml:space="preserve"> Adding percentage labels to each segment would provide more precise insight into the relative share of each industry.</w:t>
      </w:r>
    </w:p>
    <w:p w14:paraId="2963E256" w14:textId="14AFB28A" w:rsidR="00242A13" w:rsidRPr="00242A13" w:rsidRDefault="00706AEB" w:rsidP="001D697B">
      <w:pPr>
        <w:widowControl/>
        <w:numPr>
          <w:ilvl w:val="0"/>
          <w:numId w:val="23"/>
        </w:numPr>
        <w:autoSpaceDE/>
        <w:autoSpaceDN/>
        <w:spacing w:before="100" w:beforeAutospacing="1" w:after="100" w:afterAutospacing="1"/>
        <w:rPr>
          <w:rFonts w:ascii="Times New Roman" w:eastAsia="Times New Roman" w:hAnsi="Times New Roman" w:cs="Times New Roman"/>
          <w:sz w:val="24"/>
          <w:szCs w:val="24"/>
        </w:rPr>
      </w:pPr>
      <w:r w:rsidRPr="00706AEB">
        <w:rPr>
          <w:rFonts w:ascii="Times New Roman" w:eastAsia="Times New Roman" w:hAnsi="Times New Roman" w:cs="Times New Roman"/>
          <w:b/>
          <w:bCs/>
          <w:sz w:val="24"/>
          <w:szCs w:val="24"/>
        </w:rPr>
        <w:t>Comparative Year Data:</w:t>
      </w:r>
      <w:r w:rsidRPr="00706AEB">
        <w:rPr>
          <w:rFonts w:ascii="Times New Roman" w:eastAsia="Times New Roman" w:hAnsi="Times New Roman" w:cs="Times New Roman"/>
          <w:sz w:val="24"/>
          <w:szCs w:val="24"/>
        </w:rPr>
        <w:t xml:space="preserve"> Including data from another year, such as 2014, in a side-by-side comparison could help analyze job growth or decline across industries.</w:t>
      </w:r>
      <w:r w:rsidR="00265155">
        <w:rPr>
          <w:rFonts w:ascii="Times New Roman" w:eastAsia="Times New Roman" w:hAnsi="Times New Roman" w:cs="Times New Roman"/>
          <w:noProof/>
        </w:rPr>
        <mc:AlternateContent>
          <mc:Choice Requires="wpg">
            <w:drawing>
              <wp:anchor distT="0" distB="0" distL="114300" distR="114300" simplePos="0" relativeHeight="251679744" behindDoc="1" locked="0" layoutInCell="1" allowOverlap="1" wp14:anchorId="24953A26" wp14:editId="4E5AEE6B">
                <wp:simplePos x="0" y="0"/>
                <wp:positionH relativeFrom="page">
                  <wp:posOffset>4013835</wp:posOffset>
                </wp:positionH>
                <wp:positionV relativeFrom="page">
                  <wp:posOffset>4879975</wp:posOffset>
                </wp:positionV>
                <wp:extent cx="3701415" cy="5969000"/>
                <wp:effectExtent l="0" t="0" r="0" b="0"/>
                <wp:wrapNone/>
                <wp:docPr id="1724043467"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694244862" name="AutoShape 58"/>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735675" name="Text Box 59"/>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A6B1E" w14:textId="77777777" w:rsidR="00265155" w:rsidRDefault="00265155" w:rsidP="00265155">
                              <w:pPr>
                                <w:rPr>
                                  <w:rFonts w:ascii="Tahoma"/>
                                  <w:b/>
                                  <w:sz w:val="36"/>
                                </w:rPr>
                              </w:pPr>
                            </w:p>
                            <w:p w14:paraId="38BC4394" w14:textId="77777777" w:rsidR="00265155" w:rsidRDefault="00265155" w:rsidP="00265155">
                              <w:pPr>
                                <w:rPr>
                                  <w:rFonts w:ascii="Tahoma"/>
                                  <w:b/>
                                  <w:sz w:val="36"/>
                                </w:rPr>
                              </w:pPr>
                            </w:p>
                            <w:p w14:paraId="29794AE6" w14:textId="77777777" w:rsidR="00265155" w:rsidRDefault="00265155" w:rsidP="00265155">
                              <w:pPr>
                                <w:rPr>
                                  <w:rFonts w:ascii="Tahoma"/>
                                  <w:b/>
                                  <w:sz w:val="36"/>
                                </w:rPr>
                              </w:pPr>
                            </w:p>
                            <w:p w14:paraId="2D3B33FF" w14:textId="77777777" w:rsidR="00265155" w:rsidRDefault="00265155" w:rsidP="00265155">
                              <w:pPr>
                                <w:rPr>
                                  <w:rFonts w:ascii="Tahoma"/>
                                  <w:b/>
                                  <w:sz w:val="36"/>
                                </w:rPr>
                              </w:pPr>
                            </w:p>
                            <w:p w14:paraId="53467A54" w14:textId="77777777" w:rsidR="00265155" w:rsidRDefault="00265155" w:rsidP="00265155">
                              <w:pPr>
                                <w:rPr>
                                  <w:rFonts w:ascii="Tahoma"/>
                                  <w:b/>
                                  <w:sz w:val="36"/>
                                </w:rPr>
                              </w:pPr>
                            </w:p>
                            <w:p w14:paraId="51CFC74D" w14:textId="77777777" w:rsidR="00265155" w:rsidRDefault="00265155" w:rsidP="00265155">
                              <w:pPr>
                                <w:rPr>
                                  <w:rFonts w:ascii="Tahoma"/>
                                  <w:b/>
                                  <w:sz w:val="36"/>
                                </w:rPr>
                              </w:pPr>
                            </w:p>
                            <w:p w14:paraId="2B1DA632" w14:textId="77777777" w:rsidR="00265155" w:rsidRDefault="00265155" w:rsidP="00265155">
                              <w:pPr>
                                <w:rPr>
                                  <w:rFonts w:ascii="Tahoma"/>
                                  <w:b/>
                                  <w:sz w:val="36"/>
                                </w:rPr>
                              </w:pPr>
                            </w:p>
                            <w:p w14:paraId="2B7DA21C" w14:textId="77777777" w:rsidR="00265155" w:rsidRDefault="00265155" w:rsidP="00265155">
                              <w:pPr>
                                <w:rPr>
                                  <w:rFonts w:ascii="Tahoma"/>
                                  <w:b/>
                                  <w:sz w:val="36"/>
                                </w:rPr>
                              </w:pPr>
                            </w:p>
                            <w:p w14:paraId="0DC0CCC3" w14:textId="77777777" w:rsidR="00265155" w:rsidRDefault="00265155" w:rsidP="00265155">
                              <w:pPr>
                                <w:rPr>
                                  <w:rFonts w:ascii="Tahoma"/>
                                  <w:b/>
                                  <w:sz w:val="36"/>
                                </w:rPr>
                              </w:pPr>
                            </w:p>
                            <w:p w14:paraId="387C1E58" w14:textId="77777777" w:rsidR="00265155" w:rsidRDefault="00265155" w:rsidP="00265155">
                              <w:pPr>
                                <w:rPr>
                                  <w:rFonts w:ascii="Tahoma"/>
                                  <w:b/>
                                  <w:sz w:val="36"/>
                                </w:rPr>
                              </w:pPr>
                            </w:p>
                            <w:p w14:paraId="0CA4F714" w14:textId="77777777" w:rsidR="00265155" w:rsidRDefault="00265155" w:rsidP="00265155">
                              <w:pPr>
                                <w:rPr>
                                  <w:rFonts w:ascii="Tahoma"/>
                                  <w:b/>
                                  <w:sz w:val="36"/>
                                </w:rPr>
                              </w:pPr>
                            </w:p>
                            <w:p w14:paraId="2FA77D54" w14:textId="77777777" w:rsidR="00265155" w:rsidRDefault="00265155" w:rsidP="00265155">
                              <w:pPr>
                                <w:rPr>
                                  <w:rFonts w:ascii="Tahoma"/>
                                  <w:b/>
                                  <w:sz w:val="36"/>
                                </w:rPr>
                              </w:pPr>
                            </w:p>
                            <w:p w14:paraId="477FC8CC" w14:textId="77777777" w:rsidR="00265155" w:rsidRDefault="00265155" w:rsidP="00265155">
                              <w:pPr>
                                <w:rPr>
                                  <w:rFonts w:ascii="Tahoma"/>
                                  <w:b/>
                                  <w:sz w:val="36"/>
                                </w:rPr>
                              </w:pPr>
                            </w:p>
                            <w:p w14:paraId="0C470651" w14:textId="77777777" w:rsidR="00265155" w:rsidRDefault="00265155" w:rsidP="00265155">
                              <w:pPr>
                                <w:spacing w:before="2"/>
                                <w:rPr>
                                  <w:rFonts w:ascii="Tahoma"/>
                                  <w:b/>
                                  <w:sz w:val="48"/>
                                </w:rPr>
                              </w:pPr>
                            </w:p>
                            <w:p w14:paraId="1BC9FA7D"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90" o:spid="_x0000_s1056" style="position:absolute;left:0;text-align:left;margin-left:316.05pt;margin-top:384.25pt;width:291.45pt;height:470pt;z-index:-251636736;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">
                <v:shape id="AutoShape 58" o:spid="_x0000_s1057"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59" o:spid="_x0000_s1058"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" filled="f" stroked="f">
                  <v:textbox inset="0,0,0,0">
                    <w:txbxContent>
                      <w:p w14:paraId="660A6B1E" w14:textId="77777777" w:rsidR="00265155" w:rsidRDefault="00265155" w:rsidP="00265155">
                        <w:pPr>
                          <w:rPr>
                            <w:rFonts w:ascii="Tahoma"/>
                            <w:b/>
                            <w:sz w:val="36"/>
                          </w:rPr>
                        </w:pPr>
                      </w:p>
                      <w:p w14:paraId="38BC4394" w14:textId="77777777" w:rsidR="00265155" w:rsidRDefault="00265155" w:rsidP="00265155">
                        <w:pPr>
                          <w:rPr>
                            <w:rFonts w:ascii="Tahoma"/>
                            <w:b/>
                            <w:sz w:val="36"/>
                          </w:rPr>
                        </w:pPr>
                      </w:p>
                      <w:p w14:paraId="29794AE6" w14:textId="77777777" w:rsidR="00265155" w:rsidRDefault="00265155" w:rsidP="00265155">
                        <w:pPr>
                          <w:rPr>
                            <w:rFonts w:ascii="Tahoma"/>
                            <w:b/>
                            <w:sz w:val="36"/>
                          </w:rPr>
                        </w:pPr>
                      </w:p>
                      <w:p w14:paraId="2D3B33FF" w14:textId="77777777" w:rsidR="00265155" w:rsidRDefault="00265155" w:rsidP="00265155">
                        <w:pPr>
                          <w:rPr>
                            <w:rFonts w:ascii="Tahoma"/>
                            <w:b/>
                            <w:sz w:val="36"/>
                          </w:rPr>
                        </w:pPr>
                      </w:p>
                      <w:p w14:paraId="53467A54" w14:textId="77777777" w:rsidR="00265155" w:rsidRDefault="00265155" w:rsidP="00265155">
                        <w:pPr>
                          <w:rPr>
                            <w:rFonts w:ascii="Tahoma"/>
                            <w:b/>
                            <w:sz w:val="36"/>
                          </w:rPr>
                        </w:pPr>
                      </w:p>
                      <w:p w14:paraId="51CFC74D" w14:textId="77777777" w:rsidR="00265155" w:rsidRDefault="00265155" w:rsidP="00265155">
                        <w:pPr>
                          <w:rPr>
                            <w:rFonts w:ascii="Tahoma"/>
                            <w:b/>
                            <w:sz w:val="36"/>
                          </w:rPr>
                        </w:pPr>
                      </w:p>
                      <w:p w14:paraId="2B1DA632" w14:textId="77777777" w:rsidR="00265155" w:rsidRDefault="00265155" w:rsidP="00265155">
                        <w:pPr>
                          <w:rPr>
                            <w:rFonts w:ascii="Tahoma"/>
                            <w:b/>
                            <w:sz w:val="36"/>
                          </w:rPr>
                        </w:pPr>
                      </w:p>
                      <w:p w14:paraId="2B7DA21C" w14:textId="77777777" w:rsidR="00265155" w:rsidRDefault="00265155" w:rsidP="00265155">
                        <w:pPr>
                          <w:rPr>
                            <w:rFonts w:ascii="Tahoma"/>
                            <w:b/>
                            <w:sz w:val="36"/>
                          </w:rPr>
                        </w:pPr>
                      </w:p>
                      <w:p w14:paraId="0DC0CCC3" w14:textId="77777777" w:rsidR="00265155" w:rsidRDefault="00265155" w:rsidP="00265155">
                        <w:pPr>
                          <w:rPr>
                            <w:rFonts w:ascii="Tahoma"/>
                            <w:b/>
                            <w:sz w:val="36"/>
                          </w:rPr>
                        </w:pPr>
                      </w:p>
                      <w:p w14:paraId="387C1E58" w14:textId="77777777" w:rsidR="00265155" w:rsidRDefault="00265155" w:rsidP="00265155">
                        <w:pPr>
                          <w:rPr>
                            <w:rFonts w:ascii="Tahoma"/>
                            <w:b/>
                            <w:sz w:val="36"/>
                          </w:rPr>
                        </w:pPr>
                      </w:p>
                      <w:p w14:paraId="0CA4F714" w14:textId="77777777" w:rsidR="00265155" w:rsidRDefault="00265155" w:rsidP="00265155">
                        <w:pPr>
                          <w:rPr>
                            <w:rFonts w:ascii="Tahoma"/>
                            <w:b/>
                            <w:sz w:val="36"/>
                          </w:rPr>
                        </w:pPr>
                      </w:p>
                      <w:p w14:paraId="2FA77D54" w14:textId="77777777" w:rsidR="00265155" w:rsidRDefault="00265155" w:rsidP="00265155">
                        <w:pPr>
                          <w:rPr>
                            <w:rFonts w:ascii="Tahoma"/>
                            <w:b/>
                            <w:sz w:val="36"/>
                          </w:rPr>
                        </w:pPr>
                      </w:p>
                      <w:p w14:paraId="477FC8CC" w14:textId="77777777" w:rsidR="00265155" w:rsidRDefault="00265155" w:rsidP="00265155">
                        <w:pPr>
                          <w:rPr>
                            <w:rFonts w:ascii="Tahoma"/>
                            <w:b/>
                            <w:sz w:val="36"/>
                          </w:rPr>
                        </w:pPr>
                      </w:p>
                      <w:p w14:paraId="0C470651" w14:textId="77777777" w:rsidR="00265155" w:rsidRDefault="00265155" w:rsidP="00265155">
                        <w:pPr>
                          <w:spacing w:before="2"/>
                          <w:rPr>
                            <w:rFonts w:ascii="Tahoma"/>
                            <w:b/>
                            <w:sz w:val="48"/>
                          </w:rPr>
                        </w:pPr>
                      </w:p>
                      <w:p w14:paraId="1BC9FA7D" w14:textId="77777777" w:rsidR="00265155" w:rsidRDefault="00265155" w:rsidP="00265155">
                        <w:pPr>
                          <w:spacing w:before="1"/>
                          <w:ind w:right="1193"/>
                          <w:jc w:val="right"/>
                          <w:rPr>
                            <w:sz w:val="36"/>
                          </w:rPr>
                        </w:pPr>
                      </w:p>
                    </w:txbxContent>
                  </v:textbox>
                </v:shape>
                <w10:wrap anchorx="page" anchory="page"/>
              </v:group>
            </w:pict>
          </mc:Fallback>
        </mc:AlternateContent>
      </w:r>
      <w:r w:rsidR="00C7557B" w:rsidRPr="007D44F7">
        <w:rPr>
          <w:rFonts w:ascii="Times New Roman" w:hAnsi="Times New Roman" w:cs="Times New Roman"/>
          <w:noProof/>
          <w:sz w:val="36"/>
          <w:szCs w:val="36"/>
        </w:rPr>
        <mc:AlternateContent>
          <mc:Choice Requires="wpg">
            <w:drawing>
              <wp:anchor distT="0" distB="0" distL="114300" distR="114300" simplePos="0" relativeHeight="251432960" behindDoc="0" locked="0" layoutInCell="1" allowOverlap="1" wp14:anchorId="43EADFB7" wp14:editId="5BA3437F">
                <wp:simplePos x="0" y="0"/>
                <wp:positionH relativeFrom="page">
                  <wp:posOffset>0</wp:posOffset>
                </wp:positionH>
                <wp:positionV relativeFrom="page">
                  <wp:posOffset>8751570</wp:posOffset>
                </wp:positionV>
                <wp:extent cx="1555115" cy="2097405"/>
                <wp:effectExtent l="0" t="0" r="0" b="0"/>
                <wp:wrapNone/>
                <wp:docPr id="164101306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432090156" name="Freeform 11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122416" name="Freeform 11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3565390" name="Freeform 11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2039083" name="Freeform 11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AD4F7B" id="Group 32" o:spid="_x0000_s1026" style="position:absolute;margin-left:0;margin-top:689.1pt;width:122.45pt;height:165.15pt;z-index:251432960;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">
                <v:shape id="Freeform 11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" path="m1111,2689l,2767,,1601,921,r1,l1111,2689xe" fillcolor="#d9d9d9" stroked="f">
                  <v:path arrowok="t" o:connecttype="custom" o:connectlocs="1111,16232;0,16310;0,15144;921,13543;922,13543;1111,16232" o:connectangles="0,0,0,0,0,0"/>
                </v:shape>
                <v:shape id="Freeform 11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" path="m1688,1047l,1047,,,2449,624r-761,423xe" fillcolor="#095c40" stroked="f">
                  <v:path arrowok="t" o:connecttype="custom" o:connectlocs="1688,16845;0,16845;0,15798;2449,16422;1688,16845" o:connectangles="0,0,0,0,0"/>
                </v:shape>
                <v:shape id="Freeform 11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" path="m2448,188l1688,611,,611,,,2448,188xe" fillcolor="#16a637" stroked="f">
                  <v:path arrowok="t" o:connecttype="custom" o:connectlocs="2448,16422;1688,16845;0,16845;0,16234;2448,16422" o:connectangles="0,0,0,0,0"/>
                </v:shape>
                <v:shape id="Freeform 11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" path="m924,l172,2296,,2254,,514,924,xe" fillcolor="#1b2020" stroked="f">
                  <v:path arrowok="t" o:connecttype="custom" o:connectlocs="924,13545;172,15841;0,15799;0,14059;924,13545" o:connectangles="0,0,0,0,0"/>
                </v:shape>
                <w10:wrap anchorx="page" anchory="page"/>
              </v:group>
            </w:pict>
          </mc:Fallback>
        </mc:AlternateContent>
      </w:r>
    </w:p>
    <w:p w14:paraId="4073F02A" w14:textId="41297DE6" w:rsidR="0011571F" w:rsidRPr="00242A13" w:rsidRDefault="00242A13" w:rsidP="00706AEB">
      <w:pPr>
        <w:widowControl/>
        <w:autoSpaceDE/>
        <w:autoSpaceDN/>
        <w:spacing w:before="100" w:beforeAutospacing="1" w:after="100" w:afterAutospacing="1"/>
        <w:rPr>
          <w:rFonts w:ascii="Times New Roman" w:eastAsia="Times New Roman" w:hAnsi="Times New Roman" w:cs="Times New Roman"/>
          <w:b/>
          <w:bCs/>
          <w:sz w:val="32"/>
          <w:szCs w:val="32"/>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988992" behindDoc="0" locked="0" layoutInCell="1" allowOverlap="1" wp14:anchorId="2A5485EB" wp14:editId="758C9644">
                <wp:simplePos x="0" y="0"/>
                <wp:positionH relativeFrom="page">
                  <wp:posOffset>686435</wp:posOffset>
                </wp:positionH>
                <wp:positionV relativeFrom="paragraph">
                  <wp:posOffset>-916305</wp:posOffset>
                </wp:positionV>
                <wp:extent cx="47625" cy="1965325"/>
                <wp:effectExtent l="0" t="0" r="9525" b="0"/>
                <wp:wrapNone/>
                <wp:docPr id="260630957"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5A29CE" id="Rectangle 45" o:spid="_x0000_s1026" style="position:absolute;margin-left:54.05pt;margin-top:-72.15pt;width:3.75pt;height:154.7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" fillcolor="#16a637" stroked="f">
                <w10:wrap anchorx="page"/>
              </v:rect>
            </w:pict>
          </mc:Fallback>
        </mc:AlternateContent>
      </w:r>
      <w:r w:rsidR="006E5F7B">
        <w:rPr>
          <w:rFonts w:ascii="Times New Roman" w:eastAsia="Times New Roman" w:hAnsi="Times New Roman" w:cs="Times New Roman"/>
          <w:b/>
          <w:bCs/>
          <w:sz w:val="32"/>
          <w:szCs w:val="32"/>
        </w:rPr>
        <w:t xml:space="preserve">Pie </w:t>
      </w:r>
      <w:r>
        <w:rPr>
          <w:rFonts w:ascii="Times New Roman" w:eastAsia="Times New Roman" w:hAnsi="Times New Roman" w:cs="Times New Roman"/>
          <w:b/>
          <w:bCs/>
          <w:sz w:val="32"/>
          <w:szCs w:val="32"/>
        </w:rPr>
        <w:t>Chart:</w:t>
      </w:r>
    </w:p>
    <w:p w14:paraId="3AD1443D" w14:textId="1A1BFCA1" w:rsidR="0011571F" w:rsidRPr="007D44F7" w:rsidRDefault="00265155" w:rsidP="0011571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251693056" behindDoc="1" locked="0" layoutInCell="1" allowOverlap="1" wp14:anchorId="24953A26" wp14:editId="11796500">
                <wp:simplePos x="0" y="0"/>
                <wp:positionH relativeFrom="page">
                  <wp:posOffset>4013835</wp:posOffset>
                </wp:positionH>
                <wp:positionV relativeFrom="page">
                  <wp:posOffset>4879975</wp:posOffset>
                </wp:positionV>
                <wp:extent cx="3701415" cy="5969000"/>
                <wp:effectExtent l="0" t="0" r="0" b="0"/>
                <wp:wrapNone/>
                <wp:docPr id="1272398907"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758545548" name="AutoShape 61"/>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6751045" name="Text Box 62"/>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C56A3" w14:textId="77777777" w:rsidR="00265155" w:rsidRDefault="00265155" w:rsidP="00265155">
                              <w:pPr>
                                <w:rPr>
                                  <w:rFonts w:ascii="Tahoma"/>
                                  <w:b/>
                                  <w:sz w:val="36"/>
                                </w:rPr>
                              </w:pPr>
                            </w:p>
                            <w:p w14:paraId="3C6488BA" w14:textId="77777777" w:rsidR="00265155" w:rsidRDefault="00265155" w:rsidP="00265155">
                              <w:pPr>
                                <w:rPr>
                                  <w:rFonts w:ascii="Tahoma"/>
                                  <w:b/>
                                  <w:sz w:val="36"/>
                                </w:rPr>
                              </w:pPr>
                            </w:p>
                            <w:p w14:paraId="77DE156B" w14:textId="77777777" w:rsidR="00265155" w:rsidRDefault="00265155" w:rsidP="00265155">
                              <w:pPr>
                                <w:rPr>
                                  <w:rFonts w:ascii="Tahoma"/>
                                  <w:b/>
                                  <w:sz w:val="36"/>
                                </w:rPr>
                              </w:pPr>
                            </w:p>
                            <w:p w14:paraId="1DE89F83" w14:textId="77777777" w:rsidR="00265155" w:rsidRDefault="00265155" w:rsidP="00265155">
                              <w:pPr>
                                <w:rPr>
                                  <w:rFonts w:ascii="Tahoma"/>
                                  <w:b/>
                                  <w:sz w:val="36"/>
                                </w:rPr>
                              </w:pPr>
                            </w:p>
                            <w:p w14:paraId="003C1EF7" w14:textId="77777777" w:rsidR="00265155" w:rsidRDefault="00265155" w:rsidP="00265155">
                              <w:pPr>
                                <w:rPr>
                                  <w:rFonts w:ascii="Tahoma"/>
                                  <w:b/>
                                  <w:sz w:val="36"/>
                                </w:rPr>
                              </w:pPr>
                            </w:p>
                            <w:p w14:paraId="1D7C89F4" w14:textId="77777777" w:rsidR="00265155" w:rsidRDefault="00265155" w:rsidP="00265155">
                              <w:pPr>
                                <w:rPr>
                                  <w:rFonts w:ascii="Tahoma"/>
                                  <w:b/>
                                  <w:sz w:val="36"/>
                                </w:rPr>
                              </w:pPr>
                            </w:p>
                            <w:p w14:paraId="4DC50D2A" w14:textId="77777777" w:rsidR="00265155" w:rsidRDefault="00265155" w:rsidP="00265155">
                              <w:pPr>
                                <w:rPr>
                                  <w:rFonts w:ascii="Tahoma"/>
                                  <w:b/>
                                  <w:sz w:val="36"/>
                                </w:rPr>
                              </w:pPr>
                            </w:p>
                            <w:p w14:paraId="1B96DCFA" w14:textId="77777777" w:rsidR="00265155" w:rsidRDefault="00265155" w:rsidP="00265155">
                              <w:pPr>
                                <w:rPr>
                                  <w:rFonts w:ascii="Tahoma"/>
                                  <w:b/>
                                  <w:sz w:val="36"/>
                                </w:rPr>
                              </w:pPr>
                            </w:p>
                            <w:p w14:paraId="05A818B3" w14:textId="77777777" w:rsidR="00265155" w:rsidRDefault="00265155" w:rsidP="00265155">
                              <w:pPr>
                                <w:rPr>
                                  <w:rFonts w:ascii="Tahoma"/>
                                  <w:b/>
                                  <w:sz w:val="36"/>
                                </w:rPr>
                              </w:pPr>
                            </w:p>
                            <w:p w14:paraId="1CC82F25" w14:textId="77777777" w:rsidR="00265155" w:rsidRDefault="00265155" w:rsidP="00265155">
                              <w:pPr>
                                <w:rPr>
                                  <w:rFonts w:ascii="Tahoma"/>
                                  <w:b/>
                                  <w:sz w:val="36"/>
                                </w:rPr>
                              </w:pPr>
                            </w:p>
                            <w:p w14:paraId="46C5670C" w14:textId="77777777" w:rsidR="00265155" w:rsidRDefault="00265155" w:rsidP="00265155">
                              <w:pPr>
                                <w:rPr>
                                  <w:rFonts w:ascii="Tahoma"/>
                                  <w:b/>
                                  <w:sz w:val="36"/>
                                </w:rPr>
                              </w:pPr>
                            </w:p>
                            <w:p w14:paraId="1E0F1193" w14:textId="77777777" w:rsidR="00265155" w:rsidRDefault="00265155" w:rsidP="00265155">
                              <w:pPr>
                                <w:rPr>
                                  <w:rFonts w:ascii="Tahoma"/>
                                  <w:b/>
                                  <w:sz w:val="36"/>
                                </w:rPr>
                              </w:pPr>
                            </w:p>
                            <w:p w14:paraId="4322028D" w14:textId="77777777" w:rsidR="00265155" w:rsidRDefault="00265155" w:rsidP="00265155">
                              <w:pPr>
                                <w:rPr>
                                  <w:rFonts w:ascii="Tahoma"/>
                                  <w:b/>
                                  <w:sz w:val="36"/>
                                </w:rPr>
                              </w:pPr>
                            </w:p>
                            <w:p w14:paraId="0AC8C660" w14:textId="77777777" w:rsidR="00265155" w:rsidRDefault="00265155" w:rsidP="00265155">
                              <w:pPr>
                                <w:spacing w:before="2"/>
                                <w:rPr>
                                  <w:rFonts w:ascii="Tahoma"/>
                                  <w:b/>
                                  <w:sz w:val="48"/>
                                </w:rPr>
                              </w:pPr>
                            </w:p>
                            <w:p w14:paraId="536EFA9C"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91" o:spid="_x0000_s1059" style="position:absolute;margin-left:316.05pt;margin-top:384.25pt;width:291.45pt;height:470pt;z-index:-251623424;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">
                <v:shape id="AutoShape 61" o:spid="_x0000_s1060"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62" o:spid="_x0000_s1061"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" filled="f" stroked="f">
                  <v:textbox inset="0,0,0,0">
                    <w:txbxContent>
                      <w:p w14:paraId="680C56A3" w14:textId="77777777" w:rsidR="00265155" w:rsidRDefault="00265155" w:rsidP="00265155">
                        <w:pPr>
                          <w:rPr>
                            <w:rFonts w:ascii="Tahoma"/>
                            <w:b/>
                            <w:sz w:val="36"/>
                          </w:rPr>
                        </w:pPr>
                      </w:p>
                      <w:p w14:paraId="3C6488BA" w14:textId="77777777" w:rsidR="00265155" w:rsidRDefault="00265155" w:rsidP="00265155">
                        <w:pPr>
                          <w:rPr>
                            <w:rFonts w:ascii="Tahoma"/>
                            <w:b/>
                            <w:sz w:val="36"/>
                          </w:rPr>
                        </w:pPr>
                      </w:p>
                      <w:p w14:paraId="77DE156B" w14:textId="77777777" w:rsidR="00265155" w:rsidRDefault="00265155" w:rsidP="00265155">
                        <w:pPr>
                          <w:rPr>
                            <w:rFonts w:ascii="Tahoma"/>
                            <w:b/>
                            <w:sz w:val="36"/>
                          </w:rPr>
                        </w:pPr>
                      </w:p>
                      <w:p w14:paraId="1DE89F83" w14:textId="77777777" w:rsidR="00265155" w:rsidRDefault="00265155" w:rsidP="00265155">
                        <w:pPr>
                          <w:rPr>
                            <w:rFonts w:ascii="Tahoma"/>
                            <w:b/>
                            <w:sz w:val="36"/>
                          </w:rPr>
                        </w:pPr>
                      </w:p>
                      <w:p w14:paraId="003C1EF7" w14:textId="77777777" w:rsidR="00265155" w:rsidRDefault="00265155" w:rsidP="00265155">
                        <w:pPr>
                          <w:rPr>
                            <w:rFonts w:ascii="Tahoma"/>
                            <w:b/>
                            <w:sz w:val="36"/>
                          </w:rPr>
                        </w:pPr>
                      </w:p>
                      <w:p w14:paraId="1D7C89F4" w14:textId="77777777" w:rsidR="00265155" w:rsidRDefault="00265155" w:rsidP="00265155">
                        <w:pPr>
                          <w:rPr>
                            <w:rFonts w:ascii="Tahoma"/>
                            <w:b/>
                            <w:sz w:val="36"/>
                          </w:rPr>
                        </w:pPr>
                      </w:p>
                      <w:p w14:paraId="4DC50D2A" w14:textId="77777777" w:rsidR="00265155" w:rsidRDefault="00265155" w:rsidP="00265155">
                        <w:pPr>
                          <w:rPr>
                            <w:rFonts w:ascii="Tahoma"/>
                            <w:b/>
                            <w:sz w:val="36"/>
                          </w:rPr>
                        </w:pPr>
                      </w:p>
                      <w:p w14:paraId="1B96DCFA" w14:textId="77777777" w:rsidR="00265155" w:rsidRDefault="00265155" w:rsidP="00265155">
                        <w:pPr>
                          <w:rPr>
                            <w:rFonts w:ascii="Tahoma"/>
                            <w:b/>
                            <w:sz w:val="36"/>
                          </w:rPr>
                        </w:pPr>
                      </w:p>
                      <w:p w14:paraId="05A818B3" w14:textId="77777777" w:rsidR="00265155" w:rsidRDefault="00265155" w:rsidP="00265155">
                        <w:pPr>
                          <w:rPr>
                            <w:rFonts w:ascii="Tahoma"/>
                            <w:b/>
                            <w:sz w:val="36"/>
                          </w:rPr>
                        </w:pPr>
                      </w:p>
                      <w:p w14:paraId="1CC82F25" w14:textId="77777777" w:rsidR="00265155" w:rsidRDefault="00265155" w:rsidP="00265155">
                        <w:pPr>
                          <w:rPr>
                            <w:rFonts w:ascii="Tahoma"/>
                            <w:b/>
                            <w:sz w:val="36"/>
                          </w:rPr>
                        </w:pPr>
                      </w:p>
                      <w:p w14:paraId="46C5670C" w14:textId="77777777" w:rsidR="00265155" w:rsidRDefault="00265155" w:rsidP="00265155">
                        <w:pPr>
                          <w:rPr>
                            <w:rFonts w:ascii="Tahoma"/>
                            <w:b/>
                            <w:sz w:val="36"/>
                          </w:rPr>
                        </w:pPr>
                      </w:p>
                      <w:p w14:paraId="1E0F1193" w14:textId="77777777" w:rsidR="00265155" w:rsidRDefault="00265155" w:rsidP="00265155">
                        <w:pPr>
                          <w:rPr>
                            <w:rFonts w:ascii="Tahoma"/>
                            <w:b/>
                            <w:sz w:val="36"/>
                          </w:rPr>
                        </w:pPr>
                      </w:p>
                      <w:p w14:paraId="4322028D" w14:textId="77777777" w:rsidR="00265155" w:rsidRDefault="00265155" w:rsidP="00265155">
                        <w:pPr>
                          <w:rPr>
                            <w:rFonts w:ascii="Tahoma"/>
                            <w:b/>
                            <w:sz w:val="36"/>
                          </w:rPr>
                        </w:pPr>
                      </w:p>
                      <w:p w14:paraId="0AC8C660" w14:textId="77777777" w:rsidR="00265155" w:rsidRDefault="00265155" w:rsidP="00265155">
                        <w:pPr>
                          <w:spacing w:before="2"/>
                          <w:rPr>
                            <w:rFonts w:ascii="Tahoma"/>
                            <w:b/>
                            <w:sz w:val="48"/>
                          </w:rPr>
                        </w:pPr>
                      </w:p>
                      <w:p w14:paraId="536EFA9C" w14:textId="77777777" w:rsidR="00265155" w:rsidRDefault="00265155" w:rsidP="00265155">
                        <w:pPr>
                          <w:spacing w:before="1"/>
                          <w:ind w:right="1193"/>
                          <w:jc w:val="right"/>
                          <w:rPr>
                            <w:sz w:val="36"/>
                          </w:rPr>
                        </w:pPr>
                      </w:p>
                    </w:txbxContent>
                  </v:textbox>
                </v:shape>
                <w10:wrap anchorx="page" anchory="page"/>
              </v:group>
            </w:pict>
          </mc:Fallback>
        </mc:AlternateContent>
      </w:r>
      <w:r w:rsidR="00242A13" w:rsidRPr="00242A13">
        <w:rPr>
          <w:rFonts w:ascii="Times New Roman" w:eastAsia="Times New Roman" w:hAnsi="Times New Roman" w:cs="Times New Roman"/>
          <w:noProof/>
        </w:rPr>
        <w:drawing>
          <wp:inline distT="0" distB="0" distL="0" distR="0" wp14:anchorId="550F46FB" wp14:editId="04941C89">
            <wp:extent cx="5734050" cy="2892425"/>
            <wp:effectExtent l="0" t="0" r="0" b="3175"/>
            <wp:docPr id="840255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255295" name=""/>
                    <pic:cNvPicPr/>
                  </pic:nvPicPr>
                  <pic:blipFill>
                    <a:blip r:embed="rId15"/>
                    <a:stretch>
                      <a:fillRect/>
                    </a:stretch>
                  </pic:blipFill>
                  <pic:spPr>
                    <a:xfrm>
                      <a:off x="0" y="0"/>
                      <a:ext cx="5734050" cy="2892425"/>
                    </a:xfrm>
                    <a:prstGeom prst="rect">
                      <a:avLst/>
                    </a:prstGeom>
                  </pic:spPr>
                </pic:pic>
              </a:graphicData>
            </a:graphic>
          </wp:inline>
        </w:drawing>
      </w:r>
    </w:p>
    <w:p w14:paraId="36939916" w14:textId="77777777" w:rsidR="0011571F" w:rsidRPr="007D44F7" w:rsidRDefault="0011571F" w:rsidP="00066122">
      <w:pPr>
        <w:tabs>
          <w:tab w:val="left" w:pos="8164"/>
        </w:tabs>
        <w:rPr>
          <w:rFonts w:ascii="Times New Roman" w:hAnsi="Times New Roman" w:cs="Times New Roman"/>
          <w:sz w:val="36"/>
          <w:szCs w:val="36"/>
        </w:rPr>
      </w:pPr>
    </w:p>
    <w:p w14:paraId="29655193" w14:textId="724320A6" w:rsidR="0011571F" w:rsidRPr="007D44F7" w:rsidRDefault="00C7557B" w:rsidP="00066122">
      <w:pPr>
        <w:tabs>
          <w:tab w:val="left" w:pos="8164"/>
        </w:tabs>
        <w:rPr>
          <w:rFonts w:ascii="Times New Roman" w:hAnsi="Times New Roman" w:cs="Times New Roman"/>
          <w:sz w:val="36"/>
          <w:szCs w:val="36"/>
        </w:rPr>
      </w:pPr>
      <w:r w:rsidRPr="007D44F7">
        <w:rPr>
          <w:rFonts w:ascii="Times New Roman" w:hAnsi="Times New Roman" w:cs="Times New Roman"/>
          <w:noProof/>
          <w:sz w:val="36"/>
          <w:szCs w:val="36"/>
        </w:rPr>
        <mc:AlternateContent>
          <mc:Choice Requires="wpg">
            <w:drawing>
              <wp:anchor distT="0" distB="0" distL="114300" distR="114300" simplePos="0" relativeHeight="251600896" behindDoc="0" locked="0" layoutInCell="1" allowOverlap="1" wp14:anchorId="43EADFB7" wp14:editId="0B24A758">
                <wp:simplePos x="0" y="0"/>
                <wp:positionH relativeFrom="page">
                  <wp:posOffset>0</wp:posOffset>
                </wp:positionH>
                <wp:positionV relativeFrom="page">
                  <wp:posOffset>8752205</wp:posOffset>
                </wp:positionV>
                <wp:extent cx="1555115" cy="2097405"/>
                <wp:effectExtent l="0" t="0" r="6985" b="0"/>
                <wp:wrapNone/>
                <wp:docPr id="62320068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289035033" name="Freeform 11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0905" name="Freeform 11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378080" name="Freeform 11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9826336" name="Freeform 11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243911" id="Group 33" o:spid="_x0000_s1026" style="position:absolute;margin-left:0;margin-top:689.15pt;width:122.45pt;height:165.15pt;z-index:251600896;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">
                <v:shape id="Freeform 11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11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" path="m1688,1047l,1047,,,2449,624r-761,423xe" fillcolor="#095c40" stroked="f">
                  <v:path arrowok="t" o:connecttype="custom" o:connectlocs="1688,16845;0,16845;0,15798;2449,16422;1688,16845" o:connectangles="0,0,0,0,0"/>
                </v:shape>
                <v:shape id="Freeform 11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" path="m2448,188l1688,611,,611,,,2448,188xe" fillcolor="#16a637" stroked="f">
                  <v:path arrowok="t" o:connecttype="custom" o:connectlocs="2448,16422;1688,16845;0,16845;0,16234;2448,16422" o:connectangles="0,0,0,0,0"/>
                </v:shape>
                <v:shape id="Freeform 11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" path="m924,l172,2296,,2254,,514,924,xe" fillcolor="#1b2020" stroked="f">
                  <v:path arrowok="t" o:connecttype="custom" o:connectlocs="924,13545;172,15841;0,15799;0,14059;924,13545" o:connectangles="0,0,0,0,0"/>
                </v:shape>
                <w10:wrap anchorx="page" anchory="page"/>
              </v:group>
            </w:pict>
          </mc:Fallback>
        </mc:AlternateContent>
      </w:r>
    </w:p>
    <w:p w14:paraId="5E2B8D18" w14:textId="77777777" w:rsidR="0011571F" w:rsidRPr="007D44F7" w:rsidRDefault="0011571F" w:rsidP="00066122">
      <w:pPr>
        <w:tabs>
          <w:tab w:val="left" w:pos="8164"/>
        </w:tabs>
        <w:rPr>
          <w:rFonts w:ascii="Times New Roman" w:hAnsi="Times New Roman" w:cs="Times New Roman"/>
          <w:sz w:val="36"/>
          <w:szCs w:val="36"/>
        </w:rPr>
      </w:pPr>
    </w:p>
    <w:p w14:paraId="2D3B08A3" w14:textId="77777777" w:rsidR="0011571F" w:rsidRPr="007D44F7" w:rsidRDefault="0011571F" w:rsidP="00066122">
      <w:pPr>
        <w:tabs>
          <w:tab w:val="left" w:pos="8164"/>
        </w:tabs>
        <w:rPr>
          <w:rFonts w:ascii="Times New Roman" w:hAnsi="Times New Roman" w:cs="Times New Roman"/>
          <w:sz w:val="36"/>
          <w:szCs w:val="36"/>
        </w:rPr>
      </w:pPr>
    </w:p>
    <w:p w14:paraId="0ED28FDE" w14:textId="0A7D6021" w:rsidR="0011571F" w:rsidRPr="007D44F7" w:rsidRDefault="006F707E" w:rsidP="00066122">
      <w:pPr>
        <w:tabs>
          <w:tab w:val="left" w:pos="8164"/>
        </w:tabs>
        <w:rPr>
          <w:rFonts w:ascii="Times New Roman" w:hAnsi="Times New Roman" w:cs="Times New Roman"/>
          <w:sz w:val="36"/>
          <w:szCs w:val="36"/>
        </w:rPr>
      </w:pP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629568" behindDoc="0" locked="0" layoutInCell="1" allowOverlap="1" wp14:anchorId="7E4791E5" wp14:editId="353DA696">
                <wp:simplePos x="0" y="0"/>
                <wp:positionH relativeFrom="page">
                  <wp:posOffset>368300</wp:posOffset>
                </wp:positionH>
                <wp:positionV relativeFrom="page">
                  <wp:posOffset>0</wp:posOffset>
                </wp:positionV>
                <wp:extent cx="47625" cy="2769235"/>
                <wp:effectExtent l="0" t="0" r="9525" b="0"/>
                <wp:wrapNone/>
                <wp:docPr id="11246948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BD557C" id="Rectangle 44" o:spid="_x0000_s1026" style="position:absolute;margin-left:29pt;margin-top:0;width:3.75pt;height:218.05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JLkstLeAAAABgEAAA8AAAAAAAAAAAAAAAAAPwQAAGRycy9kb3ducmV2Lnht&#10;bFBLBQYAAAAABAAEAPMAAABKBQAAAAA=&#10;" fillcolor="black" stroked="f">
                <w10:wrap anchorx="page" anchory="page"/>
              </v:rect>
            </w:pict>
          </mc:Fallback>
        </mc:AlternateContent>
      </w:r>
    </w:p>
    <w:p w14:paraId="389C728E" w14:textId="2F101653" w:rsidR="007D44F7" w:rsidRDefault="007D44F7" w:rsidP="0011571F">
      <w:pPr>
        <w:widowControl/>
        <w:autoSpaceDE/>
        <w:autoSpaceDN/>
        <w:spacing w:before="100" w:beforeAutospacing="1" w:after="100" w:afterAutospacing="1"/>
        <w:rPr>
          <w:rFonts w:ascii="Times New Roman" w:eastAsia="Times New Roman" w:hAnsi="Times New Roman" w:cs="Times New Roman"/>
          <w:b/>
          <w:bCs/>
          <w:sz w:val="44"/>
          <w:szCs w:val="44"/>
        </w:rPr>
      </w:pPr>
    </w:p>
    <w:p w14:paraId="5D38BD7C" w14:textId="411777BB" w:rsidR="0011571F" w:rsidRPr="007D44F7" w:rsidRDefault="00265155" w:rsidP="0011571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251695104" behindDoc="1" locked="0" layoutInCell="1" allowOverlap="1" wp14:anchorId="24953A26" wp14:editId="79247A94">
                <wp:simplePos x="0" y="0"/>
                <wp:positionH relativeFrom="page">
                  <wp:posOffset>4013835</wp:posOffset>
                </wp:positionH>
                <wp:positionV relativeFrom="page">
                  <wp:posOffset>4879975</wp:posOffset>
                </wp:positionV>
                <wp:extent cx="3701415" cy="5969000"/>
                <wp:effectExtent l="0" t="0" r="0" b="0"/>
                <wp:wrapNone/>
                <wp:docPr id="261916026"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517129146" name="AutoShape 64"/>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0208464" name="Text Box 65"/>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2C16A" w14:textId="77777777" w:rsidR="00265155" w:rsidRDefault="00265155" w:rsidP="00265155">
                              <w:pPr>
                                <w:rPr>
                                  <w:rFonts w:ascii="Tahoma"/>
                                  <w:b/>
                                  <w:sz w:val="36"/>
                                </w:rPr>
                              </w:pPr>
                            </w:p>
                            <w:p w14:paraId="5542AF76" w14:textId="77777777" w:rsidR="00265155" w:rsidRDefault="00265155" w:rsidP="00265155">
                              <w:pPr>
                                <w:rPr>
                                  <w:rFonts w:ascii="Tahoma"/>
                                  <w:b/>
                                  <w:sz w:val="36"/>
                                </w:rPr>
                              </w:pPr>
                            </w:p>
                            <w:p w14:paraId="7A52254B" w14:textId="77777777" w:rsidR="00265155" w:rsidRDefault="00265155" w:rsidP="00265155">
                              <w:pPr>
                                <w:rPr>
                                  <w:rFonts w:ascii="Tahoma"/>
                                  <w:b/>
                                  <w:sz w:val="36"/>
                                </w:rPr>
                              </w:pPr>
                            </w:p>
                            <w:p w14:paraId="3C6DAFDF" w14:textId="77777777" w:rsidR="00265155" w:rsidRDefault="00265155" w:rsidP="00265155">
                              <w:pPr>
                                <w:rPr>
                                  <w:rFonts w:ascii="Tahoma"/>
                                  <w:b/>
                                  <w:sz w:val="36"/>
                                </w:rPr>
                              </w:pPr>
                            </w:p>
                            <w:p w14:paraId="5700E124" w14:textId="77777777" w:rsidR="00265155" w:rsidRDefault="00265155" w:rsidP="00265155">
                              <w:pPr>
                                <w:rPr>
                                  <w:rFonts w:ascii="Tahoma"/>
                                  <w:b/>
                                  <w:sz w:val="36"/>
                                </w:rPr>
                              </w:pPr>
                            </w:p>
                            <w:p w14:paraId="57CA07D4" w14:textId="77777777" w:rsidR="00265155" w:rsidRDefault="00265155" w:rsidP="00265155">
                              <w:pPr>
                                <w:rPr>
                                  <w:rFonts w:ascii="Tahoma"/>
                                  <w:b/>
                                  <w:sz w:val="36"/>
                                </w:rPr>
                              </w:pPr>
                            </w:p>
                            <w:p w14:paraId="7C9B437A" w14:textId="77777777" w:rsidR="00265155" w:rsidRDefault="00265155" w:rsidP="00265155">
                              <w:pPr>
                                <w:rPr>
                                  <w:rFonts w:ascii="Tahoma"/>
                                  <w:b/>
                                  <w:sz w:val="36"/>
                                </w:rPr>
                              </w:pPr>
                            </w:p>
                            <w:p w14:paraId="6B789C00" w14:textId="77777777" w:rsidR="00265155" w:rsidRDefault="00265155" w:rsidP="00265155">
                              <w:pPr>
                                <w:rPr>
                                  <w:rFonts w:ascii="Tahoma"/>
                                  <w:b/>
                                  <w:sz w:val="36"/>
                                </w:rPr>
                              </w:pPr>
                            </w:p>
                            <w:p w14:paraId="0D058F6F" w14:textId="77777777" w:rsidR="00265155" w:rsidRDefault="00265155" w:rsidP="00265155">
                              <w:pPr>
                                <w:rPr>
                                  <w:rFonts w:ascii="Tahoma"/>
                                  <w:b/>
                                  <w:sz w:val="36"/>
                                </w:rPr>
                              </w:pPr>
                            </w:p>
                            <w:p w14:paraId="295C4A4D" w14:textId="77777777" w:rsidR="00265155" w:rsidRDefault="00265155" w:rsidP="00265155">
                              <w:pPr>
                                <w:rPr>
                                  <w:rFonts w:ascii="Tahoma"/>
                                  <w:b/>
                                  <w:sz w:val="36"/>
                                </w:rPr>
                              </w:pPr>
                            </w:p>
                            <w:p w14:paraId="549B2F8F" w14:textId="77777777" w:rsidR="00265155" w:rsidRDefault="00265155" w:rsidP="00265155">
                              <w:pPr>
                                <w:rPr>
                                  <w:rFonts w:ascii="Tahoma"/>
                                  <w:b/>
                                  <w:sz w:val="36"/>
                                </w:rPr>
                              </w:pPr>
                            </w:p>
                            <w:p w14:paraId="607C54A4" w14:textId="77777777" w:rsidR="00265155" w:rsidRDefault="00265155" w:rsidP="00265155">
                              <w:pPr>
                                <w:rPr>
                                  <w:rFonts w:ascii="Tahoma"/>
                                  <w:b/>
                                  <w:sz w:val="36"/>
                                </w:rPr>
                              </w:pPr>
                            </w:p>
                            <w:p w14:paraId="1CC813A9" w14:textId="77777777" w:rsidR="00265155" w:rsidRDefault="00265155" w:rsidP="00265155">
                              <w:pPr>
                                <w:rPr>
                                  <w:rFonts w:ascii="Tahoma"/>
                                  <w:b/>
                                  <w:sz w:val="36"/>
                                </w:rPr>
                              </w:pPr>
                            </w:p>
                            <w:p w14:paraId="42A70C71" w14:textId="77777777" w:rsidR="00265155" w:rsidRDefault="00265155" w:rsidP="00265155">
                              <w:pPr>
                                <w:spacing w:before="2"/>
                                <w:rPr>
                                  <w:rFonts w:ascii="Tahoma"/>
                                  <w:b/>
                                  <w:sz w:val="48"/>
                                </w:rPr>
                              </w:pPr>
                            </w:p>
                            <w:p w14:paraId="1D9520EC"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92" o:spid="_x0000_s1062" style="position:absolute;margin-left:316.05pt;margin-top:384.25pt;width:291.45pt;height:470pt;z-index:-251621376;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">
                <v:shape id="AutoShape 64" o:spid="_x0000_s1063"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65" o:spid="_x0000_s1064"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" filled="f" stroked="f">
                  <v:textbox inset="0,0,0,0">
                    <w:txbxContent>
                      <w:p w14:paraId="0A82C16A" w14:textId="77777777" w:rsidR="00265155" w:rsidRDefault="00265155" w:rsidP="00265155">
                        <w:pPr>
                          <w:rPr>
                            <w:rFonts w:ascii="Tahoma"/>
                            <w:b/>
                            <w:sz w:val="36"/>
                          </w:rPr>
                        </w:pPr>
                      </w:p>
                      <w:p w14:paraId="5542AF76" w14:textId="77777777" w:rsidR="00265155" w:rsidRDefault="00265155" w:rsidP="00265155">
                        <w:pPr>
                          <w:rPr>
                            <w:rFonts w:ascii="Tahoma"/>
                            <w:b/>
                            <w:sz w:val="36"/>
                          </w:rPr>
                        </w:pPr>
                      </w:p>
                      <w:p w14:paraId="7A52254B" w14:textId="77777777" w:rsidR="00265155" w:rsidRDefault="00265155" w:rsidP="00265155">
                        <w:pPr>
                          <w:rPr>
                            <w:rFonts w:ascii="Tahoma"/>
                            <w:b/>
                            <w:sz w:val="36"/>
                          </w:rPr>
                        </w:pPr>
                      </w:p>
                      <w:p w14:paraId="3C6DAFDF" w14:textId="77777777" w:rsidR="00265155" w:rsidRDefault="00265155" w:rsidP="00265155">
                        <w:pPr>
                          <w:rPr>
                            <w:rFonts w:ascii="Tahoma"/>
                            <w:b/>
                            <w:sz w:val="36"/>
                          </w:rPr>
                        </w:pPr>
                      </w:p>
                      <w:p w14:paraId="5700E124" w14:textId="77777777" w:rsidR="00265155" w:rsidRDefault="00265155" w:rsidP="00265155">
                        <w:pPr>
                          <w:rPr>
                            <w:rFonts w:ascii="Tahoma"/>
                            <w:b/>
                            <w:sz w:val="36"/>
                          </w:rPr>
                        </w:pPr>
                      </w:p>
                      <w:p w14:paraId="57CA07D4" w14:textId="77777777" w:rsidR="00265155" w:rsidRDefault="00265155" w:rsidP="00265155">
                        <w:pPr>
                          <w:rPr>
                            <w:rFonts w:ascii="Tahoma"/>
                            <w:b/>
                            <w:sz w:val="36"/>
                          </w:rPr>
                        </w:pPr>
                      </w:p>
                      <w:p w14:paraId="7C9B437A" w14:textId="77777777" w:rsidR="00265155" w:rsidRDefault="00265155" w:rsidP="00265155">
                        <w:pPr>
                          <w:rPr>
                            <w:rFonts w:ascii="Tahoma"/>
                            <w:b/>
                            <w:sz w:val="36"/>
                          </w:rPr>
                        </w:pPr>
                      </w:p>
                      <w:p w14:paraId="6B789C00" w14:textId="77777777" w:rsidR="00265155" w:rsidRDefault="00265155" w:rsidP="00265155">
                        <w:pPr>
                          <w:rPr>
                            <w:rFonts w:ascii="Tahoma"/>
                            <w:b/>
                            <w:sz w:val="36"/>
                          </w:rPr>
                        </w:pPr>
                      </w:p>
                      <w:p w14:paraId="0D058F6F" w14:textId="77777777" w:rsidR="00265155" w:rsidRDefault="00265155" w:rsidP="00265155">
                        <w:pPr>
                          <w:rPr>
                            <w:rFonts w:ascii="Tahoma"/>
                            <w:b/>
                            <w:sz w:val="36"/>
                          </w:rPr>
                        </w:pPr>
                      </w:p>
                      <w:p w14:paraId="295C4A4D" w14:textId="77777777" w:rsidR="00265155" w:rsidRDefault="00265155" w:rsidP="00265155">
                        <w:pPr>
                          <w:rPr>
                            <w:rFonts w:ascii="Tahoma"/>
                            <w:b/>
                            <w:sz w:val="36"/>
                          </w:rPr>
                        </w:pPr>
                      </w:p>
                      <w:p w14:paraId="549B2F8F" w14:textId="77777777" w:rsidR="00265155" w:rsidRDefault="00265155" w:rsidP="00265155">
                        <w:pPr>
                          <w:rPr>
                            <w:rFonts w:ascii="Tahoma"/>
                            <w:b/>
                            <w:sz w:val="36"/>
                          </w:rPr>
                        </w:pPr>
                      </w:p>
                      <w:p w14:paraId="607C54A4" w14:textId="77777777" w:rsidR="00265155" w:rsidRDefault="00265155" w:rsidP="00265155">
                        <w:pPr>
                          <w:rPr>
                            <w:rFonts w:ascii="Tahoma"/>
                            <w:b/>
                            <w:sz w:val="36"/>
                          </w:rPr>
                        </w:pPr>
                      </w:p>
                      <w:p w14:paraId="1CC813A9" w14:textId="77777777" w:rsidR="00265155" w:rsidRDefault="00265155" w:rsidP="00265155">
                        <w:pPr>
                          <w:rPr>
                            <w:rFonts w:ascii="Tahoma"/>
                            <w:b/>
                            <w:sz w:val="36"/>
                          </w:rPr>
                        </w:pPr>
                      </w:p>
                      <w:p w14:paraId="42A70C71" w14:textId="77777777" w:rsidR="00265155" w:rsidRDefault="00265155" w:rsidP="00265155">
                        <w:pPr>
                          <w:spacing w:before="2"/>
                          <w:rPr>
                            <w:rFonts w:ascii="Tahoma"/>
                            <w:b/>
                            <w:sz w:val="48"/>
                          </w:rPr>
                        </w:pPr>
                      </w:p>
                      <w:p w14:paraId="1D9520EC" w14:textId="77777777" w:rsidR="00265155" w:rsidRDefault="00265155" w:rsidP="00265155">
                        <w:pPr>
                          <w:spacing w:before="1"/>
                          <w:ind w:right="1193"/>
                          <w:jc w:val="right"/>
                          <w:rPr>
                            <w:sz w:val="36"/>
                          </w:rPr>
                        </w:pPr>
                      </w:p>
                    </w:txbxContent>
                  </v:textbox>
                </v:shape>
                <w10:wrap anchorx="page" anchory="page"/>
              </v:group>
            </w:pict>
          </mc:Fallback>
        </mc:AlternateContent>
      </w:r>
    </w:p>
    <w:p w14:paraId="15A23A7D" w14:textId="77777777" w:rsidR="0011571F" w:rsidRPr="007D44F7" w:rsidRDefault="0011571F" w:rsidP="00066122">
      <w:pPr>
        <w:tabs>
          <w:tab w:val="left" w:pos="8164"/>
        </w:tabs>
        <w:rPr>
          <w:rFonts w:ascii="Times New Roman" w:hAnsi="Times New Roman" w:cs="Times New Roman"/>
          <w:sz w:val="36"/>
          <w:szCs w:val="36"/>
        </w:rPr>
      </w:pPr>
    </w:p>
    <w:p w14:paraId="454AE981" w14:textId="77777777" w:rsidR="0011571F" w:rsidRPr="007D44F7" w:rsidRDefault="0011571F" w:rsidP="00066122">
      <w:pPr>
        <w:tabs>
          <w:tab w:val="left" w:pos="8164"/>
        </w:tabs>
        <w:rPr>
          <w:rFonts w:ascii="Times New Roman" w:hAnsi="Times New Roman" w:cs="Times New Roman"/>
          <w:sz w:val="36"/>
          <w:szCs w:val="36"/>
        </w:rPr>
      </w:pPr>
    </w:p>
    <w:p w14:paraId="4896BCAB" w14:textId="37C1E47A" w:rsidR="0011571F" w:rsidRPr="007D44F7" w:rsidRDefault="00C7557B" w:rsidP="00066122">
      <w:pPr>
        <w:tabs>
          <w:tab w:val="left" w:pos="8164"/>
        </w:tabs>
        <w:rPr>
          <w:rFonts w:ascii="Times New Roman" w:hAnsi="Times New Roman" w:cs="Times New Roman"/>
          <w:sz w:val="36"/>
          <w:szCs w:val="36"/>
        </w:rPr>
      </w:pPr>
      <w:r w:rsidRPr="007D44F7">
        <w:rPr>
          <w:rFonts w:ascii="Times New Roman" w:hAnsi="Times New Roman" w:cs="Times New Roman"/>
          <w:noProof/>
          <w:sz w:val="36"/>
          <w:szCs w:val="36"/>
        </w:rPr>
        <mc:AlternateContent>
          <mc:Choice Requires="wpg">
            <w:drawing>
              <wp:anchor distT="0" distB="0" distL="114300" distR="114300" simplePos="0" relativeHeight="251631616" behindDoc="0" locked="0" layoutInCell="1" allowOverlap="1" wp14:anchorId="43EADFB7" wp14:editId="192C875C">
                <wp:simplePos x="0" y="0"/>
                <wp:positionH relativeFrom="page">
                  <wp:posOffset>6350</wp:posOffset>
                </wp:positionH>
                <wp:positionV relativeFrom="page">
                  <wp:posOffset>8752205</wp:posOffset>
                </wp:positionV>
                <wp:extent cx="1555115" cy="2097405"/>
                <wp:effectExtent l="0" t="0" r="6985" b="0"/>
                <wp:wrapNone/>
                <wp:docPr id="1167444358"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697766370" name="Freeform 13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919733" name="Freeform 13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4231284" name="Freeform 13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3885356" name="Freeform 13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DF6AE7" id="Group 36" o:spid="_x0000_s1026" style="position:absolute;margin-left:.5pt;margin-top:689.15pt;width:122.45pt;height:165.15pt;z-index:251631616;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">
                <v:shape id="Freeform 13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13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" path="m1688,1047l,1047,,,2449,624r-761,423xe" fillcolor="#095c40" stroked="f">
                  <v:path arrowok="t" o:connecttype="custom" o:connectlocs="1688,16845;0,16845;0,15798;2449,16422;1688,16845" o:connectangles="0,0,0,0,0"/>
                </v:shape>
                <v:shape id="Freeform 13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" path="m2448,188l1688,611,,611,,,2448,188xe" fillcolor="#16a637" stroked="f">
                  <v:path arrowok="t" o:connecttype="custom" o:connectlocs="2448,16422;1688,16845;0,16845;0,16234;2448,16422" o:connectangles="0,0,0,0,0"/>
                </v:shape>
                <v:shape id="Freeform 13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" path="m924,l172,2296,,2254,,514,924,xe" fillcolor="#1b2020" stroked="f">
                  <v:path arrowok="t" o:connecttype="custom" o:connectlocs="924,13545;172,15841;0,15799;0,14059;924,13545" o:connectangles="0,0,0,0,0"/>
                </v:shape>
                <w10:wrap anchorx="page" anchory="page"/>
              </v:group>
            </w:pict>
          </mc:Fallback>
        </mc:AlternateContent>
      </w:r>
    </w:p>
    <w:p w14:paraId="381C4D7D" w14:textId="77777777" w:rsidR="0011571F" w:rsidRPr="007D44F7" w:rsidRDefault="0011571F" w:rsidP="00066122">
      <w:pPr>
        <w:tabs>
          <w:tab w:val="left" w:pos="8164"/>
        </w:tabs>
        <w:rPr>
          <w:rFonts w:ascii="Times New Roman" w:hAnsi="Times New Roman" w:cs="Times New Roman"/>
          <w:sz w:val="36"/>
          <w:szCs w:val="36"/>
        </w:rPr>
      </w:pPr>
    </w:p>
    <w:p w14:paraId="0CAAB452" w14:textId="77777777" w:rsidR="0011571F" w:rsidRPr="007D44F7" w:rsidRDefault="0011571F" w:rsidP="00066122">
      <w:pPr>
        <w:tabs>
          <w:tab w:val="left" w:pos="8164"/>
        </w:tabs>
        <w:rPr>
          <w:rFonts w:ascii="Times New Roman" w:hAnsi="Times New Roman" w:cs="Times New Roman"/>
          <w:sz w:val="36"/>
          <w:szCs w:val="36"/>
        </w:rPr>
      </w:pPr>
    </w:p>
    <w:p w14:paraId="65EF707B" w14:textId="51FF4332" w:rsidR="0011571F" w:rsidRPr="007D44F7" w:rsidRDefault="008C552C" w:rsidP="00066122">
      <w:pPr>
        <w:tabs>
          <w:tab w:val="left" w:pos="8164"/>
        </w:tabs>
        <w:rPr>
          <w:rFonts w:ascii="Times New Roman" w:hAnsi="Times New Roman" w:cs="Times New Roman"/>
          <w:sz w:val="36"/>
          <w:szCs w:val="36"/>
        </w:rPr>
      </w:pP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633664" behindDoc="0" locked="0" layoutInCell="1" allowOverlap="1" wp14:anchorId="6C4C9907" wp14:editId="5C51971B">
                <wp:simplePos x="0" y="0"/>
                <wp:positionH relativeFrom="page">
                  <wp:posOffset>374650</wp:posOffset>
                </wp:positionH>
                <wp:positionV relativeFrom="page">
                  <wp:posOffset>0</wp:posOffset>
                </wp:positionV>
                <wp:extent cx="47625" cy="2769235"/>
                <wp:effectExtent l="0" t="0" r="9525" b="0"/>
                <wp:wrapNone/>
                <wp:docPr id="586025091"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13C073" id="Rectangle 44" o:spid="_x0000_s1026" style="position:absolute;margin-left:29.5pt;margin-top:0;width:3.75pt;height:218.0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" fillcolor="black" stroked="f">
                <w10:wrap anchorx="page" anchory="page"/>
              </v:rect>
            </w:pict>
          </mc:Fallback>
        </mc:AlternateContent>
      </w:r>
    </w:p>
    <w:p w14:paraId="5D65F154" w14:textId="702856D2" w:rsidR="007D44F7" w:rsidRDefault="007D44F7" w:rsidP="0011571F">
      <w:pPr>
        <w:spacing w:before="100" w:beforeAutospacing="1" w:after="100" w:afterAutospacing="1"/>
        <w:outlineLvl w:val="3"/>
        <w:rPr>
          <w:rFonts w:ascii="Times New Roman" w:eastAsia="Times New Roman" w:hAnsi="Times New Roman" w:cs="Times New Roman"/>
          <w:b/>
          <w:bCs/>
          <w:sz w:val="48"/>
          <w:szCs w:val="48"/>
        </w:rPr>
      </w:pPr>
    </w:p>
    <w:p w14:paraId="1DE393D5" w14:textId="77777777" w:rsidR="00242A13" w:rsidRDefault="00242A13" w:rsidP="0011571F">
      <w:pPr>
        <w:spacing w:before="100" w:beforeAutospacing="1" w:after="100" w:afterAutospacing="1"/>
        <w:outlineLvl w:val="3"/>
        <w:rPr>
          <w:rFonts w:ascii="Times New Roman" w:eastAsia="Times New Roman" w:hAnsi="Times New Roman" w:cs="Times New Roman"/>
          <w:b/>
          <w:bCs/>
          <w:sz w:val="48"/>
          <w:szCs w:val="48"/>
        </w:rPr>
      </w:pPr>
    </w:p>
    <w:p w14:paraId="14D2096A" w14:textId="77777777" w:rsidR="007C3886" w:rsidRDefault="007C3886" w:rsidP="0011571F">
      <w:pPr>
        <w:spacing w:before="100" w:beforeAutospacing="1" w:after="100" w:afterAutospacing="1"/>
        <w:outlineLvl w:val="3"/>
      </w:pPr>
    </w:p>
    <w:p w14:paraId="1D4C7022" w14:textId="60E57BDA" w:rsidR="0011571F" w:rsidRPr="007C3886" w:rsidRDefault="007C3886" w:rsidP="0011571F">
      <w:pPr>
        <w:spacing w:before="100" w:beforeAutospacing="1" w:after="100" w:afterAutospacing="1"/>
        <w:outlineLvl w:val="3"/>
      </w:pPr>
      <w:bookmarkStart w:id="1" w:name="_Hlk176710967"/>
      <w:r w:rsidRPr="007C3886">
        <w:rPr>
          <w:rFonts w:ascii="Times New Roman" w:hAnsi="Times New Roman" w:cs="Times New Roman"/>
          <w:b/>
          <w:bCs/>
          <w:sz w:val="44"/>
          <w:szCs w:val="44"/>
        </w:rPr>
        <w:lastRenderedPageBreak/>
        <w:t>Dashboard: Job Changes in Industries 2011–2014</w:t>
      </w:r>
      <w:bookmarkEnd w:id="1"/>
      <w:r w:rsidR="00242A13" w:rsidRPr="007C3886">
        <w:rPr>
          <w:noProof/>
        </w:rPr>
        <mc:AlternateContent>
          <mc:Choice Requires="wps">
            <w:drawing>
              <wp:anchor distT="0" distB="0" distL="114300" distR="114300" simplePos="0" relativeHeight="251646976" behindDoc="0" locked="0" layoutInCell="1" allowOverlap="1" wp14:anchorId="3DF6E5D4" wp14:editId="579D0643">
                <wp:simplePos x="0" y="0"/>
                <wp:positionH relativeFrom="page">
                  <wp:posOffset>673100</wp:posOffset>
                </wp:positionH>
                <wp:positionV relativeFrom="paragraph">
                  <wp:posOffset>-908050</wp:posOffset>
                </wp:positionV>
                <wp:extent cx="47625" cy="1965325"/>
                <wp:effectExtent l="0" t="0" r="9525" b="0"/>
                <wp:wrapNone/>
                <wp:docPr id="124189825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1A95EA" id="Rectangle 45" o:spid="_x0000_s1026" style="position:absolute;margin-left:53pt;margin-top:-71.5pt;width:3.75pt;height:154.7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" fillcolor="#16a637" stroked="f">
                <w10:wrap anchorx="page"/>
              </v:rect>
            </w:pict>
          </mc:Fallback>
        </mc:AlternateContent>
      </w:r>
      <w:r w:rsidR="00D042C2" w:rsidRPr="007C3886">
        <w:rPr>
          <w:noProof/>
        </w:rPr>
        <mc:AlternateContent>
          <mc:Choice Requires="wps">
            <w:drawing>
              <wp:anchor distT="0" distB="0" distL="114300" distR="114300" simplePos="0" relativeHeight="251640832" behindDoc="0" locked="0" layoutInCell="1" allowOverlap="1" wp14:anchorId="30E7F915" wp14:editId="411ED9F9">
                <wp:simplePos x="0" y="0"/>
                <wp:positionH relativeFrom="page">
                  <wp:posOffset>381000</wp:posOffset>
                </wp:positionH>
                <wp:positionV relativeFrom="page">
                  <wp:posOffset>0</wp:posOffset>
                </wp:positionV>
                <wp:extent cx="47625" cy="2769235"/>
                <wp:effectExtent l="0" t="0" r="9525" b="0"/>
                <wp:wrapNone/>
                <wp:docPr id="161640364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BA13F" id="Rectangle 44" o:spid="_x0000_s1026" style="position:absolute;margin-left:30pt;margin-top:0;width:3.75pt;height:218.0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" fillcolor="black" stroked="f">
                <w10:wrap anchorx="page" anchory="page"/>
              </v:rect>
            </w:pict>
          </mc:Fallback>
        </mc:AlternateContent>
      </w:r>
    </w:p>
    <w:p w14:paraId="05FDD925" w14:textId="430B1A36" w:rsidR="007C3886" w:rsidRPr="007C3886" w:rsidRDefault="007C3886" w:rsidP="0011571F">
      <w:pPr>
        <w:spacing w:before="100" w:beforeAutospacing="1" w:after="100" w:afterAutospacing="1"/>
        <w:outlineLvl w:val="3"/>
        <w:rPr>
          <w:rFonts w:ascii="Times New Roman" w:eastAsia="Times New Roman" w:hAnsi="Times New Roman" w:cs="Times New Roman"/>
          <w:b/>
          <w:bCs/>
          <w:sz w:val="32"/>
          <w:szCs w:val="32"/>
        </w:rPr>
      </w:pPr>
      <w:r w:rsidRPr="007C3886">
        <w:rPr>
          <w:rFonts w:ascii="Times New Roman" w:hAnsi="Times New Roman" w:cs="Times New Roman"/>
          <w:b/>
          <w:bCs/>
          <w:sz w:val="32"/>
          <w:szCs w:val="32"/>
        </w:rPr>
        <w:t>Overview:</w:t>
      </w:r>
    </w:p>
    <w:p w14:paraId="0D494DBF" w14:textId="77777777" w:rsidR="007C3886" w:rsidRDefault="007C3886" w:rsidP="007C3886">
      <w:pPr>
        <w:pStyle w:val="NormalWeb"/>
      </w:pPr>
      <w:r>
        <w:t>This dashboard provides a comprehensive overview of job changes across various industries and cities in the United Kingdom between 2011 and 2014. It uses different visualizations to depict the distribution and change in job counts by city and industry.</w:t>
      </w:r>
    </w:p>
    <w:p w14:paraId="6A1353DD" w14:textId="3A7DB5E7" w:rsidR="00242A13" w:rsidRDefault="007C3886" w:rsidP="00242A13">
      <w:pPr>
        <w:spacing w:before="100" w:beforeAutospacing="1" w:after="100" w:afterAutospacing="1"/>
        <w:rPr>
          <w:rFonts w:ascii="Times New Roman" w:eastAsia="Times New Roman" w:hAnsi="Times New Roman" w:cs="Times New Roman"/>
          <w:sz w:val="24"/>
          <w:szCs w:val="24"/>
        </w:rPr>
      </w:pPr>
      <w:r w:rsidRPr="007C3886">
        <w:rPr>
          <w:rFonts w:ascii="Times New Roman" w:hAnsi="Times New Roman" w:cs="Times New Roman"/>
          <w:b/>
          <w:bCs/>
          <w:sz w:val="28"/>
          <w:szCs w:val="28"/>
        </w:rPr>
        <w:t>Key Sections of the Dashboard</w:t>
      </w:r>
      <w:r w:rsidR="00720050">
        <w:rPr>
          <w:rFonts w:ascii="Times New Roman" w:hAnsi="Times New Roman" w:cs="Times New Roman"/>
          <w:b/>
          <w:bCs/>
          <w:sz w:val="28"/>
          <w:szCs w:val="28"/>
        </w:rPr>
        <w:t>:</w:t>
      </w:r>
    </w:p>
    <w:p w14:paraId="00037226" w14:textId="2382169D" w:rsidR="00720050" w:rsidRPr="00720050" w:rsidRDefault="00720050" w:rsidP="00720050">
      <w:pPr>
        <w:widowControl/>
        <w:autoSpaceDE/>
        <w:autoSpaceDN/>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  </w:t>
      </w:r>
      <w:r w:rsidRPr="00720050">
        <w:rPr>
          <w:rFonts w:ascii="Times New Roman" w:eastAsia="Times New Roman" w:hAnsi="Times New Roman" w:cs="Times New Roman"/>
          <w:b/>
          <w:bCs/>
          <w:sz w:val="24"/>
          <w:szCs w:val="24"/>
        </w:rPr>
        <w:t>City with Count of Jobs (Bar Chart):</w:t>
      </w:r>
    </w:p>
    <w:p w14:paraId="1F3EC5C4" w14:textId="77777777" w:rsidR="00720050" w:rsidRPr="00720050" w:rsidRDefault="00720050" w:rsidP="00720050">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Displays the number of jobs in key UK cities in 2011. Each bar is color-coded based on industry.</w:t>
      </w:r>
    </w:p>
    <w:p w14:paraId="4635BF41" w14:textId="77777777" w:rsidR="00720050" w:rsidRPr="00720050" w:rsidRDefault="00720050" w:rsidP="00720050">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Cities like London, Birmingham, and Manchester have the highest job counts.</w:t>
      </w:r>
    </w:p>
    <w:p w14:paraId="16F6FA1E" w14:textId="77777777" w:rsidR="00720050" w:rsidRDefault="00720050" w:rsidP="00720050">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The bars show a breakdown of job distribution across different industries, using colors representing industries from the legend on the right.</w:t>
      </w:r>
    </w:p>
    <w:p w14:paraId="5A263133" w14:textId="0C3A8861" w:rsidR="00720050" w:rsidRPr="00720050" w:rsidRDefault="00720050" w:rsidP="00720050">
      <w:pPr>
        <w:pStyle w:val="NormalWeb"/>
      </w:pPr>
      <w:r>
        <w:rPr>
          <w:b/>
          <w:bCs/>
          <w:noProof/>
          <w:sz w:val="52"/>
          <w:szCs w:val="52"/>
        </w:rPr>
        <mc:AlternateContent>
          <mc:Choice Requires="wpg">
            <w:drawing>
              <wp:anchor distT="0" distB="0" distL="114300" distR="114300" simplePos="0" relativeHeight="252052480" behindDoc="1" locked="0" layoutInCell="1" allowOverlap="1" wp14:anchorId="53A46841" wp14:editId="66E937AB">
                <wp:simplePos x="0" y="0"/>
                <wp:positionH relativeFrom="page">
                  <wp:posOffset>4007485</wp:posOffset>
                </wp:positionH>
                <wp:positionV relativeFrom="page">
                  <wp:posOffset>4892675</wp:posOffset>
                </wp:positionV>
                <wp:extent cx="3701415" cy="5969000"/>
                <wp:effectExtent l="0" t="19050" r="13335" b="12700"/>
                <wp:wrapNone/>
                <wp:docPr id="1414355188"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2067288313" name="AutoShape 67"/>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232841" name="Text Box 68"/>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71DE" w14:textId="77777777" w:rsidR="00720050" w:rsidRDefault="00720050" w:rsidP="00720050">
                              <w:pPr>
                                <w:rPr>
                                  <w:rFonts w:ascii="Tahoma"/>
                                  <w:b/>
                                  <w:sz w:val="36"/>
                                </w:rPr>
                              </w:pPr>
                            </w:p>
                            <w:p w14:paraId="7AF3FCA7" w14:textId="77777777" w:rsidR="00720050" w:rsidRDefault="00720050" w:rsidP="00720050">
                              <w:pPr>
                                <w:rPr>
                                  <w:rFonts w:ascii="Tahoma"/>
                                  <w:b/>
                                  <w:sz w:val="36"/>
                                </w:rPr>
                              </w:pPr>
                            </w:p>
                            <w:p w14:paraId="7D309CE8" w14:textId="77777777" w:rsidR="00720050" w:rsidRDefault="00720050" w:rsidP="00720050">
                              <w:pPr>
                                <w:rPr>
                                  <w:rFonts w:ascii="Tahoma"/>
                                  <w:b/>
                                  <w:sz w:val="36"/>
                                </w:rPr>
                              </w:pPr>
                            </w:p>
                            <w:p w14:paraId="4D00756E" w14:textId="77777777" w:rsidR="00720050" w:rsidRDefault="00720050" w:rsidP="00720050">
                              <w:pPr>
                                <w:rPr>
                                  <w:rFonts w:ascii="Tahoma"/>
                                  <w:b/>
                                  <w:sz w:val="36"/>
                                </w:rPr>
                              </w:pPr>
                            </w:p>
                            <w:p w14:paraId="25A5CE43" w14:textId="77777777" w:rsidR="00720050" w:rsidRDefault="00720050" w:rsidP="00720050">
                              <w:pPr>
                                <w:rPr>
                                  <w:rFonts w:ascii="Tahoma"/>
                                  <w:b/>
                                  <w:sz w:val="36"/>
                                </w:rPr>
                              </w:pPr>
                            </w:p>
                            <w:p w14:paraId="64E696E3" w14:textId="77777777" w:rsidR="00720050" w:rsidRDefault="00720050" w:rsidP="00720050">
                              <w:pPr>
                                <w:rPr>
                                  <w:rFonts w:ascii="Tahoma"/>
                                  <w:b/>
                                  <w:sz w:val="36"/>
                                </w:rPr>
                              </w:pPr>
                            </w:p>
                            <w:p w14:paraId="7D37654B" w14:textId="77777777" w:rsidR="00720050" w:rsidRDefault="00720050" w:rsidP="00720050">
                              <w:pPr>
                                <w:rPr>
                                  <w:rFonts w:ascii="Tahoma"/>
                                  <w:b/>
                                  <w:sz w:val="36"/>
                                </w:rPr>
                              </w:pPr>
                            </w:p>
                            <w:p w14:paraId="5135DE7D" w14:textId="77777777" w:rsidR="00720050" w:rsidRDefault="00720050" w:rsidP="00720050">
                              <w:pPr>
                                <w:rPr>
                                  <w:rFonts w:ascii="Tahoma"/>
                                  <w:b/>
                                  <w:sz w:val="36"/>
                                </w:rPr>
                              </w:pPr>
                            </w:p>
                            <w:p w14:paraId="1AA53F26" w14:textId="77777777" w:rsidR="00720050" w:rsidRDefault="00720050" w:rsidP="00720050">
                              <w:pPr>
                                <w:rPr>
                                  <w:rFonts w:ascii="Tahoma"/>
                                  <w:b/>
                                  <w:sz w:val="36"/>
                                </w:rPr>
                              </w:pPr>
                            </w:p>
                            <w:p w14:paraId="50745132" w14:textId="77777777" w:rsidR="00720050" w:rsidRDefault="00720050" w:rsidP="00720050">
                              <w:pPr>
                                <w:rPr>
                                  <w:rFonts w:ascii="Tahoma"/>
                                  <w:b/>
                                  <w:sz w:val="36"/>
                                </w:rPr>
                              </w:pPr>
                            </w:p>
                            <w:p w14:paraId="195BD471" w14:textId="77777777" w:rsidR="00720050" w:rsidRDefault="00720050" w:rsidP="00720050">
                              <w:pPr>
                                <w:rPr>
                                  <w:rFonts w:ascii="Tahoma"/>
                                  <w:b/>
                                  <w:sz w:val="36"/>
                                </w:rPr>
                              </w:pPr>
                            </w:p>
                            <w:p w14:paraId="72F1AE64" w14:textId="77777777" w:rsidR="00720050" w:rsidRDefault="00720050" w:rsidP="00720050">
                              <w:pPr>
                                <w:rPr>
                                  <w:rFonts w:ascii="Tahoma"/>
                                  <w:b/>
                                  <w:sz w:val="36"/>
                                </w:rPr>
                              </w:pPr>
                            </w:p>
                            <w:p w14:paraId="3CBC2D23" w14:textId="77777777" w:rsidR="00720050" w:rsidRDefault="00720050" w:rsidP="00720050">
                              <w:pPr>
                                <w:rPr>
                                  <w:rFonts w:ascii="Tahoma"/>
                                  <w:b/>
                                  <w:sz w:val="36"/>
                                </w:rPr>
                              </w:pPr>
                            </w:p>
                            <w:p w14:paraId="1A1C6678" w14:textId="77777777" w:rsidR="00720050" w:rsidRDefault="00720050" w:rsidP="00720050">
                              <w:pPr>
                                <w:spacing w:before="2"/>
                                <w:rPr>
                                  <w:rFonts w:ascii="Tahoma"/>
                                  <w:b/>
                                  <w:sz w:val="48"/>
                                </w:rPr>
                              </w:pPr>
                            </w:p>
                            <w:p w14:paraId="4E93B966" w14:textId="77777777" w:rsidR="00720050" w:rsidRDefault="00720050" w:rsidP="00720050">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A46841" id="Group 93" o:spid="_x0000_s1065" style="position:absolute;margin-left:315.55pt;margin-top:385.25pt;width:291.45pt;height:470pt;z-index:-251264000;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">
                <v:shape id="AutoShape 67" o:spid="_x0000_s1066"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68" o:spid="_x0000_s1067"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" filled="f" stroked="f">
                  <v:textbox inset="0,0,0,0">
                    <w:txbxContent>
                      <w:p w14:paraId="0EC371DE" w14:textId="77777777" w:rsidR="00720050" w:rsidRDefault="00720050" w:rsidP="00720050">
                        <w:pPr>
                          <w:rPr>
                            <w:rFonts w:ascii="Tahoma"/>
                            <w:b/>
                            <w:sz w:val="36"/>
                          </w:rPr>
                        </w:pPr>
                      </w:p>
                      <w:p w14:paraId="7AF3FCA7" w14:textId="77777777" w:rsidR="00720050" w:rsidRDefault="00720050" w:rsidP="00720050">
                        <w:pPr>
                          <w:rPr>
                            <w:rFonts w:ascii="Tahoma"/>
                            <w:b/>
                            <w:sz w:val="36"/>
                          </w:rPr>
                        </w:pPr>
                      </w:p>
                      <w:p w14:paraId="7D309CE8" w14:textId="77777777" w:rsidR="00720050" w:rsidRDefault="00720050" w:rsidP="00720050">
                        <w:pPr>
                          <w:rPr>
                            <w:rFonts w:ascii="Tahoma"/>
                            <w:b/>
                            <w:sz w:val="36"/>
                          </w:rPr>
                        </w:pPr>
                      </w:p>
                      <w:p w14:paraId="4D00756E" w14:textId="77777777" w:rsidR="00720050" w:rsidRDefault="00720050" w:rsidP="00720050">
                        <w:pPr>
                          <w:rPr>
                            <w:rFonts w:ascii="Tahoma"/>
                            <w:b/>
                            <w:sz w:val="36"/>
                          </w:rPr>
                        </w:pPr>
                      </w:p>
                      <w:p w14:paraId="25A5CE43" w14:textId="77777777" w:rsidR="00720050" w:rsidRDefault="00720050" w:rsidP="00720050">
                        <w:pPr>
                          <w:rPr>
                            <w:rFonts w:ascii="Tahoma"/>
                            <w:b/>
                            <w:sz w:val="36"/>
                          </w:rPr>
                        </w:pPr>
                      </w:p>
                      <w:p w14:paraId="64E696E3" w14:textId="77777777" w:rsidR="00720050" w:rsidRDefault="00720050" w:rsidP="00720050">
                        <w:pPr>
                          <w:rPr>
                            <w:rFonts w:ascii="Tahoma"/>
                            <w:b/>
                            <w:sz w:val="36"/>
                          </w:rPr>
                        </w:pPr>
                      </w:p>
                      <w:p w14:paraId="7D37654B" w14:textId="77777777" w:rsidR="00720050" w:rsidRDefault="00720050" w:rsidP="00720050">
                        <w:pPr>
                          <w:rPr>
                            <w:rFonts w:ascii="Tahoma"/>
                            <w:b/>
                            <w:sz w:val="36"/>
                          </w:rPr>
                        </w:pPr>
                      </w:p>
                      <w:p w14:paraId="5135DE7D" w14:textId="77777777" w:rsidR="00720050" w:rsidRDefault="00720050" w:rsidP="00720050">
                        <w:pPr>
                          <w:rPr>
                            <w:rFonts w:ascii="Tahoma"/>
                            <w:b/>
                            <w:sz w:val="36"/>
                          </w:rPr>
                        </w:pPr>
                      </w:p>
                      <w:p w14:paraId="1AA53F26" w14:textId="77777777" w:rsidR="00720050" w:rsidRDefault="00720050" w:rsidP="00720050">
                        <w:pPr>
                          <w:rPr>
                            <w:rFonts w:ascii="Tahoma"/>
                            <w:b/>
                            <w:sz w:val="36"/>
                          </w:rPr>
                        </w:pPr>
                      </w:p>
                      <w:p w14:paraId="50745132" w14:textId="77777777" w:rsidR="00720050" w:rsidRDefault="00720050" w:rsidP="00720050">
                        <w:pPr>
                          <w:rPr>
                            <w:rFonts w:ascii="Tahoma"/>
                            <w:b/>
                            <w:sz w:val="36"/>
                          </w:rPr>
                        </w:pPr>
                      </w:p>
                      <w:p w14:paraId="195BD471" w14:textId="77777777" w:rsidR="00720050" w:rsidRDefault="00720050" w:rsidP="00720050">
                        <w:pPr>
                          <w:rPr>
                            <w:rFonts w:ascii="Tahoma"/>
                            <w:b/>
                            <w:sz w:val="36"/>
                          </w:rPr>
                        </w:pPr>
                      </w:p>
                      <w:p w14:paraId="72F1AE64" w14:textId="77777777" w:rsidR="00720050" w:rsidRDefault="00720050" w:rsidP="00720050">
                        <w:pPr>
                          <w:rPr>
                            <w:rFonts w:ascii="Tahoma"/>
                            <w:b/>
                            <w:sz w:val="36"/>
                          </w:rPr>
                        </w:pPr>
                      </w:p>
                      <w:p w14:paraId="3CBC2D23" w14:textId="77777777" w:rsidR="00720050" w:rsidRDefault="00720050" w:rsidP="00720050">
                        <w:pPr>
                          <w:rPr>
                            <w:rFonts w:ascii="Tahoma"/>
                            <w:b/>
                            <w:sz w:val="36"/>
                          </w:rPr>
                        </w:pPr>
                      </w:p>
                      <w:p w14:paraId="1A1C6678" w14:textId="77777777" w:rsidR="00720050" w:rsidRDefault="00720050" w:rsidP="00720050">
                        <w:pPr>
                          <w:spacing w:before="2"/>
                          <w:rPr>
                            <w:rFonts w:ascii="Tahoma"/>
                            <w:b/>
                            <w:sz w:val="48"/>
                          </w:rPr>
                        </w:pPr>
                      </w:p>
                      <w:p w14:paraId="4E93B966" w14:textId="77777777" w:rsidR="00720050" w:rsidRDefault="00720050" w:rsidP="00720050">
                        <w:pPr>
                          <w:spacing w:before="1"/>
                          <w:ind w:right="1193"/>
                          <w:jc w:val="right"/>
                          <w:rPr>
                            <w:sz w:val="36"/>
                          </w:rPr>
                        </w:pPr>
                      </w:p>
                    </w:txbxContent>
                  </v:textbox>
                </v:shape>
                <w10:wrap anchorx="page" anchory="page"/>
              </v:group>
            </w:pict>
          </mc:Fallback>
        </mc:AlternateContent>
      </w:r>
      <w:r>
        <w:rPr>
          <w:b/>
          <w:bCs/>
        </w:rPr>
        <w:t xml:space="preserve">2. </w:t>
      </w:r>
      <w:r w:rsidRPr="00720050">
        <w:rPr>
          <w:b/>
          <w:bCs/>
        </w:rPr>
        <w:t>Industry-Wise Jobs in 2011 (Tree</w:t>
      </w:r>
      <w:r w:rsidR="006E5F7B">
        <w:rPr>
          <w:b/>
          <w:bCs/>
        </w:rPr>
        <w:t xml:space="preserve"> </w:t>
      </w:r>
      <w:r w:rsidRPr="00720050">
        <w:rPr>
          <w:b/>
          <w:bCs/>
        </w:rPr>
        <w:t>map):</w:t>
      </w:r>
    </w:p>
    <w:p w14:paraId="063A490C" w14:textId="6FCFA6AF" w:rsidR="00720050" w:rsidRPr="00720050" w:rsidRDefault="00720050" w:rsidP="00720050">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A tree</w:t>
      </w:r>
      <w:r w:rsidR="006E5F7B">
        <w:rPr>
          <w:rFonts w:ascii="Times New Roman" w:eastAsia="Times New Roman" w:hAnsi="Times New Roman" w:cs="Times New Roman"/>
          <w:sz w:val="24"/>
          <w:szCs w:val="24"/>
        </w:rPr>
        <w:t xml:space="preserve"> </w:t>
      </w:r>
      <w:r w:rsidRPr="00720050">
        <w:rPr>
          <w:rFonts w:ascii="Times New Roman" w:eastAsia="Times New Roman" w:hAnsi="Times New Roman" w:cs="Times New Roman"/>
          <w:sz w:val="24"/>
          <w:szCs w:val="24"/>
        </w:rPr>
        <w:t>map visualization shows job distribution across industries in 2011.</w:t>
      </w:r>
    </w:p>
    <w:p w14:paraId="05110AD5" w14:textId="5D0B7884" w:rsidR="00720050" w:rsidRPr="00720050" w:rsidRDefault="00720050" w:rsidP="00720050">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b/>
          <w:bCs/>
          <w:sz w:val="24"/>
          <w:szCs w:val="24"/>
        </w:rPr>
        <w:t>Education</w:t>
      </w:r>
      <w:r w:rsidRPr="00720050">
        <w:rPr>
          <w:rFonts w:ascii="Times New Roman" w:eastAsia="Times New Roman" w:hAnsi="Times New Roman" w:cs="Times New Roman"/>
          <w:sz w:val="24"/>
          <w:szCs w:val="24"/>
        </w:rPr>
        <w:t xml:space="preserve">, </w:t>
      </w:r>
      <w:r w:rsidRPr="00720050">
        <w:rPr>
          <w:rFonts w:ascii="Times New Roman" w:eastAsia="Times New Roman" w:hAnsi="Times New Roman" w:cs="Times New Roman"/>
          <w:b/>
          <w:bCs/>
          <w:sz w:val="24"/>
          <w:szCs w:val="24"/>
        </w:rPr>
        <w:t>Public Administration and Defense</w:t>
      </w:r>
      <w:r w:rsidRPr="00720050">
        <w:rPr>
          <w:rFonts w:ascii="Times New Roman" w:eastAsia="Times New Roman" w:hAnsi="Times New Roman" w:cs="Times New Roman"/>
          <w:sz w:val="24"/>
          <w:szCs w:val="24"/>
        </w:rPr>
        <w:t xml:space="preserve">, and </w:t>
      </w:r>
      <w:r w:rsidRPr="00720050">
        <w:rPr>
          <w:rFonts w:ascii="Times New Roman" w:eastAsia="Times New Roman" w:hAnsi="Times New Roman" w:cs="Times New Roman"/>
          <w:b/>
          <w:bCs/>
          <w:sz w:val="24"/>
          <w:szCs w:val="24"/>
        </w:rPr>
        <w:t>Real Estate</w:t>
      </w:r>
      <w:r w:rsidRPr="00720050">
        <w:rPr>
          <w:rFonts w:ascii="Times New Roman" w:eastAsia="Times New Roman" w:hAnsi="Times New Roman" w:cs="Times New Roman"/>
          <w:sz w:val="24"/>
          <w:szCs w:val="24"/>
        </w:rPr>
        <w:t xml:space="preserve"> are the largest sectors, represented by the largest rectangles.</w:t>
      </w:r>
    </w:p>
    <w:p w14:paraId="79D94D11" w14:textId="27979261" w:rsidR="00720050" w:rsidRPr="00720050" w:rsidRDefault="00720050" w:rsidP="00720050">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 xml:space="preserve">Other industries, such as </w:t>
      </w:r>
      <w:r w:rsidRPr="00720050">
        <w:rPr>
          <w:rFonts w:ascii="Times New Roman" w:eastAsia="Times New Roman" w:hAnsi="Times New Roman" w:cs="Times New Roman"/>
          <w:b/>
          <w:bCs/>
          <w:sz w:val="24"/>
          <w:szCs w:val="24"/>
        </w:rPr>
        <w:t>Manufacturing</w:t>
      </w:r>
      <w:r w:rsidRPr="00720050">
        <w:rPr>
          <w:rFonts w:ascii="Times New Roman" w:eastAsia="Times New Roman" w:hAnsi="Times New Roman" w:cs="Times New Roman"/>
          <w:sz w:val="24"/>
          <w:szCs w:val="24"/>
        </w:rPr>
        <w:t xml:space="preserve">, </w:t>
      </w:r>
      <w:r w:rsidRPr="00720050">
        <w:rPr>
          <w:rFonts w:ascii="Times New Roman" w:eastAsia="Times New Roman" w:hAnsi="Times New Roman" w:cs="Times New Roman"/>
          <w:b/>
          <w:bCs/>
          <w:sz w:val="24"/>
          <w:szCs w:val="24"/>
        </w:rPr>
        <w:t>Construction</w:t>
      </w:r>
      <w:r w:rsidRPr="00720050">
        <w:rPr>
          <w:rFonts w:ascii="Times New Roman" w:eastAsia="Times New Roman" w:hAnsi="Times New Roman" w:cs="Times New Roman"/>
          <w:sz w:val="24"/>
          <w:szCs w:val="24"/>
        </w:rPr>
        <w:t xml:space="preserve">, and </w:t>
      </w:r>
      <w:r w:rsidRPr="00720050">
        <w:rPr>
          <w:rFonts w:ascii="Times New Roman" w:eastAsia="Times New Roman" w:hAnsi="Times New Roman" w:cs="Times New Roman"/>
          <w:b/>
          <w:bCs/>
          <w:sz w:val="24"/>
          <w:szCs w:val="24"/>
        </w:rPr>
        <w:t>Health</w:t>
      </w:r>
      <w:r w:rsidRPr="00720050">
        <w:rPr>
          <w:rFonts w:ascii="Times New Roman" w:eastAsia="Times New Roman" w:hAnsi="Times New Roman" w:cs="Times New Roman"/>
          <w:sz w:val="24"/>
          <w:szCs w:val="24"/>
        </w:rPr>
        <w:t>, are also visible in various sizes, indicating their relative contribution to job counts in 2011.</w:t>
      </w:r>
    </w:p>
    <w:p w14:paraId="1F81A99E" w14:textId="12B25204" w:rsidR="00720050" w:rsidRPr="00720050" w:rsidRDefault="00720050" w:rsidP="00720050">
      <w:pPr>
        <w:pStyle w:val="NormalWeb"/>
      </w:pPr>
      <w:r>
        <w:rPr>
          <w:rFonts w:hAnsi="Symbol"/>
          <w:b/>
          <w:bCs/>
        </w:rPr>
        <w:t xml:space="preserve">3. </w:t>
      </w:r>
      <w:r w:rsidRPr="00720050">
        <w:rPr>
          <w:b/>
          <w:bCs/>
        </w:rPr>
        <w:t>Sum of Industry Jobs in 2011 (Pie Chart):</w:t>
      </w:r>
    </w:p>
    <w:p w14:paraId="4C54CD84" w14:textId="14DE699D" w:rsidR="00720050" w:rsidRPr="00720050" w:rsidRDefault="00720050" w:rsidP="00720050">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A circular pie chart shows the sum of industry jobs in 2011.</w:t>
      </w:r>
    </w:p>
    <w:p w14:paraId="6C5D26DA" w14:textId="4D991810" w:rsidR="00720050" w:rsidRPr="00720050" w:rsidRDefault="00720050" w:rsidP="00720050">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b/>
          <w:bCs/>
          <w:sz w:val="24"/>
          <w:szCs w:val="24"/>
        </w:rPr>
        <w:t>Construction</w:t>
      </w:r>
      <w:r w:rsidRPr="00720050">
        <w:rPr>
          <w:rFonts w:ascii="Times New Roman" w:eastAsia="Times New Roman" w:hAnsi="Times New Roman" w:cs="Times New Roman"/>
          <w:sz w:val="24"/>
          <w:szCs w:val="24"/>
        </w:rPr>
        <w:t xml:space="preserve"> leads with 1,469,549 jobs, followed by </w:t>
      </w:r>
      <w:r w:rsidRPr="00720050">
        <w:rPr>
          <w:rFonts w:ascii="Times New Roman" w:eastAsia="Times New Roman" w:hAnsi="Times New Roman" w:cs="Times New Roman"/>
          <w:b/>
          <w:bCs/>
          <w:sz w:val="24"/>
          <w:szCs w:val="24"/>
        </w:rPr>
        <w:t>Public Administration</w:t>
      </w:r>
      <w:r w:rsidRPr="00720050">
        <w:rPr>
          <w:rFonts w:ascii="Times New Roman" w:eastAsia="Times New Roman" w:hAnsi="Times New Roman" w:cs="Times New Roman"/>
          <w:sz w:val="24"/>
          <w:szCs w:val="24"/>
        </w:rPr>
        <w:t xml:space="preserve"> (756,696 jobs) and </w:t>
      </w:r>
      <w:r w:rsidRPr="00720050">
        <w:rPr>
          <w:rFonts w:ascii="Times New Roman" w:eastAsia="Times New Roman" w:hAnsi="Times New Roman" w:cs="Times New Roman"/>
          <w:b/>
          <w:bCs/>
          <w:sz w:val="24"/>
          <w:szCs w:val="24"/>
        </w:rPr>
        <w:t>Education</w:t>
      </w:r>
      <w:r w:rsidRPr="00720050">
        <w:rPr>
          <w:rFonts w:ascii="Times New Roman" w:eastAsia="Times New Roman" w:hAnsi="Times New Roman" w:cs="Times New Roman"/>
          <w:sz w:val="24"/>
          <w:szCs w:val="24"/>
        </w:rPr>
        <w:t xml:space="preserve"> (301,368 jobs).</w:t>
      </w:r>
    </w:p>
    <w:p w14:paraId="4CA87A99" w14:textId="77777777" w:rsidR="00720050" w:rsidRPr="00720050" w:rsidRDefault="00720050" w:rsidP="00720050">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 xml:space="preserve">Smaller sectors, such as </w:t>
      </w:r>
      <w:r w:rsidRPr="00720050">
        <w:rPr>
          <w:rFonts w:ascii="Times New Roman" w:eastAsia="Times New Roman" w:hAnsi="Times New Roman" w:cs="Times New Roman"/>
          <w:b/>
          <w:bCs/>
          <w:sz w:val="24"/>
          <w:szCs w:val="24"/>
        </w:rPr>
        <w:t>Mining</w:t>
      </w:r>
      <w:r w:rsidRPr="00720050">
        <w:rPr>
          <w:rFonts w:ascii="Times New Roman" w:eastAsia="Times New Roman" w:hAnsi="Times New Roman" w:cs="Times New Roman"/>
          <w:sz w:val="24"/>
          <w:szCs w:val="24"/>
        </w:rPr>
        <w:t xml:space="preserve"> and </w:t>
      </w:r>
      <w:r w:rsidRPr="00720050">
        <w:rPr>
          <w:rFonts w:ascii="Times New Roman" w:eastAsia="Times New Roman" w:hAnsi="Times New Roman" w:cs="Times New Roman"/>
          <w:b/>
          <w:bCs/>
          <w:sz w:val="24"/>
          <w:szCs w:val="24"/>
        </w:rPr>
        <w:t>Water Supply</w:t>
      </w:r>
      <w:r w:rsidRPr="00720050">
        <w:rPr>
          <w:rFonts w:ascii="Times New Roman" w:eastAsia="Times New Roman" w:hAnsi="Times New Roman" w:cs="Times New Roman"/>
          <w:sz w:val="24"/>
          <w:szCs w:val="24"/>
        </w:rPr>
        <w:t>, have much smaller shares.</w:t>
      </w:r>
    </w:p>
    <w:p w14:paraId="76740DBB" w14:textId="43F729E8" w:rsidR="00720050" w:rsidRPr="00720050" w:rsidRDefault="00720050" w:rsidP="00720050">
      <w:pPr>
        <w:widowControl/>
        <w:autoSpaceDE/>
        <w:autoSpaceDN/>
        <w:spacing w:before="100" w:beforeAutospacing="1" w:after="100" w:afterAutospacing="1"/>
        <w:rPr>
          <w:rFonts w:ascii="Times New Roman" w:eastAsia="Times New Roman" w:hAnsi="Times New Roman" w:cs="Times New Roman"/>
          <w:sz w:val="24"/>
          <w:szCs w:val="24"/>
        </w:rPr>
      </w:pPr>
      <w:r>
        <w:rPr>
          <w:rFonts w:ascii="Times New Roman" w:eastAsia="Times New Roman" w:hAnsi="Symbol" w:cs="Times New Roman"/>
          <w:b/>
          <w:bCs/>
          <w:sz w:val="24"/>
          <w:szCs w:val="24"/>
        </w:rPr>
        <w:t xml:space="preserve">4. </w:t>
      </w:r>
      <w:r w:rsidRPr="00720050">
        <w:rPr>
          <w:rFonts w:ascii="Times New Roman" w:eastAsia="Times New Roman" w:hAnsi="Times New Roman" w:cs="Times New Roman"/>
          <w:b/>
          <w:bCs/>
          <w:sz w:val="24"/>
          <w:szCs w:val="24"/>
        </w:rPr>
        <w:t>Top 10 Industry by Jobs in 2014 (Bubble Chart):</w:t>
      </w:r>
    </w:p>
    <w:p w14:paraId="5D3FAA14" w14:textId="77777777" w:rsidR="00720050" w:rsidRPr="00720050" w:rsidRDefault="00720050" w:rsidP="00720050">
      <w:pPr>
        <w:widowControl/>
        <w:numPr>
          <w:ilvl w:val="0"/>
          <w:numId w:val="27"/>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This bubble chart highlights the top 10 industries with job counts in 2014.</w:t>
      </w:r>
    </w:p>
    <w:p w14:paraId="6E6CB7E0" w14:textId="77777777" w:rsidR="00720050" w:rsidRPr="00720050" w:rsidRDefault="00720050" w:rsidP="00720050">
      <w:pPr>
        <w:widowControl/>
        <w:numPr>
          <w:ilvl w:val="0"/>
          <w:numId w:val="27"/>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b/>
          <w:bCs/>
          <w:sz w:val="24"/>
          <w:szCs w:val="24"/>
        </w:rPr>
        <w:t>Education</w:t>
      </w:r>
      <w:r w:rsidRPr="00720050">
        <w:rPr>
          <w:rFonts w:ascii="Times New Roman" w:eastAsia="Times New Roman" w:hAnsi="Times New Roman" w:cs="Times New Roman"/>
          <w:sz w:val="24"/>
          <w:szCs w:val="24"/>
        </w:rPr>
        <w:t xml:space="preserve"> dominates, represented by the largest bubble.</w:t>
      </w:r>
    </w:p>
    <w:p w14:paraId="5BD6FAD1" w14:textId="7FEF66DB" w:rsidR="00720050" w:rsidRPr="00720050" w:rsidRDefault="00720050" w:rsidP="00720050">
      <w:pPr>
        <w:widowControl/>
        <w:numPr>
          <w:ilvl w:val="0"/>
          <w:numId w:val="27"/>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 xml:space="preserve">Other significant industries include </w:t>
      </w:r>
      <w:r w:rsidRPr="00720050">
        <w:rPr>
          <w:rFonts w:ascii="Times New Roman" w:eastAsia="Times New Roman" w:hAnsi="Times New Roman" w:cs="Times New Roman"/>
          <w:b/>
          <w:bCs/>
          <w:sz w:val="24"/>
          <w:szCs w:val="24"/>
        </w:rPr>
        <w:t>Public Administration</w:t>
      </w:r>
      <w:r w:rsidRPr="00720050">
        <w:rPr>
          <w:rFonts w:ascii="Times New Roman" w:eastAsia="Times New Roman" w:hAnsi="Times New Roman" w:cs="Times New Roman"/>
          <w:sz w:val="24"/>
          <w:szCs w:val="24"/>
        </w:rPr>
        <w:t xml:space="preserve"> and </w:t>
      </w:r>
      <w:r w:rsidRPr="00720050">
        <w:rPr>
          <w:rFonts w:ascii="Times New Roman" w:eastAsia="Times New Roman" w:hAnsi="Times New Roman" w:cs="Times New Roman"/>
          <w:b/>
          <w:bCs/>
          <w:sz w:val="24"/>
          <w:szCs w:val="24"/>
        </w:rPr>
        <w:t>Real Estate</w:t>
      </w:r>
      <w:r w:rsidRPr="00720050">
        <w:rPr>
          <w:rFonts w:ascii="Times New Roman" w:eastAsia="Times New Roman" w:hAnsi="Times New Roman" w:cs="Times New Roman"/>
          <w:sz w:val="24"/>
          <w:szCs w:val="24"/>
        </w:rPr>
        <w:t xml:space="preserve">, while smaller bubbles represent industries like </w:t>
      </w:r>
      <w:r w:rsidRPr="00720050">
        <w:rPr>
          <w:rFonts w:ascii="Times New Roman" w:eastAsia="Times New Roman" w:hAnsi="Times New Roman" w:cs="Times New Roman"/>
          <w:b/>
          <w:bCs/>
          <w:sz w:val="24"/>
          <w:szCs w:val="24"/>
        </w:rPr>
        <w:t>Information Technology</w:t>
      </w:r>
      <w:r w:rsidRPr="00720050">
        <w:rPr>
          <w:rFonts w:ascii="Times New Roman" w:eastAsia="Times New Roman" w:hAnsi="Times New Roman" w:cs="Times New Roman"/>
          <w:sz w:val="24"/>
          <w:szCs w:val="24"/>
        </w:rPr>
        <w:t xml:space="preserve"> and </w:t>
      </w:r>
      <w:r w:rsidRPr="00720050">
        <w:rPr>
          <w:rFonts w:ascii="Times New Roman" w:eastAsia="Times New Roman" w:hAnsi="Times New Roman" w:cs="Times New Roman"/>
          <w:b/>
          <w:bCs/>
          <w:sz w:val="24"/>
          <w:szCs w:val="24"/>
        </w:rPr>
        <w:t>Manufacturing</w:t>
      </w:r>
      <w:r w:rsidRPr="00720050">
        <w:rPr>
          <w:rFonts w:ascii="Times New Roman" w:eastAsia="Times New Roman" w:hAnsi="Times New Roman" w:cs="Times New Roman"/>
          <w:sz w:val="24"/>
          <w:szCs w:val="24"/>
        </w:rPr>
        <w:t>.</w:t>
      </w:r>
    </w:p>
    <w:p w14:paraId="61611A3C" w14:textId="1E49CC6F" w:rsidR="00720050" w:rsidRPr="00720050" w:rsidRDefault="00720050" w:rsidP="00720050">
      <w:pPr>
        <w:widowControl/>
        <w:autoSpaceDE/>
        <w:autoSpaceDN/>
        <w:spacing w:before="100" w:beforeAutospacing="1" w:after="100" w:afterAutospacing="1"/>
        <w:rPr>
          <w:rFonts w:ascii="Times New Roman" w:eastAsia="Times New Roman" w:hAnsi="Times New Roman" w:cs="Times New Roman"/>
          <w:sz w:val="24"/>
          <w:szCs w:val="24"/>
        </w:rPr>
      </w:pPr>
      <w:r w:rsidRPr="007D44F7">
        <w:rPr>
          <w:rFonts w:ascii="Times New Roman" w:hAnsi="Times New Roman" w:cs="Times New Roman"/>
          <w:noProof/>
          <w:sz w:val="36"/>
          <w:szCs w:val="36"/>
        </w:rPr>
        <mc:AlternateContent>
          <mc:Choice Requires="wpg">
            <w:drawing>
              <wp:anchor distT="0" distB="0" distL="114300" distR="114300" simplePos="0" relativeHeight="252042240" behindDoc="0" locked="0" layoutInCell="1" allowOverlap="1" wp14:anchorId="5700A304" wp14:editId="07266479">
                <wp:simplePos x="0" y="0"/>
                <wp:positionH relativeFrom="page">
                  <wp:posOffset>0</wp:posOffset>
                </wp:positionH>
                <wp:positionV relativeFrom="page">
                  <wp:posOffset>8745855</wp:posOffset>
                </wp:positionV>
                <wp:extent cx="1555115" cy="2097405"/>
                <wp:effectExtent l="0" t="0" r="6985" b="0"/>
                <wp:wrapNone/>
                <wp:docPr id="1473611099"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763544302" name="Freeform 13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1702927" name="Freeform 13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7834752" name="Freeform 13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5565385" name="Freeform 13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F98B35" id="Group 37" o:spid="_x0000_s1026" style="position:absolute;margin-left:0;margin-top:688.65pt;width:122.45pt;height:165.15pt;z-index:252042240;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">
                <v:shape id="Freeform 13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" path="m1111,2689l,2767,,1601,921,r1,l1111,2689xe" fillcolor="#d9d9d9" stroked="f">
                  <v:path arrowok="t" o:connecttype="custom" o:connectlocs="1111,16232;0,16310;0,15144;921,13543;922,13543;1111,16232" o:connectangles="0,0,0,0,0,0"/>
                </v:shape>
                <v:shape id="Freeform 13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" path="m1688,1047l,1047,,,2449,624r-761,423xe" fillcolor="#095c40" stroked="f">
                  <v:path arrowok="t" o:connecttype="custom" o:connectlocs="1688,16845;0,16845;0,15798;2449,16422;1688,16845" o:connectangles="0,0,0,0,0"/>
                </v:shape>
                <v:shape id="Freeform 13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" path="m2448,188l1688,611,,611,,,2448,188xe" fillcolor="#16a637" stroked="f">
                  <v:path arrowok="t" o:connecttype="custom" o:connectlocs="2448,16422;1688,16845;0,16845;0,16234;2448,16422" o:connectangles="0,0,0,0,0"/>
                </v:shape>
                <v:shape id="Freeform 13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r>
        <w:rPr>
          <w:rFonts w:ascii="Times New Roman" w:eastAsia="Times New Roman" w:hAnsi="Symbol" w:cs="Times New Roman"/>
          <w:b/>
          <w:bCs/>
          <w:sz w:val="24"/>
          <w:szCs w:val="24"/>
        </w:rPr>
        <w:t xml:space="preserve">5. </w:t>
      </w:r>
      <w:r w:rsidRPr="00720050">
        <w:rPr>
          <w:rFonts w:ascii="Times New Roman" w:eastAsia="Times New Roman" w:hAnsi="Times New Roman" w:cs="Times New Roman"/>
          <w:b/>
          <w:bCs/>
          <w:sz w:val="24"/>
          <w:szCs w:val="24"/>
        </w:rPr>
        <w:t>Job Count in Cities (Map):</w:t>
      </w:r>
    </w:p>
    <w:p w14:paraId="653868BB" w14:textId="185CFC8A" w:rsidR="00720050" w:rsidRPr="00720050" w:rsidRDefault="00720050" w:rsidP="00720050">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A geographical map shows the job distribution across cities in the UK.</w:t>
      </w:r>
    </w:p>
    <w:p w14:paraId="4016AE37" w14:textId="76E95F8E" w:rsidR="00720050" w:rsidRPr="00720050" w:rsidRDefault="00720050" w:rsidP="00720050">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t>The dots on the map are color-coded according to job count, with the red dots representing higher job numbers.</w:t>
      </w:r>
      <w:r w:rsidRPr="00720050">
        <w:rPr>
          <w:rFonts w:ascii="Times New Roman" w:hAnsi="Times New Roman" w:cs="Times New Roman"/>
          <w:noProof/>
          <w:sz w:val="36"/>
          <w:szCs w:val="36"/>
        </w:rPr>
        <w:t xml:space="preserve"> </w:t>
      </w:r>
    </w:p>
    <w:p w14:paraId="4EC4BE82" w14:textId="42FA6979" w:rsidR="00242A13" w:rsidRPr="00996701" w:rsidRDefault="00720050" w:rsidP="00996701">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rPr>
      </w:pPr>
      <w:r w:rsidRPr="00720050">
        <w:rPr>
          <w:rFonts w:ascii="Times New Roman" w:eastAsia="Times New Roman" w:hAnsi="Times New Roman" w:cs="Times New Roman"/>
          <w:sz w:val="24"/>
          <w:szCs w:val="24"/>
        </w:rPr>
        <w:lastRenderedPageBreak/>
        <w:t>London has a high concentration of jobs, as indicated by the red dot, while other cities show varying sizes of yellow/orange dots.</w:t>
      </w:r>
      <w:r w:rsidR="00242A13">
        <w:rPr>
          <w:rFonts w:ascii="Times New Roman" w:eastAsia="Times New Roman" w:hAnsi="Times New Roman" w:cs="Times New Roman"/>
          <w:b/>
          <w:bCs/>
          <w:noProof/>
          <w:sz w:val="52"/>
          <w:szCs w:val="52"/>
        </w:rPr>
        <mc:AlternateContent>
          <mc:Choice Requires="wpg">
            <w:drawing>
              <wp:anchor distT="0" distB="0" distL="114300" distR="114300" simplePos="0" relativeHeight="252015616" behindDoc="1" locked="0" layoutInCell="1" allowOverlap="1" wp14:anchorId="135D9A3C" wp14:editId="6468A59D">
                <wp:simplePos x="0" y="0"/>
                <wp:positionH relativeFrom="page">
                  <wp:posOffset>4013835</wp:posOffset>
                </wp:positionH>
                <wp:positionV relativeFrom="page">
                  <wp:posOffset>4879975</wp:posOffset>
                </wp:positionV>
                <wp:extent cx="3701415" cy="5969000"/>
                <wp:effectExtent l="0" t="19050" r="13335" b="12700"/>
                <wp:wrapNone/>
                <wp:docPr id="1088631282"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308821164" name="AutoShape 67"/>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9316400" name="Text Box 68"/>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79D99" w14:textId="77777777" w:rsidR="00242A13" w:rsidRDefault="00242A13" w:rsidP="00242A13">
                              <w:pPr>
                                <w:rPr>
                                  <w:rFonts w:ascii="Tahoma"/>
                                  <w:b/>
                                  <w:sz w:val="36"/>
                                </w:rPr>
                              </w:pPr>
                            </w:p>
                            <w:p w14:paraId="3455D97D" w14:textId="77777777" w:rsidR="00242A13" w:rsidRDefault="00242A13" w:rsidP="00242A13">
                              <w:pPr>
                                <w:rPr>
                                  <w:rFonts w:ascii="Tahoma"/>
                                  <w:b/>
                                  <w:sz w:val="36"/>
                                </w:rPr>
                              </w:pPr>
                            </w:p>
                            <w:p w14:paraId="5C856142" w14:textId="77777777" w:rsidR="00242A13" w:rsidRDefault="00242A13" w:rsidP="00242A13">
                              <w:pPr>
                                <w:rPr>
                                  <w:rFonts w:ascii="Tahoma"/>
                                  <w:b/>
                                  <w:sz w:val="36"/>
                                </w:rPr>
                              </w:pPr>
                            </w:p>
                            <w:p w14:paraId="03F0FA72" w14:textId="77777777" w:rsidR="00242A13" w:rsidRDefault="00242A13" w:rsidP="00242A13">
                              <w:pPr>
                                <w:rPr>
                                  <w:rFonts w:ascii="Tahoma"/>
                                  <w:b/>
                                  <w:sz w:val="36"/>
                                </w:rPr>
                              </w:pPr>
                            </w:p>
                            <w:p w14:paraId="4EC4963E" w14:textId="77777777" w:rsidR="00242A13" w:rsidRDefault="00242A13" w:rsidP="00242A13">
                              <w:pPr>
                                <w:rPr>
                                  <w:rFonts w:ascii="Tahoma"/>
                                  <w:b/>
                                  <w:sz w:val="36"/>
                                </w:rPr>
                              </w:pPr>
                            </w:p>
                            <w:p w14:paraId="66C4B684" w14:textId="77777777" w:rsidR="00242A13" w:rsidRDefault="00242A13" w:rsidP="00242A13">
                              <w:pPr>
                                <w:rPr>
                                  <w:rFonts w:ascii="Tahoma"/>
                                  <w:b/>
                                  <w:sz w:val="36"/>
                                </w:rPr>
                              </w:pPr>
                            </w:p>
                            <w:p w14:paraId="239AD8AC" w14:textId="77777777" w:rsidR="00242A13" w:rsidRDefault="00242A13" w:rsidP="00242A13">
                              <w:pPr>
                                <w:rPr>
                                  <w:rFonts w:ascii="Tahoma"/>
                                  <w:b/>
                                  <w:sz w:val="36"/>
                                </w:rPr>
                              </w:pPr>
                            </w:p>
                            <w:p w14:paraId="0676F57C" w14:textId="77777777" w:rsidR="00242A13" w:rsidRDefault="00242A13" w:rsidP="00242A13">
                              <w:pPr>
                                <w:rPr>
                                  <w:rFonts w:ascii="Tahoma"/>
                                  <w:b/>
                                  <w:sz w:val="36"/>
                                </w:rPr>
                              </w:pPr>
                            </w:p>
                            <w:p w14:paraId="1CB455F7" w14:textId="77777777" w:rsidR="00242A13" w:rsidRDefault="00242A13" w:rsidP="00242A13">
                              <w:pPr>
                                <w:rPr>
                                  <w:rFonts w:ascii="Tahoma"/>
                                  <w:b/>
                                  <w:sz w:val="36"/>
                                </w:rPr>
                              </w:pPr>
                            </w:p>
                            <w:p w14:paraId="4D5295E2" w14:textId="77777777" w:rsidR="00242A13" w:rsidRDefault="00242A13" w:rsidP="00242A13">
                              <w:pPr>
                                <w:rPr>
                                  <w:rFonts w:ascii="Tahoma"/>
                                  <w:b/>
                                  <w:sz w:val="36"/>
                                </w:rPr>
                              </w:pPr>
                            </w:p>
                            <w:p w14:paraId="744CDEEF" w14:textId="77777777" w:rsidR="00242A13" w:rsidRDefault="00242A13" w:rsidP="00242A13">
                              <w:pPr>
                                <w:rPr>
                                  <w:rFonts w:ascii="Tahoma"/>
                                  <w:b/>
                                  <w:sz w:val="36"/>
                                </w:rPr>
                              </w:pPr>
                            </w:p>
                            <w:p w14:paraId="44115CE0" w14:textId="77777777" w:rsidR="00242A13" w:rsidRDefault="00242A13" w:rsidP="00242A13">
                              <w:pPr>
                                <w:rPr>
                                  <w:rFonts w:ascii="Tahoma"/>
                                  <w:b/>
                                  <w:sz w:val="36"/>
                                </w:rPr>
                              </w:pPr>
                            </w:p>
                            <w:p w14:paraId="6924E67F" w14:textId="77777777" w:rsidR="00242A13" w:rsidRDefault="00242A13" w:rsidP="00242A13">
                              <w:pPr>
                                <w:rPr>
                                  <w:rFonts w:ascii="Tahoma"/>
                                  <w:b/>
                                  <w:sz w:val="36"/>
                                </w:rPr>
                              </w:pPr>
                            </w:p>
                            <w:p w14:paraId="47AB9045" w14:textId="77777777" w:rsidR="00242A13" w:rsidRDefault="00242A13" w:rsidP="00242A13">
                              <w:pPr>
                                <w:spacing w:before="2"/>
                                <w:rPr>
                                  <w:rFonts w:ascii="Tahoma"/>
                                  <w:b/>
                                  <w:sz w:val="48"/>
                                </w:rPr>
                              </w:pPr>
                            </w:p>
                            <w:p w14:paraId="1BCA83C1" w14:textId="77777777" w:rsidR="00242A13" w:rsidRDefault="00242A13" w:rsidP="00242A13">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5D9A3C" id="_x0000_s1068" style="position:absolute;left:0;text-align:left;margin-left:316.05pt;margin-top:384.25pt;width:291.45pt;height:470pt;z-index:-251300864;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">
                <v:shape id="AutoShape 67" o:spid="_x0000_s1069"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68" o:spid="_x0000_s1070"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" filled="f" stroked="f">
                  <v:textbox inset="0,0,0,0">
                    <w:txbxContent>
                      <w:p w14:paraId="37A79D99" w14:textId="77777777" w:rsidR="00242A13" w:rsidRDefault="00242A13" w:rsidP="00242A13">
                        <w:pPr>
                          <w:rPr>
                            <w:rFonts w:ascii="Tahoma"/>
                            <w:b/>
                            <w:sz w:val="36"/>
                          </w:rPr>
                        </w:pPr>
                      </w:p>
                      <w:p w14:paraId="3455D97D" w14:textId="77777777" w:rsidR="00242A13" w:rsidRDefault="00242A13" w:rsidP="00242A13">
                        <w:pPr>
                          <w:rPr>
                            <w:rFonts w:ascii="Tahoma"/>
                            <w:b/>
                            <w:sz w:val="36"/>
                          </w:rPr>
                        </w:pPr>
                      </w:p>
                      <w:p w14:paraId="5C856142" w14:textId="77777777" w:rsidR="00242A13" w:rsidRDefault="00242A13" w:rsidP="00242A13">
                        <w:pPr>
                          <w:rPr>
                            <w:rFonts w:ascii="Tahoma"/>
                            <w:b/>
                            <w:sz w:val="36"/>
                          </w:rPr>
                        </w:pPr>
                      </w:p>
                      <w:p w14:paraId="03F0FA72" w14:textId="77777777" w:rsidR="00242A13" w:rsidRDefault="00242A13" w:rsidP="00242A13">
                        <w:pPr>
                          <w:rPr>
                            <w:rFonts w:ascii="Tahoma"/>
                            <w:b/>
                            <w:sz w:val="36"/>
                          </w:rPr>
                        </w:pPr>
                      </w:p>
                      <w:p w14:paraId="4EC4963E" w14:textId="77777777" w:rsidR="00242A13" w:rsidRDefault="00242A13" w:rsidP="00242A13">
                        <w:pPr>
                          <w:rPr>
                            <w:rFonts w:ascii="Tahoma"/>
                            <w:b/>
                            <w:sz w:val="36"/>
                          </w:rPr>
                        </w:pPr>
                      </w:p>
                      <w:p w14:paraId="66C4B684" w14:textId="77777777" w:rsidR="00242A13" w:rsidRDefault="00242A13" w:rsidP="00242A13">
                        <w:pPr>
                          <w:rPr>
                            <w:rFonts w:ascii="Tahoma"/>
                            <w:b/>
                            <w:sz w:val="36"/>
                          </w:rPr>
                        </w:pPr>
                      </w:p>
                      <w:p w14:paraId="239AD8AC" w14:textId="77777777" w:rsidR="00242A13" w:rsidRDefault="00242A13" w:rsidP="00242A13">
                        <w:pPr>
                          <w:rPr>
                            <w:rFonts w:ascii="Tahoma"/>
                            <w:b/>
                            <w:sz w:val="36"/>
                          </w:rPr>
                        </w:pPr>
                      </w:p>
                      <w:p w14:paraId="0676F57C" w14:textId="77777777" w:rsidR="00242A13" w:rsidRDefault="00242A13" w:rsidP="00242A13">
                        <w:pPr>
                          <w:rPr>
                            <w:rFonts w:ascii="Tahoma"/>
                            <w:b/>
                            <w:sz w:val="36"/>
                          </w:rPr>
                        </w:pPr>
                      </w:p>
                      <w:p w14:paraId="1CB455F7" w14:textId="77777777" w:rsidR="00242A13" w:rsidRDefault="00242A13" w:rsidP="00242A13">
                        <w:pPr>
                          <w:rPr>
                            <w:rFonts w:ascii="Tahoma"/>
                            <w:b/>
                            <w:sz w:val="36"/>
                          </w:rPr>
                        </w:pPr>
                      </w:p>
                      <w:p w14:paraId="4D5295E2" w14:textId="77777777" w:rsidR="00242A13" w:rsidRDefault="00242A13" w:rsidP="00242A13">
                        <w:pPr>
                          <w:rPr>
                            <w:rFonts w:ascii="Tahoma"/>
                            <w:b/>
                            <w:sz w:val="36"/>
                          </w:rPr>
                        </w:pPr>
                      </w:p>
                      <w:p w14:paraId="744CDEEF" w14:textId="77777777" w:rsidR="00242A13" w:rsidRDefault="00242A13" w:rsidP="00242A13">
                        <w:pPr>
                          <w:rPr>
                            <w:rFonts w:ascii="Tahoma"/>
                            <w:b/>
                            <w:sz w:val="36"/>
                          </w:rPr>
                        </w:pPr>
                      </w:p>
                      <w:p w14:paraId="44115CE0" w14:textId="77777777" w:rsidR="00242A13" w:rsidRDefault="00242A13" w:rsidP="00242A13">
                        <w:pPr>
                          <w:rPr>
                            <w:rFonts w:ascii="Tahoma"/>
                            <w:b/>
                            <w:sz w:val="36"/>
                          </w:rPr>
                        </w:pPr>
                      </w:p>
                      <w:p w14:paraId="6924E67F" w14:textId="77777777" w:rsidR="00242A13" w:rsidRDefault="00242A13" w:rsidP="00242A13">
                        <w:pPr>
                          <w:rPr>
                            <w:rFonts w:ascii="Tahoma"/>
                            <w:b/>
                            <w:sz w:val="36"/>
                          </w:rPr>
                        </w:pPr>
                      </w:p>
                      <w:p w14:paraId="47AB9045" w14:textId="77777777" w:rsidR="00242A13" w:rsidRDefault="00242A13" w:rsidP="00242A13">
                        <w:pPr>
                          <w:spacing w:before="2"/>
                          <w:rPr>
                            <w:rFonts w:ascii="Tahoma"/>
                            <w:b/>
                            <w:sz w:val="48"/>
                          </w:rPr>
                        </w:pPr>
                      </w:p>
                      <w:p w14:paraId="1BCA83C1" w14:textId="77777777" w:rsidR="00242A13" w:rsidRDefault="00242A13" w:rsidP="00242A13">
                        <w:pPr>
                          <w:spacing w:before="1"/>
                          <w:ind w:right="1193"/>
                          <w:jc w:val="right"/>
                          <w:rPr>
                            <w:sz w:val="36"/>
                          </w:rPr>
                        </w:pPr>
                      </w:p>
                    </w:txbxContent>
                  </v:textbox>
                </v:shape>
                <w10:wrap anchorx="page" anchory="page"/>
              </v:group>
            </w:pict>
          </mc:Fallback>
        </mc:AlternateContent>
      </w:r>
      <w:r w:rsidR="00242A13" w:rsidRPr="007D44F7">
        <w:rPr>
          <w:rFonts w:ascii="Times New Roman" w:hAnsi="Times New Roman" w:cs="Times New Roman"/>
          <w:noProof/>
          <w:sz w:val="36"/>
          <w:szCs w:val="36"/>
        </w:rPr>
        <mc:AlternateContent>
          <mc:Choice Requires="wpg">
            <w:drawing>
              <wp:anchor distT="0" distB="0" distL="114300" distR="114300" simplePos="0" relativeHeight="251997184" behindDoc="0" locked="0" layoutInCell="1" allowOverlap="1" wp14:anchorId="3262E7D6" wp14:editId="2D6DB294">
                <wp:simplePos x="0" y="0"/>
                <wp:positionH relativeFrom="page">
                  <wp:posOffset>6350</wp:posOffset>
                </wp:positionH>
                <wp:positionV relativeFrom="page">
                  <wp:posOffset>8752205</wp:posOffset>
                </wp:positionV>
                <wp:extent cx="1555115" cy="2097405"/>
                <wp:effectExtent l="0" t="0" r="6985" b="0"/>
                <wp:wrapNone/>
                <wp:docPr id="2069683100"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2021072654" name="Freeform 13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260291" name="Freeform 13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9664299" name="Freeform 13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5358528" name="Freeform 13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D3B152" id="Group 37" o:spid="_x0000_s1026" style="position:absolute;margin-left:.5pt;margin-top:689.15pt;width:122.45pt;height:165.15pt;z-index:251997184;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">
                <v:shape id="Freeform 13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" path="m1111,2689l,2767,,1601,921,r1,l1111,2689xe" fillcolor="#d9d9d9" stroked="f">
                  <v:path arrowok="t" o:connecttype="custom" o:connectlocs="1111,16232;0,16310;0,15144;921,13543;922,13543;1111,16232" o:connectangles="0,0,0,0,0,0"/>
                </v:shape>
                <v:shape id="Freeform 13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" path="m1688,1047l,1047,,,2449,624r-761,423xe" fillcolor="#095c40" stroked="f">
                  <v:path arrowok="t" o:connecttype="custom" o:connectlocs="1688,16845;0,16845;0,15798;2449,16422;1688,16845" o:connectangles="0,0,0,0,0"/>
                </v:shape>
                <v:shape id="Freeform 13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" path="m2448,188l1688,611,,611,,,2448,188xe" fillcolor="#16a637" stroked="f">
                  <v:path arrowok="t" o:connecttype="custom" o:connectlocs="2448,16422;1688,16845;0,16845;0,16234;2448,16422" o:connectangles="0,0,0,0,0"/>
                </v:shape>
                <v:shape id="Freeform 13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r w:rsidR="00242A13"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2027904" behindDoc="0" locked="0" layoutInCell="1" allowOverlap="1" wp14:anchorId="7D4DC31F" wp14:editId="14CA4012">
                <wp:simplePos x="0" y="0"/>
                <wp:positionH relativeFrom="page">
                  <wp:posOffset>673100</wp:posOffset>
                </wp:positionH>
                <wp:positionV relativeFrom="paragraph">
                  <wp:posOffset>-908050</wp:posOffset>
                </wp:positionV>
                <wp:extent cx="47625" cy="1965325"/>
                <wp:effectExtent l="0" t="0" r="9525" b="0"/>
                <wp:wrapNone/>
                <wp:docPr id="664173139"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58F80C" id="Rectangle 45" o:spid="_x0000_s1026" style="position:absolute;margin-left:53pt;margin-top:-71.5pt;width:3.75pt;height:154.75pt;z-index:25202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" fillcolor="#16a637" stroked="f">
                <w10:wrap anchorx="page"/>
              </v:rect>
            </w:pict>
          </mc:Fallback>
        </mc:AlternateContent>
      </w:r>
      <w:r w:rsidR="00242A13"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2021760" behindDoc="0" locked="0" layoutInCell="1" allowOverlap="1" wp14:anchorId="56FF337E" wp14:editId="1DA66DAD">
                <wp:simplePos x="0" y="0"/>
                <wp:positionH relativeFrom="page">
                  <wp:posOffset>381000</wp:posOffset>
                </wp:positionH>
                <wp:positionV relativeFrom="page">
                  <wp:posOffset>0</wp:posOffset>
                </wp:positionV>
                <wp:extent cx="47625" cy="2769235"/>
                <wp:effectExtent l="0" t="0" r="9525" b="0"/>
                <wp:wrapNone/>
                <wp:docPr id="187656299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FEF5EB" id="Rectangle 44" o:spid="_x0000_s1026" style="position:absolute;margin-left:30pt;margin-top:0;width:3.75pt;height:218.05pt;z-index:25202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" fillcolor="black" stroked="f">
                <w10:wrap anchorx="page" anchory="page"/>
              </v:rect>
            </w:pict>
          </mc:Fallback>
        </mc:AlternateContent>
      </w:r>
    </w:p>
    <w:p w14:paraId="77F57F62" w14:textId="77777777" w:rsidR="00996701" w:rsidRPr="00996701" w:rsidRDefault="00996701" w:rsidP="00996701">
      <w:pPr>
        <w:pStyle w:val="Heading3"/>
        <w:rPr>
          <w:rFonts w:ascii="Times New Roman" w:eastAsia="Times New Roman" w:hAnsi="Times New Roman" w:cs="Times New Roman"/>
          <w:color w:val="auto"/>
          <w:sz w:val="28"/>
          <w:szCs w:val="28"/>
        </w:rPr>
      </w:pPr>
      <w:r w:rsidRPr="00996701">
        <w:rPr>
          <w:rStyle w:val="Strong"/>
          <w:rFonts w:ascii="Times New Roman" w:hAnsi="Times New Roman" w:cs="Times New Roman"/>
          <w:color w:val="auto"/>
          <w:sz w:val="28"/>
          <w:szCs w:val="28"/>
        </w:rPr>
        <w:t>Usage:</w:t>
      </w:r>
    </w:p>
    <w:p w14:paraId="5D14D52A" w14:textId="2C6125A0" w:rsidR="00996701" w:rsidRPr="00996701" w:rsidRDefault="00996701" w:rsidP="00996701">
      <w:pPr>
        <w:pStyle w:val="NormalWeb"/>
      </w:pPr>
      <w:r>
        <w:t>This dashboard provides a detailed analysis of job distribution across cities and industries, helping businesses, policymakers, and analysts understand employment trends over time. It highlights key sectors contributing to employment growth and regional job distributions.</w:t>
      </w:r>
    </w:p>
    <w:p w14:paraId="1B81FFFE" w14:textId="1BAD2944" w:rsidR="00242A13" w:rsidRDefault="00720050" w:rsidP="00242A13">
      <w:pPr>
        <w:spacing w:before="100" w:beforeAutospacing="1" w:after="100" w:afterAutospacing="1"/>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Dashboard:</w:t>
      </w:r>
    </w:p>
    <w:p w14:paraId="18C8E8F7" w14:textId="54D89A7E" w:rsidR="00720050" w:rsidRPr="00720050" w:rsidRDefault="00996701" w:rsidP="00242A13">
      <w:pPr>
        <w:spacing w:before="100" w:beforeAutospacing="1" w:after="100" w:afterAutospacing="1"/>
        <w:rPr>
          <w:rFonts w:ascii="Times New Roman" w:eastAsia="Times New Roman" w:hAnsi="Times New Roman" w:cs="Times New Roman"/>
          <w:b/>
          <w:bCs/>
          <w:sz w:val="32"/>
          <w:szCs w:val="32"/>
        </w:rPr>
      </w:pPr>
      <w:r>
        <w:rPr>
          <w:noProof/>
        </w:rPr>
        <w:drawing>
          <wp:inline distT="0" distB="0" distL="0" distR="0" wp14:anchorId="6BE29593" wp14:editId="040F81E2">
            <wp:extent cx="5734050" cy="2865120"/>
            <wp:effectExtent l="0" t="0" r="0" b="0"/>
            <wp:docPr id="1332435096"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2865120"/>
                    </a:xfrm>
                    <a:prstGeom prst="rect">
                      <a:avLst/>
                    </a:prstGeom>
                    <a:noFill/>
                    <a:ln>
                      <a:noFill/>
                    </a:ln>
                  </pic:spPr>
                </pic:pic>
              </a:graphicData>
            </a:graphic>
          </wp:inline>
        </w:drawing>
      </w:r>
    </w:p>
    <w:p w14:paraId="583FACAA" w14:textId="77777777" w:rsidR="00242A13" w:rsidRDefault="00242A13" w:rsidP="00242A13">
      <w:pPr>
        <w:spacing w:before="100" w:beforeAutospacing="1" w:after="100" w:afterAutospacing="1"/>
        <w:rPr>
          <w:rFonts w:ascii="Times New Roman" w:eastAsia="Times New Roman" w:hAnsi="Times New Roman" w:cs="Times New Roman"/>
          <w:sz w:val="24"/>
          <w:szCs w:val="24"/>
        </w:rPr>
      </w:pPr>
    </w:p>
    <w:p w14:paraId="4861B1FF" w14:textId="77777777" w:rsidR="00242A13" w:rsidRDefault="00242A13" w:rsidP="00242A13">
      <w:pPr>
        <w:spacing w:before="100" w:beforeAutospacing="1" w:after="100" w:afterAutospacing="1"/>
        <w:rPr>
          <w:rFonts w:ascii="Times New Roman" w:eastAsia="Times New Roman" w:hAnsi="Times New Roman" w:cs="Times New Roman"/>
          <w:sz w:val="24"/>
          <w:szCs w:val="24"/>
        </w:rPr>
      </w:pPr>
    </w:p>
    <w:p w14:paraId="131F71FF" w14:textId="77777777" w:rsidR="00242A13" w:rsidRDefault="00242A13" w:rsidP="00242A13">
      <w:pPr>
        <w:spacing w:before="100" w:beforeAutospacing="1" w:after="100" w:afterAutospacing="1"/>
        <w:rPr>
          <w:rFonts w:ascii="Times New Roman" w:eastAsia="Times New Roman" w:hAnsi="Times New Roman" w:cs="Times New Roman"/>
          <w:sz w:val="24"/>
          <w:szCs w:val="24"/>
        </w:rPr>
      </w:pPr>
    </w:p>
    <w:p w14:paraId="16FE0777" w14:textId="77777777" w:rsidR="00242A13" w:rsidRDefault="00242A13" w:rsidP="00242A13">
      <w:pPr>
        <w:spacing w:before="100" w:beforeAutospacing="1" w:after="100" w:afterAutospacing="1"/>
        <w:rPr>
          <w:rFonts w:ascii="Times New Roman" w:eastAsia="Times New Roman" w:hAnsi="Times New Roman" w:cs="Times New Roman"/>
          <w:sz w:val="24"/>
          <w:szCs w:val="24"/>
        </w:rPr>
      </w:pPr>
    </w:p>
    <w:p w14:paraId="50ABC5CD" w14:textId="77777777" w:rsidR="00242A13" w:rsidRDefault="00242A13" w:rsidP="00242A13">
      <w:pPr>
        <w:spacing w:before="100" w:beforeAutospacing="1" w:after="100" w:afterAutospacing="1"/>
        <w:rPr>
          <w:rFonts w:ascii="Times New Roman" w:eastAsia="Times New Roman" w:hAnsi="Times New Roman" w:cs="Times New Roman"/>
          <w:sz w:val="24"/>
          <w:szCs w:val="24"/>
        </w:rPr>
      </w:pPr>
    </w:p>
    <w:p w14:paraId="2C84C14C" w14:textId="77777777" w:rsidR="00996701" w:rsidRDefault="00996701" w:rsidP="00242A13">
      <w:pPr>
        <w:spacing w:before="100" w:beforeAutospacing="1" w:after="100" w:afterAutospacing="1"/>
        <w:rPr>
          <w:rFonts w:ascii="Times New Roman" w:eastAsia="Times New Roman" w:hAnsi="Times New Roman" w:cs="Times New Roman"/>
          <w:sz w:val="24"/>
          <w:szCs w:val="24"/>
        </w:rPr>
      </w:pPr>
    </w:p>
    <w:p w14:paraId="7EA4E29F" w14:textId="77777777" w:rsidR="00996701" w:rsidRDefault="00996701" w:rsidP="00242A13">
      <w:pPr>
        <w:spacing w:before="100" w:beforeAutospacing="1" w:after="100" w:afterAutospacing="1"/>
        <w:rPr>
          <w:rFonts w:ascii="Times New Roman" w:eastAsia="Times New Roman" w:hAnsi="Times New Roman" w:cs="Times New Roman"/>
          <w:sz w:val="24"/>
          <w:szCs w:val="24"/>
        </w:rPr>
      </w:pPr>
    </w:p>
    <w:p w14:paraId="2109EA97" w14:textId="77777777" w:rsidR="00242A13" w:rsidRDefault="00242A13" w:rsidP="00242A13">
      <w:pPr>
        <w:spacing w:before="100" w:beforeAutospacing="1" w:after="100" w:afterAutospacing="1"/>
        <w:rPr>
          <w:rFonts w:ascii="Times New Roman" w:eastAsia="Times New Roman" w:hAnsi="Times New Roman" w:cs="Times New Roman"/>
          <w:sz w:val="24"/>
          <w:szCs w:val="24"/>
        </w:rPr>
      </w:pPr>
    </w:p>
    <w:p w14:paraId="306EDA9E" w14:textId="77777777" w:rsidR="00242A13" w:rsidRDefault="00242A13" w:rsidP="00242A13">
      <w:pPr>
        <w:spacing w:before="100" w:beforeAutospacing="1" w:after="100" w:afterAutospacing="1"/>
        <w:rPr>
          <w:rFonts w:ascii="Times New Roman" w:eastAsia="Times New Roman" w:hAnsi="Times New Roman" w:cs="Times New Roman"/>
          <w:sz w:val="24"/>
          <w:szCs w:val="24"/>
        </w:rPr>
      </w:pPr>
    </w:p>
    <w:p w14:paraId="3922D7B4" w14:textId="77777777" w:rsidR="00996701" w:rsidRDefault="00996701" w:rsidP="00242A13">
      <w:pPr>
        <w:spacing w:before="100" w:beforeAutospacing="1" w:after="100" w:afterAutospacing="1"/>
        <w:rPr>
          <w:rFonts w:ascii="Times New Roman" w:eastAsia="Times New Roman" w:hAnsi="Times New Roman" w:cs="Times New Roman"/>
          <w:sz w:val="24"/>
          <w:szCs w:val="24"/>
        </w:rPr>
      </w:pPr>
    </w:p>
    <w:p w14:paraId="25B28FF5" w14:textId="770651FF" w:rsidR="00242A13" w:rsidRPr="007D44F7" w:rsidRDefault="00242A13" w:rsidP="00242A13">
      <w:pPr>
        <w:spacing w:before="100" w:beforeAutospacing="1" w:after="100" w:afterAutospacing="1"/>
        <w:outlineLvl w:val="3"/>
        <w:rPr>
          <w:rFonts w:ascii="Times New Roman" w:eastAsia="Times New Roman" w:hAnsi="Times New Roman" w:cs="Times New Roman"/>
          <w:b/>
          <w:bCs/>
          <w:sz w:val="48"/>
          <w:szCs w:val="48"/>
        </w:rPr>
      </w:pPr>
      <w:r w:rsidRPr="007D44F7">
        <w:rPr>
          <w:rFonts w:ascii="Times New Roman" w:eastAsia="Times New Roman" w:hAnsi="Times New Roman" w:cs="Times New Roman"/>
          <w:b/>
          <w:bCs/>
          <w:noProof/>
          <w:sz w:val="52"/>
          <w:szCs w:val="52"/>
        </w:rPr>
        <w:lastRenderedPageBreak/>
        <mc:AlternateContent>
          <mc:Choice Requires="wps">
            <w:drawing>
              <wp:anchor distT="0" distB="0" distL="114300" distR="114300" simplePos="0" relativeHeight="252029952" behindDoc="0" locked="0" layoutInCell="1" allowOverlap="1" wp14:anchorId="707CDEE1" wp14:editId="1D9C1034">
                <wp:simplePos x="0" y="0"/>
                <wp:positionH relativeFrom="page">
                  <wp:posOffset>673100</wp:posOffset>
                </wp:positionH>
                <wp:positionV relativeFrom="paragraph">
                  <wp:posOffset>-908050</wp:posOffset>
                </wp:positionV>
                <wp:extent cx="47625" cy="1965325"/>
                <wp:effectExtent l="0" t="0" r="9525" b="0"/>
                <wp:wrapNone/>
                <wp:docPr id="110190736"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15010" id="Rectangle 45" o:spid="_x0000_s1026" style="position:absolute;margin-left:53pt;margin-top:-71.5pt;width:3.75pt;height:154.75pt;z-index:252029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" fillcolor="#16a637" stroked="f">
                <w10:wrap anchorx="page"/>
              </v:rect>
            </w:pict>
          </mc:Fallback>
        </mc:AlternateContent>
      </w: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2028928" behindDoc="0" locked="0" layoutInCell="1" allowOverlap="1" wp14:anchorId="0A2A8794" wp14:editId="2E08AB30">
                <wp:simplePos x="0" y="0"/>
                <wp:positionH relativeFrom="page">
                  <wp:posOffset>381000</wp:posOffset>
                </wp:positionH>
                <wp:positionV relativeFrom="page">
                  <wp:posOffset>0</wp:posOffset>
                </wp:positionV>
                <wp:extent cx="47625" cy="2769235"/>
                <wp:effectExtent l="0" t="0" r="9525" b="0"/>
                <wp:wrapNone/>
                <wp:docPr id="103150582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BD4E18" id="Rectangle 44" o:spid="_x0000_s1026" style="position:absolute;margin-left:30pt;margin-top:0;width:3.75pt;height:218.05pt;z-index:25202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" fillcolor="black" stroked="f">
                <w10:wrap anchorx="page" anchory="page"/>
              </v:rect>
            </w:pict>
          </mc:Fallback>
        </mc:AlternateContent>
      </w:r>
      <w:r w:rsidRPr="007D44F7">
        <w:rPr>
          <w:rFonts w:ascii="Times New Roman" w:eastAsia="Times New Roman" w:hAnsi="Times New Roman" w:cs="Times New Roman"/>
          <w:b/>
          <w:bCs/>
          <w:sz w:val="48"/>
          <w:szCs w:val="48"/>
        </w:rPr>
        <w:t>Conclusion</w:t>
      </w:r>
    </w:p>
    <w:p w14:paraId="4E6C241F" w14:textId="31996473" w:rsidR="00242A13" w:rsidRPr="00996701" w:rsidRDefault="00996701" w:rsidP="00242A13">
      <w:pPr>
        <w:spacing w:before="100" w:beforeAutospacing="1" w:after="100" w:afterAutospacing="1"/>
        <w:rPr>
          <w:rFonts w:ascii="Times New Roman" w:eastAsia="Times New Roman" w:hAnsi="Times New Roman" w:cs="Times New Roman"/>
          <w:sz w:val="24"/>
          <w:szCs w:val="24"/>
        </w:rPr>
      </w:pPr>
      <w:r w:rsidRPr="00996701">
        <w:rPr>
          <w:rFonts w:ascii="Times New Roman" w:hAnsi="Times New Roman" w:cs="Times New Roman"/>
          <w:sz w:val="24"/>
          <w:szCs w:val="24"/>
        </w:rPr>
        <w:t>The 2011–2014 period shows that while certain industries and cities flourished, there are clear disparities in job distribution across regions and sectors. Going forward, both policymakers and business leaders should focus on fostering growth in underrepresented regions and industries while ensuring that the workforce is equipped to adapt to changing economic demands.</w:t>
      </w:r>
    </w:p>
    <w:p w14:paraId="2EA57A2A" w14:textId="267EE54B" w:rsidR="0011571F" w:rsidRPr="00242A13" w:rsidRDefault="00265155" w:rsidP="00242A1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noProof/>
          <w:sz w:val="52"/>
          <w:szCs w:val="52"/>
        </w:rPr>
        <mc:AlternateContent>
          <mc:Choice Requires="wpg">
            <w:drawing>
              <wp:anchor distT="0" distB="0" distL="114300" distR="114300" simplePos="0" relativeHeight="251697152" behindDoc="1" locked="0" layoutInCell="1" allowOverlap="1" wp14:anchorId="24953A26" wp14:editId="077F67D8">
                <wp:simplePos x="0" y="0"/>
                <wp:positionH relativeFrom="page">
                  <wp:posOffset>4013835</wp:posOffset>
                </wp:positionH>
                <wp:positionV relativeFrom="page">
                  <wp:posOffset>4879975</wp:posOffset>
                </wp:positionV>
                <wp:extent cx="3701415" cy="5969000"/>
                <wp:effectExtent l="0" t="0" r="0" b="0"/>
                <wp:wrapNone/>
                <wp:docPr id="151993291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473974780" name="AutoShape 67"/>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5995868" name="Text Box 68"/>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0BE7D" w14:textId="77777777" w:rsidR="00265155" w:rsidRDefault="00265155" w:rsidP="00265155">
                              <w:pPr>
                                <w:rPr>
                                  <w:rFonts w:ascii="Tahoma"/>
                                  <w:b/>
                                  <w:sz w:val="36"/>
                                </w:rPr>
                              </w:pPr>
                            </w:p>
                            <w:p w14:paraId="65389E2B" w14:textId="77777777" w:rsidR="00265155" w:rsidRDefault="00265155" w:rsidP="00265155">
                              <w:pPr>
                                <w:rPr>
                                  <w:rFonts w:ascii="Tahoma"/>
                                  <w:b/>
                                  <w:sz w:val="36"/>
                                </w:rPr>
                              </w:pPr>
                            </w:p>
                            <w:p w14:paraId="4818D2E1" w14:textId="77777777" w:rsidR="00265155" w:rsidRDefault="00265155" w:rsidP="00265155">
                              <w:pPr>
                                <w:rPr>
                                  <w:rFonts w:ascii="Tahoma"/>
                                  <w:b/>
                                  <w:sz w:val="36"/>
                                </w:rPr>
                              </w:pPr>
                            </w:p>
                            <w:p w14:paraId="7B5ED3DB" w14:textId="77777777" w:rsidR="00265155" w:rsidRDefault="00265155" w:rsidP="00265155">
                              <w:pPr>
                                <w:rPr>
                                  <w:rFonts w:ascii="Tahoma"/>
                                  <w:b/>
                                  <w:sz w:val="36"/>
                                </w:rPr>
                              </w:pPr>
                            </w:p>
                            <w:p w14:paraId="7FF27BC1" w14:textId="77777777" w:rsidR="00265155" w:rsidRDefault="00265155" w:rsidP="00265155">
                              <w:pPr>
                                <w:rPr>
                                  <w:rFonts w:ascii="Tahoma"/>
                                  <w:b/>
                                  <w:sz w:val="36"/>
                                </w:rPr>
                              </w:pPr>
                            </w:p>
                            <w:p w14:paraId="14829D6B" w14:textId="77777777" w:rsidR="00265155" w:rsidRDefault="00265155" w:rsidP="00265155">
                              <w:pPr>
                                <w:rPr>
                                  <w:rFonts w:ascii="Tahoma"/>
                                  <w:b/>
                                  <w:sz w:val="36"/>
                                </w:rPr>
                              </w:pPr>
                            </w:p>
                            <w:p w14:paraId="71DDC08C" w14:textId="77777777" w:rsidR="00265155" w:rsidRDefault="00265155" w:rsidP="00265155">
                              <w:pPr>
                                <w:rPr>
                                  <w:rFonts w:ascii="Tahoma"/>
                                  <w:b/>
                                  <w:sz w:val="36"/>
                                </w:rPr>
                              </w:pPr>
                            </w:p>
                            <w:p w14:paraId="6330C147" w14:textId="77777777" w:rsidR="00265155" w:rsidRDefault="00265155" w:rsidP="00265155">
                              <w:pPr>
                                <w:rPr>
                                  <w:rFonts w:ascii="Tahoma"/>
                                  <w:b/>
                                  <w:sz w:val="36"/>
                                </w:rPr>
                              </w:pPr>
                            </w:p>
                            <w:p w14:paraId="6073BBE6" w14:textId="77777777" w:rsidR="00265155" w:rsidRDefault="00265155" w:rsidP="00265155">
                              <w:pPr>
                                <w:rPr>
                                  <w:rFonts w:ascii="Tahoma"/>
                                  <w:b/>
                                  <w:sz w:val="36"/>
                                </w:rPr>
                              </w:pPr>
                            </w:p>
                            <w:p w14:paraId="52FC511A" w14:textId="77777777" w:rsidR="00265155" w:rsidRDefault="00265155" w:rsidP="00265155">
                              <w:pPr>
                                <w:rPr>
                                  <w:rFonts w:ascii="Tahoma"/>
                                  <w:b/>
                                  <w:sz w:val="36"/>
                                </w:rPr>
                              </w:pPr>
                            </w:p>
                            <w:p w14:paraId="34C03786" w14:textId="77777777" w:rsidR="00265155" w:rsidRDefault="00265155" w:rsidP="00265155">
                              <w:pPr>
                                <w:rPr>
                                  <w:rFonts w:ascii="Tahoma"/>
                                  <w:b/>
                                  <w:sz w:val="36"/>
                                </w:rPr>
                              </w:pPr>
                            </w:p>
                            <w:p w14:paraId="4D1EEACB" w14:textId="77777777" w:rsidR="00265155" w:rsidRDefault="00265155" w:rsidP="00265155">
                              <w:pPr>
                                <w:rPr>
                                  <w:rFonts w:ascii="Tahoma"/>
                                  <w:b/>
                                  <w:sz w:val="36"/>
                                </w:rPr>
                              </w:pPr>
                            </w:p>
                            <w:p w14:paraId="362242CA" w14:textId="77777777" w:rsidR="00265155" w:rsidRDefault="00265155" w:rsidP="00265155">
                              <w:pPr>
                                <w:rPr>
                                  <w:rFonts w:ascii="Tahoma"/>
                                  <w:b/>
                                  <w:sz w:val="36"/>
                                </w:rPr>
                              </w:pPr>
                            </w:p>
                            <w:p w14:paraId="5B691F71" w14:textId="77777777" w:rsidR="00265155" w:rsidRDefault="00265155" w:rsidP="00265155">
                              <w:pPr>
                                <w:spacing w:before="2"/>
                                <w:rPr>
                                  <w:rFonts w:ascii="Tahoma"/>
                                  <w:b/>
                                  <w:sz w:val="48"/>
                                </w:rPr>
                              </w:pPr>
                            </w:p>
                            <w:p w14:paraId="6AE806A4"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_x0000_s1071" style="position:absolute;margin-left:316.05pt;margin-top:384.25pt;width:291.45pt;height:470pt;z-index:-251619328;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">
                <v:shape id="AutoShape 67" o:spid="_x0000_s1072"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68" o:spid="_x0000_s1073"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" filled="f" stroked="f">
                  <v:textbox inset="0,0,0,0">
                    <w:txbxContent>
                      <w:p w14:paraId="4A20BE7D" w14:textId="77777777" w:rsidR="00265155" w:rsidRDefault="00265155" w:rsidP="00265155">
                        <w:pPr>
                          <w:rPr>
                            <w:rFonts w:ascii="Tahoma"/>
                            <w:b/>
                            <w:sz w:val="36"/>
                          </w:rPr>
                        </w:pPr>
                      </w:p>
                      <w:p w14:paraId="65389E2B" w14:textId="77777777" w:rsidR="00265155" w:rsidRDefault="00265155" w:rsidP="00265155">
                        <w:pPr>
                          <w:rPr>
                            <w:rFonts w:ascii="Tahoma"/>
                            <w:b/>
                            <w:sz w:val="36"/>
                          </w:rPr>
                        </w:pPr>
                      </w:p>
                      <w:p w14:paraId="4818D2E1" w14:textId="77777777" w:rsidR="00265155" w:rsidRDefault="00265155" w:rsidP="00265155">
                        <w:pPr>
                          <w:rPr>
                            <w:rFonts w:ascii="Tahoma"/>
                            <w:b/>
                            <w:sz w:val="36"/>
                          </w:rPr>
                        </w:pPr>
                      </w:p>
                      <w:p w14:paraId="7B5ED3DB" w14:textId="77777777" w:rsidR="00265155" w:rsidRDefault="00265155" w:rsidP="00265155">
                        <w:pPr>
                          <w:rPr>
                            <w:rFonts w:ascii="Tahoma"/>
                            <w:b/>
                            <w:sz w:val="36"/>
                          </w:rPr>
                        </w:pPr>
                      </w:p>
                      <w:p w14:paraId="7FF27BC1" w14:textId="77777777" w:rsidR="00265155" w:rsidRDefault="00265155" w:rsidP="00265155">
                        <w:pPr>
                          <w:rPr>
                            <w:rFonts w:ascii="Tahoma"/>
                            <w:b/>
                            <w:sz w:val="36"/>
                          </w:rPr>
                        </w:pPr>
                      </w:p>
                      <w:p w14:paraId="14829D6B" w14:textId="77777777" w:rsidR="00265155" w:rsidRDefault="00265155" w:rsidP="00265155">
                        <w:pPr>
                          <w:rPr>
                            <w:rFonts w:ascii="Tahoma"/>
                            <w:b/>
                            <w:sz w:val="36"/>
                          </w:rPr>
                        </w:pPr>
                      </w:p>
                      <w:p w14:paraId="71DDC08C" w14:textId="77777777" w:rsidR="00265155" w:rsidRDefault="00265155" w:rsidP="00265155">
                        <w:pPr>
                          <w:rPr>
                            <w:rFonts w:ascii="Tahoma"/>
                            <w:b/>
                            <w:sz w:val="36"/>
                          </w:rPr>
                        </w:pPr>
                      </w:p>
                      <w:p w14:paraId="6330C147" w14:textId="77777777" w:rsidR="00265155" w:rsidRDefault="00265155" w:rsidP="00265155">
                        <w:pPr>
                          <w:rPr>
                            <w:rFonts w:ascii="Tahoma"/>
                            <w:b/>
                            <w:sz w:val="36"/>
                          </w:rPr>
                        </w:pPr>
                      </w:p>
                      <w:p w14:paraId="6073BBE6" w14:textId="77777777" w:rsidR="00265155" w:rsidRDefault="00265155" w:rsidP="00265155">
                        <w:pPr>
                          <w:rPr>
                            <w:rFonts w:ascii="Tahoma"/>
                            <w:b/>
                            <w:sz w:val="36"/>
                          </w:rPr>
                        </w:pPr>
                      </w:p>
                      <w:p w14:paraId="52FC511A" w14:textId="77777777" w:rsidR="00265155" w:rsidRDefault="00265155" w:rsidP="00265155">
                        <w:pPr>
                          <w:rPr>
                            <w:rFonts w:ascii="Tahoma"/>
                            <w:b/>
                            <w:sz w:val="36"/>
                          </w:rPr>
                        </w:pPr>
                      </w:p>
                      <w:p w14:paraId="34C03786" w14:textId="77777777" w:rsidR="00265155" w:rsidRDefault="00265155" w:rsidP="00265155">
                        <w:pPr>
                          <w:rPr>
                            <w:rFonts w:ascii="Tahoma"/>
                            <w:b/>
                            <w:sz w:val="36"/>
                          </w:rPr>
                        </w:pPr>
                      </w:p>
                      <w:p w14:paraId="4D1EEACB" w14:textId="77777777" w:rsidR="00265155" w:rsidRDefault="00265155" w:rsidP="00265155">
                        <w:pPr>
                          <w:rPr>
                            <w:rFonts w:ascii="Tahoma"/>
                            <w:b/>
                            <w:sz w:val="36"/>
                          </w:rPr>
                        </w:pPr>
                      </w:p>
                      <w:p w14:paraId="362242CA" w14:textId="77777777" w:rsidR="00265155" w:rsidRDefault="00265155" w:rsidP="00265155">
                        <w:pPr>
                          <w:rPr>
                            <w:rFonts w:ascii="Tahoma"/>
                            <w:b/>
                            <w:sz w:val="36"/>
                          </w:rPr>
                        </w:pPr>
                      </w:p>
                      <w:p w14:paraId="5B691F71" w14:textId="77777777" w:rsidR="00265155" w:rsidRDefault="00265155" w:rsidP="00265155">
                        <w:pPr>
                          <w:spacing w:before="2"/>
                          <w:rPr>
                            <w:rFonts w:ascii="Tahoma"/>
                            <w:b/>
                            <w:sz w:val="48"/>
                          </w:rPr>
                        </w:pPr>
                      </w:p>
                      <w:p w14:paraId="6AE806A4" w14:textId="77777777" w:rsidR="00265155" w:rsidRDefault="00265155" w:rsidP="00265155">
                        <w:pPr>
                          <w:spacing w:before="1"/>
                          <w:ind w:right="1193"/>
                          <w:jc w:val="right"/>
                          <w:rPr>
                            <w:sz w:val="36"/>
                          </w:rPr>
                        </w:pPr>
                      </w:p>
                    </w:txbxContent>
                  </v:textbox>
                </v:shape>
                <w10:wrap anchorx="page" anchory="page"/>
              </v:group>
            </w:pict>
          </mc:Fallback>
        </mc:AlternateContent>
      </w:r>
      <w:r w:rsidR="00C7557B" w:rsidRPr="007D44F7">
        <w:rPr>
          <w:rFonts w:ascii="Times New Roman" w:hAnsi="Times New Roman" w:cs="Times New Roman"/>
          <w:noProof/>
          <w:sz w:val="36"/>
          <w:szCs w:val="36"/>
        </w:rPr>
        <mc:AlternateContent>
          <mc:Choice Requires="wpg">
            <w:drawing>
              <wp:anchor distT="0" distB="0" distL="114300" distR="114300" simplePos="0" relativeHeight="251648000" behindDoc="0" locked="0" layoutInCell="1" allowOverlap="1" wp14:anchorId="43EADFB7" wp14:editId="3E062C41">
                <wp:simplePos x="0" y="0"/>
                <wp:positionH relativeFrom="page">
                  <wp:posOffset>6350</wp:posOffset>
                </wp:positionH>
                <wp:positionV relativeFrom="page">
                  <wp:posOffset>8752205</wp:posOffset>
                </wp:positionV>
                <wp:extent cx="1555115" cy="2097405"/>
                <wp:effectExtent l="0" t="0" r="6985" b="0"/>
                <wp:wrapNone/>
                <wp:docPr id="189660725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89594203" name="Freeform 13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0514136" name="Freeform 13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9049272" name="Freeform 13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9882823" name="Freeform 13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8A96DE" id="Group 37" o:spid="_x0000_s1026" style="position:absolute;margin-left:.5pt;margin-top:689.15pt;width:122.45pt;height:165.15pt;z-index:251648000;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">
                <v:shape id="Freeform 13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" path="m1111,2689l,2767,,1601,921,r1,l1111,2689xe" fillcolor="#d9d9d9" stroked="f">
                  <v:path arrowok="t" o:connecttype="custom" o:connectlocs="1111,16232;0,16310;0,15144;921,13543;922,13543;1111,16232" o:connectangles="0,0,0,0,0,0"/>
                </v:shape>
                <v:shape id="Freeform 13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" path="m1688,1047l,1047,,,2449,624r-761,423xe" fillcolor="#095c40" stroked="f">
                  <v:path arrowok="t" o:connecttype="custom" o:connectlocs="1688,16845;0,16845;0,15798;2449,16422;1688,16845" o:connectangles="0,0,0,0,0"/>
                </v:shape>
                <v:shape id="Freeform 13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" path="m2448,188l1688,611,,611,,,2448,188xe" fillcolor="#16a637" stroked="f">
                  <v:path arrowok="t" o:connecttype="custom" o:connectlocs="2448,16422;1688,16845;0,16845;0,16234;2448,16422" o:connectangles="0,0,0,0,0"/>
                </v:shape>
                <v:shape id="Freeform 13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" path="m924,l172,2296,,2254,,514,924,xe" fillcolor="#1b2020" stroked="f">
                  <v:path arrowok="t" o:connecttype="custom" o:connectlocs="924,13545;172,15841;0,15799;0,14059;924,13545" o:connectangles="0,0,0,0,0"/>
                </v:shape>
                <w10:wrap anchorx="page" anchory="page"/>
              </v:group>
            </w:pict>
          </mc:Fallback>
        </mc:AlternateContent>
      </w:r>
    </w:p>
    <w:sectPr w:rsidR="0011571F" w:rsidRPr="00242A13" w:rsidSect="00E60F3F">
      <w:footerReference w:type="default" r:id="rId17"/>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758E6C" w14:textId="77777777" w:rsidR="00395F98" w:rsidRDefault="00395F98" w:rsidP="001A3E65">
      <w:r>
        <w:separator/>
      </w:r>
    </w:p>
  </w:endnote>
  <w:endnote w:type="continuationSeparator" w:id="0">
    <w:p w14:paraId="78BAA38A" w14:textId="77777777" w:rsidR="00395F98" w:rsidRDefault="00395F98" w:rsidP="001A3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C5E52" w14:textId="6B13BE80" w:rsidR="00F0523E" w:rsidRDefault="00F0523E">
    <w:pPr>
      <w:pStyle w:val="Footer"/>
    </w:pPr>
    <w:r>
      <w:rPr>
        <w:rFonts w:ascii="Times New Roman" w:eastAsia="Times New Roman" w:hAnsi="Times New Roman" w:cs="Times New Roman"/>
        <w:b/>
        <w:bCs/>
        <w:noProof/>
        <w:sz w:val="56"/>
        <w:szCs w:val="56"/>
      </w:rPr>
      <mc:AlternateContent>
        <mc:Choice Requires="wps">
          <w:drawing>
            <wp:anchor distT="0" distB="0" distL="114300" distR="114300" simplePos="0" relativeHeight="251657216" behindDoc="0" locked="0" layoutInCell="1" allowOverlap="1" wp14:anchorId="33793ACF" wp14:editId="11999909">
              <wp:simplePos x="0" y="0"/>
              <wp:positionH relativeFrom="page">
                <wp:posOffset>749300</wp:posOffset>
              </wp:positionH>
              <wp:positionV relativeFrom="page">
                <wp:posOffset>10947400</wp:posOffset>
              </wp:positionV>
              <wp:extent cx="45085" cy="1835150"/>
              <wp:effectExtent l="0" t="0" r="0" b="0"/>
              <wp:wrapNone/>
              <wp:docPr id="172013670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18351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B38DDD" id="Rectangle 15" o:spid="_x0000_s1026" style="position:absolute;margin-left:59pt;margin-top:862pt;width:3.55pt;height:14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" fillcolor="black" stroked="f">
              <w10:wrap anchorx="page" anchory="page"/>
            </v:rect>
          </w:pict>
        </mc:Fallback>
      </mc:AlternateContent>
    </w:r>
    <w:r>
      <w:rPr>
        <w:rFonts w:ascii="Times New Roman" w:eastAsia="Times New Roman" w:hAnsi="Times New Roman" w:cs="Times New Roman"/>
        <w:b/>
        <w:bCs/>
        <w:noProof/>
        <w:sz w:val="56"/>
        <w:szCs w:val="56"/>
      </w:rPr>
      <mc:AlternateContent>
        <mc:Choice Requires="wps">
          <w:drawing>
            <wp:anchor distT="0" distB="0" distL="114300" distR="114300" simplePos="0" relativeHeight="251660288" behindDoc="0" locked="0" layoutInCell="1" allowOverlap="1" wp14:anchorId="2D15FE6F" wp14:editId="6429A797">
              <wp:simplePos x="0" y="0"/>
              <wp:positionH relativeFrom="page">
                <wp:posOffset>958850</wp:posOffset>
              </wp:positionH>
              <wp:positionV relativeFrom="paragraph">
                <wp:posOffset>862965</wp:posOffset>
              </wp:positionV>
              <wp:extent cx="45085" cy="984250"/>
              <wp:effectExtent l="0" t="0" r="0" b="6350"/>
              <wp:wrapNone/>
              <wp:docPr id="13054856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5085" cy="984250"/>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97DBD" id="Rectangle 16" o:spid="_x0000_s1026" style="position:absolute;margin-left:75.5pt;margin-top:67.95pt;width:3.55pt;height:77.5pt;flip:x;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" fillcolor="#16a637" stroked="f">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252717"/>
      <w:docPartObj>
        <w:docPartGallery w:val="Page Numbers (Bottom of Page)"/>
        <w:docPartUnique/>
      </w:docPartObj>
    </w:sdtPr>
    <w:sdtContent>
      <w:p w14:paraId="36C6E2E1" w14:textId="4E6E85EE" w:rsidR="008955FF" w:rsidRDefault="00B3158F">
        <w:pPr>
          <w:pStyle w:val="Footer"/>
        </w:pPr>
        <w:r>
          <w:rPr>
            <w:noProof/>
          </w:rPr>
          <mc:AlternateContent>
            <mc:Choice Requires="wps">
              <w:drawing>
                <wp:anchor distT="0" distB="0" distL="114300" distR="114300" simplePos="0" relativeHeight="251659264" behindDoc="0" locked="0" layoutInCell="1" allowOverlap="1" wp14:anchorId="7309E686" wp14:editId="3C32B3FC">
                  <wp:simplePos x="0" y="0"/>
                  <wp:positionH relativeFrom="margin">
                    <wp:align>center</wp:align>
                  </wp:positionH>
                  <wp:positionV relativeFrom="bottomMargin">
                    <wp:align>center</wp:align>
                  </wp:positionV>
                  <wp:extent cx="551815" cy="238760"/>
                  <wp:effectExtent l="0" t="0" r="0" b="0"/>
                  <wp:wrapNone/>
                  <wp:docPr id="1661113733"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173232B8" w14:textId="77777777" w:rsidR="00B3158F" w:rsidRDefault="00B3158F">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309E686"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74" type="#_x0000_t185" style="position:absolute;margin-left:0;margin-top:0;width:43.45pt;height:18.8pt;z-index:251659264;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173232B8" w14:textId="77777777" w:rsidR="00B3158F" w:rsidRDefault="00B3158F">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7216" behindDoc="0" locked="0" layoutInCell="1" allowOverlap="1" wp14:anchorId="5DDD8B34" wp14:editId="6B490C4D">
                  <wp:simplePos x="0" y="0"/>
                  <wp:positionH relativeFrom="margin">
                    <wp:align>center</wp:align>
                  </wp:positionH>
                  <wp:positionV relativeFrom="bottomMargin">
                    <wp:align>center</wp:align>
                  </wp:positionV>
                  <wp:extent cx="5518150" cy="0"/>
                  <wp:effectExtent l="0" t="0" r="0" b="0"/>
                  <wp:wrapNone/>
                  <wp:docPr id="183878368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9DE8EF9" id="_x0000_t32" coordsize="21600,21600" o:spt="32" o:oned="t" path="m,l21600,21600e" filled="f">
                  <v:path arrowok="t" fillok="f" o:connecttype="none"/>
                  <o:lock v:ext="edit" shapetype="t"/>
                </v:shapetype>
                <v:shape id="Straight Arrow Connector 21" o:spid="_x0000_s1026" type="#_x0000_t32" style="position:absolute;margin-left:0;margin-top:0;width:434.5pt;height:0;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5E867" w14:textId="77777777" w:rsidR="00395F98" w:rsidRDefault="00395F98" w:rsidP="001A3E65">
      <w:r>
        <w:separator/>
      </w:r>
    </w:p>
  </w:footnote>
  <w:footnote w:type="continuationSeparator" w:id="0">
    <w:p w14:paraId="703E17EE" w14:textId="77777777" w:rsidR="00395F98" w:rsidRDefault="00395F98" w:rsidP="001A3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E4443D" w14:textId="40D7B028" w:rsidR="00EF74E5" w:rsidRDefault="00EF74E5">
    <w:pPr>
      <w:pStyle w:val="Header"/>
    </w:pPr>
  </w:p>
  <w:p w14:paraId="74AC597C" w14:textId="77777777" w:rsidR="001A3E65" w:rsidRDefault="001A3E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A4E0B"/>
    <w:multiLevelType w:val="multilevel"/>
    <w:tmpl w:val="877A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F2017"/>
    <w:multiLevelType w:val="multilevel"/>
    <w:tmpl w:val="B1CA1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7784F"/>
    <w:multiLevelType w:val="multilevel"/>
    <w:tmpl w:val="65387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9161D"/>
    <w:multiLevelType w:val="multilevel"/>
    <w:tmpl w:val="10969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475C46"/>
    <w:multiLevelType w:val="multilevel"/>
    <w:tmpl w:val="7C78A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7A3388"/>
    <w:multiLevelType w:val="multilevel"/>
    <w:tmpl w:val="498015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3B42FC"/>
    <w:multiLevelType w:val="multilevel"/>
    <w:tmpl w:val="ED2A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86740F"/>
    <w:multiLevelType w:val="multilevel"/>
    <w:tmpl w:val="65FC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4A1044"/>
    <w:multiLevelType w:val="multilevel"/>
    <w:tmpl w:val="4592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FB1216"/>
    <w:multiLevelType w:val="multilevel"/>
    <w:tmpl w:val="F43E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EF5429"/>
    <w:multiLevelType w:val="multilevel"/>
    <w:tmpl w:val="D102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8A5ED8"/>
    <w:multiLevelType w:val="multilevel"/>
    <w:tmpl w:val="94A89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F01442"/>
    <w:multiLevelType w:val="multilevel"/>
    <w:tmpl w:val="D31A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C8197B"/>
    <w:multiLevelType w:val="multilevel"/>
    <w:tmpl w:val="565EB61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C77D2A"/>
    <w:multiLevelType w:val="multilevel"/>
    <w:tmpl w:val="12385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E97372"/>
    <w:multiLevelType w:val="multilevel"/>
    <w:tmpl w:val="4CA85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ED36E8"/>
    <w:multiLevelType w:val="multilevel"/>
    <w:tmpl w:val="2A58C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1E5AA4"/>
    <w:multiLevelType w:val="multilevel"/>
    <w:tmpl w:val="096A7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FC1AD6"/>
    <w:multiLevelType w:val="multilevel"/>
    <w:tmpl w:val="7B328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421257"/>
    <w:multiLevelType w:val="multilevel"/>
    <w:tmpl w:val="7FB22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D30368"/>
    <w:multiLevelType w:val="multilevel"/>
    <w:tmpl w:val="A5648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671512"/>
    <w:multiLevelType w:val="multilevel"/>
    <w:tmpl w:val="2416B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0341D6"/>
    <w:multiLevelType w:val="multilevel"/>
    <w:tmpl w:val="C0761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667934"/>
    <w:multiLevelType w:val="multilevel"/>
    <w:tmpl w:val="46D6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C77BCF"/>
    <w:multiLevelType w:val="multilevel"/>
    <w:tmpl w:val="07DA7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AE08ED"/>
    <w:multiLevelType w:val="multilevel"/>
    <w:tmpl w:val="21645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E050EF"/>
    <w:multiLevelType w:val="multilevel"/>
    <w:tmpl w:val="36FE1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637E96"/>
    <w:multiLevelType w:val="multilevel"/>
    <w:tmpl w:val="3A24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1464485">
    <w:abstractNumId w:val="24"/>
  </w:num>
  <w:num w:numId="2" w16cid:durableId="1390156537">
    <w:abstractNumId w:val="13"/>
  </w:num>
  <w:num w:numId="3" w16cid:durableId="398945435">
    <w:abstractNumId w:val="5"/>
  </w:num>
  <w:num w:numId="4" w16cid:durableId="616644549">
    <w:abstractNumId w:val="26"/>
  </w:num>
  <w:num w:numId="5" w16cid:durableId="329794778">
    <w:abstractNumId w:val="25"/>
  </w:num>
  <w:num w:numId="6" w16cid:durableId="390466000">
    <w:abstractNumId w:val="6"/>
  </w:num>
  <w:num w:numId="7" w16cid:durableId="773016278">
    <w:abstractNumId w:val="3"/>
  </w:num>
  <w:num w:numId="8" w16cid:durableId="1701006424">
    <w:abstractNumId w:val="0"/>
  </w:num>
  <w:num w:numId="9" w16cid:durableId="784540939">
    <w:abstractNumId w:val="21"/>
  </w:num>
  <w:num w:numId="10" w16cid:durableId="1585332478">
    <w:abstractNumId w:val="18"/>
  </w:num>
  <w:num w:numId="11" w16cid:durableId="1538660948">
    <w:abstractNumId w:val="7"/>
  </w:num>
  <w:num w:numId="12" w16cid:durableId="1321881840">
    <w:abstractNumId w:val="9"/>
  </w:num>
  <w:num w:numId="13" w16cid:durableId="486753814">
    <w:abstractNumId w:val="12"/>
  </w:num>
  <w:num w:numId="14" w16cid:durableId="39983694">
    <w:abstractNumId w:val="27"/>
  </w:num>
  <w:num w:numId="15" w16cid:durableId="1121537266">
    <w:abstractNumId w:val="20"/>
  </w:num>
  <w:num w:numId="16" w16cid:durableId="1349329238">
    <w:abstractNumId w:val="23"/>
  </w:num>
  <w:num w:numId="17" w16cid:durableId="218442717">
    <w:abstractNumId w:val="19"/>
  </w:num>
  <w:num w:numId="18" w16cid:durableId="1152477883">
    <w:abstractNumId w:val="2"/>
  </w:num>
  <w:num w:numId="19" w16cid:durableId="1647279561">
    <w:abstractNumId w:val="16"/>
  </w:num>
  <w:num w:numId="20" w16cid:durableId="816604392">
    <w:abstractNumId w:val="22"/>
  </w:num>
  <w:num w:numId="21" w16cid:durableId="909313028">
    <w:abstractNumId w:val="10"/>
  </w:num>
  <w:num w:numId="22" w16cid:durableId="1619334165">
    <w:abstractNumId w:val="8"/>
  </w:num>
  <w:num w:numId="23" w16cid:durableId="3286176">
    <w:abstractNumId w:val="4"/>
  </w:num>
  <w:num w:numId="24" w16cid:durableId="110978315">
    <w:abstractNumId w:val="11"/>
  </w:num>
  <w:num w:numId="25" w16cid:durableId="677317716">
    <w:abstractNumId w:val="14"/>
  </w:num>
  <w:num w:numId="26" w16cid:durableId="1637445285">
    <w:abstractNumId w:val="17"/>
  </w:num>
  <w:num w:numId="27" w16cid:durableId="1506827338">
    <w:abstractNumId w:val="1"/>
  </w:num>
  <w:num w:numId="28" w16cid:durableId="8574280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drawingGridHorizontalSpacing w:val="110"/>
  <w:displayHorizontalDrawingGridEvery w:val="2"/>
  <w:characterSpacingControl w:val="doNotCompress"/>
  <w:hdrShapeDefaults>
    <o:shapedefaults v:ext="edit" spidmax="2074"/>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zCwMDQ0sjCwMDKwNDFU0lEKTi0uzszPAymwqAUAkvRzCiwAAAA="/>
  </w:docVars>
  <w:rsids>
    <w:rsidRoot w:val="00E44D39"/>
    <w:rsid w:val="00066122"/>
    <w:rsid w:val="00070879"/>
    <w:rsid w:val="00071AFE"/>
    <w:rsid w:val="00085A8E"/>
    <w:rsid w:val="0011571F"/>
    <w:rsid w:val="00122A00"/>
    <w:rsid w:val="001A3E65"/>
    <w:rsid w:val="001B02F3"/>
    <w:rsid w:val="001D697B"/>
    <w:rsid w:val="001F7DD2"/>
    <w:rsid w:val="00216109"/>
    <w:rsid w:val="002212D4"/>
    <w:rsid w:val="00230AE3"/>
    <w:rsid w:val="00242A13"/>
    <w:rsid w:val="00265155"/>
    <w:rsid w:val="002A4098"/>
    <w:rsid w:val="002A69E2"/>
    <w:rsid w:val="002B0B4C"/>
    <w:rsid w:val="002C2388"/>
    <w:rsid w:val="002D17F8"/>
    <w:rsid w:val="002E3CD0"/>
    <w:rsid w:val="002E7A27"/>
    <w:rsid w:val="00345F0F"/>
    <w:rsid w:val="00395F98"/>
    <w:rsid w:val="003D7631"/>
    <w:rsid w:val="003D78D5"/>
    <w:rsid w:val="004046D7"/>
    <w:rsid w:val="00476B0F"/>
    <w:rsid w:val="00487D5F"/>
    <w:rsid w:val="0050545C"/>
    <w:rsid w:val="00550E9A"/>
    <w:rsid w:val="005B03D3"/>
    <w:rsid w:val="0066353F"/>
    <w:rsid w:val="00665374"/>
    <w:rsid w:val="006C31E6"/>
    <w:rsid w:val="006C33D7"/>
    <w:rsid w:val="006D0A91"/>
    <w:rsid w:val="006E07A1"/>
    <w:rsid w:val="006E5F7B"/>
    <w:rsid w:val="006F707E"/>
    <w:rsid w:val="006F71E5"/>
    <w:rsid w:val="00706AEB"/>
    <w:rsid w:val="00716A01"/>
    <w:rsid w:val="00720050"/>
    <w:rsid w:val="007244E6"/>
    <w:rsid w:val="007C3886"/>
    <w:rsid w:val="007D44F7"/>
    <w:rsid w:val="007F0C3F"/>
    <w:rsid w:val="007F2231"/>
    <w:rsid w:val="00814132"/>
    <w:rsid w:val="008161BC"/>
    <w:rsid w:val="0084025F"/>
    <w:rsid w:val="00855F48"/>
    <w:rsid w:val="0087302C"/>
    <w:rsid w:val="008935AE"/>
    <w:rsid w:val="008955FF"/>
    <w:rsid w:val="008A062B"/>
    <w:rsid w:val="008A371E"/>
    <w:rsid w:val="008B292B"/>
    <w:rsid w:val="008B3EAB"/>
    <w:rsid w:val="008C552C"/>
    <w:rsid w:val="008E14BB"/>
    <w:rsid w:val="008F79FB"/>
    <w:rsid w:val="00923BC1"/>
    <w:rsid w:val="00925F13"/>
    <w:rsid w:val="00927B28"/>
    <w:rsid w:val="00936A1A"/>
    <w:rsid w:val="009665E9"/>
    <w:rsid w:val="00996701"/>
    <w:rsid w:val="009A059E"/>
    <w:rsid w:val="009A2FEA"/>
    <w:rsid w:val="009A4EBA"/>
    <w:rsid w:val="009E5D13"/>
    <w:rsid w:val="00A05217"/>
    <w:rsid w:val="00A36F86"/>
    <w:rsid w:val="00A65DF6"/>
    <w:rsid w:val="00AA0495"/>
    <w:rsid w:val="00AA73AB"/>
    <w:rsid w:val="00AD4B89"/>
    <w:rsid w:val="00B10F68"/>
    <w:rsid w:val="00B3158F"/>
    <w:rsid w:val="00B70BB9"/>
    <w:rsid w:val="00B83C66"/>
    <w:rsid w:val="00B90BBF"/>
    <w:rsid w:val="00BD219C"/>
    <w:rsid w:val="00C03DF4"/>
    <w:rsid w:val="00C7557B"/>
    <w:rsid w:val="00C75C1B"/>
    <w:rsid w:val="00C832DA"/>
    <w:rsid w:val="00C94624"/>
    <w:rsid w:val="00D042C2"/>
    <w:rsid w:val="00D238A7"/>
    <w:rsid w:val="00D245F4"/>
    <w:rsid w:val="00D41060"/>
    <w:rsid w:val="00D73F23"/>
    <w:rsid w:val="00D96AF9"/>
    <w:rsid w:val="00D975CD"/>
    <w:rsid w:val="00DC7BD6"/>
    <w:rsid w:val="00E047F8"/>
    <w:rsid w:val="00E44D39"/>
    <w:rsid w:val="00E60F3F"/>
    <w:rsid w:val="00E71ABE"/>
    <w:rsid w:val="00EC58A1"/>
    <w:rsid w:val="00EF74E5"/>
    <w:rsid w:val="00F008E7"/>
    <w:rsid w:val="00F0159A"/>
    <w:rsid w:val="00F04F23"/>
    <w:rsid w:val="00F0523E"/>
    <w:rsid w:val="00F154F6"/>
    <w:rsid w:val="00F31CF6"/>
    <w:rsid w:val="00F32F19"/>
    <w:rsid w:val="00F3506F"/>
    <w:rsid w:val="00F53238"/>
    <w:rsid w:val="00FA037A"/>
    <w:rsid w:val="00FC5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790ED641"/>
  <w15:docId w15:val="{6B85F49E-22BF-47AE-BD5D-748CF800C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A13"/>
    <w:rPr>
      <w:rFonts w:ascii="Microsoft Sans Serif" w:eastAsia="Microsoft Sans Serif" w:hAnsi="Microsoft Sans Serif" w:cs="Microsoft Sans Serif"/>
    </w:rPr>
  </w:style>
  <w:style w:type="paragraph" w:styleId="Heading1">
    <w:name w:val="heading 1"/>
    <w:basedOn w:val="Normal"/>
    <w:uiPriority w:val="9"/>
    <w:qFormat/>
    <w:pPr>
      <w:spacing w:before="1"/>
      <w:ind w:right="1193"/>
      <w:jc w:val="right"/>
      <w:outlineLvl w:val="0"/>
    </w:pPr>
    <w:rPr>
      <w:sz w:val="36"/>
      <w:szCs w:val="36"/>
    </w:rPr>
  </w:style>
  <w:style w:type="paragraph" w:styleId="Heading3">
    <w:name w:val="heading 3"/>
    <w:basedOn w:val="Normal"/>
    <w:next w:val="Normal"/>
    <w:link w:val="Heading3Char"/>
    <w:uiPriority w:val="9"/>
    <w:semiHidden/>
    <w:unhideWhenUsed/>
    <w:qFormat/>
    <w:rsid w:val="006C31E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76B0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3"/>
      <w:szCs w:val="3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A3E65"/>
    <w:pPr>
      <w:tabs>
        <w:tab w:val="center" w:pos="4680"/>
        <w:tab w:val="right" w:pos="9360"/>
      </w:tabs>
    </w:pPr>
  </w:style>
  <w:style w:type="character" w:customStyle="1" w:styleId="HeaderChar">
    <w:name w:val="Header Char"/>
    <w:basedOn w:val="DefaultParagraphFont"/>
    <w:link w:val="Header"/>
    <w:uiPriority w:val="99"/>
    <w:rsid w:val="001A3E65"/>
    <w:rPr>
      <w:rFonts w:ascii="Microsoft Sans Serif" w:eastAsia="Microsoft Sans Serif" w:hAnsi="Microsoft Sans Serif" w:cs="Microsoft Sans Serif"/>
    </w:rPr>
  </w:style>
  <w:style w:type="paragraph" w:styleId="Footer">
    <w:name w:val="footer"/>
    <w:basedOn w:val="Normal"/>
    <w:link w:val="FooterChar"/>
    <w:uiPriority w:val="99"/>
    <w:unhideWhenUsed/>
    <w:rsid w:val="001A3E65"/>
    <w:pPr>
      <w:tabs>
        <w:tab w:val="center" w:pos="4680"/>
        <w:tab w:val="right" w:pos="9360"/>
      </w:tabs>
    </w:pPr>
  </w:style>
  <w:style w:type="character" w:customStyle="1" w:styleId="FooterChar">
    <w:name w:val="Footer Char"/>
    <w:basedOn w:val="DefaultParagraphFont"/>
    <w:link w:val="Footer"/>
    <w:uiPriority w:val="99"/>
    <w:rsid w:val="001A3E65"/>
    <w:rPr>
      <w:rFonts w:ascii="Microsoft Sans Serif" w:eastAsia="Microsoft Sans Serif" w:hAnsi="Microsoft Sans Serif" w:cs="Microsoft Sans Serif"/>
    </w:rPr>
  </w:style>
  <w:style w:type="character" w:customStyle="1" w:styleId="Heading4Char">
    <w:name w:val="Heading 4 Char"/>
    <w:basedOn w:val="DefaultParagraphFont"/>
    <w:link w:val="Heading4"/>
    <w:uiPriority w:val="9"/>
    <w:semiHidden/>
    <w:rsid w:val="00476B0F"/>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476B0F"/>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76B0F"/>
    <w:rPr>
      <w:b/>
      <w:bCs/>
    </w:rPr>
  </w:style>
  <w:style w:type="character" w:customStyle="1" w:styleId="Heading3Char">
    <w:name w:val="Heading 3 Char"/>
    <w:basedOn w:val="DefaultParagraphFont"/>
    <w:link w:val="Heading3"/>
    <w:uiPriority w:val="9"/>
    <w:semiHidden/>
    <w:rsid w:val="006C31E6"/>
    <w:rPr>
      <w:rFonts w:asciiTheme="majorHAnsi" w:eastAsiaTheme="majorEastAsia" w:hAnsiTheme="majorHAnsi" w:cstheme="majorBidi"/>
      <w:color w:val="243F60" w:themeColor="accent1" w:themeShade="7F"/>
      <w:sz w:val="24"/>
      <w:szCs w:val="24"/>
    </w:rPr>
  </w:style>
  <w:style w:type="character" w:styleId="HTMLCode">
    <w:name w:val="HTML Code"/>
    <w:basedOn w:val="DefaultParagraphFont"/>
    <w:uiPriority w:val="99"/>
    <w:semiHidden/>
    <w:unhideWhenUsed/>
    <w:rsid w:val="006C31E6"/>
    <w:rPr>
      <w:rFonts w:ascii="Courier New" w:eastAsia="Times New Roman" w:hAnsi="Courier New" w:cs="Courier New"/>
      <w:sz w:val="20"/>
      <w:szCs w:val="20"/>
    </w:rPr>
  </w:style>
  <w:style w:type="character" w:styleId="Hyperlink">
    <w:name w:val="Hyperlink"/>
    <w:basedOn w:val="DefaultParagraphFont"/>
    <w:uiPriority w:val="99"/>
    <w:unhideWhenUsed/>
    <w:rsid w:val="00E047F8"/>
    <w:rPr>
      <w:color w:val="0000FF"/>
      <w:u w:val="single"/>
    </w:rPr>
  </w:style>
  <w:style w:type="character" w:styleId="UnresolvedMention">
    <w:name w:val="Unresolved Mention"/>
    <w:basedOn w:val="DefaultParagraphFont"/>
    <w:uiPriority w:val="99"/>
    <w:semiHidden/>
    <w:unhideWhenUsed/>
    <w:rsid w:val="003D78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94309">
      <w:bodyDiv w:val="1"/>
      <w:marLeft w:val="0"/>
      <w:marRight w:val="0"/>
      <w:marTop w:val="0"/>
      <w:marBottom w:val="0"/>
      <w:divBdr>
        <w:top w:val="none" w:sz="0" w:space="0" w:color="auto"/>
        <w:left w:val="none" w:sz="0" w:space="0" w:color="auto"/>
        <w:bottom w:val="none" w:sz="0" w:space="0" w:color="auto"/>
        <w:right w:val="none" w:sz="0" w:space="0" w:color="auto"/>
      </w:divBdr>
    </w:div>
    <w:div w:id="88240458">
      <w:bodyDiv w:val="1"/>
      <w:marLeft w:val="0"/>
      <w:marRight w:val="0"/>
      <w:marTop w:val="0"/>
      <w:marBottom w:val="0"/>
      <w:divBdr>
        <w:top w:val="none" w:sz="0" w:space="0" w:color="auto"/>
        <w:left w:val="none" w:sz="0" w:space="0" w:color="auto"/>
        <w:bottom w:val="none" w:sz="0" w:space="0" w:color="auto"/>
        <w:right w:val="none" w:sz="0" w:space="0" w:color="auto"/>
      </w:divBdr>
    </w:div>
    <w:div w:id="277222405">
      <w:bodyDiv w:val="1"/>
      <w:marLeft w:val="0"/>
      <w:marRight w:val="0"/>
      <w:marTop w:val="0"/>
      <w:marBottom w:val="0"/>
      <w:divBdr>
        <w:top w:val="none" w:sz="0" w:space="0" w:color="auto"/>
        <w:left w:val="none" w:sz="0" w:space="0" w:color="auto"/>
        <w:bottom w:val="none" w:sz="0" w:space="0" w:color="auto"/>
        <w:right w:val="none" w:sz="0" w:space="0" w:color="auto"/>
      </w:divBdr>
    </w:div>
    <w:div w:id="399714387">
      <w:bodyDiv w:val="1"/>
      <w:marLeft w:val="0"/>
      <w:marRight w:val="0"/>
      <w:marTop w:val="0"/>
      <w:marBottom w:val="0"/>
      <w:divBdr>
        <w:top w:val="none" w:sz="0" w:space="0" w:color="auto"/>
        <w:left w:val="none" w:sz="0" w:space="0" w:color="auto"/>
        <w:bottom w:val="none" w:sz="0" w:space="0" w:color="auto"/>
        <w:right w:val="none" w:sz="0" w:space="0" w:color="auto"/>
      </w:divBdr>
    </w:div>
    <w:div w:id="426002253">
      <w:bodyDiv w:val="1"/>
      <w:marLeft w:val="0"/>
      <w:marRight w:val="0"/>
      <w:marTop w:val="0"/>
      <w:marBottom w:val="0"/>
      <w:divBdr>
        <w:top w:val="none" w:sz="0" w:space="0" w:color="auto"/>
        <w:left w:val="none" w:sz="0" w:space="0" w:color="auto"/>
        <w:bottom w:val="none" w:sz="0" w:space="0" w:color="auto"/>
        <w:right w:val="none" w:sz="0" w:space="0" w:color="auto"/>
      </w:divBdr>
    </w:div>
    <w:div w:id="633559246">
      <w:bodyDiv w:val="1"/>
      <w:marLeft w:val="0"/>
      <w:marRight w:val="0"/>
      <w:marTop w:val="0"/>
      <w:marBottom w:val="0"/>
      <w:divBdr>
        <w:top w:val="none" w:sz="0" w:space="0" w:color="auto"/>
        <w:left w:val="none" w:sz="0" w:space="0" w:color="auto"/>
        <w:bottom w:val="none" w:sz="0" w:space="0" w:color="auto"/>
        <w:right w:val="none" w:sz="0" w:space="0" w:color="auto"/>
      </w:divBdr>
    </w:div>
    <w:div w:id="647199882">
      <w:bodyDiv w:val="1"/>
      <w:marLeft w:val="0"/>
      <w:marRight w:val="0"/>
      <w:marTop w:val="0"/>
      <w:marBottom w:val="0"/>
      <w:divBdr>
        <w:top w:val="none" w:sz="0" w:space="0" w:color="auto"/>
        <w:left w:val="none" w:sz="0" w:space="0" w:color="auto"/>
        <w:bottom w:val="none" w:sz="0" w:space="0" w:color="auto"/>
        <w:right w:val="none" w:sz="0" w:space="0" w:color="auto"/>
      </w:divBdr>
    </w:div>
    <w:div w:id="714157808">
      <w:bodyDiv w:val="1"/>
      <w:marLeft w:val="0"/>
      <w:marRight w:val="0"/>
      <w:marTop w:val="0"/>
      <w:marBottom w:val="0"/>
      <w:divBdr>
        <w:top w:val="none" w:sz="0" w:space="0" w:color="auto"/>
        <w:left w:val="none" w:sz="0" w:space="0" w:color="auto"/>
        <w:bottom w:val="none" w:sz="0" w:space="0" w:color="auto"/>
        <w:right w:val="none" w:sz="0" w:space="0" w:color="auto"/>
      </w:divBdr>
    </w:div>
    <w:div w:id="817959278">
      <w:bodyDiv w:val="1"/>
      <w:marLeft w:val="0"/>
      <w:marRight w:val="0"/>
      <w:marTop w:val="0"/>
      <w:marBottom w:val="0"/>
      <w:divBdr>
        <w:top w:val="none" w:sz="0" w:space="0" w:color="auto"/>
        <w:left w:val="none" w:sz="0" w:space="0" w:color="auto"/>
        <w:bottom w:val="none" w:sz="0" w:space="0" w:color="auto"/>
        <w:right w:val="none" w:sz="0" w:space="0" w:color="auto"/>
      </w:divBdr>
    </w:div>
    <w:div w:id="922299005">
      <w:bodyDiv w:val="1"/>
      <w:marLeft w:val="0"/>
      <w:marRight w:val="0"/>
      <w:marTop w:val="0"/>
      <w:marBottom w:val="0"/>
      <w:divBdr>
        <w:top w:val="none" w:sz="0" w:space="0" w:color="auto"/>
        <w:left w:val="none" w:sz="0" w:space="0" w:color="auto"/>
        <w:bottom w:val="none" w:sz="0" w:space="0" w:color="auto"/>
        <w:right w:val="none" w:sz="0" w:space="0" w:color="auto"/>
      </w:divBdr>
    </w:div>
    <w:div w:id="961107088">
      <w:bodyDiv w:val="1"/>
      <w:marLeft w:val="0"/>
      <w:marRight w:val="0"/>
      <w:marTop w:val="0"/>
      <w:marBottom w:val="0"/>
      <w:divBdr>
        <w:top w:val="none" w:sz="0" w:space="0" w:color="auto"/>
        <w:left w:val="none" w:sz="0" w:space="0" w:color="auto"/>
        <w:bottom w:val="none" w:sz="0" w:space="0" w:color="auto"/>
        <w:right w:val="none" w:sz="0" w:space="0" w:color="auto"/>
      </w:divBdr>
    </w:div>
    <w:div w:id="974943907">
      <w:bodyDiv w:val="1"/>
      <w:marLeft w:val="0"/>
      <w:marRight w:val="0"/>
      <w:marTop w:val="0"/>
      <w:marBottom w:val="0"/>
      <w:divBdr>
        <w:top w:val="none" w:sz="0" w:space="0" w:color="auto"/>
        <w:left w:val="none" w:sz="0" w:space="0" w:color="auto"/>
        <w:bottom w:val="none" w:sz="0" w:space="0" w:color="auto"/>
        <w:right w:val="none" w:sz="0" w:space="0" w:color="auto"/>
      </w:divBdr>
    </w:div>
    <w:div w:id="1149983708">
      <w:bodyDiv w:val="1"/>
      <w:marLeft w:val="0"/>
      <w:marRight w:val="0"/>
      <w:marTop w:val="0"/>
      <w:marBottom w:val="0"/>
      <w:divBdr>
        <w:top w:val="none" w:sz="0" w:space="0" w:color="auto"/>
        <w:left w:val="none" w:sz="0" w:space="0" w:color="auto"/>
        <w:bottom w:val="none" w:sz="0" w:space="0" w:color="auto"/>
        <w:right w:val="none" w:sz="0" w:space="0" w:color="auto"/>
      </w:divBdr>
    </w:div>
    <w:div w:id="1329017655">
      <w:bodyDiv w:val="1"/>
      <w:marLeft w:val="0"/>
      <w:marRight w:val="0"/>
      <w:marTop w:val="0"/>
      <w:marBottom w:val="0"/>
      <w:divBdr>
        <w:top w:val="none" w:sz="0" w:space="0" w:color="auto"/>
        <w:left w:val="none" w:sz="0" w:space="0" w:color="auto"/>
        <w:bottom w:val="none" w:sz="0" w:space="0" w:color="auto"/>
        <w:right w:val="none" w:sz="0" w:space="0" w:color="auto"/>
      </w:divBdr>
    </w:div>
    <w:div w:id="1349287387">
      <w:bodyDiv w:val="1"/>
      <w:marLeft w:val="0"/>
      <w:marRight w:val="0"/>
      <w:marTop w:val="0"/>
      <w:marBottom w:val="0"/>
      <w:divBdr>
        <w:top w:val="none" w:sz="0" w:space="0" w:color="auto"/>
        <w:left w:val="none" w:sz="0" w:space="0" w:color="auto"/>
        <w:bottom w:val="none" w:sz="0" w:space="0" w:color="auto"/>
        <w:right w:val="none" w:sz="0" w:space="0" w:color="auto"/>
      </w:divBdr>
    </w:div>
    <w:div w:id="1391927040">
      <w:bodyDiv w:val="1"/>
      <w:marLeft w:val="0"/>
      <w:marRight w:val="0"/>
      <w:marTop w:val="0"/>
      <w:marBottom w:val="0"/>
      <w:divBdr>
        <w:top w:val="none" w:sz="0" w:space="0" w:color="auto"/>
        <w:left w:val="none" w:sz="0" w:space="0" w:color="auto"/>
        <w:bottom w:val="none" w:sz="0" w:space="0" w:color="auto"/>
        <w:right w:val="none" w:sz="0" w:space="0" w:color="auto"/>
      </w:divBdr>
    </w:div>
    <w:div w:id="1581982456">
      <w:bodyDiv w:val="1"/>
      <w:marLeft w:val="0"/>
      <w:marRight w:val="0"/>
      <w:marTop w:val="0"/>
      <w:marBottom w:val="0"/>
      <w:divBdr>
        <w:top w:val="none" w:sz="0" w:space="0" w:color="auto"/>
        <w:left w:val="none" w:sz="0" w:space="0" w:color="auto"/>
        <w:bottom w:val="none" w:sz="0" w:space="0" w:color="auto"/>
        <w:right w:val="none" w:sz="0" w:space="0" w:color="auto"/>
      </w:divBdr>
    </w:div>
    <w:div w:id="1660649062">
      <w:bodyDiv w:val="1"/>
      <w:marLeft w:val="0"/>
      <w:marRight w:val="0"/>
      <w:marTop w:val="0"/>
      <w:marBottom w:val="0"/>
      <w:divBdr>
        <w:top w:val="none" w:sz="0" w:space="0" w:color="auto"/>
        <w:left w:val="none" w:sz="0" w:space="0" w:color="auto"/>
        <w:bottom w:val="none" w:sz="0" w:space="0" w:color="auto"/>
        <w:right w:val="none" w:sz="0" w:space="0" w:color="auto"/>
      </w:divBdr>
    </w:div>
    <w:div w:id="1677998614">
      <w:bodyDiv w:val="1"/>
      <w:marLeft w:val="0"/>
      <w:marRight w:val="0"/>
      <w:marTop w:val="0"/>
      <w:marBottom w:val="0"/>
      <w:divBdr>
        <w:top w:val="none" w:sz="0" w:space="0" w:color="auto"/>
        <w:left w:val="none" w:sz="0" w:space="0" w:color="auto"/>
        <w:bottom w:val="none" w:sz="0" w:space="0" w:color="auto"/>
        <w:right w:val="none" w:sz="0" w:space="0" w:color="auto"/>
      </w:divBdr>
    </w:div>
    <w:div w:id="1721324199">
      <w:bodyDiv w:val="1"/>
      <w:marLeft w:val="0"/>
      <w:marRight w:val="0"/>
      <w:marTop w:val="0"/>
      <w:marBottom w:val="0"/>
      <w:divBdr>
        <w:top w:val="none" w:sz="0" w:space="0" w:color="auto"/>
        <w:left w:val="none" w:sz="0" w:space="0" w:color="auto"/>
        <w:bottom w:val="none" w:sz="0" w:space="0" w:color="auto"/>
        <w:right w:val="none" w:sz="0" w:space="0" w:color="auto"/>
      </w:divBdr>
    </w:div>
    <w:div w:id="1869416855">
      <w:bodyDiv w:val="1"/>
      <w:marLeft w:val="0"/>
      <w:marRight w:val="0"/>
      <w:marTop w:val="0"/>
      <w:marBottom w:val="0"/>
      <w:divBdr>
        <w:top w:val="none" w:sz="0" w:space="0" w:color="auto"/>
        <w:left w:val="none" w:sz="0" w:space="0" w:color="auto"/>
        <w:bottom w:val="none" w:sz="0" w:space="0" w:color="auto"/>
        <w:right w:val="none" w:sz="0" w:space="0" w:color="auto"/>
      </w:divBdr>
    </w:div>
    <w:div w:id="1898206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rturl.at/CQYyc"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20555-3C05-4AA0-9389-0826FAE81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1</Pages>
  <Words>2290</Words>
  <Characters>1305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inimalist Simple Annual Report Cover</vt:lpstr>
    </vt:vector>
  </TitlesOfParts>
  <Company/>
  <LinksUpToDate>false</LinksUpToDate>
  <CharactersWithSpaces>1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list Simple Annual Report Cover</dc:title>
  <dc:creator>ÂFtab ÑaFees</dc:creator>
  <cp:keywords>DAGP9kzp9m4,BAF6PNgKlHg</cp:keywords>
  <cp:lastModifiedBy>Aftab Nafees</cp:lastModifiedBy>
  <cp:revision>65</cp:revision>
  <dcterms:created xsi:type="dcterms:W3CDTF">2024-09-06T07:24:00Z</dcterms:created>
  <dcterms:modified xsi:type="dcterms:W3CDTF">2024-09-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9-06T00:00:00Z</vt:filetime>
  </property>
  <property fmtid="{D5CDD505-2E9C-101B-9397-08002B2CF9AE}" pid="3" name="Creator">
    <vt:lpwstr>Canva</vt:lpwstr>
  </property>
  <property fmtid="{D5CDD505-2E9C-101B-9397-08002B2CF9AE}" pid="4" name="LastSaved">
    <vt:filetime>2024-09-06T00:00:00Z</vt:filetime>
  </property>
</Properties>
</file>